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olo"/>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77777777"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This study </w:t>
      </w:r>
      <w:r w:rsidRPr="005020BC">
        <w:t>evaluates</w:t>
      </w:r>
      <w:r w:rsidRPr="005020BC">
        <w:rPr>
          <w:bCs/>
        </w:rPr>
        <w:t xml:space="preserve"> </w:t>
      </w:r>
      <w:r w:rsidRPr="005020BC">
        <w:t xml:space="preserve">the </w:t>
      </w:r>
      <w:r>
        <w:t>performance</w:t>
      </w:r>
      <w:r w:rsidRPr="005020BC">
        <w:t xml:space="preserve"> in predicting</w:t>
      </w:r>
      <w:r w:rsidRPr="005020BC">
        <w:rPr>
          <w:bCs/>
        </w:rPr>
        <w:t xml:space="preserve"> flash flood </w:t>
      </w:r>
      <w:r w:rsidRPr="005020BC">
        <w:t>risk based on global post-processed “ecPoint-Rainfall” forecasts</w:t>
      </w:r>
      <w:r w:rsidRPr="005020BC">
        <w:rPr>
          <w:bCs/>
        </w:rPr>
        <w:t xml:space="preserve"> </w:t>
      </w:r>
      <w:r w:rsidRPr="005020BC">
        <w:t>compared with the</w:t>
      </w:r>
      <w:r w:rsidRPr="005020BC">
        <w:rPr>
          <w:bCs/>
        </w:rPr>
        <w:t xml:space="preserve"> ECMWF ensemble forecasts (ENS), up to 10 days lead time. A one-year verification for 2020 is carried out in Ecuador, whose varied climate </w:t>
      </w:r>
      <w:r w:rsidRPr="005020BC">
        <w:t xml:space="preserve">and presence of a comprehensive flood report database </w:t>
      </w:r>
      <w:r w:rsidRPr="005020BC">
        <w:rPr>
          <w:bCs/>
        </w:rPr>
        <w:t xml:space="preserve">made it an attractive site for verification. </w:t>
      </w:r>
      <w:r w:rsidRPr="005020BC">
        <w:t>This study</w:t>
      </w:r>
      <w:r w:rsidRPr="005020BC">
        <w:rPr>
          <w:bCs/>
        </w:rPr>
        <w:t xml:space="preserve"> </w:t>
      </w:r>
      <w:r w:rsidRPr="005020BC">
        <w:t xml:space="preserve">identifies the </w:t>
      </w:r>
      <w:r w:rsidRPr="005020BC">
        <w:rPr>
          <w:bCs/>
        </w:rPr>
        <w:t>scenarios in which ecPoint provides better flash flood guidance than other forecasting systems, enabling more informed decision</w:t>
      </w:r>
      <w:r>
        <w:rPr>
          <w:bCs/>
        </w:rPr>
        <w:t>-</w:t>
      </w:r>
      <w:r w:rsidRPr="005020BC">
        <w:rPr>
          <w:bCs/>
        </w:rPr>
        <w:t>making around flash flood events. Data suggests that ecPoint outperforms ENS in areas where rainfall originates from small-scale convective systems</w:t>
      </w:r>
      <w:r w:rsidRPr="005020BC">
        <w:t>.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This study also contributes a new methodology to define the </w:t>
      </w:r>
      <w:r w:rsidRPr="005020BC">
        <w:t>typical</w:t>
      </w:r>
      <w:r w:rsidRPr="005020BC">
        <w:rPr>
          <w:bCs/>
        </w:rPr>
        <w:t xml:space="preserve"> rainfall event that can cause flash floods when no point rainfall observations (e.g., rain gauges) are available</w:t>
      </w:r>
      <w:r w:rsidRPr="005020BC">
        <w:t>. The method uses</w:t>
      </w:r>
      <w:r w:rsidRPr="005020BC">
        <w:rPr>
          <w:bCs/>
        </w:rPr>
        <w:t xml:space="preserve"> short-term ecPoint</w:t>
      </w:r>
      <w:r w:rsidRPr="005020BC">
        <w:t>-Rainfall</w:t>
      </w:r>
      <w:r w:rsidRPr="005020BC">
        <w:rPr>
          <w:bCs/>
        </w:rPr>
        <w:t xml:space="preserve"> forecasts as a proxy for point rainfall observations</w:t>
      </w:r>
      <w:r w:rsidRPr="005020BC">
        <w:t xml:space="preserve">, allowing </w:t>
      </w:r>
      <w:r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olo"/>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Titolo1"/>
        <w:numPr>
          <w:ilvl w:val="0"/>
          <w:numId w:val="6"/>
        </w:numPr>
      </w:pPr>
      <w:r w:rsidRPr="005020BC">
        <w:t>Introduction</w:t>
      </w:r>
    </w:p>
    <w:p w14:paraId="52BCDF4E" w14:textId="24289CBC"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EndPr/>
        <w:sdtContent>
          <w:r w:rsidR="00661AD0" w:rsidRPr="00661AD0">
            <w:rPr>
              <w:color w:val="000000"/>
            </w:rPr>
            <w:t>(Jonkman and Vrijling 2008; Dordevic et al. 2020)</w:t>
          </w:r>
        </w:sdtContent>
      </w:sdt>
      <w:r w:rsidR="00317CA5">
        <w:rPr>
          <w:color w:val="000000"/>
        </w:rPr>
        <w:t>.</w:t>
      </w:r>
      <w:r>
        <w:t xml:space="preserve"> In Latin America, rapid and unregulated </w:t>
      </w:r>
      <w:r w:rsidR="00425802" w:rsidRPr="00425802">
        <w:rPr>
          <w:color w:val="000000"/>
        </w:rPr>
        <w:t>urbanisation</w:t>
      </w:r>
      <w:r>
        <w:t xml:space="preserve"> of floodplains, human-induced degradation of catchments, absence of preparedness plans, persistent poverty levels, ineffective public </w:t>
      </w:r>
      <w:r w:rsidRPr="00425802">
        <w:rPr>
          <w:color w:val="000000"/>
        </w:rPr>
        <w:t>policies</w:t>
      </w:r>
      <w:r w:rsidR="00425802" w:rsidRPr="00425802">
        <w:rPr>
          <w:color w:val="000000"/>
        </w:rPr>
        <w:t>,</w:t>
      </w:r>
      <w:r>
        <w:t xml:space="preserve"> and inadequate infrastructure have amplified the impacts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37771AEBB3DA4B97AD7D7778B431965D"/>
          </w:placeholder>
        </w:sdtPr>
        <w:sdtEndPr/>
        <w:sdtContent>
          <w:r w:rsidR="00661AD0" w:rsidRPr="00661AD0">
            <w:rPr>
              <w:rFonts w:eastAsia="Times New Roman"/>
              <w:color w:val="000000"/>
            </w:rPr>
            <w:t>(Pinos and Quesada-Román 2022)</w:t>
          </w:r>
        </w:sdtContent>
      </w:sdt>
      <w:r w:rsidR="00317CA5">
        <w:t>.</w:t>
      </w:r>
      <w:r>
        <w:t xml:space="preserve"> In Ecuador, flash floods have the highest mortality rate compared to other types of floods and can </w:t>
      </w:r>
      <w:r w:rsidR="00F47476" w:rsidRPr="00F47476">
        <w:rPr>
          <w:color w:val="000000"/>
        </w:rPr>
        <w:t>cause</w:t>
      </w:r>
      <w:r>
        <w:t xml:space="preserve"> short- and long-term impacts, including infrastructure damage, agricultural losses, </w:t>
      </w:r>
      <w:r w:rsidR="00064307" w:rsidRPr="00064307">
        <w:rPr>
          <w:color w:val="000000"/>
        </w:rPr>
        <w:t>disruptions of</w:t>
      </w:r>
      <w:r>
        <w:t xml:space="preserve"> businesses and education, disruptions </w:t>
      </w:r>
      <w:r w:rsidR="00064307" w:rsidRPr="00064307">
        <w:rPr>
          <w:color w:val="000000"/>
        </w:rPr>
        <w:t>of health</w:t>
      </w:r>
      <w:r>
        <w:t xml:space="preserve"> services, and outbreaks of waterborne diseases </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EndPr/>
        <w:sdtContent>
          <w:r w:rsidR="00661AD0" w:rsidRPr="00661AD0">
            <w:rPr>
              <w:color w:val="000000"/>
            </w:rPr>
            <w:t>(Galarza-Villamar et al.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EndPr/>
        <w:sdtContent>
          <w:r w:rsidR="00661AD0" w:rsidRPr="00661AD0">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EndPr/>
        <w:sdtContent>
          <w:r w:rsidR="00661AD0" w:rsidRPr="00661AD0">
            <w:rPr>
              <w:color w:val="000000"/>
            </w:rPr>
            <w:t>(Hirabayashi et al. 2021)</w:t>
          </w:r>
        </w:sdtContent>
      </w:sdt>
      <w:r w:rsidR="00786980">
        <w:t>.</w:t>
      </w:r>
    </w:p>
    <w:p w14:paraId="0FDF1F5A" w14:textId="0BF70F2F"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EndPr/>
        <w:sdtContent>
          <w:r w:rsidR="00661AD0" w:rsidRPr="00661AD0">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EndPr/>
        <w:sdtContent>
          <w:r w:rsidR="00661AD0" w:rsidRPr="00661AD0">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EndPr/>
        <w:sdtContent>
          <w:r w:rsidR="00661AD0" w:rsidRPr="00661AD0">
            <w:rPr>
              <w:color w:val="000000"/>
            </w:rPr>
            <w:t>(Bazo et al. 2019; Kiptum et al. 2023)</w:t>
          </w:r>
        </w:sdtContent>
      </w:sdt>
      <w:r w:rsidR="00786980" w:rsidRPr="006E1F8E">
        <w:t>.</w:t>
      </w:r>
    </w:p>
    <w:p w14:paraId="4E0CD75C" w14:textId="391D38EA"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EndPr/>
        <w:sdtContent>
          <w:r w:rsidR="00661AD0" w:rsidRPr="00661AD0">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EndPr/>
        <w:sdtContent>
          <w:r w:rsidR="00661AD0" w:rsidRPr="00661AD0">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EndPr/>
        <w:sdtContent>
          <w:r w:rsidR="00661AD0" w:rsidRPr="00661AD0">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EndPr/>
        <w:sdtContent>
          <w:r w:rsidR="00661AD0" w:rsidRPr="00661AD0">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EndPr/>
        <w:sdtContent>
          <w:r w:rsidR="00661AD0" w:rsidRPr="00661AD0">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EndPr/>
        <w:sdtContent>
          <w:r w:rsidR="00661AD0" w:rsidRPr="00661AD0">
            <w:rPr>
              <w:rFonts w:eastAsia="Times New Roman"/>
              <w:color w:val="000000"/>
            </w:rPr>
            <w:t>(Xing et al. 2019)</w:t>
          </w:r>
        </w:sdtContent>
      </w:sdt>
      <w:r w:rsidR="00786980">
        <w:t>.</w:t>
      </w:r>
      <w:r w:rsidR="00786980" w:rsidRPr="001D2FD5">
        <w:t xml:space="preserve"> </w:t>
      </w:r>
    </w:p>
    <w:p w14:paraId="6ABE2E26" w14:textId="7D67BCA0"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EndPr/>
        <w:sdtContent>
          <w:r w:rsidR="00661AD0" w:rsidRPr="00661AD0">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EndPr/>
        <w:sdtContent>
          <w:r w:rsidR="00661AD0" w:rsidRPr="00661AD0">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EndPr/>
        <w:sdtContent>
          <w:r w:rsidR="00661AD0" w:rsidRPr="00661AD0">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EndPr/>
        <w:sdtContent>
          <w:r w:rsidR="00661AD0" w:rsidRPr="00661AD0">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EndPr/>
        <w:sdtContent>
          <w:r w:rsidR="00661AD0" w:rsidRPr="00661AD0">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EndPr/>
        <w:sdtContent>
          <w:r w:rsidR="00661AD0" w:rsidRPr="00661AD0">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EndPr/>
        <w:sdtContent>
          <w:r w:rsidR="00661AD0" w:rsidRPr="00661AD0">
            <w:rPr>
              <w:color w:val="000000"/>
            </w:rPr>
            <w:t>(Barrett et al. 2019; Schwartz 2019)</w:t>
          </w:r>
        </w:sdtContent>
      </w:sdt>
      <w:r w:rsidR="009F72F9" w:rsidRPr="006E1F8E">
        <w:t>.</w:t>
      </w:r>
      <w:r>
        <w:t xml:space="preserve"> Furthermore, their spatial coverage s is patchy.</w:t>
      </w:r>
    </w:p>
    <w:p w14:paraId="3EBA3B59" w14:textId="5A5C2C90"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EndPr/>
        <w:sdtContent>
          <w:r w:rsidR="00661AD0" w:rsidRPr="00661AD0">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EndPr/>
        <w:sdtContent>
          <w:r w:rsidR="00661AD0" w:rsidRPr="00661AD0">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EndPr/>
        <w:sdtContent>
          <w:r w:rsidR="00661AD0" w:rsidRPr="00661AD0">
            <w:rPr>
              <w:color w:val="000000"/>
            </w:rPr>
            <w:t>(Hewson and Pillosu 2021a)</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EndPr/>
        <w:sdtContent>
          <w:r w:rsidR="00661AD0" w:rsidRPr="00661AD0">
            <w:rPr>
              <w:color w:val="000000"/>
            </w:rPr>
            <w:t>(Bucherie et al. 2022b)</w:t>
          </w:r>
        </w:sdtContent>
      </w:sdt>
      <w:r w:rsidR="00BA68A6">
        <w:rPr>
          <w:color w:val="000000"/>
        </w:rPr>
        <w:t>.</w:t>
      </w:r>
    </w:p>
    <w:p w14:paraId="1BBD12CB" w14:textId="7C402DEE"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EndPr/>
        <w:sdtContent>
          <w:r w:rsidR="00661AD0" w:rsidRPr="00661AD0">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EndPr/>
        <w:sdtContent>
          <w:r w:rsidR="00661AD0" w:rsidRPr="00661AD0">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 xml:space="preserve">Two user categories have been defined in this study: the first one is interested only in </w:t>
      </w:r>
      <w:proofErr w:type="gramStart"/>
      <w:r w:rsidRPr="005020BC">
        <w:t>whether or not</w:t>
      </w:r>
      <w:proofErr w:type="gramEnd"/>
      <w:r w:rsidRPr="005020BC">
        <w:t xml:space="preserve">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Titolo1"/>
        <w:numPr>
          <w:ilvl w:val="0"/>
          <w:numId w:val="6"/>
        </w:numPr>
      </w:pPr>
      <w:r w:rsidRPr="005020BC">
        <w:t>Background: geography, rainfall climatology and flooding in Ecuador</w:t>
      </w:r>
    </w:p>
    <w:p w14:paraId="3B643E10" w14:textId="7ABDD9DC"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B8666A" w:rsidRPr="005020BC">
        <w:rPr>
          <w:b/>
        </w:rPr>
        <w:t xml:space="preserve">Figure </w:t>
      </w:r>
      <w:r w:rsidR="00B8666A">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661AD0" w:rsidRPr="00661AD0">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w:t>
      </w:r>
      <w:proofErr w:type="gramStart"/>
      <w:r w:rsidR="00884715" w:rsidRPr="00E67F99">
        <w:t>Peru</w:t>
      </w:r>
      <w:proofErr w:type="gramEnd"/>
      <w:r w:rsidR="00884715" w:rsidRPr="00E67F99">
        <w:t xml:space="preserve">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B8666A" w:rsidRPr="005020BC">
        <w:rPr>
          <w:b/>
        </w:rPr>
        <w:t xml:space="preserve">Figure </w:t>
      </w:r>
      <w:r w:rsidR="00B8666A">
        <w:rPr>
          <w:b/>
          <w:noProof/>
        </w:rPr>
        <w:t>1</w:t>
      </w:r>
      <w:r w:rsidR="00884715" w:rsidRPr="00E67F99">
        <w:fldChar w:fldCharType="end"/>
      </w:r>
      <w:r w:rsidR="00884715" w:rsidRPr="00F879DF">
        <w:rPr>
          <w:b/>
        </w:rPr>
        <w:t>b</w:t>
      </w:r>
      <w:r w:rsidR="00884715" w:rsidRPr="00E67F99">
        <w:t xml:space="preserve">).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701C3EAB" w14:textId="204BFFA4" w:rsidR="00D81B81" w:rsidRPr="005020BC" w:rsidRDefault="00D81B81" w:rsidP="00171DFE">
      <w:r w:rsidRPr="005020BC">
        <w:t>The rainy season in “La Costa” spans from December to May</w:t>
      </w:r>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661AD0" w:rsidRPr="00661AD0">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661AD0" w:rsidRPr="00661AD0">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661AD0" w:rsidRPr="00661AD0">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646861044"/>
          <w:placeholder>
            <w:docPart w:val="9E2650BFC18C4E6EBCFDB446AF96EC77"/>
          </w:placeholder>
        </w:sdtPr>
        <w:sdtEndPr/>
        <w:sdtContent>
          <w:r w:rsidR="00661AD0" w:rsidRPr="00661AD0">
            <w:rPr>
              <w:color w:val="000000"/>
            </w:rPr>
            <w:t>(Vuille et al. 2000)</w:t>
          </w:r>
        </w:sdtContent>
      </w:sdt>
      <w:r w:rsidRPr="005020BC">
        <w:t xml:space="preserve">. 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661AD0" w:rsidRPr="00661AD0">
            <w:rPr>
              <w:color w:val="000000"/>
            </w:rPr>
            <w:t>(Vuille et al. 2000)</w:t>
          </w:r>
        </w:sdtContent>
      </w:sdt>
      <w:r w:rsidRPr="005020BC">
        <w:t>.</w:t>
      </w:r>
    </w:p>
    <w:p w14:paraId="069D1A0A" w14:textId="0EA1506B"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w:t>
      </w:r>
      <w:proofErr w:type="gramStart"/>
      <w:r w:rsidR="00D81B81">
        <w:t>Guayas</w:t>
      </w:r>
      <w:proofErr w:type="gramEnd"/>
      <w:r w:rsidR="00D81B81">
        <w:t xml:space="preserve">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B8666A" w:rsidRPr="005020BC">
        <w:rPr>
          <w:b/>
        </w:rPr>
        <w:t xml:space="preserve">Figure </w:t>
      </w:r>
      <w:r w:rsidR="00B8666A">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lastRenderedPageBreak/>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661AD0" w:rsidRPr="00661AD0">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661AD0" w:rsidRPr="00661AD0">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661AD0" w:rsidRPr="00661AD0">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661AD0" w:rsidRPr="00661AD0">
            <w:rPr>
              <w:color w:val="000000"/>
            </w:rPr>
            <w:t>(Trigg et al. 2009)</w:t>
          </w:r>
        </w:sdtContent>
      </w:sdt>
      <w:r w:rsidR="00D81B81" w:rsidRPr="005020BC">
        <w:t>.</w:t>
      </w:r>
    </w:p>
    <w:p w14:paraId="53FCA51C" w14:textId="75DDCEBA" w:rsidR="00D81B81" w:rsidRDefault="00D81B81" w:rsidP="00514308">
      <w:pPr>
        <w:pStyle w:val="Titolo1"/>
        <w:numPr>
          <w:ilvl w:val="0"/>
          <w:numId w:val="6"/>
        </w:numPr>
      </w:pPr>
      <w:r>
        <w:t>Data</w:t>
      </w:r>
    </w:p>
    <w:p w14:paraId="1189D88B" w14:textId="0416ECA8" w:rsidR="00656031" w:rsidRDefault="00656031" w:rsidP="00656031">
      <w:pPr>
        <w:pStyle w:val="Titolo2"/>
        <w:numPr>
          <w:ilvl w:val="1"/>
          <w:numId w:val="6"/>
        </w:numPr>
      </w:pPr>
      <w:r>
        <w:t>Rainfall observations</w:t>
      </w:r>
    </w:p>
    <w:p w14:paraId="46FFAB69" w14:textId="6C63AFAB" w:rsidR="00283854" w:rsidRPr="00283854" w:rsidRDefault="009E1533" w:rsidP="00283854">
      <w:r>
        <w:t xml:space="preserve">The rainfall </w:t>
      </w:r>
      <w:r w:rsidR="003B7433">
        <w:t>totals</w:t>
      </w:r>
      <w:r w:rsidR="00B82F8B">
        <w:t xml:space="preserve"> considered in this study </w:t>
      </w:r>
      <w:r w:rsidR="00EB7784">
        <w:t>come from</w:t>
      </w:r>
      <w:r w:rsidR="004E50F8">
        <w:t xml:space="preserve"> the</w:t>
      </w:r>
      <w:r w:rsidR="00980B5B">
        <w:t xml:space="preserve"> network of</w:t>
      </w:r>
      <w:r w:rsidR="002F24FB">
        <w:t xml:space="preserve"> SYNOP observations </w:t>
      </w:r>
      <w:r w:rsidR="004E50F8">
        <w:t>transmitted by</w:t>
      </w:r>
      <w:r w:rsidR="00073E6D">
        <w:t xml:space="preserve"> the </w:t>
      </w:r>
      <w:r w:rsidR="005F433F">
        <w:t>Global Telecommunication System (GTS</w:t>
      </w:r>
      <w:proofErr w:type="gramStart"/>
      <w:r w:rsidR="002F24FB">
        <w:t>)</w:t>
      </w:r>
      <w:r w:rsidR="004E50F8">
        <w:t>, and</w:t>
      </w:r>
      <w:proofErr w:type="gramEnd"/>
      <w:r w:rsidR="004E50F8">
        <w:t xml:space="preserve"> stored at</w:t>
      </w:r>
      <w:r w:rsidR="005F433F">
        <w:t xml:space="preserve"> ECMWF. </w:t>
      </w:r>
      <w:r w:rsidR="004E50F8">
        <w:t>Rainfall observations for the period between 2010 and 20</w:t>
      </w:r>
      <w:r w:rsidR="00D4765D">
        <w:t>19</w:t>
      </w:r>
      <w:r w:rsidR="004E50F8">
        <w:t xml:space="preserve"> were considered</w:t>
      </w:r>
      <w:r w:rsidR="00D4765D">
        <w:t xml:space="preserve"> to define rainfall climatologies for each region in Ecuador</w:t>
      </w:r>
      <w:r w:rsidR="009C6D2C">
        <w:t xml:space="preserve">, and be compared </w:t>
      </w:r>
      <w:r w:rsidR="00FF7FC6">
        <w:t>with the climatology of rainfall totals associated with flash flood events (see section</w:t>
      </w:r>
      <w:r w:rsidR="00A9068D">
        <w:t>s</w:t>
      </w:r>
      <w:r w:rsidR="00FF7FC6">
        <w:t xml:space="preserve"> </w:t>
      </w:r>
      <w:r w:rsidR="00A9068D">
        <w:fldChar w:fldCharType="begin"/>
      </w:r>
      <w:r w:rsidR="00A9068D">
        <w:instrText xml:space="preserve"> REF _Ref149748464 \r \h </w:instrText>
      </w:r>
      <w:r w:rsidR="00A9068D">
        <w:fldChar w:fldCharType="separate"/>
      </w:r>
      <w:r w:rsidR="00B8666A">
        <w:t>4.1</w:t>
      </w:r>
      <w:r w:rsidR="00A9068D">
        <w:fldChar w:fldCharType="end"/>
      </w:r>
      <w:r w:rsidR="00A9068D">
        <w:t xml:space="preserve"> and </w:t>
      </w:r>
      <w:r w:rsidR="00A9068D">
        <w:fldChar w:fldCharType="begin"/>
      </w:r>
      <w:r w:rsidR="00A9068D">
        <w:instrText xml:space="preserve"> REF _Ref149748475 \r \h </w:instrText>
      </w:r>
      <w:r w:rsidR="00A9068D">
        <w:fldChar w:fldCharType="separate"/>
      </w:r>
      <w:r w:rsidR="00B8666A">
        <w:t>5.1</w:t>
      </w:r>
      <w:r w:rsidR="00A9068D">
        <w:fldChar w:fldCharType="end"/>
      </w:r>
      <w:r w:rsidR="00FF7FC6">
        <w:t>)</w:t>
      </w:r>
      <w:r w:rsidR="008943FB">
        <w:t xml:space="preserve">. Rainfall observations for 2020 were considered to </w:t>
      </w:r>
      <w:r w:rsidR="00D46EBA">
        <w:t xml:space="preserve">assess the </w:t>
      </w:r>
      <w:r w:rsidR="003955EB">
        <w:t xml:space="preserve">reliability of the rainfall forecasts (see sections </w:t>
      </w:r>
      <w:r w:rsidR="003955EB">
        <w:fldChar w:fldCharType="begin"/>
      </w:r>
      <w:r w:rsidR="003955EB">
        <w:instrText xml:space="preserve"> REF _Ref149748568 \r \h </w:instrText>
      </w:r>
      <w:r w:rsidR="003955EB">
        <w:fldChar w:fldCharType="separate"/>
      </w:r>
      <w:r w:rsidR="00B8666A">
        <w:t>4.2.1</w:t>
      </w:r>
      <w:r w:rsidR="003955EB">
        <w:fldChar w:fldCharType="end"/>
      </w:r>
      <w:r w:rsidR="00C34580">
        <w:t xml:space="preserve"> and </w:t>
      </w:r>
      <w:r w:rsidR="00C34580">
        <w:fldChar w:fldCharType="begin"/>
      </w:r>
      <w:r w:rsidR="00C34580">
        <w:instrText xml:space="preserve"> REF _Ref149748576 \r \h </w:instrText>
      </w:r>
      <w:r w:rsidR="00C34580">
        <w:fldChar w:fldCharType="separate"/>
      </w:r>
      <w:r w:rsidR="00B8666A">
        <w:t>5.2.1</w:t>
      </w:r>
      <w:r w:rsidR="00C34580">
        <w:fldChar w:fldCharType="end"/>
      </w:r>
      <w:r w:rsidR="003955EB">
        <w:t>)</w:t>
      </w:r>
      <w:r w:rsidR="00C34580">
        <w:t xml:space="preserve">. </w:t>
      </w:r>
    </w:p>
    <w:p w14:paraId="70CBC19E" w14:textId="77777777" w:rsidR="008718ED" w:rsidRPr="005020BC" w:rsidRDefault="008718ED" w:rsidP="008718ED">
      <w:pPr>
        <w:pStyle w:val="Titolo2"/>
        <w:numPr>
          <w:ilvl w:val="1"/>
          <w:numId w:val="6"/>
        </w:numPr>
      </w:pPr>
      <w:r w:rsidRPr="005020BC">
        <w:t>Rainfall forecasts: ECMWF ENS and ecPoint</w:t>
      </w:r>
    </w:p>
    <w:p w14:paraId="53CFB6F8" w14:textId="1BFA9DD3"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661AD0" w:rsidRPr="00661AD0">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Rimandonotaapidipagina"/>
        </w:rPr>
        <w:footnoteReference w:id="2"/>
      </w:r>
      <w:r>
        <w:t xml:space="preserve"> </w:t>
      </w:r>
      <w:r w:rsidRPr="002E2818">
        <w:t>(</w:t>
      </w:r>
      <w:r>
        <w:t>for forecasts 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52847829" w14:textId="1D620794" w:rsidR="000A4611" w:rsidRDefault="008718ED" w:rsidP="00911717">
      <w:r w:rsidRPr="001D2FD5">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rsidR="00FD5093">
        <w:t>error distributions between forecasts and observations</w:t>
      </w:r>
      <w:r w:rsidR="00AC115E">
        <w:t xml:space="preserve"> that vary </w:t>
      </w:r>
      <w:r w:rsidR="003403FD">
        <w:t xml:space="preserve">according to </w:t>
      </w:r>
      <w:r w:rsidR="005319FF">
        <w:t>different weather scen</w:t>
      </w:r>
      <w:r w:rsidR="00AC0ABB">
        <w:t>arios at grid-box level</w:t>
      </w:r>
      <w:r w:rsidR="00FD5093">
        <w:t xml:space="preserve">. </w:t>
      </w:r>
      <w:r w:rsidR="005635DF">
        <w:t xml:space="preserve">For example, when on a grid-box the model predicts mainly </w:t>
      </w:r>
      <w:r w:rsidR="0080000D">
        <w:t>large-scale</w:t>
      </w:r>
      <w:r w:rsidR="005635DF">
        <w:t xml:space="preserve"> rainfall with light winds</w:t>
      </w:r>
      <w:r w:rsidR="001216C6">
        <w:t>, the raw model output tends to be representative</w:t>
      </w:r>
      <w:r w:rsidR="0080000D">
        <w:t xml:space="preserve"> of point rainfall totals within that grid-box, </w:t>
      </w:r>
      <w:r w:rsidR="00497E8D">
        <w:t xml:space="preserve">and ecPoint </w:t>
      </w:r>
      <w:r w:rsidR="002A18C3">
        <w:t>generates a</w:t>
      </w:r>
      <w:r w:rsidR="00951365">
        <w:t>n</w:t>
      </w:r>
      <w:r w:rsidR="002A18C3">
        <w:t xml:space="preserve"> ensemble with a smaller spread compared to a case of </w:t>
      </w:r>
      <w:r w:rsidR="00951365">
        <w:t>mainly convective rainfall with light winds. In the latter case</w:t>
      </w:r>
      <w:r w:rsidR="00A85BB9">
        <w:t xml:space="preserve">, it </w:t>
      </w:r>
      <w:r w:rsidR="00951365">
        <w:t xml:space="preserve">would </w:t>
      </w:r>
      <w:r w:rsidR="00080545">
        <w:t>be expected</w:t>
      </w:r>
      <w:r w:rsidR="00951365">
        <w:t xml:space="preserve"> to </w:t>
      </w:r>
      <w:r w:rsidR="00080545">
        <w:t>observe</w:t>
      </w:r>
      <w:r w:rsidR="00951365">
        <w:t xml:space="preserve"> </w:t>
      </w:r>
      <w:r w:rsidR="002C0B0E">
        <w:t xml:space="preserve">zero rainfall 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w:t>
      </w:r>
      <w:r w:rsidR="00B54886">
        <w:lastRenderedPageBreak/>
        <w:t>ENS forecasts</w:t>
      </w:r>
      <w:r w:rsidR="00C020E1">
        <w:t xml:space="preserve"> (i.e., 51 ensemble members), </w:t>
      </w:r>
      <w:r w:rsidR="004A3235">
        <w:t>the</w:t>
      </w:r>
      <w:r w:rsidR="00C020E1">
        <w:t xml:space="preserve"> 5100 point-scale rainfall values</w:t>
      </w:r>
      <w:r w:rsidR="00183799">
        <w:t xml:space="preserve"> that are</w:t>
      </w:r>
      <w:r w:rsidR="00634158">
        <w:t xml:space="preserve"> d</w:t>
      </w:r>
      <w:r w:rsidRPr="002E2818">
        <w:t>istil</w:t>
      </w:r>
      <w:r w:rsidR="00634158">
        <w:t>led i</w:t>
      </w:r>
      <w:r w:rsidRPr="002E2818">
        <w:t>n percentiles from 1</w:t>
      </w:r>
      <w:r w:rsidRPr="002E2818">
        <w:rPr>
          <w:vertAlign w:val="superscript"/>
        </w:rPr>
        <w:t>st</w:t>
      </w:r>
      <w:r w:rsidRPr="002E2818">
        <w:t xml:space="preserve"> to 99</w:t>
      </w:r>
      <w:r w:rsidRPr="002E2818">
        <w:rPr>
          <w:vertAlign w:val="superscript"/>
        </w:rPr>
        <w:t>th</w:t>
      </w:r>
      <w:r w:rsidRPr="002E2818">
        <w:t>.</w:t>
      </w:r>
      <w:r>
        <w:t xml:space="preserve"> </w:t>
      </w:r>
      <w:r w:rsidR="006F0CD8">
        <w:fldChar w:fldCharType="begin"/>
      </w:r>
      <w:r w:rsidR="006F0CD8">
        <w:instrText xml:space="preserve"> REF _Ref148041527 \h </w:instrText>
      </w:r>
      <w:r w:rsidR="006F0CD8">
        <w:fldChar w:fldCharType="separate"/>
      </w:r>
      <w:r w:rsidR="00B8666A" w:rsidRPr="006F0CD8">
        <w:rPr>
          <w:b/>
          <w:bCs/>
        </w:rPr>
        <w:t xml:space="preserve">Figure </w:t>
      </w:r>
      <w:r w:rsidR="00B8666A">
        <w:rPr>
          <w:b/>
          <w:bCs/>
          <w:noProof/>
        </w:rPr>
        <w:t>2</w:t>
      </w:r>
      <w:r w:rsidR="006F0CD8">
        <w:fldChar w:fldCharType="end"/>
      </w:r>
      <w:r w:rsidR="006F0CD8">
        <w:t xml:space="preserve"> shows </w:t>
      </w:r>
      <w:r w:rsidR="002A023C">
        <w:t>example</w:t>
      </w:r>
      <w:r w:rsidR="005F63EE">
        <w:t>s</w:t>
      </w:r>
      <w:r w:rsidR="002A023C">
        <w:t xml:space="preserve"> </w:t>
      </w:r>
      <w:r w:rsidR="00831BD5">
        <w:t xml:space="preserve">of </w:t>
      </w:r>
      <w:r w:rsidR="005F63EE">
        <w:t xml:space="preserve">ENS and ecPoint </w:t>
      </w:r>
      <w:r w:rsidR="00831BD5">
        <w:t>rainfall forecast</w:t>
      </w:r>
      <w:r w:rsidR="005F63EE">
        <w:t>s</w:t>
      </w:r>
      <w:r w:rsidR="00F43CB8">
        <w:t xml:space="preserve">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rsidR="00713448">
        <w:t xml:space="preserve"> Typically, percentiles </w:t>
      </w:r>
      <w:r w:rsidR="00C51DEB">
        <w:t xml:space="preserve">from ecPoint </w:t>
      </w:r>
      <w:r w:rsidR="005F63EE">
        <w:t>lower than or equal to</w:t>
      </w:r>
      <w:r w:rsidR="00C51DEB">
        <w:t xml:space="preserve"> the 85</w:t>
      </w:r>
      <w:r w:rsidR="00C51DEB" w:rsidRPr="00C51DEB">
        <w:rPr>
          <w:vertAlign w:val="superscript"/>
        </w:rPr>
        <w:t>th</w:t>
      </w:r>
      <w:r w:rsidR="00C51DEB">
        <w:t xml:space="preserve"> percentile</w:t>
      </w:r>
      <w:r w:rsidR="00770CBF">
        <w:t xml:space="preserve"> (</w:t>
      </w:r>
      <w:r w:rsidR="00770CBF">
        <w:fldChar w:fldCharType="begin"/>
      </w:r>
      <w:r w:rsidR="00770CBF">
        <w:instrText xml:space="preserve"> REF _Ref148041527 \h </w:instrText>
      </w:r>
      <w:r w:rsidR="00770CBF">
        <w:fldChar w:fldCharType="separate"/>
      </w:r>
      <w:r w:rsidR="00B8666A" w:rsidRPr="006F0CD8">
        <w:rPr>
          <w:b/>
          <w:bCs/>
        </w:rPr>
        <w:t xml:space="preserve">Figure </w:t>
      </w:r>
      <w:r w:rsidR="00B8666A">
        <w:rPr>
          <w:b/>
          <w:bCs/>
          <w:noProof/>
        </w:rPr>
        <w:t>2</w:t>
      </w:r>
      <w:r w:rsidR="00770CBF">
        <w:fldChar w:fldCharType="end"/>
      </w:r>
      <w:r w:rsidR="00770CBF">
        <w:rPr>
          <w:b/>
          <w:bCs/>
        </w:rPr>
        <w:t>c</w:t>
      </w:r>
      <w:r w:rsidR="00770CBF">
        <w:t>)</w:t>
      </w:r>
      <w:r w:rsidR="00C51DEB">
        <w:t xml:space="preserve"> will </w:t>
      </w:r>
      <w:r w:rsidR="00713448">
        <w:t xml:space="preserve">have lower rainfall </w:t>
      </w:r>
      <w:r w:rsidR="00C51DEB">
        <w:t>forecast values than ENS</w:t>
      </w:r>
      <w:r w:rsidR="00770CBF">
        <w:t xml:space="preserve"> (</w:t>
      </w:r>
      <w:r w:rsidR="00770CBF">
        <w:fldChar w:fldCharType="begin"/>
      </w:r>
      <w:r w:rsidR="00770CBF">
        <w:instrText xml:space="preserve"> REF _Ref148041527 \h </w:instrText>
      </w:r>
      <w:r w:rsidR="00770CBF">
        <w:fldChar w:fldCharType="separate"/>
      </w:r>
      <w:r w:rsidR="00B8666A" w:rsidRPr="006F0CD8">
        <w:rPr>
          <w:b/>
          <w:bCs/>
        </w:rPr>
        <w:t xml:space="preserve">Figure </w:t>
      </w:r>
      <w:r w:rsidR="00B8666A">
        <w:rPr>
          <w:b/>
          <w:bCs/>
          <w:noProof/>
        </w:rPr>
        <w:t>2</w:t>
      </w:r>
      <w:r w:rsidR="00770CBF">
        <w:fldChar w:fldCharType="end"/>
      </w:r>
      <w:r w:rsidR="00770CBF">
        <w:rPr>
          <w:b/>
          <w:bCs/>
        </w:rPr>
        <w:t>a</w:t>
      </w:r>
      <w:r w:rsidR="00770CBF">
        <w:t>)</w:t>
      </w:r>
      <w:r w:rsidR="00C51DEB">
        <w:t>. This is because</w:t>
      </w:r>
      <w:r w:rsidR="006147BB">
        <w:t>, generally,</w:t>
      </w:r>
      <w:r w:rsidR="00C51DEB">
        <w:t xml:space="preserve"> </w:t>
      </w:r>
      <w:r w:rsidR="00D2290D">
        <w:t xml:space="preserve">the number of zero rainfall totals </w:t>
      </w:r>
      <w:r w:rsidR="006147BB">
        <w:t>is</w:t>
      </w:r>
      <w:r w:rsidR="00D2290D">
        <w:t xml:space="preserve"> bigger</w:t>
      </w:r>
      <w:r w:rsidR="00B93BBC">
        <w:t xml:space="preserve"> in ecPoint</w:t>
      </w:r>
      <w:r w:rsidR="00D2290D">
        <w:t xml:space="preserve"> than in ENS</w:t>
      </w:r>
      <w:r w:rsidR="003A6031">
        <w:t xml:space="preserve">. </w:t>
      </w:r>
      <w:r w:rsidR="009C0533">
        <w:t>This is a bias-correction applied to the rainfall forecasts by ecPoint as</w:t>
      </w:r>
      <w:r w:rsidR="003A6031">
        <w:t xml:space="preserve"> ENS tend</w:t>
      </w:r>
      <w:r w:rsidR="009C0533">
        <w:t>s</w:t>
      </w:r>
      <w:r w:rsidR="003A6031">
        <w:t xml:space="preserve"> to overpredict small rainfall totals</w:t>
      </w:r>
      <w:r w:rsidR="009C0533">
        <w:t xml:space="preserve"> </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661AD0" w:rsidRPr="00661AD0">
            <w:rPr>
              <w:color w:val="000000"/>
            </w:rPr>
            <w:t>(Haiden et al. 2023)</w:t>
          </w:r>
        </w:sdtContent>
      </w:sdt>
      <w:r w:rsidR="009C0533">
        <w:t xml:space="preserve">. </w:t>
      </w:r>
      <w:r w:rsidR="00B93BBC">
        <w:t>On the contrary, big percentiles (typically above the 90</w:t>
      </w:r>
      <w:r w:rsidR="00B93BBC" w:rsidRPr="00B93BBC">
        <w:rPr>
          <w:vertAlign w:val="superscript"/>
        </w:rPr>
        <w:t>th</w:t>
      </w:r>
      <w:r w:rsidR="00B93BBC">
        <w:t xml:space="preserve"> percentile)</w:t>
      </w:r>
      <w:r w:rsidR="001754BD">
        <w:t xml:space="preserve"> tend to show bigger rainfall </w:t>
      </w:r>
      <w:r w:rsidR="008F2BB4">
        <w:t xml:space="preserve">totals on </w:t>
      </w:r>
      <w:r w:rsidR="00C64631">
        <w:t>ecPo</w:t>
      </w:r>
      <w:r w:rsidR="00E97199">
        <w:t xml:space="preserve">int </w:t>
      </w:r>
      <w:r w:rsidR="00C64631">
        <w:t>than in ENS</w:t>
      </w:r>
      <w:r w:rsidR="004F625A">
        <w:t xml:space="preserve">. </w:t>
      </w:r>
      <w:r w:rsidR="001E76AF">
        <w:t>This can be noticed</w:t>
      </w:r>
      <w:r w:rsidR="007F20BF">
        <w:t xml:space="preserve"> in</w:t>
      </w:r>
      <w:r w:rsidR="00EF7539">
        <w:t xml:space="preserve"> </w:t>
      </w:r>
      <w:r w:rsidR="00EF7539">
        <w:fldChar w:fldCharType="begin"/>
      </w:r>
      <w:r w:rsidR="00EF7539">
        <w:instrText xml:space="preserve"> REF _Ref148041527 \h </w:instrText>
      </w:r>
      <w:r w:rsidR="00EF7539">
        <w:fldChar w:fldCharType="separate"/>
      </w:r>
      <w:r w:rsidR="00B8666A" w:rsidRPr="006F0CD8">
        <w:rPr>
          <w:b/>
          <w:bCs/>
        </w:rPr>
        <w:t xml:space="preserve">Figure </w:t>
      </w:r>
      <w:r w:rsidR="00B8666A">
        <w:rPr>
          <w:b/>
          <w:bCs/>
          <w:noProof/>
        </w:rPr>
        <w:t>2</w:t>
      </w:r>
      <w:r w:rsidR="00EF7539">
        <w:fldChar w:fldCharType="end"/>
      </w:r>
      <w:r w:rsidR="00EF7539">
        <w:rPr>
          <w:b/>
          <w:bCs/>
        </w:rPr>
        <w:t>d</w:t>
      </w:r>
      <w:r w:rsidR="001E76AF">
        <w:t xml:space="preserve"> by</w:t>
      </w:r>
      <w:r w:rsidR="004F625A">
        <w:t xml:space="preserve"> t</w:t>
      </w:r>
      <w:r w:rsidR="00ED538D">
        <w:t>he</w:t>
      </w:r>
      <w:r w:rsidR="004F625A">
        <w:t xml:space="preserve"> </w:t>
      </w:r>
      <w:r w:rsidR="009113BC">
        <w:t xml:space="preserve">overall </w:t>
      </w:r>
      <w:r w:rsidR="00ED538D">
        <w:t xml:space="preserve">domination of </w:t>
      </w:r>
      <w:r w:rsidR="00E97199">
        <w:t xml:space="preserve">the orange colour </w:t>
      </w:r>
      <w:r w:rsidR="00EF7539" w:rsidRPr="00EF7539">
        <w:t>(</w:t>
      </w:r>
      <w:r w:rsidR="00EF7539">
        <w:t xml:space="preserve">i.e. rainfall totals between 50 and </w:t>
      </w:r>
      <w:r w:rsidR="007F20BF">
        <w:t>8</w:t>
      </w:r>
      <w:r w:rsidR="00EF7539">
        <w:t>0 mm/12h</w:t>
      </w:r>
      <w:r w:rsidR="00EF7539" w:rsidRPr="00EF7539">
        <w:t>)</w:t>
      </w:r>
      <w:r w:rsidR="00A339FF">
        <w:rPr>
          <w:b/>
          <w:bCs/>
        </w:rPr>
        <w:t xml:space="preserve">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B8666A" w:rsidRPr="006F0CD8">
        <w:rPr>
          <w:b/>
          <w:bCs/>
        </w:rPr>
        <w:t xml:space="preserve">Figure </w:t>
      </w:r>
      <w:r w:rsidR="00B8666A">
        <w:rPr>
          <w:b/>
          <w:bCs/>
          <w:noProof/>
        </w:rPr>
        <w:t>2</w:t>
      </w:r>
      <w:r w:rsidR="00A339FF">
        <w:fldChar w:fldCharType="end"/>
      </w:r>
      <w:r w:rsidR="00A339FF">
        <w:rPr>
          <w:b/>
          <w:bCs/>
        </w:rPr>
        <w:t>b</w:t>
      </w:r>
      <w:r w:rsidR="00F72728">
        <w:t xml:space="preserve"> where the</w:t>
      </w:r>
      <w:r w:rsidR="00C80310">
        <w:t xml:space="preserve"> dominant</w:t>
      </w:r>
      <w:r w:rsidR="00C97221">
        <w:t xml:space="preserve"> colour is green </w:t>
      </w:r>
      <w:r w:rsidR="00C80310" w:rsidRPr="00EF7539">
        <w:t>(</w:t>
      </w:r>
      <w:r w:rsidR="00C80310">
        <w:t>i.e. rainfall totals between 10 and 30 mm/12h</w:t>
      </w:r>
      <w:r w:rsidR="00C80310" w:rsidRPr="00EF7539">
        <w:t>)</w:t>
      </w:r>
      <w:r w:rsidR="00531E22">
        <w:t>.</w:t>
      </w:r>
      <w:r w:rsidR="00F72728">
        <w:t xml:space="preserve"> </w:t>
      </w:r>
      <w:r w:rsidR="00C64631">
        <w:t xml:space="preserve"> It is worth noticing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301F09">
        <w:t xml:space="preserve">By the </w:t>
      </w:r>
      <w:r w:rsidR="00274EE2">
        <w:t>co</w:t>
      </w:r>
      <w:r w:rsidR="00301F09">
        <w:t>a</w:t>
      </w:r>
      <w:r w:rsidR="00274EE2">
        <w:t>st</w:t>
      </w:r>
      <w:r w:rsidR="00301F09">
        <w:t xml:space="preserve">, </w:t>
      </w:r>
      <w:r w:rsidR="00274EE2">
        <w:t xml:space="preserve">the rainfall totals in ecPoint are </w:t>
      </w:r>
      <w:r w:rsidR="006229D4">
        <w:t>lower</w:t>
      </w:r>
      <w:r w:rsidR="00274EE2">
        <w:t xml:space="preserve"> than in ENS. This is becaus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t>
      </w:r>
      <w:r w:rsidR="00290070">
        <w:t xml:space="preserve">grid-box </w:t>
      </w:r>
      <w:r w:rsidR="00274EE2">
        <w:t xml:space="preserve">weather </w:t>
      </w:r>
      <w:r w:rsidR="00290070">
        <w:t>type</w:t>
      </w:r>
      <w:r w:rsidR="00371ECA">
        <w:t>.</w:t>
      </w:r>
      <w:r w:rsidR="00661AD0">
        <w:t xml:space="preserve"> </w:t>
      </w:r>
      <w:r w:rsidR="00661AD0" w:rsidRPr="00661AD0">
        <w:rPr>
          <w:color w:val="000000"/>
        </w:rPr>
        <w:t>Hewson and Pillosu</w:t>
      </w:r>
      <w:r w:rsidR="00371ECA">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
          <w:id w:val="282470883"/>
          <w:placeholder>
            <w:docPart w:val="DefaultPlaceholder_-1854013440"/>
          </w:placeholder>
        </w:sdtPr>
        <w:sdtEndPr/>
        <w:sdtContent>
          <w:r w:rsidR="00661AD0" w:rsidRPr="00661AD0">
            <w:rPr>
              <w:color w:val="000000"/>
            </w:rPr>
            <w:t>(2021b)</w:t>
          </w:r>
        </w:sdtContent>
      </w:sdt>
      <w:r w:rsidR="00661AD0">
        <w:rPr>
          <w:color w:val="000000"/>
        </w:rPr>
        <w:t xml:space="preserve"> </w:t>
      </w:r>
      <w:r w:rsidR="00977097">
        <w:rPr>
          <w:color w:val="000000"/>
        </w:rPr>
        <w:t>showed with a</w:t>
      </w:r>
      <w:r w:rsidR="00047714">
        <w:t xml:space="preserve"> global </w:t>
      </w:r>
      <w:r w:rsidR="005C6926">
        <w:t xml:space="preserve">objective </w:t>
      </w:r>
      <w:r w:rsidR="00066639">
        <w:t xml:space="preserve">verification analysis </w:t>
      </w:r>
      <w:r w:rsidR="00DD4A83">
        <w:t>over a one-year period</w:t>
      </w:r>
      <w:r w:rsidR="00371ECA" w:rsidRPr="002E2818">
        <w:t xml:space="preserve"> </w:t>
      </w:r>
      <w:r w:rsidR="00371ECA">
        <w:t xml:space="preserve">that, up to medium-range lead times (i.e., day </w:t>
      </w:r>
      <w:r w:rsidR="00CA2B5C">
        <w:t xml:space="preserve">10 </w:t>
      </w:r>
      <w:r w:rsidR="00371ECA">
        <w:t>forecast</w:t>
      </w:r>
      <w:r w:rsidR="00CA2B5C">
        <w:t>s</w:t>
      </w:r>
      <w:r w:rsidR="00371ECA">
        <w: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371ECA">
        <w:t>.</w:t>
      </w:r>
      <w:r w:rsidR="00911717">
        <w:t xml:space="preserve"> </w:t>
      </w:r>
      <w:r w:rsidR="00634158">
        <w:t>ecPoint f</w:t>
      </w:r>
      <w:r>
        <w:t>orecasts are provided</w:t>
      </w:r>
      <w:r w:rsidR="006C0860">
        <w:t xml:space="preserve"> </w:t>
      </w:r>
      <w:r w:rsidR="00634158" w:rsidRPr="002E2818">
        <w:t>in the same native grid of ENS forecasts</w:t>
      </w:r>
      <w:r w:rsidR="00634158">
        <w:t>,</w:t>
      </w:r>
      <w:r w:rsidR="006C0860">
        <w:t xml:space="preserve"> up to day 10 lead times,</w:t>
      </w:r>
      <w:r w:rsidR="00634158">
        <w:t xml:space="preserve"> and</w:t>
      </w:r>
      <w:r>
        <w:t xml:space="preserve"> in four </w:t>
      </w:r>
      <w:r w:rsidR="00744A37">
        <w:t xml:space="preserve">overlapping </w:t>
      </w:r>
      <w:r w:rsidRPr="005020BC">
        <w:t xml:space="preserve">12-hourly accumulation periods </w:t>
      </w:r>
      <w:r w:rsidR="006C0860">
        <w:t xml:space="preserve">whose valid </w:t>
      </w:r>
      <w:r w:rsidR="00B900CC">
        <w:t xml:space="preserve">times </w:t>
      </w:r>
      <w:r w:rsidR="00136CBE">
        <w:t>start</w:t>
      </w:r>
      <w:r w:rsidR="00B900CC">
        <w:t xml:space="preserve"> </w:t>
      </w:r>
      <w:r w:rsidRPr="005020BC">
        <w:t>at 0, 6, 12 and 18 UTC</w:t>
      </w:r>
      <w:r w:rsidR="00B900CC">
        <w:t xml:space="preserve">. </w:t>
      </w:r>
    </w:p>
    <w:p w14:paraId="1E56F4D9" w14:textId="77777777" w:rsidR="00D81B81" w:rsidRPr="005020BC" w:rsidRDefault="00D81B81" w:rsidP="00D06FA0">
      <w:pPr>
        <w:pStyle w:val="Titolo2"/>
        <w:numPr>
          <w:ilvl w:val="1"/>
          <w:numId w:val="6"/>
        </w:numPr>
      </w:pPr>
      <w:r w:rsidRPr="005020BC">
        <w:t>Flash flood reports</w:t>
      </w:r>
    </w:p>
    <w:p w14:paraId="08FBDBDD" w14:textId="5210CDF1" w:rsidR="00D81B81" w:rsidRPr="005020BC" w:rsidRDefault="00D81B81" w:rsidP="00617553">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9E2650BFC18C4E6EBCFDB446AF96EC77"/>
          </w:placeholder>
        </w:sdtPr>
        <w:sdtEndPr/>
        <w:sdtContent>
          <w:r w:rsidR="00661AD0" w:rsidRPr="00661AD0">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5D546D35E39641F583D326797608E48C"/>
          </w:placeholder>
        </w:sdtPr>
        <w:sdtEndPr/>
        <w:sdtContent>
          <w:r w:rsidR="00661AD0" w:rsidRPr="00661AD0">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007B736B"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5D546D35E39641F583D326797608E48C"/>
          </w:placeholder>
        </w:sdtPr>
        <w:sdtEndPr/>
        <w:sdtContent>
          <w:r w:rsidR="00661AD0" w:rsidRPr="00661AD0">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 xml:space="preserve">of </w:t>
      </w:r>
      <w:r w:rsidR="00B35D28" w:rsidRPr="00B35D28">
        <w:rPr>
          <w:color w:val="000000"/>
        </w:rPr>
        <w:t>flood</w:t>
      </w:r>
      <w:r w:rsidRPr="005020BC">
        <w:t xml:space="preserve"> occurrences and </w:t>
      </w:r>
      <w:r w:rsidRPr="00B35D28">
        <w:rPr>
          <w:color w:val="000000"/>
        </w:rPr>
        <w:t>impacts</w:t>
      </w:r>
      <w:r w:rsidRPr="005020BC">
        <w:t xml:space="preserve"> is available, with specific information </w:t>
      </w:r>
      <w:r w:rsidR="00B35D28"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5D546D35E39641F583D326797608E48C"/>
          </w:placeholder>
        </w:sdtPr>
        <w:sdtEndPr/>
        <w:sdtContent>
          <w:r w:rsidR="00661AD0" w:rsidRPr="00661AD0">
            <w:rPr>
              <w:color w:val="000000"/>
            </w:rPr>
            <w:t>(Bucherie et al. 2021)</w:t>
          </w:r>
        </w:sdtContent>
      </w:sdt>
      <w:r w:rsidRPr="005020BC">
        <w:t xml:space="preserve">. </w:t>
      </w:r>
      <w:r w:rsidR="007B736B" w:rsidRPr="007B736B">
        <w:rPr>
          <w:color w:val="000000"/>
        </w:rPr>
        <w:t>Although</w:t>
      </w:r>
      <w:r w:rsidRPr="005020BC">
        <w:t xml:space="preserve"> this </w:t>
      </w:r>
      <w:r w:rsidR="007B736B" w:rsidRPr="007B736B">
        <w:rPr>
          <w:color w:val="000000"/>
        </w:rPr>
        <w:t>data set</w:t>
      </w:r>
      <w:r w:rsidRPr="005020BC">
        <w:t xml:space="preserve"> is the best attempt to </w:t>
      </w:r>
      <w:r w:rsidRPr="007B736B">
        <w:rPr>
          <w:color w:val="000000"/>
        </w:rPr>
        <w:t>address historical</w:t>
      </w:r>
      <w:r w:rsidRPr="005020BC">
        <w:t xml:space="preserve"> flash </w:t>
      </w:r>
      <w:r w:rsidR="007B736B" w:rsidRPr="007B736B">
        <w:rPr>
          <w:color w:val="000000"/>
        </w:rPr>
        <w:t>floods</w:t>
      </w:r>
      <w:r w:rsidRPr="005020BC">
        <w:t xml:space="preserve"> in Ecuador, it is essential to note that it is based on disaster reporting processes </w:t>
      </w:r>
      <w:r w:rsidR="007B736B" w:rsidRPr="007B736B">
        <w:rPr>
          <w:color w:val="000000"/>
        </w:rPr>
        <w:t>carried out</w:t>
      </w:r>
      <w:r w:rsidRPr="005020BC">
        <w:t xml:space="preserve"> on the ground, not systematically collected </w:t>
      </w:r>
      <w:r w:rsidR="007B736B"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006E2B7D" w:rsidRPr="006E2B7D">
        <w:rPr>
          <w:color w:val="000000"/>
        </w:rPr>
        <w:t>over</w:t>
      </w:r>
      <w:r w:rsidRPr="005020BC">
        <w:t xml:space="preserve"> time, </w:t>
      </w:r>
      <w:r w:rsidR="00B56E54">
        <w:t>and</w:t>
      </w:r>
      <w:r w:rsidRPr="005020BC">
        <w:t xml:space="preserve"> uncertainty </w:t>
      </w:r>
      <w:r w:rsidRPr="006E2B7D">
        <w:rPr>
          <w:color w:val="000000"/>
        </w:rPr>
        <w:t>in</w:t>
      </w:r>
      <w:r w:rsidRPr="005020BC">
        <w:t xml:space="preserve"> geolocation. </w:t>
      </w:r>
    </w:p>
    <w:p w14:paraId="25AAF85A" w14:textId="53C76F59" w:rsidR="00936ED2" w:rsidRDefault="00D81B81" w:rsidP="00936ED2">
      <w:r w:rsidRPr="005020BC">
        <w:t>This study considered flood reports fr</w:t>
      </w:r>
      <w:r>
        <w:t xml:space="preserve">om </w:t>
      </w:r>
      <w:r w:rsidRPr="005020BC">
        <w:t xml:space="preserve">2019 to define the climatology of rainfall events associated with flash flood events. Events from 2020 </w:t>
      </w:r>
      <w:r w:rsidR="00B17964">
        <w:t>were</w:t>
      </w:r>
      <w:r w:rsidRPr="005020BC">
        <w:t xml:space="preserve"> used to run the</w:t>
      </w:r>
      <w:r>
        <w:t xml:space="preserve"> objective</w:t>
      </w:r>
      <w:r w:rsidRPr="005020BC">
        <w:t xml:space="preserve"> verification analysis. For flood reports in both years, t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00FF68F3" w:rsidRPr="00FF68F3">
        <w:rPr>
          <w:color w:val="000000"/>
        </w:rPr>
        <w:t>.</w:t>
      </w:r>
      <w:r w:rsidRPr="005020BC">
        <w:t xml:space="preserve"> EFFCI&gt;=1 (i.e., all flood reports), EFFCI&gt;=6 (i.e., flood reports </w:t>
      </w:r>
      <w:r w:rsidR="00056029">
        <w:t>that</w:t>
      </w:r>
      <w:r w:rsidRPr="005020BC">
        <w:t xml:space="preserve"> are likely to be flash floods), and EFFCI&gt;=10 (i.e., flood reports </w:t>
      </w:r>
      <w:r w:rsidR="00056029">
        <w:t>that</w:t>
      </w:r>
      <w:r w:rsidRPr="005020BC">
        <w:t xml:space="preserve"> are highly likely to be flash floods). </w:t>
      </w:r>
      <w:r w:rsidR="00056029">
        <w:fldChar w:fldCharType="begin"/>
      </w:r>
      <w:r w:rsidR="00056029">
        <w:instrText xml:space="preserve"> REF _Ref99102244 \h </w:instrText>
      </w:r>
      <w:r w:rsidR="00056029">
        <w:fldChar w:fldCharType="separate"/>
      </w:r>
      <w:r w:rsidR="00B8666A" w:rsidRPr="005020BC">
        <w:rPr>
          <w:b/>
          <w:bCs/>
        </w:rPr>
        <w:t xml:space="preserve">Table </w:t>
      </w:r>
      <w:r w:rsidR="00B8666A">
        <w:rPr>
          <w:b/>
          <w:bCs/>
          <w:noProof/>
        </w:rPr>
        <w:t>1</w:t>
      </w:r>
      <w:r w:rsidR="00056029">
        <w:fldChar w:fldCharType="end"/>
      </w:r>
      <w:r w:rsidRPr="005020BC">
        <w:t xml:space="preserve"> shows the</w:t>
      </w:r>
      <w:r>
        <w:t xml:space="preserve"> total</w:t>
      </w:r>
      <w:r w:rsidRPr="005020BC">
        <w:t xml:space="preserve"> number of flood reports in 2019 and 2020 and </w:t>
      </w:r>
      <w:r w:rsidR="00C2054C">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rsidR="0067084D">
        <w:fldChar w:fldCharType="begin"/>
      </w:r>
      <w:r w:rsidR="0067084D">
        <w:instrText xml:space="preserve"> REF _Ref99102244 \h </w:instrText>
      </w:r>
      <w:r w:rsidR="0067084D">
        <w:fldChar w:fldCharType="separate"/>
      </w:r>
      <w:r w:rsidR="00B8666A" w:rsidRPr="005020BC">
        <w:rPr>
          <w:b/>
          <w:bCs/>
        </w:rPr>
        <w:t xml:space="preserve">Table </w:t>
      </w:r>
      <w:r w:rsidR="00B8666A">
        <w:rPr>
          <w:b/>
          <w:bCs/>
          <w:noProof/>
        </w:rPr>
        <w:t>1</w:t>
      </w:r>
      <w:r w:rsidR="0067084D">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 xml:space="preserve">and </w:t>
      </w:r>
      <w:r w:rsidR="00453CCC" w:rsidRPr="00453CCC">
        <w:rPr>
          <w:color w:val="000000"/>
        </w:rPr>
        <w:t>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B8666A" w:rsidRPr="005020BC">
        <w:rPr>
          <w:b/>
          <w:bCs/>
        </w:rPr>
        <w:t xml:space="preserve">Figure </w:t>
      </w:r>
      <w:r w:rsidR="00B8666A">
        <w:rPr>
          <w:b/>
          <w:bCs/>
          <w:noProof/>
        </w:rPr>
        <w:t>3</w:t>
      </w:r>
      <w:r w:rsidRPr="005020BC">
        <w:fldChar w:fldCharType="end"/>
      </w:r>
      <w:r w:rsidRPr="005020BC">
        <w:t xml:space="preserve"> shows their spatial distribution</w:t>
      </w:r>
      <w:r w:rsidR="009567A1">
        <w:t xml:space="preserve">. </w:t>
      </w:r>
      <w:r w:rsidR="00857A97">
        <w:t>To give the reader a feeling</w:t>
      </w:r>
      <w:r w:rsidR="001458A5">
        <w:t xml:space="preserve"> of how many flood reports are used per accumulation period in the objective </w:t>
      </w:r>
      <w:r w:rsidR="001458A5">
        <w:lastRenderedPageBreak/>
        <w:t xml:space="preserve">verification analysis, </w:t>
      </w:r>
      <w:r w:rsidR="002F1F5F">
        <w:fldChar w:fldCharType="begin"/>
      </w:r>
      <w:r w:rsidR="002F1F5F">
        <w:instrText xml:space="preserve"> REF _Ref147850366 \h </w:instrText>
      </w:r>
      <w:r w:rsidR="002F1F5F">
        <w:fldChar w:fldCharType="separate"/>
      </w:r>
      <w:r w:rsidR="00B8666A" w:rsidRPr="000F654F">
        <w:rPr>
          <w:b/>
          <w:bCs/>
        </w:rPr>
        <w:t xml:space="preserve">Figure </w:t>
      </w:r>
      <w:r w:rsidR="00B8666A">
        <w:rPr>
          <w:b/>
          <w:bCs/>
          <w:noProof/>
        </w:rPr>
        <w:t>4</w:t>
      </w:r>
      <w:r w:rsidR="002F1F5F">
        <w:fldChar w:fldCharType="end"/>
      </w:r>
      <w:r w:rsidR="002F1F5F" w:rsidRPr="00891EBF">
        <w:rPr>
          <w:b/>
          <w:bCs/>
        </w:rPr>
        <w:t>a</w:t>
      </w:r>
      <w:r w:rsidR="002F1F5F">
        <w:t xml:space="preserve"> shows</w:t>
      </w:r>
      <w:r w:rsidR="00891EBF">
        <w:t xml:space="preserve"> the timeseries of</w:t>
      </w:r>
      <w:r w:rsidR="00A521D0">
        <w:t xml:space="preserve"> the counts of flood reports</w:t>
      </w:r>
      <w:r w:rsidR="00FC25AC">
        <w:t xml:space="preserve"> with EFFCI&gt;=6 for 2020</w:t>
      </w:r>
      <w:r w:rsidR="00A521D0">
        <w:t xml:space="preserve">, accumulated over </w:t>
      </w:r>
      <w:r w:rsidR="00D55D49">
        <w:t xml:space="preserve">the </w:t>
      </w:r>
      <w:r w:rsidR="00A521D0">
        <w:t>four overlapping 12-hourly accumulation periods</w:t>
      </w:r>
      <w:r w:rsidR="00D55D49">
        <w:t xml:space="preserve"> at which the forecasts are provided. </w:t>
      </w:r>
      <w:r w:rsidR="00383740">
        <w:t>O</w:t>
      </w:r>
      <w:r w:rsidR="006D1B1A">
        <w:t>n average</w:t>
      </w:r>
      <w:r w:rsidR="00383740">
        <w:t>,</w:t>
      </w:r>
      <w:r w:rsidR="006D1B1A">
        <w:t xml:space="preserve"> </w:t>
      </w:r>
      <w:r w:rsidR="00EB770D">
        <w:t xml:space="preserve">around 90% of the </w:t>
      </w:r>
      <w:r w:rsidR="000F7398">
        <w:t xml:space="preserve">days in 2020 had </w:t>
      </w:r>
      <w:r w:rsidR="00552F37">
        <w:t>no</w:t>
      </w:r>
      <w:r w:rsidR="000F7398">
        <w:t xml:space="preserve"> reports of flood events</w:t>
      </w:r>
      <w:r w:rsidR="00F532EA">
        <w:t xml:space="preserve">. </w:t>
      </w:r>
      <w:r w:rsidR="00AA7BA1">
        <w:t>Most of the</w:t>
      </w:r>
      <w:r w:rsidR="00F532EA">
        <w:t xml:space="preserve"> remaining </w:t>
      </w:r>
      <w:r w:rsidR="006D1B1A">
        <w:t>10% of</w:t>
      </w:r>
      <w:r w:rsidR="00B85C0B">
        <w:t xml:space="preserve"> the days </w:t>
      </w:r>
      <w:r w:rsidR="006D1B1A">
        <w:t>(~ 30</w:t>
      </w:r>
      <w:r w:rsidR="00B85C0B">
        <w:t xml:space="preserve"> days</w:t>
      </w:r>
      <w:r w:rsidR="006D1B1A">
        <w:t>)</w:t>
      </w:r>
      <w:r w:rsidR="00B85C0B">
        <w:t xml:space="preserve"> </w:t>
      </w:r>
      <w:r w:rsidR="00383740">
        <w:t>contain</w:t>
      </w:r>
      <w:r w:rsidR="00EA1CC9">
        <w:t>ed</w:t>
      </w:r>
      <w:r w:rsidR="00AA7BA1">
        <w:t xml:space="preserve"> only </w:t>
      </w:r>
      <w:r w:rsidR="00383740">
        <w:t>one</w:t>
      </w:r>
      <w:r w:rsidR="00B85C0B">
        <w:t xml:space="preserve"> flood </w:t>
      </w:r>
      <w:r w:rsidR="00EA1CC9">
        <w:t>report</w:t>
      </w:r>
      <w:r w:rsidR="0063742B">
        <w:t>, with only one day (2020/</w:t>
      </w:r>
      <w:r w:rsidR="00527E4D">
        <w:t>20/28</w:t>
      </w:r>
      <w:r w:rsidR="0063742B">
        <w:t>)</w:t>
      </w:r>
      <w:r w:rsidR="00527E4D">
        <w:t xml:space="preserve"> </w:t>
      </w:r>
      <w:r w:rsidR="00251EA7">
        <w:t xml:space="preserve">with more than </w:t>
      </w:r>
      <w:r w:rsidR="004F73CF">
        <w:t>5 report</w:t>
      </w:r>
      <w:r w:rsidR="00576526">
        <w:t>s</w:t>
      </w:r>
      <w:r w:rsidR="00E763E3">
        <w:t xml:space="preserve"> within the whole domain</w:t>
      </w:r>
      <w:r w:rsidR="00353A85">
        <w:t xml:space="preserve"> (</w:t>
      </w:r>
      <w:r w:rsidR="00353A85">
        <w:fldChar w:fldCharType="begin"/>
      </w:r>
      <w:r w:rsidR="00353A85">
        <w:instrText xml:space="preserve"> REF _Ref147850366 \h </w:instrText>
      </w:r>
      <w:r w:rsidR="00353A85">
        <w:fldChar w:fldCharType="separate"/>
      </w:r>
      <w:r w:rsidR="00B8666A" w:rsidRPr="000F654F">
        <w:rPr>
          <w:b/>
          <w:bCs/>
        </w:rPr>
        <w:t xml:space="preserve">Figure </w:t>
      </w:r>
      <w:r w:rsidR="00B8666A">
        <w:rPr>
          <w:b/>
          <w:bCs/>
          <w:noProof/>
        </w:rPr>
        <w:t>4</w:t>
      </w:r>
      <w:r w:rsidR="00353A85">
        <w:fldChar w:fldCharType="end"/>
      </w:r>
      <w:r w:rsidR="00353A85">
        <w:rPr>
          <w:b/>
          <w:bCs/>
        </w:rPr>
        <w:t>b</w:t>
      </w:r>
      <w:r w:rsidR="00353A85">
        <w:t>)</w:t>
      </w:r>
      <w:r w:rsidR="00A67A64">
        <w:t>, corresponding to a</w:t>
      </w:r>
      <w:r w:rsidR="002D36C9">
        <w:t xml:space="preserve"> </w:t>
      </w:r>
      <w:r w:rsidR="000B2D72">
        <w:t xml:space="preserve">domain coverage of only </w:t>
      </w:r>
      <w:r w:rsidR="002D36C9">
        <w:t>0.6%</w:t>
      </w:r>
      <w:r w:rsidR="00E120BB">
        <w:t xml:space="preserve">. This correspond to </w:t>
      </w:r>
      <w:proofErr w:type="gramStart"/>
      <w:r w:rsidR="00E120BB">
        <w:t>a</w:t>
      </w:r>
      <w:proofErr w:type="gramEnd"/>
      <w:r w:rsidR="009779AD">
        <w:t xml:space="preserve"> observational coverage that is</w:t>
      </w:r>
      <w:r w:rsidR="00E120BB">
        <w:t xml:space="preserve"> </w:t>
      </w:r>
      <w:r w:rsidR="00936ED2">
        <w:t xml:space="preserve">several orders of magnitude lower to the </w:t>
      </w:r>
      <w:r w:rsidR="009779AD">
        <w:t xml:space="preserve">one </w:t>
      </w:r>
      <w:r w:rsidR="00936ED2">
        <w:t>available for rainfall verification</w:t>
      </w:r>
      <w:r w:rsidR="009779AD">
        <w:t xml:space="preserve"> </w:t>
      </w:r>
      <w:r w:rsidR="002C58A1">
        <w:t>since t</w:t>
      </w:r>
      <w:r w:rsidR="008459EA">
        <w:t xml:space="preserve">here </w:t>
      </w:r>
      <w:r w:rsidR="00705731">
        <w:t xml:space="preserve">might be </w:t>
      </w:r>
      <w:r w:rsidR="00B21370">
        <w:t xml:space="preserve">typically hundreds to thousands rainfall observations available at each accumulation period. </w:t>
      </w:r>
    </w:p>
    <w:p w14:paraId="3E9D5CC7" w14:textId="77777777" w:rsidR="00D81B81" w:rsidRDefault="00D81B81" w:rsidP="004B24B6">
      <w:pPr>
        <w:pStyle w:val="Titolo1"/>
        <w:numPr>
          <w:ilvl w:val="0"/>
          <w:numId w:val="6"/>
        </w:numPr>
      </w:pPr>
      <w:r w:rsidRPr="005020BC">
        <w:t>Methods</w:t>
      </w:r>
      <w:r>
        <w:t xml:space="preserve"> for the verification analysis</w:t>
      </w:r>
    </w:p>
    <w:p w14:paraId="3C5050B0" w14:textId="33253343"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661AD0" w:rsidRPr="00661AD0">
            <w:rPr>
              <w:color w:val="000000"/>
            </w:rPr>
            <w:t>(Jolliffe and Stephenson 2011)</w:t>
          </w:r>
        </w:sdtContent>
      </w:sdt>
      <w:r w:rsidRPr="005020BC">
        <w:t xml:space="preserve">. </w:t>
      </w:r>
      <w:r w:rsidR="00A83133">
        <w:t>When verifying rainfall forecasts,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being exceeded </w:t>
      </w:r>
      <w:r w:rsidR="001B69A7">
        <w:t xml:space="preserve">within 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640BCE">
        <w:t>V</w:t>
      </w:r>
      <w:r w:rsidR="00F75D05">
        <w:t xml:space="preserve">erifying </w:t>
      </w:r>
      <w:r w:rsidR="00D938E9">
        <w:t>rainfall threshold</w:t>
      </w:r>
      <w:r w:rsidR="00F75D05">
        <w:t xml:space="preserve"> (</w:t>
      </w:r>
      <w:r w:rsidR="00D938E9">
        <w:t>VRT</w:t>
      </w:r>
      <w:r w:rsidR="00F75D05">
        <w:t>)</w:t>
      </w:r>
      <w:r w:rsidRPr="003E4032">
        <w:t xml:space="preserve">. Reliability measures </w:t>
      </w:r>
      <w:r>
        <w:t xml:space="preserve">if </w:t>
      </w:r>
      <w:r w:rsidR="00A85008">
        <w:t>the</w:t>
      </w:r>
      <w:r>
        <w:t xml:space="preserve"> </w:t>
      </w:r>
      <w:r w:rsidR="00FC6C63">
        <w:t>chosen</w:t>
      </w:r>
      <w:r w:rsidR="008875C0">
        <w:t xml:space="preserve"> (i.e., the </w:t>
      </w:r>
      <w:r w:rsidR="00D938E9">
        <w:t>VRT</w:t>
      </w:r>
      <w:r w:rsidR="008875C0">
        <w:t>)</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exceeding the </w:t>
      </w:r>
      <w:r w:rsidR="00D938E9">
        <w:t>VRT</w:t>
      </w:r>
      <w:r w:rsidR="006D72C7">
        <w:t>.</w:t>
      </w:r>
      <w:r>
        <w:t xml:space="preserve"> </w:t>
      </w:r>
    </w:p>
    <w:p w14:paraId="6C7DD994" w14:textId="64BA8B88" w:rsidR="007502E8" w:rsidRPr="003120CC" w:rsidRDefault="00245A71" w:rsidP="007E0D11">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B8666A">
        <w:t>4.1</w:t>
      </w:r>
      <w:r w:rsidR="00F7343F" w:rsidRPr="003120CC">
        <w:fldChar w:fldCharType="end"/>
      </w:r>
      <w:r w:rsidR="00F7343F" w:rsidRPr="003120CC">
        <w:t xml:space="preserve"> describes the methodology adopted in this study to define the </w:t>
      </w:r>
      <w:r w:rsidR="00D938E9">
        <w:t>VRT</w:t>
      </w:r>
      <w:r w:rsidR="00F7343F" w:rsidRPr="003120CC">
        <w:t>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23055C" w:rsidRPr="003120CC">
        <w:rPr>
          <w:rStyle w:val="xxxxxcontentpasted0"/>
          <w:bdr w:val="none" w:sz="0" w:space="0" w:color="auto" w:frame="1"/>
          <w:shd w:val="clear" w:color="auto" w:fill="FFFFFF"/>
        </w:rPr>
        <w:t xml:space="preserve">Since we are converting probabilistic forecast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calibration of the system</w:t>
      </w:r>
      <w:r w:rsidR="0023055C" w:rsidRPr="003120CC">
        <w:rPr>
          <w:rStyle w:val="xxxxxcontentpasted0"/>
          <w:bdr w:val="none" w:sz="0" w:space="0" w:color="auto" w:frame="1"/>
          <w:shd w:val="clear" w:color="auto" w:fill="FFFFFF"/>
        </w:rPr>
        <w:t>, indicating whether the system is on average under- or over forecasting the event.</w:t>
      </w:r>
      <w:r w:rsidR="003120CC" w:rsidRPr="003120CC">
        <w:t xml:space="preserve"> </w:t>
      </w:r>
      <w:r w:rsidR="00971CDA" w:rsidRPr="003120CC">
        <w:t xml:space="preserve">Section </w:t>
      </w:r>
      <w:r w:rsidR="00971CDA" w:rsidRPr="003120CC">
        <w:fldChar w:fldCharType="begin"/>
      </w:r>
      <w:r w:rsidR="00971CDA" w:rsidRPr="003120CC">
        <w:instrText xml:space="preserve"> REF _Ref147157773 \r \h </w:instrText>
      </w:r>
      <w:r w:rsidR="00971CDA" w:rsidRPr="003120CC">
        <w:fldChar w:fldCharType="separate"/>
      </w:r>
      <w:r w:rsidR="00B8666A">
        <w:rPr>
          <w:b/>
          <w:bCs/>
          <w:lang w:val="en-US"/>
        </w:rPr>
        <w:t>Error! Reference source not found.</w:t>
      </w:r>
      <w:r w:rsidR="00971CDA" w:rsidRPr="003120CC">
        <w:fldChar w:fldCharType="end"/>
      </w:r>
      <w:r w:rsidR="00971CDA" w:rsidRPr="003120CC">
        <w:t xml:space="preserve"> describes the methodology used to estimate the </w:t>
      </w:r>
      <w:r w:rsidR="000256EC" w:rsidRPr="003120CC">
        <w:t xml:space="preserve">frequency bias and the </w:t>
      </w:r>
      <w:r w:rsidR="00971CDA" w:rsidRPr="003120CC">
        <w:t xml:space="preserve">discrimination ability </w:t>
      </w:r>
      <w:r w:rsidR="003120CC" w:rsidRPr="003120CC">
        <w:t>of</w:t>
      </w:r>
      <w:r w:rsidR="00971CDA" w:rsidRPr="003120CC">
        <w:t xml:space="preserve"> ENS and ecPoint rainfall forecasts</w:t>
      </w:r>
      <w:r w:rsidR="00EF14BE" w:rsidRPr="003120CC">
        <w:t xml:space="preserve"> in identifying areas at risk of flash floods.</w:t>
      </w:r>
    </w:p>
    <w:p w14:paraId="218276C7" w14:textId="65FE7E4C" w:rsidR="00793E5B" w:rsidRPr="005020BC" w:rsidRDefault="00793E5B" w:rsidP="00793E5B">
      <w:pPr>
        <w:pStyle w:val="Titolo2"/>
        <w:numPr>
          <w:ilvl w:val="1"/>
          <w:numId w:val="6"/>
        </w:numPr>
      </w:pPr>
      <w:bookmarkStart w:id="2" w:name="_Ref147157244"/>
      <w:bookmarkStart w:id="3" w:name="_Ref149748464"/>
      <w:r w:rsidRPr="005020BC">
        <w:t>Defini</w:t>
      </w:r>
      <w:r>
        <w:t xml:space="preserve">tion of </w:t>
      </w:r>
      <w:r w:rsidR="00351E14">
        <w:t>the</w:t>
      </w:r>
      <w:r w:rsidRPr="006B47D8">
        <w:t xml:space="preserve"> </w:t>
      </w:r>
      <w:r>
        <w:t xml:space="preserve">verifying rainfall </w:t>
      </w:r>
      <w:bookmarkEnd w:id="2"/>
      <w:r w:rsidR="00D938E9">
        <w:t>threshold</w:t>
      </w:r>
      <w:r>
        <w:t>s</w:t>
      </w:r>
      <w:r w:rsidR="00351E14">
        <w:t xml:space="preserve"> (</w:t>
      </w:r>
      <w:r w:rsidR="00D938E9">
        <w:t>VRT</w:t>
      </w:r>
      <w:r w:rsidR="00351E14">
        <w:t>s)</w:t>
      </w:r>
      <w:bookmarkEnd w:id="3"/>
    </w:p>
    <w:p w14:paraId="1AB3307E" w14:textId="2D6E504B" w:rsidR="00C054E1" w:rsidRDefault="00EA21AB"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B8666A" w:rsidRPr="000479C1">
        <w:rPr>
          <w:b/>
          <w:bCs/>
        </w:rPr>
        <w:t xml:space="preserve">Figure </w:t>
      </w:r>
      <w:r w:rsidR="00B8666A">
        <w:rPr>
          <w:b/>
          <w:bCs/>
          <w:noProof/>
        </w:rPr>
        <w:t>5</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EndPr/>
        <w:sdtContent>
          <w:r w:rsidR="00661AD0" w:rsidRPr="00661AD0">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661AD0" w:rsidRPr="00661AD0">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661AD0" w:rsidRPr="00661AD0">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661AD0" w:rsidRPr="00661AD0">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EndPr/>
        <w:sdtContent>
          <w:r w:rsidR="00661AD0" w:rsidRPr="00661AD0">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EndPr/>
        <w:sdtContent>
          <w:r w:rsidR="00661AD0" w:rsidRPr="00661AD0">
            <w:rPr>
              <w:color w:val="000000"/>
            </w:rPr>
            <w:t>(Tapiador et al. 2019)</w:t>
          </w:r>
        </w:sdtContent>
      </w:sdt>
      <w:r w:rsidR="00354208">
        <w:rPr>
          <w:color w:val="000000"/>
        </w:rPr>
        <w:t>.</w:t>
      </w:r>
    </w:p>
    <w:p w14:paraId="3B15759B" w14:textId="77777777" w:rsidR="002D7211" w:rsidRDefault="00065B62" w:rsidP="002D7211">
      <w:pPr>
        <w:rPr>
          <w:b/>
          <w:bCs/>
        </w:rPr>
      </w:pPr>
      <w:r>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D20754">
        <w:instrText xml:space="preserve"> \* MERGEFORMAT </w:instrText>
      </w:r>
      <w:r w:rsidR="009252A5">
        <w:fldChar w:fldCharType="separate"/>
      </w:r>
      <w:r w:rsidR="002D7211" w:rsidRPr="000479C1">
        <w:rPr>
          <w:b/>
          <w:bCs/>
        </w:rPr>
        <w:t xml:space="preserve">Figure </w:t>
      </w:r>
      <w:r w:rsidR="002D7211">
        <w:rPr>
          <w:b/>
          <w:bCs/>
          <w:noProof/>
        </w:rPr>
        <w:t>5</w:t>
      </w:r>
      <w:r w:rsidR="009252A5">
        <w:fldChar w:fldCharType="end"/>
      </w:r>
      <w:r w:rsidR="009252A5">
        <w:t>, green square)</w:t>
      </w:r>
      <w:r w:rsidR="00E53B21">
        <w:t xml:space="preserve">. </w:t>
      </w:r>
      <w:r w:rsidR="00295C83">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EndPr/>
        <w:sdtContent>
          <w:r w:rsidR="00661AD0" w:rsidRPr="00661AD0">
            <w:t>(Hewson and Pillosu 2021a)</w:t>
          </w:r>
        </w:sdtContent>
      </w:sdt>
      <w:r w:rsidR="00793E5B" w:rsidRPr="005020BC">
        <w:t xml:space="preserve">. </w:t>
      </w:r>
      <w:r w:rsidR="00EE5C26">
        <w:t xml:space="preserve">Each flood report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B8666A" w:rsidRPr="005020BC">
        <w:rPr>
          <w:b/>
          <w:bCs/>
        </w:rPr>
        <w:t xml:space="preserve">Figure </w:t>
      </w:r>
      <w:r w:rsidR="00B8666A">
        <w:rPr>
          <w:b/>
          <w:bCs/>
          <w:noProof/>
        </w:rPr>
        <w:t>6</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r w:rsidR="00FC615D">
        <w:t xml:space="preserve">see </w:t>
      </w:r>
      <w:r w:rsidR="00E026B4">
        <w:t xml:space="preserve">the </w:t>
      </w:r>
      <w:r w:rsidR="008845A9" w:rsidRPr="005020BC">
        <w:t>firs</w:t>
      </w:r>
      <w:r w:rsidR="008845A9">
        <w:t xml:space="preserve">t and </w:t>
      </w:r>
      <w:r w:rsidR="008845A9" w:rsidRPr="005020BC">
        <w:t>second colum</w:t>
      </w:r>
      <w:r w:rsidR="008845A9">
        <w:t xml:space="preserve">n </w:t>
      </w:r>
      <w:r w:rsidR="00FC615D">
        <w:t>of</w:t>
      </w:r>
      <w:r w:rsidR="008845A9">
        <w:t xml:space="preserve"> </w:t>
      </w:r>
      <w:r w:rsidR="008845A9">
        <w:rPr>
          <w:color w:val="000000"/>
          <w:sz w:val="16"/>
          <w:szCs w:val="16"/>
        </w:rPr>
        <w:fldChar w:fldCharType="begin"/>
      </w:r>
      <w:r w:rsidR="008845A9">
        <w:instrText xml:space="preserve"> REF _Ref147216062 \h </w:instrText>
      </w:r>
      <w:r w:rsidR="00D20754">
        <w:instrText xml:space="preserve"> \* MERGEFORMAT </w:instrText>
      </w:r>
      <w:r w:rsidR="008845A9">
        <w:rPr>
          <w:color w:val="000000"/>
          <w:sz w:val="16"/>
          <w:szCs w:val="16"/>
        </w:rPr>
      </w:r>
      <w:r w:rsidR="008845A9">
        <w:rPr>
          <w:color w:val="000000"/>
          <w:sz w:val="16"/>
          <w:szCs w:val="16"/>
        </w:rPr>
        <w:fldChar w:fldCharType="separate"/>
      </w:r>
    </w:p>
    <w:p w14:paraId="414D90E0" w14:textId="77777777" w:rsidR="002D7211" w:rsidRDefault="002D7211" w:rsidP="002D7211">
      <w:pPr>
        <w:rPr>
          <w:b/>
          <w:bCs/>
        </w:rPr>
      </w:pPr>
    </w:p>
    <w:p w14:paraId="57BBCBD9" w14:textId="77777777" w:rsidR="002D7211" w:rsidRDefault="002D7211" w:rsidP="002D7211">
      <w:pPr>
        <w:rPr>
          <w:b/>
          <w:bCs/>
          <w:noProof/>
        </w:rPr>
      </w:pPr>
    </w:p>
    <w:p w14:paraId="5A8821F1" w14:textId="77777777" w:rsidR="002D7211" w:rsidRDefault="002D7211" w:rsidP="00B33F62">
      <w:pPr>
        <w:pStyle w:val="Tablecaptions"/>
        <w:rPr>
          <w:b/>
          <w:bCs/>
        </w:rPr>
      </w:pPr>
    </w:p>
    <w:p w14:paraId="338AF9C9" w14:textId="77777777" w:rsidR="002D7211" w:rsidRDefault="002D7211" w:rsidP="00B33F62">
      <w:pPr>
        <w:pStyle w:val="Tablecaptions"/>
        <w:rPr>
          <w:b/>
          <w:bCs/>
        </w:rPr>
      </w:pPr>
    </w:p>
    <w:p w14:paraId="759D68B0" w14:textId="77777777" w:rsidR="002D7211" w:rsidRDefault="002D7211" w:rsidP="00B33F62">
      <w:pPr>
        <w:pStyle w:val="Tablecaptions"/>
        <w:rPr>
          <w:b/>
          <w:bCs/>
        </w:rPr>
      </w:pPr>
    </w:p>
    <w:p w14:paraId="32C60B85" w14:textId="77777777" w:rsidR="002D7211" w:rsidRDefault="002D7211" w:rsidP="00B33F62">
      <w:pPr>
        <w:pStyle w:val="Tablecaptions"/>
        <w:rPr>
          <w:b/>
          <w:bCs/>
        </w:rPr>
      </w:pPr>
    </w:p>
    <w:p w14:paraId="72B4B039" w14:textId="77777777" w:rsidR="002D7211" w:rsidRDefault="002D7211" w:rsidP="00B33F62">
      <w:pPr>
        <w:pStyle w:val="Tablecaptions"/>
        <w:rPr>
          <w:b/>
          <w:bCs/>
        </w:rPr>
      </w:pPr>
    </w:p>
    <w:p w14:paraId="18D982C8" w14:textId="77777777" w:rsidR="002D7211" w:rsidRDefault="002D7211" w:rsidP="00B33F62">
      <w:pPr>
        <w:pStyle w:val="Tablecaptions"/>
        <w:rPr>
          <w:b/>
          <w:bCs/>
        </w:rPr>
      </w:pPr>
    </w:p>
    <w:p w14:paraId="6B7AE0BC" w14:textId="77777777" w:rsidR="002D7211" w:rsidRDefault="002D7211" w:rsidP="00B33F62">
      <w:pPr>
        <w:pStyle w:val="Tablecaptions"/>
        <w:rPr>
          <w:b/>
          <w:bCs/>
        </w:rPr>
      </w:pPr>
    </w:p>
    <w:p w14:paraId="640C8155" w14:textId="77777777" w:rsidR="002D7211" w:rsidRDefault="002D7211" w:rsidP="00B33F62">
      <w:pPr>
        <w:pStyle w:val="Tablecaptions"/>
        <w:rPr>
          <w:b/>
          <w:bCs/>
        </w:rPr>
      </w:pPr>
    </w:p>
    <w:p w14:paraId="4ECA8F97" w14:textId="77777777" w:rsidR="002D7211" w:rsidRDefault="002D7211" w:rsidP="00B33F62">
      <w:pPr>
        <w:pStyle w:val="Tablecaptions"/>
        <w:rPr>
          <w:b/>
          <w:bCs/>
        </w:rPr>
      </w:pPr>
    </w:p>
    <w:p w14:paraId="4BF37B68" w14:textId="77777777" w:rsidR="002D7211" w:rsidRDefault="002D7211" w:rsidP="00B33F62">
      <w:pPr>
        <w:pStyle w:val="Tablecaptions"/>
        <w:rPr>
          <w:b/>
          <w:bCs/>
        </w:rPr>
      </w:pPr>
    </w:p>
    <w:p w14:paraId="56D21FAB" w14:textId="77777777" w:rsidR="002D7211" w:rsidRDefault="002D7211" w:rsidP="00B33F62">
      <w:pPr>
        <w:pStyle w:val="Tablecaptions"/>
        <w:rPr>
          <w:b/>
          <w:bCs/>
        </w:rPr>
      </w:pPr>
    </w:p>
    <w:p w14:paraId="5615C99F" w14:textId="77777777" w:rsidR="002D7211" w:rsidRDefault="002D7211" w:rsidP="00B33F62">
      <w:pPr>
        <w:pStyle w:val="Tablecaptions"/>
        <w:rPr>
          <w:b/>
          <w:bCs/>
        </w:rPr>
      </w:pPr>
    </w:p>
    <w:p w14:paraId="1CE4C52F" w14:textId="77777777" w:rsidR="002D7211" w:rsidRDefault="002D7211" w:rsidP="00B33F62">
      <w:pPr>
        <w:pStyle w:val="Tablecaptions"/>
        <w:rPr>
          <w:b/>
          <w:bCs/>
        </w:rPr>
      </w:pPr>
    </w:p>
    <w:p w14:paraId="0F6D6F8C" w14:textId="77777777" w:rsidR="002D7211" w:rsidRDefault="002D7211" w:rsidP="00B33F62">
      <w:pPr>
        <w:pStyle w:val="Tablecaptions"/>
        <w:rPr>
          <w:b/>
          <w:bCs/>
        </w:rPr>
      </w:pPr>
    </w:p>
    <w:p w14:paraId="745D0EAB" w14:textId="77777777" w:rsidR="002D7211" w:rsidRDefault="002D7211" w:rsidP="00B33F62">
      <w:pPr>
        <w:pStyle w:val="Tablecaptions"/>
        <w:rPr>
          <w:b/>
          <w:bCs/>
        </w:rPr>
      </w:pPr>
    </w:p>
    <w:p w14:paraId="3108BAE5" w14:textId="77777777" w:rsidR="002D7211" w:rsidRDefault="002D7211" w:rsidP="00B33F62">
      <w:pPr>
        <w:pStyle w:val="Tablecaptions"/>
        <w:rPr>
          <w:b/>
          <w:bCs/>
        </w:rPr>
      </w:pPr>
    </w:p>
    <w:p w14:paraId="36F6B7F0" w14:textId="77777777" w:rsidR="002D7211" w:rsidRDefault="002D7211" w:rsidP="00B33F62">
      <w:pPr>
        <w:pStyle w:val="Tablecaptions"/>
        <w:rPr>
          <w:b/>
          <w:bCs/>
        </w:rPr>
      </w:pPr>
    </w:p>
    <w:p w14:paraId="31FB3660" w14:textId="77777777" w:rsidR="002D7211" w:rsidRDefault="002D7211" w:rsidP="00B33F62">
      <w:pPr>
        <w:pStyle w:val="Tablecaptions"/>
        <w:rPr>
          <w:b/>
          <w:bCs/>
        </w:rPr>
      </w:pPr>
    </w:p>
    <w:p w14:paraId="0D61BF98" w14:textId="77777777" w:rsidR="002D7211" w:rsidRDefault="002D7211" w:rsidP="00B33F62">
      <w:pPr>
        <w:pStyle w:val="Tablecaptions"/>
        <w:rPr>
          <w:b/>
          <w:bCs/>
        </w:rPr>
      </w:pPr>
    </w:p>
    <w:p w14:paraId="79FFDEF7" w14:textId="77777777" w:rsidR="002D7211" w:rsidRDefault="002D7211" w:rsidP="00B33F62">
      <w:pPr>
        <w:pStyle w:val="Tablecaptions"/>
        <w:rPr>
          <w:b/>
          <w:bCs/>
        </w:rPr>
      </w:pPr>
    </w:p>
    <w:p w14:paraId="6819A523" w14:textId="77777777" w:rsidR="002D7211" w:rsidRDefault="002D7211" w:rsidP="00B33F62">
      <w:pPr>
        <w:pStyle w:val="Tablecaptions"/>
        <w:rPr>
          <w:b/>
          <w:bCs/>
        </w:rPr>
      </w:pPr>
    </w:p>
    <w:p w14:paraId="3AE10FD9" w14:textId="77777777" w:rsidR="002D7211" w:rsidRDefault="002D7211" w:rsidP="00B33F62">
      <w:pPr>
        <w:pStyle w:val="Tablecaptions"/>
        <w:rPr>
          <w:b/>
          <w:bCs/>
        </w:rPr>
      </w:pPr>
    </w:p>
    <w:p w14:paraId="6729D364" w14:textId="77777777" w:rsidR="002D7211" w:rsidRDefault="002D7211" w:rsidP="00B33F62">
      <w:pPr>
        <w:pStyle w:val="Tablecaptions"/>
        <w:rPr>
          <w:b/>
          <w:bCs/>
        </w:rPr>
      </w:pPr>
    </w:p>
    <w:p w14:paraId="4A9FA22E" w14:textId="77777777" w:rsidR="002D7211" w:rsidRDefault="002D7211" w:rsidP="00B33F62">
      <w:pPr>
        <w:pStyle w:val="Tablecaptions"/>
        <w:rPr>
          <w:b/>
          <w:bCs/>
        </w:rPr>
      </w:pPr>
    </w:p>
    <w:p w14:paraId="691DAC67" w14:textId="77777777" w:rsidR="002D7211" w:rsidRDefault="002D7211" w:rsidP="00B33F62">
      <w:pPr>
        <w:pStyle w:val="Tablecaptions"/>
        <w:rPr>
          <w:b/>
          <w:bCs/>
        </w:rPr>
      </w:pPr>
    </w:p>
    <w:p w14:paraId="326BE8A0" w14:textId="77777777" w:rsidR="002D7211" w:rsidRDefault="002D7211" w:rsidP="00B33F62">
      <w:pPr>
        <w:pStyle w:val="Tablecaptions"/>
        <w:rPr>
          <w:b/>
          <w:bCs/>
        </w:rPr>
      </w:pPr>
    </w:p>
    <w:p w14:paraId="70C8099B" w14:textId="77777777" w:rsidR="002D7211" w:rsidRDefault="002D7211" w:rsidP="00B33F62">
      <w:pPr>
        <w:pStyle w:val="Tablecaptions"/>
        <w:rPr>
          <w:b/>
          <w:bCs/>
        </w:rPr>
      </w:pPr>
    </w:p>
    <w:p w14:paraId="45256416" w14:textId="77777777" w:rsidR="002D7211" w:rsidRDefault="002D7211" w:rsidP="00B33F62">
      <w:pPr>
        <w:pStyle w:val="Tablecaptions"/>
        <w:rPr>
          <w:b/>
          <w:bCs/>
        </w:rPr>
      </w:pPr>
    </w:p>
    <w:p w14:paraId="467D85AB" w14:textId="77777777" w:rsidR="002D7211" w:rsidRDefault="002D7211" w:rsidP="00B33F62">
      <w:pPr>
        <w:pStyle w:val="Tablecaptions"/>
        <w:rPr>
          <w:b/>
          <w:bCs/>
        </w:rPr>
      </w:pPr>
    </w:p>
    <w:p w14:paraId="587DDD9E" w14:textId="77777777" w:rsidR="002D7211" w:rsidRDefault="002D7211" w:rsidP="00B33F62">
      <w:pPr>
        <w:pStyle w:val="Tablecaptions"/>
        <w:rPr>
          <w:b/>
          <w:bCs/>
        </w:rPr>
      </w:pPr>
    </w:p>
    <w:p w14:paraId="6FABD0D6" w14:textId="77777777" w:rsidR="002D7211" w:rsidRDefault="002D7211" w:rsidP="00B33F62">
      <w:pPr>
        <w:pStyle w:val="Tablecaptions"/>
        <w:rPr>
          <w:b/>
          <w:bCs/>
        </w:rPr>
      </w:pPr>
    </w:p>
    <w:p w14:paraId="2D7784CD" w14:textId="77777777" w:rsidR="002D7211" w:rsidRDefault="002D7211" w:rsidP="00B33F62">
      <w:pPr>
        <w:pStyle w:val="Tablecaptions"/>
        <w:rPr>
          <w:b/>
          <w:bCs/>
        </w:rPr>
      </w:pPr>
    </w:p>
    <w:p w14:paraId="5D2E650B" w14:textId="77777777" w:rsidR="002D7211" w:rsidRDefault="002D7211" w:rsidP="00B33F62">
      <w:pPr>
        <w:pStyle w:val="Tablecaptions"/>
        <w:rPr>
          <w:b/>
          <w:bCs/>
        </w:rPr>
      </w:pPr>
    </w:p>
    <w:p w14:paraId="52849F3C" w14:textId="4F0E3C7D" w:rsidR="00793E5B" w:rsidRDefault="002D7211" w:rsidP="00D20754">
      <w:r w:rsidRPr="00B33F62">
        <w:rPr>
          <w:b/>
          <w:bCs/>
        </w:rPr>
        <w:t xml:space="preserve">Table </w:t>
      </w:r>
      <w:r>
        <w:rPr>
          <w:b/>
          <w:bCs/>
          <w:noProof/>
        </w:rPr>
        <w:t>4</w:t>
      </w:r>
      <w:r w:rsidR="008845A9">
        <w:fldChar w:fldCharType="end"/>
      </w:r>
      <w:r w:rsidR="008845A9" w:rsidRPr="005020BC">
        <w:t>)</w:t>
      </w:r>
      <w:r w:rsidR="00FC615D">
        <w:t xml:space="preserve">, </w:t>
      </w:r>
      <w:r w:rsidR="005C393F">
        <w:t>so</w:t>
      </w:r>
      <w:r w:rsidR="00FC615D">
        <w:t xml:space="preserve"> a distribution of 3</w:t>
      </w:r>
      <w:r w:rsidR="00FC615D" w:rsidRPr="005020BC">
        <w:t xml:space="preserve">96 ecPoint-Rainfall </w:t>
      </w:r>
      <w:r w:rsidR="00FC615D">
        <w:t>reali</w:t>
      </w:r>
      <w:r w:rsidR="00E026B4">
        <w:t>s</w:t>
      </w:r>
      <w:r w:rsidR="00FC615D">
        <w:t>ation</w:t>
      </w:r>
      <w:r w:rsidR="00702A2C">
        <w:t>s</w:t>
      </w:r>
      <w:r w:rsidR="00FC615D" w:rsidRPr="005020BC">
        <w:t xml:space="preserve"> (</w:t>
      </w:r>
      <w:r w:rsidR="00E026B4">
        <w:t>that is,</w:t>
      </w:r>
      <w:r w:rsidR="00FC615D"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B8666A" w:rsidRPr="005020BC">
        <w:rPr>
          <w:b/>
          <w:bCs/>
        </w:rPr>
        <w:t xml:space="preserve">Figure </w:t>
      </w:r>
      <w:r w:rsidR="00B8666A">
        <w:rPr>
          <w:b/>
          <w:bCs/>
          <w:noProof/>
        </w:rPr>
        <w:t>6</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 is deemed necessary </w:t>
      </w:r>
      <w:r w:rsidR="00EC3721">
        <w:t xml:space="preserve">to define </w:t>
      </w:r>
      <w:r w:rsidR="00D938E9">
        <w:t>VRT</w:t>
      </w:r>
      <w:r w:rsidR="00EC3721">
        <w:t>s.</w:t>
      </w:r>
      <w:r w:rsidR="00141142">
        <w:t xml:space="preserve"> </w:t>
      </w:r>
      <w:r w:rsidR="00141142" w:rsidRPr="005020BC">
        <w:t>The rainfall value (tp) associated with an X</w:t>
      </w:r>
      <w:r w:rsidR="00141142" w:rsidRPr="005020BC">
        <w:rPr>
          <w:vertAlign w:val="superscript"/>
        </w:rPr>
        <w:t>th</w:t>
      </w:r>
      <w:r w:rsidR="00141142" w:rsidRPr="005020BC">
        <w:t xml:space="preserve"> percentile is extracted from each distribution (red dots in </w:t>
      </w:r>
      <w:r w:rsidR="00141142" w:rsidRPr="005020BC">
        <w:fldChar w:fldCharType="begin"/>
      </w:r>
      <w:r w:rsidR="00141142" w:rsidRPr="005020BC">
        <w:instrText xml:space="preserve"> REF _Ref105137583 \h </w:instrText>
      </w:r>
      <w:r w:rsidR="00141142">
        <w:instrText xml:space="preserve"> \* MERGEFORMAT </w:instrText>
      </w:r>
      <w:r w:rsidR="00141142" w:rsidRPr="005020BC">
        <w:fldChar w:fldCharType="separate"/>
      </w:r>
      <w:r w:rsidR="00B8666A" w:rsidRPr="005020BC">
        <w:rPr>
          <w:b/>
          <w:bCs/>
        </w:rPr>
        <w:t xml:space="preserve">Figure </w:t>
      </w:r>
      <w:r w:rsidR="00B8666A">
        <w:rPr>
          <w:b/>
          <w:bCs/>
          <w:noProof/>
        </w:rPr>
        <w:t>6</w:t>
      </w:r>
      <w:r w:rsidR="00141142" w:rsidRPr="005020BC">
        <w:fldChar w:fldCharType="end"/>
      </w:r>
      <w:r w:rsidR="00141142" w:rsidRPr="005020BC">
        <w:rPr>
          <w:b/>
          <w:bCs/>
        </w:rPr>
        <w:t>b</w:t>
      </w:r>
      <w:r w:rsidR="00141142" w:rsidRPr="005020BC">
        <w:t>) to characteri</w:t>
      </w:r>
      <w:r w:rsidR="00141142">
        <w:t>s</w:t>
      </w:r>
      <w:r w:rsidR="00141142" w:rsidRPr="005020BC">
        <w:t xml:space="preserve">e </w:t>
      </w:r>
      <w:r w:rsidR="00141142">
        <w:t>different levels of severity of flash-flood-triggering rainfall events</w:t>
      </w:r>
      <w:r w:rsidR="00141142" w:rsidRPr="005020BC">
        <w:t>.</w:t>
      </w:r>
      <w:r w:rsidR="00141142">
        <w:t xml:space="preserve"> The study tested high percentiles (</w:t>
      </w:r>
      <w:r w:rsidR="002B30B4">
        <w:t>e.g.</w:t>
      </w:r>
      <w:r w:rsidR="00141142">
        <w:t xml:space="preserve">, </w:t>
      </w:r>
      <w:r w:rsidR="00141142" w:rsidRPr="005020BC">
        <w:t>50</w:t>
      </w:r>
      <w:r w:rsidR="00141142" w:rsidRPr="005020BC">
        <w:rPr>
          <w:vertAlign w:val="superscript"/>
        </w:rPr>
        <w:t>th</w:t>
      </w:r>
      <w:r w:rsidR="00141142" w:rsidRPr="005020BC">
        <w:t>, 75</w:t>
      </w:r>
      <w:r w:rsidR="00141142" w:rsidRPr="005020BC">
        <w:rPr>
          <w:vertAlign w:val="superscript"/>
        </w:rPr>
        <w:t>th</w:t>
      </w:r>
      <w:r w:rsidR="00141142" w:rsidRPr="005020BC">
        <w:t>, 85</w:t>
      </w:r>
      <w:r w:rsidR="00141142" w:rsidRPr="005020BC">
        <w:rPr>
          <w:vertAlign w:val="superscript"/>
        </w:rPr>
        <w:t>th</w:t>
      </w:r>
      <w:r w:rsidR="00141142" w:rsidRPr="005020BC">
        <w:t>, 90</w:t>
      </w:r>
      <w:r w:rsidR="00141142" w:rsidRPr="005020BC">
        <w:rPr>
          <w:vertAlign w:val="superscript"/>
        </w:rPr>
        <w:t>th</w:t>
      </w:r>
      <w:r w:rsidR="00141142" w:rsidRPr="005020BC">
        <w:t>, 95</w:t>
      </w:r>
      <w:r w:rsidR="00141142" w:rsidRPr="005020BC">
        <w:rPr>
          <w:vertAlign w:val="superscript"/>
        </w:rPr>
        <w:t>th</w:t>
      </w:r>
      <w:r w:rsidR="00141142" w:rsidRPr="005020BC">
        <w:t>, 98</w:t>
      </w:r>
      <w:r w:rsidR="00141142" w:rsidRPr="005020BC">
        <w:rPr>
          <w:vertAlign w:val="superscript"/>
        </w:rPr>
        <w:t>th</w:t>
      </w:r>
      <w:r w:rsidR="00141142" w:rsidRPr="005020BC">
        <w:t>, and 99</w:t>
      </w:r>
      <w:r w:rsidR="00141142" w:rsidRPr="005020BC">
        <w:rPr>
          <w:vertAlign w:val="superscript"/>
        </w:rPr>
        <w:t>th</w:t>
      </w:r>
      <w:r w:rsidR="00141142">
        <w:t>)</w:t>
      </w:r>
      <w:r w:rsidR="00141142" w:rsidRPr="00FF669E">
        <w:t xml:space="preserve"> </w:t>
      </w:r>
      <w:r w:rsidR="00141142" w:rsidRPr="005020BC">
        <w:t>to exclude</w:t>
      </w:r>
      <w:r w:rsidR="00E27AF6">
        <w:t xml:space="preserve"> </w:t>
      </w:r>
      <w:r w:rsidR="00E27AF6" w:rsidRPr="005020BC">
        <w:t>low rainfall totals</w:t>
      </w:r>
      <w:r w:rsidR="00141142" w:rsidRPr="005020BC">
        <w:t xml:space="preserve"> from the analysis that </w:t>
      </w:r>
      <w:r w:rsidR="00141142">
        <w:t>were</w:t>
      </w:r>
      <w:r w:rsidR="00141142" w:rsidRPr="005020BC">
        <w:t xml:space="preserve"> unlikely to be the drivers of any flash flood event</w:t>
      </w:r>
      <w:r w:rsidR="00141142">
        <w:t>.</w:t>
      </w:r>
      <w:r w:rsidR="00DE6AE5">
        <w:t xml:space="preserve"> </w:t>
      </w:r>
      <w:r w:rsidR="001A441D">
        <w:t>The</w:t>
      </w:r>
      <w:r w:rsidR="00793E5B" w:rsidRPr="005020BC">
        <w:t xml:space="preserve"> distribution of </w:t>
      </w:r>
      <w:r w:rsidR="001A441D">
        <w:t xml:space="preserve">flash-flood-triggering </w:t>
      </w:r>
      <w:r w:rsidR="00793E5B" w:rsidRPr="005020BC">
        <w:t>rainfall</w:t>
      </w:r>
      <w:r w:rsidR="001A441D">
        <w:t xml:space="preserve"> events</w:t>
      </w:r>
      <w:r w:rsidR="00793E5B" w:rsidRPr="005020BC">
        <w:t xml:space="preserve"> </w:t>
      </w:r>
      <w:r w:rsidR="00F018D0">
        <w:t xml:space="preserve">is created </w:t>
      </w:r>
      <w:r w:rsidR="00793E5B" w:rsidRPr="005020BC">
        <w:t xml:space="preserve">(red line in </w:t>
      </w:r>
      <w:r w:rsidR="00793E5B" w:rsidRPr="005020BC">
        <w:fldChar w:fldCharType="begin"/>
      </w:r>
      <w:r w:rsidR="00793E5B" w:rsidRPr="005020BC">
        <w:instrText xml:space="preserve"> REF _Ref105137583 \h </w:instrText>
      </w:r>
      <w:r w:rsidR="00793E5B">
        <w:instrText xml:space="preserve"> \* MERGEFORMAT </w:instrText>
      </w:r>
      <w:r w:rsidR="00793E5B" w:rsidRPr="005020BC">
        <w:fldChar w:fldCharType="separate"/>
      </w:r>
      <w:r w:rsidR="00B8666A" w:rsidRPr="005020BC">
        <w:rPr>
          <w:b/>
          <w:bCs/>
        </w:rPr>
        <w:t xml:space="preserve">Figure </w:t>
      </w:r>
      <w:r w:rsidR="00B8666A">
        <w:rPr>
          <w:b/>
          <w:bCs/>
          <w:noProof/>
        </w:rPr>
        <w:t>6</w:t>
      </w:r>
      <w:r w:rsidR="00793E5B" w:rsidRPr="005020BC">
        <w:fldChar w:fldCharType="end"/>
      </w:r>
      <w:r w:rsidR="00793E5B" w:rsidRPr="005020BC">
        <w:rPr>
          <w:b/>
          <w:bCs/>
        </w:rPr>
        <w:t>c</w:t>
      </w:r>
      <w:r w:rsidR="00793E5B" w:rsidRPr="005020BC">
        <w:t>)</w:t>
      </w:r>
      <w:r w:rsidR="00F018D0">
        <w:t xml:space="preserve">. </w:t>
      </w:r>
      <w:r w:rsidR="00793E5B" w:rsidRPr="005020BC">
        <w:t xml:space="preserve">The </w:t>
      </w:r>
      <w:r w:rsidR="00D938E9">
        <w:t>VRT</w:t>
      </w:r>
      <w:r w:rsidR="00793E5B" w:rsidRPr="005020BC">
        <w:t xml:space="preserve"> is </w:t>
      </w:r>
      <w:r w:rsidR="00F018D0">
        <w:t xml:space="preserve">then </w:t>
      </w:r>
      <w:r w:rsidR="00793E5B" w:rsidRPr="005020BC">
        <w:t xml:space="preserve">defined </w:t>
      </w:r>
      <w:r w:rsidR="00C6240C">
        <w:t>using the top</w:t>
      </w:r>
      <w:r w:rsidR="00CB59D6">
        <w:t xml:space="preserve"> 75% of </w:t>
      </w:r>
      <w:r w:rsidR="00D40232" w:rsidRPr="00D40232">
        <w:rPr>
          <w:color w:val="000000"/>
        </w:rPr>
        <w:t>the</w:t>
      </w:r>
      <w:r w:rsidR="00CB59D6">
        <w:t xml:space="preserve"> </w:t>
      </w:r>
      <w:r w:rsidR="00CB59D6" w:rsidRPr="005020BC">
        <w:t xml:space="preserve">flooding </w:t>
      </w:r>
      <w:r w:rsidR="00D40232" w:rsidRPr="00D40232">
        <w:rPr>
          <w:color w:val="000000"/>
        </w:rPr>
        <w:t>events considered,</w:t>
      </w:r>
      <w:r w:rsidR="000C0E6C">
        <w:t xml:space="preserve"> which means </w:t>
      </w:r>
      <w:r w:rsidR="00B22E4A">
        <w:t>selecting the rainfall values corresponding to</w:t>
      </w:r>
      <w:r w:rsidR="000C0E6C">
        <w:t xml:space="preserve"> the </w:t>
      </w:r>
      <w:r w:rsidR="006842B7" w:rsidRPr="005020BC">
        <w:t>25</w:t>
      </w:r>
      <w:r w:rsidR="006842B7" w:rsidRPr="005020BC">
        <w:rPr>
          <w:vertAlign w:val="superscript"/>
        </w:rPr>
        <w:t>th</w:t>
      </w:r>
      <w:r w:rsidR="006842B7" w:rsidRPr="005020BC">
        <w:t xml:space="preserve"> percentile</w:t>
      </w:r>
      <w:r w:rsidR="000C0E6C">
        <w:t xml:space="preserve"> of the distribution</w:t>
      </w:r>
      <w:r w:rsidR="006842B7">
        <w:t xml:space="preserve"> </w:t>
      </w:r>
      <w:r w:rsidR="006842B7" w:rsidRPr="005020BC">
        <w:t>(</w:t>
      </w:r>
      <w:r w:rsidR="006842B7">
        <w:t>purple</w:t>
      </w:r>
      <w:r w:rsidR="006842B7" w:rsidRPr="005020BC">
        <w:t xml:space="preserve"> dot in </w:t>
      </w:r>
      <w:r w:rsidR="006842B7" w:rsidRPr="005020BC">
        <w:fldChar w:fldCharType="begin"/>
      </w:r>
      <w:r w:rsidR="006842B7" w:rsidRPr="005020BC">
        <w:instrText xml:space="preserve"> REF _Ref105137583 \h </w:instrText>
      </w:r>
      <w:r w:rsidR="006842B7">
        <w:instrText xml:space="preserve"> \* MERGEFORMAT </w:instrText>
      </w:r>
      <w:r w:rsidR="006842B7" w:rsidRPr="005020BC">
        <w:fldChar w:fldCharType="separate"/>
      </w:r>
      <w:r w:rsidR="00B8666A" w:rsidRPr="005020BC">
        <w:rPr>
          <w:b/>
          <w:bCs/>
        </w:rPr>
        <w:t xml:space="preserve">Figure </w:t>
      </w:r>
      <w:r w:rsidR="00B8666A">
        <w:rPr>
          <w:b/>
          <w:bCs/>
          <w:noProof/>
        </w:rPr>
        <w:t>6</w:t>
      </w:r>
      <w:r w:rsidR="006842B7" w:rsidRPr="005020BC">
        <w:fldChar w:fldCharType="end"/>
      </w:r>
      <w:r w:rsidR="006842B7" w:rsidRPr="005020BC">
        <w:rPr>
          <w:b/>
          <w:bCs/>
        </w:rPr>
        <w:t>c</w:t>
      </w:r>
      <w:r w:rsidR="006842B7" w:rsidRPr="005020BC">
        <w:t>)</w:t>
      </w:r>
      <w:r w:rsidR="006842B7">
        <w:t>.</w:t>
      </w:r>
      <w:r w:rsidR="008F3541">
        <w:t xml:space="preserve"> </w:t>
      </w:r>
      <w:r w:rsidR="00447478">
        <w:t>Separate</w:t>
      </w:r>
      <w:r w:rsidR="008F3541">
        <w:t xml:space="preserve"> </w:t>
      </w:r>
      <w:r w:rsidR="00D938E9">
        <w:t>VRT</w:t>
      </w:r>
      <w:r w:rsidR="008F3541">
        <w:t xml:space="preserve">s are </w:t>
      </w:r>
      <w:r w:rsidR="00C6240C">
        <w:t>calculated</w:t>
      </w:r>
      <w:r w:rsidR="00447478" w:rsidRPr="00447478">
        <w:t xml:space="preserve"> </w:t>
      </w:r>
      <w:r w:rsidR="00447478" w:rsidRPr="005020BC">
        <w:t>for “La Costa” and “La Sierra” to capture their different hydro-climatological regimes</w:t>
      </w:r>
      <w:r w:rsidR="00AB7288">
        <w:t>.</w:t>
      </w:r>
      <w:r w:rsidR="005E2534">
        <w:t xml:space="preserve"> </w:t>
      </w:r>
    </w:p>
    <w:p w14:paraId="48509639" w14:textId="2EAD2A42" w:rsidR="004A4556" w:rsidRDefault="00525E7D" w:rsidP="00F16993">
      <w:pPr>
        <w:pStyle w:val="Titolo2"/>
        <w:numPr>
          <w:ilvl w:val="1"/>
          <w:numId w:val="6"/>
        </w:numPr>
      </w:pPr>
      <w:r>
        <w:lastRenderedPageBreak/>
        <w:t xml:space="preserve">Objective verification </w:t>
      </w:r>
      <w:r w:rsidR="00132A9F">
        <w:t>to assess the rainfall forecasts’ performance</w:t>
      </w:r>
      <w:r w:rsidR="00132A9F" w:rsidRPr="005020BC">
        <w:t xml:space="preserve"> in the identification of areas at flash flood </w:t>
      </w:r>
      <w:proofErr w:type="gramStart"/>
      <w:r w:rsidR="00132A9F" w:rsidRPr="005020BC">
        <w:t>risk</w:t>
      </w:r>
      <w:proofErr w:type="gramEnd"/>
    </w:p>
    <w:p w14:paraId="3C3F9AEB" w14:textId="38EFB898" w:rsidR="00877DF0" w:rsidRDefault="007339D4" w:rsidP="007E6A04">
      <w:pPr>
        <w:pStyle w:val="Titolo3"/>
        <w:numPr>
          <w:ilvl w:val="2"/>
          <w:numId w:val="6"/>
        </w:numPr>
      </w:pPr>
      <w:bookmarkStart w:id="4" w:name="_Ref149748568"/>
      <w:r>
        <w:t>Assessment of forecasts</w:t>
      </w:r>
      <w:r w:rsidR="00DA4E01">
        <w:t>’</w:t>
      </w:r>
      <w:r>
        <w:t xml:space="preserve"> </w:t>
      </w:r>
      <w:r w:rsidR="00056B48">
        <w:t>calibration</w:t>
      </w:r>
      <w:r>
        <w:t xml:space="preserve">: </w:t>
      </w:r>
      <w:r w:rsidR="00DA4E01">
        <w:t>F</w:t>
      </w:r>
      <w:r w:rsidR="007E6A04">
        <w:t xml:space="preserve">requency </w:t>
      </w:r>
      <w:r w:rsidR="00DA4E01">
        <w:t>B</w:t>
      </w:r>
      <w:r w:rsidR="007E6A04">
        <w:t>ias</w:t>
      </w:r>
      <w:r w:rsidR="00DA4E01">
        <w:t xml:space="preserve"> (FB)</w:t>
      </w:r>
      <w:bookmarkEnd w:id="4"/>
      <w:r>
        <w:t xml:space="preserve"> </w:t>
      </w:r>
    </w:p>
    <w:p w14:paraId="09B46CDC" w14:textId="01048E59" w:rsidR="00D00B4F" w:rsidRDefault="00BC20CA" w:rsidP="00D00B4F">
      <w:r>
        <w:t>T</w:t>
      </w:r>
      <w:r w:rsidR="0029721C">
        <w:t>he frequency bias is used here t</w:t>
      </w:r>
      <w:r w:rsidR="00C516E5">
        <w:t xml:space="preserve">o evaluate the calibration of </w:t>
      </w:r>
      <w:r w:rsidR="00CC070F">
        <w:t>ENS and ecPoint rainfall forecasts</w:t>
      </w:r>
      <w:r w:rsidR="0029721C">
        <w:t xml:space="preserve"> in the prediction of areas at risk of flash floods</w:t>
      </w:r>
      <w:r w:rsidR="00C65E22">
        <w:t xml:space="preserve">. For each lead time, the frequency bias was determined by dividing the total number of ensemble members </w:t>
      </w:r>
      <w:r w:rsidR="004D1A26">
        <w:t xml:space="preserve">exceeding the considered </w:t>
      </w:r>
      <w:r w:rsidR="00D938E9">
        <w:t>VRT</w:t>
      </w:r>
      <w:r w:rsidR="004D1A26">
        <w:t xml:space="preserve"> </w:t>
      </w:r>
      <w:r w:rsidR="004D71D4">
        <w:t xml:space="preserve">by the product of the number of ensemble members and the total number of </w:t>
      </w:r>
      <w:r w:rsidR="00907A9D">
        <w:t>instances</w:t>
      </w:r>
      <w:r w:rsidR="00D26B98">
        <w:t xml:space="preserve"> </w:t>
      </w:r>
      <w:r w:rsidR="006B4840">
        <w:t>when a</w:t>
      </w:r>
      <w:r w:rsidR="00D26B98">
        <w:t xml:space="preserve"> flash flood was observed.</w:t>
      </w:r>
      <w:r w:rsidR="00C04721">
        <w:t xml:space="preserve"> The frequency bias</w:t>
      </w:r>
      <w:r w:rsidR="00720C90">
        <w:t>, for a specific lead time,</w:t>
      </w:r>
      <w:r w:rsidR="00C04721">
        <w:t xml:space="preserve"> is computed using the following formula:</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D00B4F" w:rsidRPr="00FF7CE2" w14:paraId="346F6E77" w14:textId="77777777" w:rsidTr="00D00B4F">
        <w:tc>
          <w:tcPr>
            <w:tcW w:w="9493" w:type="dxa"/>
            <w:vAlign w:val="center"/>
          </w:tcPr>
          <w:p w14:paraId="5BD72524" w14:textId="77777777" w:rsidR="00D00B4F" w:rsidRPr="00FF7CE2" w:rsidRDefault="00D00B4F" w:rsidP="00A60ADB">
            <w:pPr>
              <w:ind w:firstLine="0"/>
              <w:jc w:val="center"/>
              <w:rPr>
                <w:rFonts w:asciiTheme="majorHAnsi" w:hAnsiTheme="majorHAnsi" w:cstheme="majorHAnsi"/>
              </w:rPr>
            </w:pPr>
          </w:p>
        </w:tc>
        <w:tc>
          <w:tcPr>
            <w:tcW w:w="418" w:type="dxa"/>
            <w:vAlign w:val="center"/>
          </w:tcPr>
          <w:p w14:paraId="67B8B7C8" w14:textId="77777777" w:rsidR="00D00B4F" w:rsidRPr="00FF7CE2" w:rsidRDefault="00D00B4F" w:rsidP="00C04721">
            <w:pPr>
              <w:ind w:firstLine="0"/>
              <w:rPr>
                <w:rFonts w:asciiTheme="majorHAnsi" w:hAnsiTheme="majorHAnsi" w:cstheme="majorHAnsi"/>
              </w:rPr>
            </w:pPr>
          </w:p>
        </w:tc>
      </w:tr>
      <w:tr w:rsidR="00C04721" w:rsidRPr="00FF7CE2" w14:paraId="7E371791" w14:textId="77777777" w:rsidTr="00D00B4F">
        <w:tc>
          <w:tcPr>
            <w:tcW w:w="9493" w:type="dxa"/>
            <w:vAlign w:val="center"/>
          </w:tcPr>
          <w:p w14:paraId="5F1F14A0" w14:textId="0DC59031" w:rsidR="00C04721" w:rsidRPr="00C67548" w:rsidRDefault="00A324E5" w:rsidP="00A60ADB">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4667265A" w14:textId="7CDFB021" w:rsidR="00C04721" w:rsidRPr="00FF7CE2" w:rsidRDefault="00FF7CE2" w:rsidP="00C04721">
            <w:pPr>
              <w:ind w:firstLine="0"/>
              <w:rPr>
                <w:rFonts w:asciiTheme="majorHAnsi" w:hAnsiTheme="majorHAnsi" w:cstheme="majorHAnsi"/>
              </w:rPr>
            </w:pPr>
            <w:r w:rsidRPr="00FF7CE2">
              <w:rPr>
                <w:rFonts w:asciiTheme="majorHAnsi" w:hAnsiTheme="majorHAnsi" w:cstheme="majorHAnsi"/>
              </w:rPr>
              <w:t>(1)</w:t>
            </w:r>
          </w:p>
        </w:tc>
      </w:tr>
      <w:tr w:rsidR="00C04721" w:rsidRPr="00FF7CE2" w14:paraId="3027A712" w14:textId="77777777" w:rsidTr="00D00B4F">
        <w:tc>
          <w:tcPr>
            <w:tcW w:w="9493" w:type="dxa"/>
            <w:vAlign w:val="center"/>
          </w:tcPr>
          <w:p w14:paraId="229023D1" w14:textId="77777777" w:rsidR="00C04721" w:rsidRPr="00FF7CE2" w:rsidRDefault="00C04721" w:rsidP="00C04721">
            <w:pPr>
              <w:ind w:firstLine="0"/>
              <w:rPr>
                <w:rFonts w:asciiTheme="majorHAnsi" w:hAnsiTheme="majorHAnsi" w:cstheme="majorHAnsi"/>
                <w:sz w:val="28"/>
                <w:szCs w:val="28"/>
              </w:rPr>
            </w:pPr>
          </w:p>
        </w:tc>
        <w:tc>
          <w:tcPr>
            <w:tcW w:w="418" w:type="dxa"/>
            <w:vAlign w:val="center"/>
          </w:tcPr>
          <w:p w14:paraId="0EBAD26F" w14:textId="77777777" w:rsidR="00C04721" w:rsidRPr="00FF7CE2" w:rsidRDefault="00C04721" w:rsidP="00C04721">
            <w:pPr>
              <w:ind w:firstLine="0"/>
              <w:rPr>
                <w:rFonts w:asciiTheme="majorHAnsi" w:hAnsiTheme="majorHAnsi" w:cstheme="majorHAnsi"/>
                <w:sz w:val="28"/>
                <w:szCs w:val="28"/>
              </w:rPr>
            </w:pPr>
          </w:p>
        </w:tc>
      </w:tr>
    </w:tbl>
    <w:p w14:paraId="10683816" w14:textId="42E2F799" w:rsidR="00F3069F" w:rsidRDefault="00C516E5" w:rsidP="004A4556">
      <w:r>
        <w:t xml:space="preserve">A bias score of 1 indicates perfect calibration, with scores greater </w:t>
      </w:r>
      <w:r w:rsidR="000F702E">
        <w:t xml:space="preserve">and smaller </w:t>
      </w:r>
      <w:r>
        <w:t>than 1 indicating</w:t>
      </w:r>
      <w:r w:rsidR="00F3069F">
        <w:t xml:space="preserve"> that the forecasting system</w:t>
      </w:r>
      <w:r w:rsidR="00DA4E01">
        <w:t xml:space="preserve"> tends to</w:t>
      </w:r>
      <w:r w:rsidR="000F702E">
        <w:t xml:space="preserve"> </w:t>
      </w:r>
      <w:r>
        <w:t>over-</w:t>
      </w:r>
      <w:r w:rsidR="000F702E">
        <w:t xml:space="preserve"> and under-</w:t>
      </w:r>
      <w:r w:rsidR="00F3069F">
        <w:t>predict</w:t>
      </w:r>
      <w:r w:rsidR="00DA4E01">
        <w:t>, respectively.</w:t>
      </w:r>
      <w:r w:rsidR="007B59BB">
        <w:t xml:space="preserve"> It is worth noting that the FB measures the ratio </w:t>
      </w:r>
      <w:r w:rsidR="00E87BB6">
        <w:t xml:space="preserve">of the overall frequency of forecasts events to the frequency of observed events. It does not measure how well the forecasts correspond to </w:t>
      </w:r>
      <w:r w:rsidR="009E6F2D">
        <w:t>the observations</w:t>
      </w:r>
      <w:r w:rsidR="00500BA7">
        <w:t xml:space="preserve"> </w:t>
      </w:r>
      <w:r w:rsidR="009E6F2D">
        <w:t xml:space="preserve">because it only measures relative frequencies. </w:t>
      </w:r>
      <w:r w:rsidR="00500BA7">
        <w:t xml:space="preserve">As such it can provide scores of 1 when there are compensating </w:t>
      </w:r>
      <w:r w:rsidR="00D20754">
        <w:t>errors and</w:t>
      </w:r>
      <w:r w:rsidR="00500BA7">
        <w:t xml:space="preserve"> can make look a forecasting system </w:t>
      </w:r>
      <w:r w:rsidR="00602680">
        <w:t xml:space="preserve">that overestimates the </w:t>
      </w:r>
      <w:r w:rsidR="00BB5B51">
        <w:t xml:space="preserve">events if these are heavily underreported. </w:t>
      </w:r>
    </w:p>
    <w:p w14:paraId="197574F7" w14:textId="71D71DFA" w:rsidR="00F3069F" w:rsidRDefault="00DA4E01" w:rsidP="00467A0B">
      <w:pPr>
        <w:pStyle w:val="Titolo3"/>
        <w:numPr>
          <w:ilvl w:val="2"/>
          <w:numId w:val="6"/>
        </w:numPr>
      </w:pPr>
      <w:r>
        <w:t xml:space="preserve">Assessment of forecasts’ discrimination ability: ROC curves and Area Under the ROC curve (AROC) </w:t>
      </w:r>
    </w:p>
    <w:p w14:paraId="16600252" w14:textId="77777777" w:rsidR="002D7211" w:rsidRDefault="00387822" w:rsidP="002D7211">
      <w:pPr>
        <w:rPr>
          <w:b/>
          <w:bCs/>
        </w:rPr>
      </w:pPr>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661AD0" w:rsidRPr="00661AD0">
            <w:t>(Jolliffe and Stephenson 2011)</w:t>
          </w:r>
        </w:sdtContent>
      </w:sdt>
      <w:r w:rsidR="00123F06" w:rsidRPr="004A4556">
        <w:t>.</w:t>
      </w:r>
      <w:r w:rsidR="00E803CE">
        <w:t xml:space="preserve"> ROC curves are built using a 2x2 contingency table that quantifies the hits (H), misses (M), false alarms (FA) and correct negatives (CN)</w:t>
      </w:r>
      <w:r w:rsidR="00971EAF">
        <w:t xml:space="preserve"> that</w:t>
      </w:r>
      <w:r w:rsidR="00E803CE">
        <w:t xml:space="preserve"> realise when action is advised based on the </w:t>
      </w:r>
      <w:r w:rsidR="00D938E9">
        <w:t>VRT</w:t>
      </w:r>
      <w:r w:rsidR="00E803CE">
        <w:t xml:space="preserve"> exceeding each sampled probability threshold</w:t>
      </w:r>
      <w:r w:rsidR="00971EAF">
        <w:t xml:space="preserve"> (see </w:t>
      </w:r>
      <w:r w:rsidR="00971EAF">
        <w:rPr>
          <w:color w:val="000000"/>
          <w:sz w:val="16"/>
          <w:szCs w:val="16"/>
        </w:rPr>
        <w:fldChar w:fldCharType="begin"/>
      </w:r>
      <w:r w:rsidR="00971EAF">
        <w:instrText xml:space="preserve"> REF _Ref99032257 \h </w:instrText>
      </w:r>
      <w:r w:rsidR="00D20754">
        <w:instrText xml:space="preserve"> \* MERGEFORMAT </w:instrText>
      </w:r>
      <w:r w:rsidR="00971EAF">
        <w:rPr>
          <w:color w:val="000000"/>
          <w:sz w:val="16"/>
          <w:szCs w:val="16"/>
        </w:rPr>
      </w:r>
      <w:r w:rsidR="00971EAF">
        <w:rPr>
          <w:color w:val="000000"/>
          <w:sz w:val="16"/>
          <w:szCs w:val="16"/>
        </w:rPr>
        <w:fldChar w:fldCharType="separate"/>
      </w:r>
    </w:p>
    <w:p w14:paraId="7C45C652" w14:textId="77777777" w:rsidR="002D7211" w:rsidRDefault="002D7211" w:rsidP="002D7211">
      <w:pPr>
        <w:rPr>
          <w:b/>
          <w:bCs/>
        </w:rPr>
      </w:pPr>
    </w:p>
    <w:p w14:paraId="1BD64362" w14:textId="77777777" w:rsidR="002D7211" w:rsidRDefault="002D7211" w:rsidP="002D7211">
      <w:pPr>
        <w:rPr>
          <w:b/>
          <w:bCs/>
          <w:noProof/>
        </w:rPr>
      </w:pPr>
    </w:p>
    <w:p w14:paraId="05E3C95E" w14:textId="77777777" w:rsidR="002D7211" w:rsidRDefault="002D7211" w:rsidP="00962FBC">
      <w:pPr>
        <w:pStyle w:val="Tablecaptions"/>
        <w:rPr>
          <w:b/>
          <w:bCs/>
        </w:rPr>
      </w:pPr>
    </w:p>
    <w:p w14:paraId="0EB0C88F" w14:textId="77777777" w:rsidR="002D7211" w:rsidRDefault="002D7211" w:rsidP="00962FBC">
      <w:pPr>
        <w:pStyle w:val="Tablecaptions"/>
        <w:rPr>
          <w:b/>
          <w:bCs/>
        </w:rPr>
      </w:pPr>
    </w:p>
    <w:p w14:paraId="2F0ACC46" w14:textId="77777777" w:rsidR="002D7211" w:rsidRDefault="002D7211" w:rsidP="00962FBC">
      <w:pPr>
        <w:pStyle w:val="Tablecaptions"/>
        <w:rPr>
          <w:b/>
          <w:bCs/>
        </w:rPr>
      </w:pPr>
    </w:p>
    <w:p w14:paraId="4C4B675B" w14:textId="77777777" w:rsidR="002D7211" w:rsidRDefault="002D7211" w:rsidP="00962FBC">
      <w:pPr>
        <w:pStyle w:val="Tablecaptions"/>
        <w:rPr>
          <w:b/>
          <w:bCs/>
        </w:rPr>
      </w:pPr>
    </w:p>
    <w:p w14:paraId="03C8E44E" w14:textId="77777777" w:rsidR="002D7211" w:rsidRDefault="002D7211" w:rsidP="00962FBC">
      <w:pPr>
        <w:pStyle w:val="Tablecaptions"/>
        <w:rPr>
          <w:b/>
          <w:bCs/>
        </w:rPr>
      </w:pPr>
    </w:p>
    <w:p w14:paraId="4CEB3A6F" w14:textId="77777777" w:rsidR="002D7211" w:rsidRDefault="002D7211" w:rsidP="00962FBC">
      <w:pPr>
        <w:pStyle w:val="Tablecaptions"/>
        <w:rPr>
          <w:b/>
          <w:bCs/>
        </w:rPr>
      </w:pPr>
    </w:p>
    <w:p w14:paraId="772D93B4" w14:textId="77777777" w:rsidR="002D7211" w:rsidRDefault="002D7211" w:rsidP="00962FBC">
      <w:pPr>
        <w:pStyle w:val="Tablecaptions"/>
        <w:rPr>
          <w:b/>
          <w:bCs/>
        </w:rPr>
      </w:pPr>
    </w:p>
    <w:p w14:paraId="2A88695C" w14:textId="77777777" w:rsidR="002D7211" w:rsidRDefault="002D7211" w:rsidP="00962FBC">
      <w:pPr>
        <w:pStyle w:val="Tablecaptions"/>
        <w:rPr>
          <w:b/>
          <w:bCs/>
        </w:rPr>
      </w:pPr>
    </w:p>
    <w:p w14:paraId="4E3EC9C2" w14:textId="77777777" w:rsidR="002D7211" w:rsidRDefault="002D7211" w:rsidP="00962FBC">
      <w:pPr>
        <w:pStyle w:val="Tablecaptions"/>
        <w:rPr>
          <w:b/>
          <w:bCs/>
        </w:rPr>
      </w:pPr>
    </w:p>
    <w:p w14:paraId="59CF016D" w14:textId="77777777" w:rsidR="002D7211" w:rsidRDefault="002D7211" w:rsidP="00962FBC">
      <w:pPr>
        <w:pStyle w:val="Tablecaptions"/>
        <w:rPr>
          <w:b/>
          <w:bCs/>
        </w:rPr>
      </w:pPr>
    </w:p>
    <w:p w14:paraId="7576864A" w14:textId="77777777" w:rsidR="002D7211" w:rsidRDefault="002D7211" w:rsidP="00962FBC">
      <w:pPr>
        <w:pStyle w:val="Tablecaptions"/>
        <w:rPr>
          <w:b/>
          <w:bCs/>
        </w:rPr>
      </w:pPr>
    </w:p>
    <w:p w14:paraId="5F0AC0F6" w14:textId="77777777" w:rsidR="002D7211" w:rsidRDefault="002D7211" w:rsidP="00962FBC">
      <w:pPr>
        <w:pStyle w:val="Tablecaptions"/>
        <w:rPr>
          <w:b/>
          <w:bCs/>
        </w:rPr>
      </w:pPr>
    </w:p>
    <w:p w14:paraId="3A9995C7" w14:textId="77777777" w:rsidR="002D7211" w:rsidRDefault="002D7211" w:rsidP="00962FBC">
      <w:pPr>
        <w:pStyle w:val="Tablecaptions"/>
        <w:rPr>
          <w:b/>
          <w:bCs/>
        </w:rPr>
      </w:pPr>
    </w:p>
    <w:p w14:paraId="3113C929" w14:textId="77777777" w:rsidR="002D7211" w:rsidRDefault="002D7211" w:rsidP="00962FBC">
      <w:pPr>
        <w:pStyle w:val="Tablecaptions"/>
        <w:rPr>
          <w:b/>
          <w:bCs/>
        </w:rPr>
      </w:pPr>
    </w:p>
    <w:p w14:paraId="5F1909E0" w14:textId="77777777" w:rsidR="002D7211" w:rsidRDefault="002D7211" w:rsidP="00962FBC">
      <w:pPr>
        <w:pStyle w:val="Tablecaptions"/>
        <w:rPr>
          <w:b/>
          <w:bCs/>
        </w:rPr>
      </w:pPr>
    </w:p>
    <w:p w14:paraId="5E9CCA5D" w14:textId="77777777" w:rsidR="002D7211" w:rsidRDefault="002D7211" w:rsidP="00962FBC">
      <w:pPr>
        <w:pStyle w:val="Tablecaptions"/>
        <w:rPr>
          <w:b/>
          <w:bCs/>
        </w:rPr>
      </w:pPr>
    </w:p>
    <w:p w14:paraId="400C3285" w14:textId="77777777" w:rsidR="002D7211" w:rsidRDefault="002D7211" w:rsidP="00962FBC">
      <w:pPr>
        <w:pStyle w:val="Tablecaptions"/>
        <w:rPr>
          <w:b/>
          <w:bCs/>
        </w:rPr>
      </w:pPr>
    </w:p>
    <w:p w14:paraId="2EFADEE6" w14:textId="77777777" w:rsidR="002D7211" w:rsidRDefault="002D7211" w:rsidP="00962FBC">
      <w:pPr>
        <w:pStyle w:val="Tablecaptions"/>
        <w:rPr>
          <w:b/>
          <w:bCs/>
        </w:rPr>
      </w:pPr>
    </w:p>
    <w:p w14:paraId="6945FB70" w14:textId="77777777" w:rsidR="002D7211" w:rsidRDefault="002D7211" w:rsidP="00962FBC">
      <w:pPr>
        <w:pStyle w:val="Tablecaptions"/>
        <w:rPr>
          <w:b/>
          <w:bCs/>
        </w:rPr>
      </w:pPr>
    </w:p>
    <w:p w14:paraId="3CCBE861" w14:textId="77777777" w:rsidR="002D7211" w:rsidRDefault="002D7211" w:rsidP="00962FBC">
      <w:pPr>
        <w:pStyle w:val="Tablecaptions"/>
        <w:rPr>
          <w:b/>
          <w:bCs/>
        </w:rPr>
      </w:pPr>
    </w:p>
    <w:p w14:paraId="759EB244" w14:textId="77777777" w:rsidR="002D7211" w:rsidRDefault="002D7211" w:rsidP="00962FBC">
      <w:pPr>
        <w:pStyle w:val="Tablecaptions"/>
        <w:rPr>
          <w:b/>
          <w:bCs/>
        </w:rPr>
      </w:pPr>
    </w:p>
    <w:p w14:paraId="6429E385" w14:textId="77777777" w:rsidR="002D7211" w:rsidRDefault="002D7211" w:rsidP="00962FBC">
      <w:pPr>
        <w:pStyle w:val="Tablecaptions"/>
        <w:rPr>
          <w:b/>
          <w:bCs/>
        </w:rPr>
      </w:pPr>
    </w:p>
    <w:p w14:paraId="360A593B" w14:textId="77777777" w:rsidR="002D7211" w:rsidRDefault="002D7211" w:rsidP="00962FBC">
      <w:pPr>
        <w:pStyle w:val="Tablecaptions"/>
        <w:rPr>
          <w:b/>
          <w:bCs/>
        </w:rPr>
      </w:pPr>
    </w:p>
    <w:p w14:paraId="460E0633" w14:textId="77777777" w:rsidR="002D7211" w:rsidRDefault="002D7211" w:rsidP="00962FBC">
      <w:pPr>
        <w:pStyle w:val="Tablecaptions"/>
        <w:rPr>
          <w:b/>
          <w:bCs/>
        </w:rPr>
      </w:pPr>
    </w:p>
    <w:p w14:paraId="42322792" w14:textId="4F6CBDF2" w:rsidR="005D6466" w:rsidRDefault="002D7211" w:rsidP="00D20754">
      <w:r w:rsidRPr="005020BC">
        <w:rPr>
          <w:b/>
          <w:bCs/>
        </w:rPr>
        <w:t xml:space="preserve">Table </w:t>
      </w:r>
      <w:r>
        <w:rPr>
          <w:b/>
          <w:bCs/>
          <w:noProof/>
        </w:rPr>
        <w:t>3</w:t>
      </w:r>
      <w:r w:rsidR="00971EAF">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by a ROC curve that rises from the bottom left corner (0,0) along the Y-axis to the top left corner (0,1) and 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6EC124D6"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661AD0" w:rsidRPr="00661AD0">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661AD0" w:rsidRPr="00661AD0">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661AD0" w:rsidRPr="00661AD0">
            <w:rPr>
              <w:color w:val="000000"/>
            </w:rPr>
            <w:t>(DiCiccio and Efron 1996)</w:t>
          </w:r>
        </w:sdtContent>
      </w:sdt>
      <w:r w:rsidR="00D81B81">
        <w:t>. Sampling with replacement with 10,000 replicates and confidence intervals of 95% are considered.</w:t>
      </w:r>
    </w:p>
    <w:p w14:paraId="70699DC6" w14:textId="77777777" w:rsidR="002D7211" w:rsidRDefault="00D81B81" w:rsidP="002D7211">
      <w:pPr>
        <w:rPr>
          <w:b/>
          <w:bCs/>
        </w:rPr>
      </w:pPr>
      <w:r w:rsidRPr="000F0E07">
        <w:t>Populating the contingency tables (</w:t>
      </w:r>
      <w:r w:rsidRPr="000F0E07">
        <w:rPr>
          <w:color w:val="000000"/>
          <w:sz w:val="16"/>
          <w:szCs w:val="16"/>
        </w:rPr>
        <w:fldChar w:fldCharType="begin"/>
      </w:r>
      <w:r w:rsidRPr="000F0E07">
        <w:instrText xml:space="preserve"> REF _Ref99032257 \h </w:instrText>
      </w:r>
      <w:r w:rsidR="005F3906">
        <w:instrText xml:space="preserve"> \* MERGEFORMAT </w:instrText>
      </w:r>
      <w:r w:rsidRPr="000F0E07">
        <w:rPr>
          <w:color w:val="000000"/>
          <w:sz w:val="16"/>
          <w:szCs w:val="16"/>
        </w:rPr>
      </w:r>
      <w:r w:rsidRPr="000F0E07">
        <w:rPr>
          <w:color w:val="000000"/>
          <w:sz w:val="16"/>
          <w:szCs w:val="16"/>
        </w:rPr>
        <w:fldChar w:fldCharType="separate"/>
      </w:r>
    </w:p>
    <w:p w14:paraId="1ED69AD6" w14:textId="77777777" w:rsidR="002D7211" w:rsidRDefault="002D7211" w:rsidP="002D7211">
      <w:pPr>
        <w:rPr>
          <w:b/>
          <w:bCs/>
        </w:rPr>
      </w:pPr>
    </w:p>
    <w:p w14:paraId="29FEB86B" w14:textId="77777777" w:rsidR="002D7211" w:rsidRDefault="002D7211" w:rsidP="002D7211">
      <w:pPr>
        <w:rPr>
          <w:b/>
          <w:bCs/>
          <w:noProof/>
        </w:rPr>
      </w:pPr>
    </w:p>
    <w:p w14:paraId="2BF5AEF3" w14:textId="77777777" w:rsidR="002D7211" w:rsidRDefault="002D7211" w:rsidP="00962FBC">
      <w:pPr>
        <w:pStyle w:val="Tablecaptions"/>
        <w:rPr>
          <w:b/>
          <w:bCs/>
        </w:rPr>
      </w:pPr>
    </w:p>
    <w:p w14:paraId="0B455E19" w14:textId="77777777" w:rsidR="002D7211" w:rsidRDefault="002D7211" w:rsidP="00962FBC">
      <w:pPr>
        <w:pStyle w:val="Tablecaptions"/>
        <w:rPr>
          <w:b/>
          <w:bCs/>
        </w:rPr>
      </w:pPr>
    </w:p>
    <w:p w14:paraId="7F3792EF" w14:textId="77777777" w:rsidR="002D7211" w:rsidRDefault="002D7211" w:rsidP="00962FBC">
      <w:pPr>
        <w:pStyle w:val="Tablecaptions"/>
        <w:rPr>
          <w:b/>
          <w:bCs/>
        </w:rPr>
      </w:pPr>
    </w:p>
    <w:p w14:paraId="120CE153" w14:textId="77777777" w:rsidR="002D7211" w:rsidRDefault="002D7211" w:rsidP="00962FBC">
      <w:pPr>
        <w:pStyle w:val="Tablecaptions"/>
        <w:rPr>
          <w:b/>
          <w:bCs/>
        </w:rPr>
      </w:pPr>
    </w:p>
    <w:p w14:paraId="132CE26E" w14:textId="77777777" w:rsidR="002D7211" w:rsidRDefault="002D7211" w:rsidP="00962FBC">
      <w:pPr>
        <w:pStyle w:val="Tablecaptions"/>
        <w:rPr>
          <w:b/>
          <w:bCs/>
        </w:rPr>
      </w:pPr>
    </w:p>
    <w:p w14:paraId="3BF74F0F" w14:textId="77777777" w:rsidR="002D7211" w:rsidRDefault="002D7211" w:rsidP="00962FBC">
      <w:pPr>
        <w:pStyle w:val="Tablecaptions"/>
        <w:rPr>
          <w:b/>
          <w:bCs/>
        </w:rPr>
      </w:pPr>
    </w:p>
    <w:p w14:paraId="19A0B5AA" w14:textId="77777777" w:rsidR="002D7211" w:rsidRDefault="002D7211" w:rsidP="00962FBC">
      <w:pPr>
        <w:pStyle w:val="Tablecaptions"/>
        <w:rPr>
          <w:b/>
          <w:bCs/>
        </w:rPr>
      </w:pPr>
    </w:p>
    <w:p w14:paraId="4565EB9C" w14:textId="77777777" w:rsidR="002D7211" w:rsidRDefault="002D7211" w:rsidP="00962FBC">
      <w:pPr>
        <w:pStyle w:val="Tablecaptions"/>
        <w:rPr>
          <w:b/>
          <w:bCs/>
        </w:rPr>
      </w:pPr>
    </w:p>
    <w:p w14:paraId="720CA9FE" w14:textId="77777777" w:rsidR="002D7211" w:rsidRDefault="002D7211" w:rsidP="00962FBC">
      <w:pPr>
        <w:pStyle w:val="Tablecaptions"/>
        <w:rPr>
          <w:b/>
          <w:bCs/>
        </w:rPr>
      </w:pPr>
    </w:p>
    <w:p w14:paraId="6AE26BCF" w14:textId="77777777" w:rsidR="002D7211" w:rsidRDefault="002D7211" w:rsidP="00962FBC">
      <w:pPr>
        <w:pStyle w:val="Tablecaptions"/>
        <w:rPr>
          <w:b/>
          <w:bCs/>
        </w:rPr>
      </w:pPr>
    </w:p>
    <w:p w14:paraId="0B4ECBD4" w14:textId="77777777" w:rsidR="002D7211" w:rsidRDefault="002D7211" w:rsidP="00962FBC">
      <w:pPr>
        <w:pStyle w:val="Tablecaptions"/>
        <w:rPr>
          <w:b/>
          <w:bCs/>
        </w:rPr>
      </w:pPr>
    </w:p>
    <w:p w14:paraId="68EE3F95" w14:textId="77777777" w:rsidR="002D7211" w:rsidRDefault="002D7211" w:rsidP="00962FBC">
      <w:pPr>
        <w:pStyle w:val="Tablecaptions"/>
        <w:rPr>
          <w:b/>
          <w:bCs/>
        </w:rPr>
      </w:pPr>
    </w:p>
    <w:p w14:paraId="170A207B" w14:textId="77777777" w:rsidR="002D7211" w:rsidRDefault="002D7211" w:rsidP="00962FBC">
      <w:pPr>
        <w:pStyle w:val="Tablecaptions"/>
        <w:rPr>
          <w:b/>
          <w:bCs/>
        </w:rPr>
      </w:pPr>
    </w:p>
    <w:p w14:paraId="7A8CD0FE" w14:textId="77777777" w:rsidR="002D7211" w:rsidRDefault="002D7211" w:rsidP="00962FBC">
      <w:pPr>
        <w:pStyle w:val="Tablecaptions"/>
        <w:rPr>
          <w:b/>
          <w:bCs/>
        </w:rPr>
      </w:pPr>
    </w:p>
    <w:p w14:paraId="073A96F7" w14:textId="77777777" w:rsidR="002D7211" w:rsidRDefault="002D7211" w:rsidP="00962FBC">
      <w:pPr>
        <w:pStyle w:val="Tablecaptions"/>
        <w:rPr>
          <w:b/>
          <w:bCs/>
        </w:rPr>
      </w:pPr>
    </w:p>
    <w:p w14:paraId="6DBE2A6A" w14:textId="77777777" w:rsidR="002D7211" w:rsidRDefault="002D7211" w:rsidP="00962FBC">
      <w:pPr>
        <w:pStyle w:val="Tablecaptions"/>
        <w:rPr>
          <w:b/>
          <w:bCs/>
        </w:rPr>
      </w:pPr>
    </w:p>
    <w:p w14:paraId="336E168D" w14:textId="77777777" w:rsidR="002D7211" w:rsidRDefault="002D7211" w:rsidP="00962FBC">
      <w:pPr>
        <w:pStyle w:val="Tablecaptions"/>
        <w:rPr>
          <w:b/>
          <w:bCs/>
        </w:rPr>
      </w:pPr>
    </w:p>
    <w:p w14:paraId="2163E462" w14:textId="77777777" w:rsidR="002D7211" w:rsidRDefault="002D7211" w:rsidP="00962FBC">
      <w:pPr>
        <w:pStyle w:val="Tablecaptions"/>
        <w:rPr>
          <w:b/>
          <w:bCs/>
        </w:rPr>
      </w:pPr>
    </w:p>
    <w:p w14:paraId="103D502E" w14:textId="77777777" w:rsidR="002D7211" w:rsidRDefault="002D7211" w:rsidP="00962FBC">
      <w:pPr>
        <w:pStyle w:val="Tablecaptions"/>
        <w:rPr>
          <w:b/>
          <w:bCs/>
        </w:rPr>
      </w:pPr>
    </w:p>
    <w:p w14:paraId="1B39C09E" w14:textId="77777777" w:rsidR="002D7211" w:rsidRDefault="002D7211" w:rsidP="00962FBC">
      <w:pPr>
        <w:pStyle w:val="Tablecaptions"/>
        <w:rPr>
          <w:b/>
          <w:bCs/>
        </w:rPr>
      </w:pPr>
    </w:p>
    <w:p w14:paraId="119F20F4" w14:textId="77777777" w:rsidR="002D7211" w:rsidRDefault="002D7211" w:rsidP="00962FBC">
      <w:pPr>
        <w:pStyle w:val="Tablecaptions"/>
        <w:rPr>
          <w:b/>
          <w:bCs/>
        </w:rPr>
      </w:pPr>
    </w:p>
    <w:p w14:paraId="20BFE2EB" w14:textId="77777777" w:rsidR="002D7211" w:rsidRDefault="002D7211" w:rsidP="00962FBC">
      <w:pPr>
        <w:pStyle w:val="Tablecaptions"/>
        <w:rPr>
          <w:b/>
          <w:bCs/>
        </w:rPr>
      </w:pPr>
    </w:p>
    <w:p w14:paraId="7C7126A3" w14:textId="77777777" w:rsidR="002D7211" w:rsidRDefault="002D7211" w:rsidP="00962FBC">
      <w:pPr>
        <w:pStyle w:val="Tablecaptions"/>
        <w:rPr>
          <w:b/>
          <w:bCs/>
        </w:rPr>
      </w:pPr>
    </w:p>
    <w:p w14:paraId="1BE4302E" w14:textId="77777777" w:rsidR="002D7211" w:rsidRDefault="002D7211" w:rsidP="00962FBC">
      <w:pPr>
        <w:pStyle w:val="Tablecaptions"/>
        <w:rPr>
          <w:b/>
          <w:bCs/>
        </w:rPr>
      </w:pPr>
    </w:p>
    <w:p w14:paraId="6C35BA4B" w14:textId="0A7B0729" w:rsidR="007C1F64" w:rsidRDefault="002D7211" w:rsidP="005F3906">
      <w:r w:rsidRPr="005020BC">
        <w:rPr>
          <w:b/>
          <w:bCs/>
        </w:rPr>
        <w:t xml:space="preserve">Table </w:t>
      </w:r>
      <w:r>
        <w:rPr>
          <w:b/>
          <w:bCs/>
          <w:noProof/>
        </w:rPr>
        <w:t>3</w:t>
      </w:r>
      <w:r w:rsidR="00D81B81" w:rsidRPr="000F0E07">
        <w:fldChar w:fldCharType="end"/>
      </w:r>
      <w:r w:rsidR="00D81B81" w:rsidRPr="000F0E07">
        <w:t>) is the challenge of this verification analysis. Stationary observations (</w:t>
      </w:r>
      <w:r w:rsidR="005F2526" w:rsidRPr="000F0E07">
        <w:t>i.e.,</w:t>
      </w:r>
      <w:r w:rsidR="00D81B81" w:rsidRPr="000F0E07">
        <w:t xml:space="preserve"> provided by instruments installed at a specific location, e.g., rain gauges) </w:t>
      </w:r>
      <w:r w:rsidR="000F0E07" w:rsidRPr="000F0E07">
        <w:t>provide</w:t>
      </w:r>
      <w:r w:rsidR="00D81B81" w:rsidRPr="000F0E07">
        <w:t xml:space="preserve"> timeseries that record both yes- and non-events at the location where the instrument </w:t>
      </w:r>
      <w:r w:rsidR="000F0E07" w:rsidRPr="000F0E07">
        <w:t>was</w:t>
      </w:r>
      <w:r w:rsidR="00D81B81"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00D81B81" w:rsidRPr="000F0E07">
        <w:rPr>
          <w:i/>
          <w:iCs/>
        </w:rPr>
        <w:t>f there are no reports in an area, is it because an event happened, but nobody reported it, or</w:t>
      </w:r>
      <w:r w:rsidR="000F0E07" w:rsidRPr="000F0E07">
        <w:rPr>
          <w:i/>
          <w:iCs/>
        </w:rPr>
        <w:t xml:space="preserve"> because </w:t>
      </w:r>
      <w:r w:rsidR="00D81B81" w:rsidRPr="000F0E07">
        <w:rPr>
          <w:i/>
          <w:iCs/>
        </w:rPr>
        <w:t>there</w:t>
      </w:r>
      <w:r w:rsidR="000F0E07" w:rsidRPr="000F0E07">
        <w:rPr>
          <w:i/>
          <w:iCs/>
        </w:rPr>
        <w:t xml:space="preserve"> was</w:t>
      </w:r>
      <w:r w:rsidR="00D81B81" w:rsidRPr="000F0E07">
        <w:rPr>
          <w:i/>
          <w:iCs/>
        </w:rPr>
        <w:t xml:space="preserve"> no event to report?</w:t>
      </w:r>
      <w:r w:rsidR="000F0E07" w:rsidRPr="000F0E07">
        <w:rPr>
          <w:i/>
          <w:iCs/>
        </w:rPr>
        <w:t>”</w:t>
      </w:r>
      <w:r w:rsidR="000F0E07" w:rsidRPr="000F0E07">
        <w:t>.</w:t>
      </w:r>
      <w:r w:rsidR="00D81B81" w:rsidRPr="000F0E07">
        <w:t xml:space="preserve"> Some studies verify only yes-events with the caveat that only quadrants I (i.e., hits) and III (i.e., misses) of the contingency table can be populated </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661AD0" w:rsidRPr="00661AD0">
            <w:rPr>
              <w:color w:val="000000"/>
            </w:rPr>
            <w:t>(Robbins and Titley 2018)</w:t>
          </w:r>
        </w:sdtContent>
      </w:sdt>
      <w:r w:rsidR="00D81B81" w:rsidRPr="000F0E07">
        <w:t xml:space="preserve">. This </w:t>
      </w:r>
      <w:r w:rsidR="00D81B81"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00D81B81" w:rsidRPr="00FB0920">
        <w:t xml:space="preserve">Forecast fields are built by assigning the value 1 to those grid-boxes where the considered </w:t>
      </w:r>
      <w:r w:rsidR="00D938E9">
        <w:t>VRT</w:t>
      </w:r>
      <w:r w:rsidR="00D81B81" w:rsidRPr="00FB0920">
        <w:t xml:space="preserve"> is exceeded with a considered probability threshold (i.e., forecast yes-event); otherwise, the grid-boxes are assigned the value 0 (i.e., forecast non-event).</w:t>
      </w:r>
      <w:r w:rsidR="00FB0920" w:rsidRPr="00FB0920">
        <w:t xml:space="preserve"> </w:t>
      </w:r>
      <w:r w:rsidR="00D81B81"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27C27B8" w14:textId="77777777" w:rsidR="00D81B81" w:rsidRPr="005020BC" w:rsidRDefault="00D81B81" w:rsidP="006A67AC">
      <w:pPr>
        <w:pStyle w:val="Titolo1"/>
        <w:numPr>
          <w:ilvl w:val="0"/>
          <w:numId w:val="6"/>
        </w:numPr>
      </w:pPr>
      <w:r w:rsidRPr="005020BC">
        <w:t>Results</w:t>
      </w:r>
    </w:p>
    <w:p w14:paraId="100C95AA" w14:textId="06D84D8C" w:rsidR="00D81B81" w:rsidRPr="005020BC" w:rsidRDefault="00D81B81" w:rsidP="001108B7">
      <w:pPr>
        <w:pStyle w:val="Titolo2"/>
        <w:numPr>
          <w:ilvl w:val="1"/>
          <w:numId w:val="6"/>
        </w:numPr>
      </w:pPr>
      <w:bookmarkStart w:id="5" w:name="_Ref149748475"/>
      <w:r w:rsidRPr="005020BC">
        <w:t xml:space="preserve">Verifying rainfall </w:t>
      </w:r>
      <w:r w:rsidR="00D938E9">
        <w:t>threshold</w:t>
      </w:r>
      <w:r w:rsidRPr="005020BC">
        <w:t>s</w:t>
      </w:r>
      <w:bookmarkEnd w:id="5"/>
    </w:p>
    <w:p w14:paraId="22B3F356" w14:textId="77777777" w:rsidR="002D7211" w:rsidRDefault="00D81B81" w:rsidP="002D7211">
      <w:pPr>
        <w:rPr>
          <w:b/>
          <w:bCs/>
        </w:rPr>
      </w:pPr>
      <w:r w:rsidRPr="005020BC">
        <w:fldChar w:fldCharType="begin"/>
      </w:r>
      <w:r w:rsidRPr="005020BC">
        <w:instrText xml:space="preserve"> REF _Ref98925769 \h </w:instrText>
      </w:r>
      <w:r w:rsidR="005F3906">
        <w:instrText xml:space="preserve"> \* MERGEFORMAT </w:instrText>
      </w:r>
      <w:r w:rsidRPr="005020BC">
        <w:fldChar w:fldCharType="separate"/>
      </w:r>
      <w:r w:rsidR="002D7211" w:rsidRPr="005020BC">
        <w:rPr>
          <w:b/>
          <w:bCs/>
        </w:rPr>
        <w:t xml:space="preserve">Figure </w:t>
      </w:r>
      <w:r w:rsidR="002D7211">
        <w:rPr>
          <w:b/>
          <w:bCs/>
          <w:noProof/>
        </w:rPr>
        <w:t>7</w:t>
      </w:r>
      <w:r w:rsidRPr="005020BC">
        <w:fldChar w:fldCharType="end"/>
      </w:r>
      <w:r w:rsidRPr="005020BC">
        <w:t xml:space="preserve"> shows that, in both </w:t>
      </w:r>
      <w:r w:rsidR="00F50C04" w:rsidRPr="005020BC">
        <w:t>regions, the</w:t>
      </w:r>
      <w:r w:rsidRPr="005020BC">
        <w:t xml:space="preserve"> spread in the</w:t>
      </w:r>
      <w:r w:rsidR="00CB4CE1">
        <w:t xml:space="preserve"> flash-flood-triggering</w:t>
      </w:r>
      <w:r w:rsidRPr="005020BC">
        <w:t xml:space="preserve"> rainfall totals</w:t>
      </w:r>
      <w:r w:rsidR="00C06601">
        <w:t xml:space="preserve"> increases with </w:t>
      </w:r>
      <w:r w:rsidR="001C3FB9">
        <w:t xml:space="preserve">the EFFCI values. However, caution is required for </w:t>
      </w:r>
      <w:r w:rsidR="00246635">
        <w:t>flash floods with EFFCI&gt;=10 (</w:t>
      </w:r>
      <w:r w:rsidR="00246635" w:rsidRPr="005020BC">
        <w:fldChar w:fldCharType="begin"/>
      </w:r>
      <w:r w:rsidR="00246635" w:rsidRPr="005020BC">
        <w:instrText xml:space="preserve"> REF _Ref98925769 \h </w:instrText>
      </w:r>
      <w:r w:rsidR="005F3906">
        <w:instrText xml:space="preserve"> \* MERGEFORMAT </w:instrText>
      </w:r>
      <w:r w:rsidR="00246635" w:rsidRPr="005020BC">
        <w:fldChar w:fldCharType="separate"/>
      </w:r>
      <w:r w:rsidR="002D7211" w:rsidRPr="005020BC">
        <w:rPr>
          <w:b/>
          <w:bCs/>
        </w:rPr>
        <w:t xml:space="preserve">Figure </w:t>
      </w:r>
      <w:r w:rsidR="002D7211">
        <w:rPr>
          <w:b/>
          <w:bCs/>
          <w:noProof/>
        </w:rPr>
        <w:t>7</w:t>
      </w:r>
      <w:r w:rsidR="00246635" w:rsidRPr="005020BC">
        <w:fldChar w:fldCharType="end"/>
      </w:r>
      <w:r w:rsidR="00246635" w:rsidRPr="005020BC">
        <w:rPr>
          <w:b/>
          <w:bCs/>
        </w:rPr>
        <w:t xml:space="preserve">c </w:t>
      </w:r>
      <w:r w:rsidR="00246635" w:rsidRPr="005020BC">
        <w:t>and</w:t>
      </w:r>
      <w:r w:rsidR="00246635" w:rsidRPr="005020BC">
        <w:rPr>
          <w:b/>
          <w:bCs/>
        </w:rPr>
        <w:t xml:space="preserve"> f</w:t>
      </w:r>
      <w:r w:rsidR="00246635" w:rsidRPr="005020BC">
        <w:t>)</w:t>
      </w:r>
      <w:r w:rsidR="00246635">
        <w:t xml:space="preserve"> due to </w:t>
      </w:r>
      <w:r w:rsidR="00557F6B">
        <w:t xml:space="preserve">the </w:t>
      </w:r>
      <w:r w:rsidR="00246635">
        <w:t>small sample size</w:t>
      </w:r>
      <w:r w:rsidR="00936CCF">
        <w:t xml:space="preserve">. </w:t>
      </w:r>
      <w:r w:rsidRPr="005020BC">
        <w:t xml:space="preserve">Out of </w:t>
      </w:r>
      <w:r w:rsidRPr="005020BC">
        <w:lastRenderedPageBreak/>
        <w:t>all the examined percentiles (i.e.</w:t>
      </w:r>
      <w:r w:rsidR="00F50C04">
        <w:t>,</w:t>
      </w:r>
      <w:r w:rsidRPr="005020BC">
        <w:t xml:space="preserve"> 50th, 75th, 85th, 90th, 95th, 98th, and 99th), the verification analysis was conducted only for </w:t>
      </w:r>
      <w:r w:rsidR="00D938E9">
        <w:t>VRT</w:t>
      </w:r>
      <w:r w:rsidRPr="005020BC">
        <w:t>s that correspond to the 85</w:t>
      </w:r>
      <w:r w:rsidRPr="0003582D">
        <w:rPr>
          <w:vertAlign w:val="superscript"/>
        </w:rPr>
        <w:t>th</w:t>
      </w:r>
      <w:r w:rsidRPr="005020BC">
        <w:t xml:space="preserve"> (</w:t>
      </w:r>
      <w:r w:rsidR="00D938E9">
        <w:t>VRT</w:t>
      </w:r>
      <w:r w:rsidRPr="005020BC">
        <w:t>85) and 99</w:t>
      </w:r>
      <w:r w:rsidRPr="005020BC">
        <w:rPr>
          <w:vertAlign w:val="superscript"/>
        </w:rPr>
        <w:t>th</w:t>
      </w:r>
      <w:r w:rsidRPr="005020BC">
        <w:t xml:space="preserve"> percentile (</w:t>
      </w:r>
      <w:r w:rsidR="00D938E9">
        <w:t>VRT</w:t>
      </w:r>
      <w:r w:rsidRPr="005020BC">
        <w:t xml:space="preserve">99) as they were considered, respectively, representative of rainfall </w:t>
      </w:r>
      <w:r w:rsidR="00F50C04" w:rsidRPr="005020BC">
        <w:t xml:space="preserve">events </w:t>
      </w:r>
      <w:r w:rsidR="00F50C04">
        <w:t>associated</w:t>
      </w:r>
      <w:r>
        <w:t xml:space="preserve"> with </w:t>
      </w:r>
      <w:r w:rsidRPr="005020BC">
        <w:t xml:space="preserve">medium/severe and extremely severe rainfall events. Flood reports with EFFCI&gt;=6 </w:t>
      </w:r>
      <w:proofErr w:type="gramStart"/>
      <w:r w:rsidRPr="005020BC">
        <w:t>were</w:t>
      </w:r>
      <w:proofErr w:type="gramEnd"/>
      <w:r w:rsidRPr="005020BC">
        <w:t xml:space="preserve"> considered in this study to maintain high the number of flood reports that are likely to be flash floods and, therefore, provide robust </w:t>
      </w:r>
      <w:r w:rsidR="00120EA5">
        <w:t>results in the objective verification analysis</w:t>
      </w:r>
      <w:r w:rsidRPr="005020BC">
        <w:t xml:space="preserve">. The considered values in mm/12h for </w:t>
      </w:r>
      <w:r w:rsidR="00D938E9">
        <w:t>VRT</w:t>
      </w:r>
      <w:r w:rsidRPr="005020BC">
        <w:t xml:space="preserve">85 and </w:t>
      </w:r>
      <w:r w:rsidR="00D938E9">
        <w:t>VRT</w:t>
      </w:r>
      <w:r w:rsidRPr="005020BC">
        <w:t xml:space="preserve">99 are, respectively, indicated with a purple and orange dot in </w:t>
      </w:r>
      <w:r w:rsidRPr="005020BC">
        <w:fldChar w:fldCharType="begin"/>
      </w:r>
      <w:r w:rsidRPr="005020BC">
        <w:instrText xml:space="preserve"> REF _Ref98925769 \h </w:instrText>
      </w:r>
      <w:r w:rsidR="009F57B4">
        <w:instrText xml:space="preserve"> \* MERGEFORMAT </w:instrText>
      </w:r>
      <w:r w:rsidRPr="005020BC">
        <w:fldChar w:fldCharType="separate"/>
      </w:r>
      <w:r w:rsidR="00B8666A" w:rsidRPr="005020BC">
        <w:rPr>
          <w:b/>
          <w:bCs/>
        </w:rPr>
        <w:t xml:space="preserve">Figure </w:t>
      </w:r>
      <w:r w:rsidR="00B8666A">
        <w:rPr>
          <w:b/>
          <w:bCs/>
          <w:noProof/>
        </w:rPr>
        <w:t>7</w:t>
      </w:r>
      <w:r w:rsidRPr="005020BC">
        <w:fldChar w:fldCharType="end"/>
      </w:r>
      <w:r w:rsidRPr="005020BC">
        <w:rPr>
          <w:b/>
          <w:bCs/>
        </w:rPr>
        <w:t>b</w:t>
      </w:r>
      <w:r w:rsidRPr="005020BC">
        <w:t xml:space="preserve"> for “La Costa” and </w:t>
      </w:r>
      <w:r w:rsidR="002E7879" w:rsidRPr="005020BC">
        <w:fldChar w:fldCharType="begin"/>
      </w:r>
      <w:r w:rsidR="002E7879" w:rsidRPr="005020BC">
        <w:instrText xml:space="preserve"> REF _Ref98925769 \h </w:instrText>
      </w:r>
      <w:r w:rsidR="002E7879">
        <w:instrText xml:space="preserve"> \* MERGEFORMAT </w:instrText>
      </w:r>
      <w:r w:rsidR="002E7879" w:rsidRPr="005020BC">
        <w:fldChar w:fldCharType="separate"/>
      </w:r>
      <w:r w:rsidR="00B8666A" w:rsidRPr="005020BC">
        <w:rPr>
          <w:b/>
          <w:bCs/>
        </w:rPr>
        <w:t xml:space="preserve">Figure </w:t>
      </w:r>
      <w:r w:rsidR="00B8666A">
        <w:rPr>
          <w:b/>
          <w:bCs/>
          <w:noProof/>
        </w:rPr>
        <w:t>7</w:t>
      </w:r>
      <w:r w:rsidR="002E7879" w:rsidRPr="005020BC">
        <w:fldChar w:fldCharType="end"/>
      </w:r>
      <w:r w:rsidRPr="005020BC">
        <w:rPr>
          <w:b/>
          <w:bCs/>
        </w:rPr>
        <w:t>e</w:t>
      </w:r>
      <w:r w:rsidRPr="005020BC" w:rsidDel="0027170E">
        <w:t xml:space="preserve"> </w:t>
      </w:r>
      <w:r w:rsidRPr="005020BC">
        <w:t>for “La Sierra”, and the rounded values are indicated in</w:t>
      </w:r>
      <w:r w:rsidR="009F57B4">
        <w:t xml:space="preserve"> </w:t>
      </w:r>
      <w:r w:rsidR="009F57B4">
        <w:rPr>
          <w:color w:val="000000"/>
          <w:sz w:val="16"/>
          <w:szCs w:val="16"/>
        </w:rPr>
        <w:fldChar w:fldCharType="begin"/>
      </w:r>
      <w:r w:rsidR="009F57B4">
        <w:instrText xml:space="preserve"> REF _Ref147216062 \h </w:instrText>
      </w:r>
      <w:r w:rsidR="005F3906">
        <w:instrText xml:space="preserve"> \* MERGEFORMAT </w:instrText>
      </w:r>
      <w:r w:rsidR="009F57B4">
        <w:rPr>
          <w:color w:val="000000"/>
          <w:sz w:val="16"/>
          <w:szCs w:val="16"/>
        </w:rPr>
      </w:r>
      <w:r w:rsidR="009F57B4">
        <w:rPr>
          <w:color w:val="000000"/>
          <w:sz w:val="16"/>
          <w:szCs w:val="16"/>
        </w:rPr>
        <w:fldChar w:fldCharType="separate"/>
      </w:r>
    </w:p>
    <w:p w14:paraId="6C8AF9E3" w14:textId="77777777" w:rsidR="002D7211" w:rsidRDefault="002D7211" w:rsidP="002D7211">
      <w:pPr>
        <w:rPr>
          <w:b/>
          <w:bCs/>
        </w:rPr>
      </w:pPr>
    </w:p>
    <w:p w14:paraId="2AA17CE4" w14:textId="77777777" w:rsidR="002D7211" w:rsidRDefault="002D7211" w:rsidP="002D7211">
      <w:pPr>
        <w:rPr>
          <w:b/>
          <w:bCs/>
          <w:noProof/>
        </w:rPr>
      </w:pPr>
    </w:p>
    <w:p w14:paraId="10410163" w14:textId="77777777" w:rsidR="002D7211" w:rsidRDefault="002D7211" w:rsidP="00B33F62">
      <w:pPr>
        <w:pStyle w:val="Tablecaptions"/>
        <w:rPr>
          <w:b/>
          <w:bCs/>
        </w:rPr>
      </w:pPr>
    </w:p>
    <w:p w14:paraId="28DEDC2D" w14:textId="77777777" w:rsidR="002D7211" w:rsidRDefault="002D7211" w:rsidP="00B33F62">
      <w:pPr>
        <w:pStyle w:val="Tablecaptions"/>
        <w:rPr>
          <w:b/>
          <w:bCs/>
        </w:rPr>
      </w:pPr>
    </w:p>
    <w:p w14:paraId="08B18072" w14:textId="77777777" w:rsidR="002D7211" w:rsidRDefault="002D7211" w:rsidP="00B33F62">
      <w:pPr>
        <w:pStyle w:val="Tablecaptions"/>
        <w:rPr>
          <w:b/>
          <w:bCs/>
        </w:rPr>
      </w:pPr>
    </w:p>
    <w:p w14:paraId="1C993D94" w14:textId="77777777" w:rsidR="002D7211" w:rsidRDefault="002D7211" w:rsidP="00B33F62">
      <w:pPr>
        <w:pStyle w:val="Tablecaptions"/>
        <w:rPr>
          <w:b/>
          <w:bCs/>
        </w:rPr>
      </w:pPr>
    </w:p>
    <w:p w14:paraId="3DDC1807" w14:textId="77777777" w:rsidR="002D7211" w:rsidRDefault="002D7211" w:rsidP="00B33F62">
      <w:pPr>
        <w:pStyle w:val="Tablecaptions"/>
        <w:rPr>
          <w:b/>
          <w:bCs/>
        </w:rPr>
      </w:pPr>
    </w:p>
    <w:p w14:paraId="3F92A666" w14:textId="77777777" w:rsidR="002D7211" w:rsidRDefault="002D7211" w:rsidP="00B33F62">
      <w:pPr>
        <w:pStyle w:val="Tablecaptions"/>
        <w:rPr>
          <w:b/>
          <w:bCs/>
        </w:rPr>
      </w:pPr>
    </w:p>
    <w:p w14:paraId="7806796F" w14:textId="77777777" w:rsidR="002D7211" w:rsidRDefault="002D7211" w:rsidP="00B33F62">
      <w:pPr>
        <w:pStyle w:val="Tablecaptions"/>
        <w:rPr>
          <w:b/>
          <w:bCs/>
        </w:rPr>
      </w:pPr>
    </w:p>
    <w:p w14:paraId="2B6D841F" w14:textId="77777777" w:rsidR="002D7211" w:rsidRDefault="002D7211" w:rsidP="00B33F62">
      <w:pPr>
        <w:pStyle w:val="Tablecaptions"/>
        <w:rPr>
          <w:b/>
          <w:bCs/>
        </w:rPr>
      </w:pPr>
    </w:p>
    <w:p w14:paraId="23726936" w14:textId="77777777" w:rsidR="002D7211" w:rsidRDefault="002D7211" w:rsidP="00B33F62">
      <w:pPr>
        <w:pStyle w:val="Tablecaptions"/>
        <w:rPr>
          <w:b/>
          <w:bCs/>
        </w:rPr>
      </w:pPr>
    </w:p>
    <w:p w14:paraId="773B0F2F" w14:textId="77777777" w:rsidR="002D7211" w:rsidRDefault="002D7211" w:rsidP="00B33F62">
      <w:pPr>
        <w:pStyle w:val="Tablecaptions"/>
        <w:rPr>
          <w:b/>
          <w:bCs/>
        </w:rPr>
      </w:pPr>
    </w:p>
    <w:p w14:paraId="2FC284B9" w14:textId="77777777" w:rsidR="002D7211" w:rsidRDefault="002D7211" w:rsidP="00B33F62">
      <w:pPr>
        <w:pStyle w:val="Tablecaptions"/>
        <w:rPr>
          <w:b/>
          <w:bCs/>
        </w:rPr>
      </w:pPr>
    </w:p>
    <w:p w14:paraId="546A706B" w14:textId="77777777" w:rsidR="002D7211" w:rsidRDefault="002D7211" w:rsidP="00B33F62">
      <w:pPr>
        <w:pStyle w:val="Tablecaptions"/>
        <w:rPr>
          <w:b/>
          <w:bCs/>
        </w:rPr>
      </w:pPr>
    </w:p>
    <w:p w14:paraId="12679017" w14:textId="77777777" w:rsidR="002D7211" w:rsidRDefault="002D7211" w:rsidP="00B33F62">
      <w:pPr>
        <w:pStyle w:val="Tablecaptions"/>
        <w:rPr>
          <w:b/>
          <w:bCs/>
        </w:rPr>
      </w:pPr>
    </w:p>
    <w:p w14:paraId="2A0F8651" w14:textId="77777777" w:rsidR="002D7211" w:rsidRDefault="002D7211" w:rsidP="00B33F62">
      <w:pPr>
        <w:pStyle w:val="Tablecaptions"/>
        <w:rPr>
          <w:b/>
          <w:bCs/>
        </w:rPr>
      </w:pPr>
    </w:p>
    <w:p w14:paraId="30A0A19A" w14:textId="77777777" w:rsidR="002D7211" w:rsidRDefault="002D7211" w:rsidP="00B33F62">
      <w:pPr>
        <w:pStyle w:val="Tablecaptions"/>
        <w:rPr>
          <w:b/>
          <w:bCs/>
        </w:rPr>
      </w:pPr>
    </w:p>
    <w:p w14:paraId="1D64520F" w14:textId="77777777" w:rsidR="002D7211" w:rsidRDefault="002D7211" w:rsidP="00B33F62">
      <w:pPr>
        <w:pStyle w:val="Tablecaptions"/>
        <w:rPr>
          <w:b/>
          <w:bCs/>
        </w:rPr>
      </w:pPr>
    </w:p>
    <w:p w14:paraId="2CACDD5F" w14:textId="77777777" w:rsidR="002D7211" w:rsidRDefault="002D7211" w:rsidP="00B33F62">
      <w:pPr>
        <w:pStyle w:val="Tablecaptions"/>
        <w:rPr>
          <w:b/>
          <w:bCs/>
        </w:rPr>
      </w:pPr>
    </w:p>
    <w:p w14:paraId="7EB549C5" w14:textId="77777777" w:rsidR="002D7211" w:rsidRDefault="002D7211" w:rsidP="00B33F62">
      <w:pPr>
        <w:pStyle w:val="Tablecaptions"/>
        <w:rPr>
          <w:b/>
          <w:bCs/>
        </w:rPr>
      </w:pPr>
    </w:p>
    <w:p w14:paraId="0BDBF69E" w14:textId="77777777" w:rsidR="002D7211" w:rsidRDefault="002D7211" w:rsidP="00B33F62">
      <w:pPr>
        <w:pStyle w:val="Tablecaptions"/>
        <w:rPr>
          <w:b/>
          <w:bCs/>
        </w:rPr>
      </w:pPr>
    </w:p>
    <w:p w14:paraId="1090BC2E" w14:textId="77777777" w:rsidR="002D7211" w:rsidRDefault="002D7211" w:rsidP="00B33F62">
      <w:pPr>
        <w:pStyle w:val="Tablecaptions"/>
        <w:rPr>
          <w:b/>
          <w:bCs/>
        </w:rPr>
      </w:pPr>
    </w:p>
    <w:p w14:paraId="1B8FEDB5" w14:textId="77777777" w:rsidR="002D7211" w:rsidRDefault="002D7211" w:rsidP="00B33F62">
      <w:pPr>
        <w:pStyle w:val="Tablecaptions"/>
        <w:rPr>
          <w:b/>
          <w:bCs/>
        </w:rPr>
      </w:pPr>
    </w:p>
    <w:p w14:paraId="7B9EE6AF" w14:textId="77777777" w:rsidR="002D7211" w:rsidRDefault="002D7211" w:rsidP="00B33F62">
      <w:pPr>
        <w:pStyle w:val="Tablecaptions"/>
        <w:rPr>
          <w:b/>
          <w:bCs/>
        </w:rPr>
      </w:pPr>
    </w:p>
    <w:p w14:paraId="1A04AEAE" w14:textId="77777777" w:rsidR="002D7211" w:rsidRDefault="002D7211" w:rsidP="00B33F62">
      <w:pPr>
        <w:pStyle w:val="Tablecaptions"/>
        <w:rPr>
          <w:b/>
          <w:bCs/>
        </w:rPr>
      </w:pPr>
    </w:p>
    <w:p w14:paraId="40ADFA4A" w14:textId="77777777" w:rsidR="002D7211" w:rsidRDefault="002D7211" w:rsidP="00B33F62">
      <w:pPr>
        <w:pStyle w:val="Tablecaptions"/>
        <w:rPr>
          <w:b/>
          <w:bCs/>
        </w:rPr>
      </w:pPr>
    </w:p>
    <w:p w14:paraId="6D67C1BF" w14:textId="77777777" w:rsidR="002D7211" w:rsidRDefault="002D7211" w:rsidP="00B33F62">
      <w:pPr>
        <w:pStyle w:val="Tablecaptions"/>
        <w:rPr>
          <w:b/>
          <w:bCs/>
        </w:rPr>
      </w:pPr>
    </w:p>
    <w:p w14:paraId="4080A68F" w14:textId="77777777" w:rsidR="002D7211" w:rsidRDefault="002D7211" w:rsidP="00B33F62">
      <w:pPr>
        <w:pStyle w:val="Tablecaptions"/>
        <w:rPr>
          <w:b/>
          <w:bCs/>
        </w:rPr>
      </w:pPr>
    </w:p>
    <w:p w14:paraId="2282A4A0" w14:textId="77777777" w:rsidR="002D7211" w:rsidRDefault="002D7211" w:rsidP="00B33F62">
      <w:pPr>
        <w:pStyle w:val="Tablecaptions"/>
        <w:rPr>
          <w:b/>
          <w:bCs/>
        </w:rPr>
      </w:pPr>
    </w:p>
    <w:p w14:paraId="08F25E74" w14:textId="77777777" w:rsidR="002D7211" w:rsidRDefault="002D7211" w:rsidP="00B33F62">
      <w:pPr>
        <w:pStyle w:val="Tablecaptions"/>
        <w:rPr>
          <w:b/>
          <w:bCs/>
        </w:rPr>
      </w:pPr>
    </w:p>
    <w:p w14:paraId="551E30D3" w14:textId="77777777" w:rsidR="002D7211" w:rsidRDefault="002D7211" w:rsidP="00B33F62">
      <w:pPr>
        <w:pStyle w:val="Tablecaptions"/>
        <w:rPr>
          <w:b/>
          <w:bCs/>
        </w:rPr>
      </w:pPr>
    </w:p>
    <w:p w14:paraId="024400B3" w14:textId="77777777" w:rsidR="002D7211" w:rsidRDefault="002D7211" w:rsidP="00B33F62">
      <w:pPr>
        <w:pStyle w:val="Tablecaptions"/>
        <w:rPr>
          <w:b/>
          <w:bCs/>
        </w:rPr>
      </w:pPr>
    </w:p>
    <w:p w14:paraId="05DB71AD" w14:textId="77777777" w:rsidR="002D7211" w:rsidRDefault="002D7211" w:rsidP="00B33F62">
      <w:pPr>
        <w:pStyle w:val="Tablecaptions"/>
        <w:rPr>
          <w:b/>
          <w:bCs/>
        </w:rPr>
      </w:pPr>
    </w:p>
    <w:p w14:paraId="4EA4B87D" w14:textId="77777777" w:rsidR="002D7211" w:rsidRDefault="002D7211" w:rsidP="00B33F62">
      <w:pPr>
        <w:pStyle w:val="Tablecaptions"/>
        <w:rPr>
          <w:b/>
          <w:bCs/>
        </w:rPr>
      </w:pPr>
    </w:p>
    <w:p w14:paraId="20467E8D" w14:textId="77777777" w:rsidR="002D7211" w:rsidRDefault="002D7211" w:rsidP="00B33F62">
      <w:pPr>
        <w:pStyle w:val="Tablecaptions"/>
        <w:rPr>
          <w:b/>
          <w:bCs/>
        </w:rPr>
      </w:pPr>
    </w:p>
    <w:p w14:paraId="24020CBE" w14:textId="62483FAD" w:rsidR="00D81B81" w:rsidRPr="005020BC" w:rsidRDefault="002D7211" w:rsidP="005F3906">
      <w:r w:rsidRPr="00B33F62">
        <w:rPr>
          <w:b/>
          <w:bCs/>
        </w:rPr>
        <w:t xml:space="preserve">Table </w:t>
      </w:r>
      <w:r>
        <w:rPr>
          <w:b/>
          <w:bCs/>
          <w:noProof/>
        </w:rPr>
        <w:t>4</w:t>
      </w:r>
      <w:r w:rsidR="009F57B4">
        <w:fldChar w:fldCharType="end"/>
      </w:r>
      <w:r w:rsidR="009F57B4">
        <w:t>.</w:t>
      </w:r>
    </w:p>
    <w:p w14:paraId="7DAFAC89" w14:textId="54B3093A" w:rsidR="00D81B81" w:rsidRDefault="00132A9F" w:rsidP="00E941B4">
      <w:pPr>
        <w:pStyle w:val="Titolo2"/>
        <w:numPr>
          <w:ilvl w:val="1"/>
          <w:numId w:val="6"/>
        </w:numPr>
      </w:pPr>
      <w:r>
        <w:lastRenderedPageBreak/>
        <w:t>Rainfall forecasts</w:t>
      </w:r>
      <w:r w:rsidR="00F16993">
        <w:t>’</w:t>
      </w:r>
      <w:r>
        <w:t xml:space="preserve"> performance</w:t>
      </w:r>
      <w:r w:rsidR="00D81B81" w:rsidRPr="005020BC">
        <w:t xml:space="preserve"> in the identification of areas at flash flood risk</w:t>
      </w:r>
    </w:p>
    <w:p w14:paraId="74E1A47D" w14:textId="3EE92C4C" w:rsidR="00132A9F" w:rsidRDefault="00132A9F" w:rsidP="00132A9F">
      <w:pPr>
        <w:pStyle w:val="Titolo3"/>
        <w:numPr>
          <w:ilvl w:val="2"/>
          <w:numId w:val="6"/>
        </w:numPr>
      </w:pPr>
      <w:bookmarkStart w:id="6" w:name="_Ref149748576"/>
      <w:r>
        <w:t>Frequency bias</w:t>
      </w:r>
      <w:bookmarkEnd w:id="6"/>
    </w:p>
    <w:p w14:paraId="323001EE" w14:textId="0BB13844" w:rsidR="00F16993" w:rsidRPr="00F16993" w:rsidRDefault="00F16993" w:rsidP="00F16993">
      <w:r>
        <w:t>Not added yet.</w:t>
      </w:r>
    </w:p>
    <w:p w14:paraId="6B5E78E0" w14:textId="3E63E14E" w:rsidR="00132A9F" w:rsidRPr="00132A9F" w:rsidRDefault="00F16993" w:rsidP="00F16993">
      <w:pPr>
        <w:pStyle w:val="Titolo3"/>
        <w:numPr>
          <w:ilvl w:val="2"/>
          <w:numId w:val="6"/>
        </w:numPr>
      </w:pPr>
      <w:r>
        <w:t>Discrimination ability</w:t>
      </w:r>
    </w:p>
    <w:p w14:paraId="577B09F7" w14:textId="4BE61325" w:rsidR="00D81B81" w:rsidRPr="005020BC" w:rsidRDefault="00D81B81" w:rsidP="003F6919">
      <w:r w:rsidRPr="005020BC">
        <w:t xml:space="preserve">AROCs denote the discrimination ability of a forecasting system for specific </w:t>
      </w:r>
      <w:r w:rsidR="00D938E9">
        <w:t>VRT</w:t>
      </w:r>
      <w:r w:rsidRPr="005020BC">
        <w:t xml:space="preserve">s and forecast lead tim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 </w:t>
      </w:r>
      <w:r w:rsidRPr="005020BC">
        <w:t xml:space="preserve">shows the evolution of AROC with lead time for “La Costa” and “La Sierra”, computed for flood reports with EFFCI&gt;=6, and for </w:t>
      </w:r>
      <w:r w:rsidR="00D938E9">
        <w:t>VRT</w:t>
      </w:r>
      <w:r w:rsidRPr="005020BC">
        <w:t xml:space="preserve">85 and </w:t>
      </w:r>
      <w:r w:rsidR="00D938E9">
        <w:t>VRT</w:t>
      </w:r>
      <w:r w:rsidRPr="005020BC">
        <w:t>99 events. For both ENS and ecPoint, no degradation with lead time in the AROCs is observed in “La Cost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 xml:space="preserve">and </w:t>
      </w:r>
      <w:r w:rsidRPr="005020BC">
        <w:rPr>
          <w:b/>
          <w:bCs/>
        </w:rPr>
        <w:t>b</w:t>
      </w:r>
      <w:r w:rsidRPr="005020BC">
        <w:t>). On the contrary, the AROCs in “La Sierra” tend to diminish with lead time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c </w:t>
      </w:r>
      <w:r w:rsidRPr="005020BC">
        <w:t xml:space="preserve">and </w:t>
      </w:r>
      <w:r w:rsidRPr="005020BC">
        <w:rPr>
          <w:b/>
          <w:bCs/>
        </w:rPr>
        <w:t>d</w:t>
      </w:r>
      <w:r w:rsidRPr="005020BC">
        <w:t xml:space="preserve">), at a similar rate for both ENS and ecPoint and regardless of </w:t>
      </w:r>
      <w:r w:rsidR="00D938E9">
        <w:t>VRT</w:t>
      </w:r>
      <w:r w:rsidRPr="005020BC">
        <w:t>. Discrimination ability in ENS and ecPoint is similar in both regions for medium rainfall events as shown by overlapping AROC curv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and</w:t>
      </w:r>
      <w:r w:rsidRPr="005020BC">
        <w:rPr>
          <w:b/>
          <w:bCs/>
        </w:rPr>
        <w:t xml:space="preserve"> c</w:t>
      </w:r>
      <w:r w:rsidRPr="005020BC">
        <w:t>), and it is generally higher for ecPoint when compared with ENS for extreme rainfall event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b</w:t>
      </w:r>
      <w:r w:rsidRPr="005020BC">
        <w:t xml:space="preserve"> and </w:t>
      </w:r>
      <w:r w:rsidRPr="005020BC">
        <w:rPr>
          <w:b/>
          <w:bCs/>
        </w:rPr>
        <w:t>d</w:t>
      </w:r>
      <w:r w:rsidRPr="005020BC">
        <w:t>). In addition, the overall discrimination ability of both ENS and ecPoint forecasts is larger for medium rainfall event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a</w:t>
      </w:r>
      <w:r w:rsidRPr="005020BC">
        <w:t xml:space="preserve"> and </w:t>
      </w:r>
      <w:r w:rsidRPr="005020BC">
        <w:rPr>
          <w:b/>
          <w:bCs/>
        </w:rPr>
        <w:t>c</w:t>
      </w:r>
      <w:r w:rsidRPr="005020BC">
        <w:t>) than for extreme on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b</w:t>
      </w:r>
      <w:r w:rsidRPr="005020BC">
        <w:t xml:space="preserve"> and </w:t>
      </w:r>
      <w:r w:rsidRPr="005020BC">
        <w:rPr>
          <w:b/>
          <w:bCs/>
        </w:rPr>
        <w:t>d</w:t>
      </w:r>
      <w:r w:rsidRPr="005020BC">
        <w:t xml:space="preserve">). A feature that stands out in all panels in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t xml:space="preserve"> is the sinusoidal pattern shown by the AROC in correspondence of different accumulation periods throughout a day. </w:t>
      </w:r>
      <w:r w:rsidRPr="005020BC">
        <w:fldChar w:fldCharType="begin"/>
      </w:r>
      <w:r w:rsidRPr="005020BC">
        <w:instrText xml:space="preserve"> REF _Ref99461252 \h  \* MERGEFORMAT </w:instrText>
      </w:r>
      <w:r w:rsidRPr="005020BC">
        <w:fldChar w:fldCharType="separate"/>
      </w:r>
      <w:r w:rsidR="00B8666A" w:rsidRPr="005020BC">
        <w:rPr>
          <w:b/>
          <w:bCs/>
        </w:rPr>
        <w:t xml:space="preserve">Figure </w:t>
      </w:r>
      <w:r w:rsidR="00B8666A">
        <w:rPr>
          <w:b/>
          <w:bCs/>
          <w:noProof/>
        </w:rPr>
        <w:t>9</w:t>
      </w:r>
      <w:r w:rsidRPr="005020BC">
        <w:fldChar w:fldCharType="end"/>
      </w:r>
      <w:r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w:t>
      </w:r>
      <w:r w:rsidR="00F50C04" w:rsidRPr="005020BC">
        <w:t>and</w:t>
      </w:r>
      <w:r w:rsidRPr="005020BC">
        <w:t xml:space="preserve"> confirmed by </w:t>
      </w:r>
      <w:r w:rsidRPr="005020BC">
        <w:rPr>
          <w:noProof/>
        </w:rPr>
        <w:t>Kikuchi and Wang’s</w:t>
      </w:r>
      <w:r w:rsidRPr="005020BC">
        <w:t xml:space="preserve"> study </w:t>
      </w:r>
      <w:sdt>
        <w:sdtPr>
          <w:rPr>
            <w:color w:val="000000"/>
          </w:rPr>
          <w:tag w:val="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
          <w:id w:val="-120302772"/>
          <w:placeholder>
            <w:docPart w:val="5D546D35E39641F583D326797608E48C"/>
          </w:placeholder>
        </w:sdtPr>
        <w:sdtEndPr/>
        <w:sdtContent>
          <w:r w:rsidR="00661AD0" w:rsidRPr="00661AD0">
            <w:rPr>
              <w:color w:val="000000"/>
            </w:rPr>
            <w:t>(2008)</w:t>
          </w:r>
        </w:sdtContent>
      </w:sdt>
      <w:r w:rsidRPr="005020BC">
        <w:t xml:space="preserve"> based on rainfall observations. In “La Cost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 xml:space="preserve">and </w:t>
      </w:r>
      <w:r w:rsidRPr="005020BC">
        <w:rPr>
          <w:b/>
          <w:bCs/>
        </w:rPr>
        <w:t>b</w:t>
      </w:r>
      <w:r w:rsidRPr="005020BC">
        <w:t>), AROC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Pr="005020BC">
        <w:fldChar w:fldCharType="begin"/>
      </w:r>
      <w:r w:rsidRPr="005020BC">
        <w:instrText xml:space="preserve"> REF _Ref99461252 \h </w:instrText>
      </w:r>
      <w:r w:rsidRPr="005020BC">
        <w:fldChar w:fldCharType="separate"/>
      </w:r>
      <w:r w:rsidR="00B8666A" w:rsidRPr="005020BC">
        <w:rPr>
          <w:b/>
          <w:bCs/>
        </w:rPr>
        <w:t xml:space="preserve">Figure </w:t>
      </w:r>
      <w:r w:rsidR="00B8666A">
        <w:rPr>
          <w:b/>
          <w:bCs/>
          <w:noProof/>
        </w:rPr>
        <w:t>9</w:t>
      </w:r>
      <w:r w:rsidRPr="005020BC">
        <w:fldChar w:fldCharType="end"/>
      </w:r>
      <w:r w:rsidRPr="005020BC">
        <w:t xml:space="preserve">, continuous red and blue lines). For both ENS and ecPoint, the amplitude between peaks and troughs increases with increasing </w:t>
      </w:r>
      <w:r w:rsidR="00D938E9">
        <w:t>VRT</w:t>
      </w:r>
      <w:r w:rsidRPr="005020BC">
        <w:t xml:space="preserve">s, although the amplitude is deeper for ENS as ecPoint improves (i.e., increase) the AROC values for the troughs for </w:t>
      </w:r>
      <w:r w:rsidR="00D938E9">
        <w:t>VRT</w:t>
      </w:r>
      <w:r w:rsidRPr="005020BC">
        <w:t>s = 99</w:t>
      </w:r>
      <w:r w:rsidRPr="005020BC">
        <w:rPr>
          <w:vertAlign w:val="superscript"/>
        </w:rPr>
        <w:t>th</w:t>
      </w:r>
      <w:r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AROCs in “La Sierr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c </w:t>
      </w:r>
      <w:r w:rsidRPr="005020BC">
        <w:t xml:space="preserve">and </w:t>
      </w:r>
      <w:r w:rsidRPr="005020BC">
        <w:rPr>
          <w:b/>
          <w:bCs/>
        </w:rPr>
        <w:t>d</w:t>
      </w:r>
      <w:r w:rsidRPr="005020BC">
        <w:t xml:space="preserve">), although, compared to “La Costa”, a 6- to 12-hour shift is observed between peaks and troughs. Unlike in “La Costa”, where ecPoint’s added value is observed at specific times of the day, ecPoint’s added value in “La Sierra” is observed in all accumulation periods. Similar sinusoidal patterns to those shown in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t xml:space="preserve"> were observed also for flood reports with EFFCI&gt;=1 and 10, and for </w:t>
      </w:r>
      <w:r w:rsidR="00D938E9">
        <w:t>VRT</w:t>
      </w:r>
      <w:r w:rsidRPr="005020BC">
        <w:t>s &gt;= 50</w:t>
      </w:r>
      <w:r w:rsidRPr="005020BC">
        <w:rPr>
          <w:vertAlign w:val="superscript"/>
        </w:rPr>
        <w:t>th</w:t>
      </w:r>
      <w:r w:rsidRPr="005020BC">
        <w:t>, 7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xml:space="preserve"> and 98</w:t>
      </w:r>
      <w:r w:rsidRPr="005020BC">
        <w:rPr>
          <w:vertAlign w:val="superscript"/>
        </w:rPr>
        <w:t>th</w:t>
      </w:r>
      <w:r w:rsidRPr="005020BC">
        <w:t xml:space="preserve"> percentiles (not shown). The only difference lies in noisier behaviours (i.e., deeper amplitudes between peaks and troughs) for increasing EFFCI thresholds and </w:t>
      </w:r>
      <w:r w:rsidR="00D938E9">
        <w:t>VRT</w:t>
      </w:r>
      <w:r w:rsidRPr="005020BC">
        <w:t xml:space="preserve">s. This is most likely due to the correspondent decrease in the number of flood reports associated with larger EFFCI thresholds as shown in </w:t>
      </w:r>
      <w:r w:rsidRPr="005020BC">
        <w:fldChar w:fldCharType="begin"/>
      </w:r>
      <w:r w:rsidRPr="005020BC">
        <w:instrText xml:space="preserve"> REF _Ref99102244 \h  \* MERGEFORMAT </w:instrText>
      </w:r>
      <w:r w:rsidRPr="005020BC">
        <w:fldChar w:fldCharType="separate"/>
      </w:r>
      <w:r w:rsidR="00B8666A" w:rsidRPr="005020BC">
        <w:rPr>
          <w:b/>
          <w:bCs/>
        </w:rPr>
        <w:t xml:space="preserve">Table </w:t>
      </w:r>
      <w:r w:rsidR="00B8666A">
        <w:rPr>
          <w:b/>
          <w:bCs/>
          <w:noProof/>
        </w:rPr>
        <w:t>1</w:t>
      </w:r>
      <w:r w:rsidRPr="005020BC">
        <w:fldChar w:fldCharType="end"/>
      </w:r>
      <w:r w:rsidRPr="005020BC">
        <w:t xml:space="preserve">. For increasing </w:t>
      </w:r>
      <w:r w:rsidR="00D938E9">
        <w:t>VRT</w:t>
      </w:r>
      <w:r w:rsidRPr="005020BC">
        <w:t xml:space="preserve">s, a decreasing number of events exceeding the </w:t>
      </w:r>
      <w:r w:rsidR="00D938E9">
        <w:t>VRT</w:t>
      </w:r>
      <w:r w:rsidRPr="005020BC">
        <w:t xml:space="preserve"> is most likely the reason why the trend with lead time of AROC appears noisier.  </w:t>
      </w:r>
    </w:p>
    <w:p w14:paraId="263A2EDC" w14:textId="77777777" w:rsidR="00D81B81" w:rsidRPr="005020BC" w:rsidRDefault="00D81B81" w:rsidP="00ED7FD1">
      <w:pPr>
        <w:pStyle w:val="Titolo1"/>
        <w:numPr>
          <w:ilvl w:val="0"/>
          <w:numId w:val="6"/>
        </w:numPr>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498544C6" w:rsidR="00D81B81" w:rsidRPr="005020BC" w:rsidRDefault="00D81B81" w:rsidP="00ED7FD1">
      <w:r w:rsidRPr="005020BC">
        <w:lastRenderedPageBreak/>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EndPr/>
        <w:sdtContent>
          <w:r w:rsidR="00661AD0" w:rsidRPr="00661AD0">
            <w:rPr>
              <w:color w:val="000000"/>
            </w:rPr>
            <w:t>(Wheeler and Hendon 2004)</w:t>
          </w:r>
        </w:sdtContent>
      </w:sdt>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379FD3AD" w:rsidR="00D81B81" w:rsidRPr="005020BC" w:rsidRDefault="00D81B81" w:rsidP="00ED7FD1">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Titolo1"/>
        <w:numPr>
          <w:ilvl w:val="0"/>
          <w:numId w:val="6"/>
        </w:numPr>
      </w:pPr>
      <w:r w:rsidRPr="005020BC">
        <w:lastRenderedPageBreak/>
        <w:t>Discussion</w:t>
      </w:r>
    </w:p>
    <w:p w14:paraId="4ABF01B4" w14:textId="77777777" w:rsidR="00D81B81" w:rsidRPr="005020BC" w:rsidRDefault="00D81B81" w:rsidP="00CE1C45">
      <w:pPr>
        <w:pStyle w:val="Titolo2"/>
        <w:numPr>
          <w:ilvl w:val="1"/>
          <w:numId w:val="6"/>
        </w:numPr>
      </w:pPr>
      <w:r w:rsidRPr="005020BC">
        <w:t xml:space="preserve">On ENS and ecPoint performance in </w:t>
      </w:r>
      <w:r>
        <w:t>predicting</w:t>
      </w:r>
      <w:r w:rsidRPr="005020BC">
        <w:t xml:space="preserve"> areas at flash flood risk</w:t>
      </w:r>
    </w:p>
    <w:p w14:paraId="1B165EAB" w14:textId="66735290" w:rsidR="00BA0B57" w:rsidRPr="005020BC" w:rsidRDefault="00D81B81" w:rsidP="00696DE9">
      <w:r w:rsidRPr="005020BC">
        <w:t>The stable/degraded performance of AROC with lead time of both ENS and ecPoint in “La Costa”</w:t>
      </w:r>
      <w:r w:rsidR="00F50C04">
        <w:t xml:space="preserve"> </w:t>
      </w:r>
      <w:proofErr w:type="gramStart"/>
      <w:r w:rsidR="00F50C04">
        <w:t xml:space="preserve">and </w:t>
      </w:r>
      <w:r w:rsidR="00F50C04" w:rsidRPr="005020BC">
        <w:t>”La</w:t>
      </w:r>
      <w:proofErr w:type="gramEnd"/>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EndPr/>
        <w:sdtContent>
          <w:r w:rsidR="00661AD0" w:rsidRPr="00661AD0">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EndPr/>
        <w:sdtContent>
          <w:r w:rsidR="00661AD0" w:rsidRPr="00661AD0">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EndPr/>
        <w:sdtContent>
          <w:r w:rsidR="00661AD0" w:rsidRPr="00661AD0">
            <w:rPr>
              <w:color w:val="000000"/>
            </w:rPr>
            <w:t>(Haiden et al. 2021)</w:t>
          </w:r>
        </w:sdtContent>
      </w:sdt>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EndPr/>
        <w:sdtContent>
          <w:r w:rsidR="00661AD0" w:rsidRPr="00661AD0">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EndPr/>
        <w:sdtContent>
          <w:r w:rsidR="00661AD0" w:rsidRPr="00661AD0">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Titolo2"/>
        <w:numPr>
          <w:ilvl w:val="1"/>
          <w:numId w:val="6"/>
        </w:numPr>
      </w:pPr>
      <w:r w:rsidRPr="005020BC">
        <w:t>On the importance to keep improving the collection of flash flood reports to better develop and verify flash flood forecasting systems</w:t>
      </w:r>
    </w:p>
    <w:p w14:paraId="034756A3" w14:textId="11CFDCAB"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EndPr/>
        <w:sdtContent>
          <w:r w:rsidR="00661AD0" w:rsidRPr="00661AD0">
            <w:rPr>
              <w:color w:val="000000"/>
            </w:rPr>
            <w:t>(2021b)</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661AD0" w:rsidRPr="00661AD0">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EndPr/>
        <w:sdtContent>
          <w:r w:rsidR="00661AD0" w:rsidRPr="00661AD0">
            <w:rPr>
              <w:color w:val="000000"/>
            </w:rPr>
            <w:t>(Gaum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EndPr/>
        <w:sdtContent>
          <w:r w:rsidR="00661AD0" w:rsidRPr="00661AD0">
            <w:rPr>
              <w:color w:val="000000"/>
            </w:rPr>
            <w:t>(Gaume et al. 2009; Kruczkiewicz et al. 2021b)</w:t>
          </w:r>
        </w:sdtContent>
      </w:sdt>
      <w:r w:rsidRPr="005020BC">
        <w:t>. The problem with this approach is that the verification results are very much case-dependent, and 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EndPr/>
        <w:sdtContent>
          <w:r w:rsidR="00661AD0" w:rsidRPr="00661AD0">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EndPr/>
        <w:sdtContent>
          <w:r w:rsidR="00661AD0" w:rsidRPr="00661AD0">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23ADCD11" w:rsidR="00D81B81" w:rsidRPr="005020BC" w:rsidRDefault="00D81B81" w:rsidP="00BB262E">
      <w:r w:rsidRPr="005020BC">
        <w:lastRenderedPageBreak/>
        <w:t xml:space="preserve">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w:t>
      </w:r>
      <w:r w:rsidR="00D938E9">
        <w:t>VRT</w:t>
      </w:r>
      <w:r w:rsidRPr="005020BC">
        <w:t>s to use in a verification analysis (as in this study), or to develop a flash flood warning system which uses such rainfall climatology to define the warning rainfall events (</w:t>
      </w:r>
      <w:r w:rsidR="00D938E9">
        <w:t>VRT</w:t>
      </w:r>
      <w:r w:rsidRPr="005020BC">
        <w:t>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 xml:space="preserve">helps to mitigate the above-mentioned issue, as only such percentiles build the distribution that will be used to define the </w:t>
      </w:r>
      <w:r w:rsidR="00D938E9">
        <w:t>VRT</w:t>
      </w:r>
      <w:r w:rsidRPr="005020BC">
        <w:t>s</w:t>
      </w:r>
      <w:r w:rsidR="004C6C44">
        <w:t>.</w:t>
      </w:r>
      <w:r w:rsidR="00BB262E">
        <w:t xml:space="preserve"> Therefore, </w:t>
      </w:r>
      <w:r w:rsidR="004C6C44">
        <w:t>t</w:t>
      </w:r>
      <w:r w:rsidRPr="005020BC">
        <w: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Titolo1"/>
        <w:numPr>
          <w:ilvl w:val="0"/>
          <w:numId w:val="6"/>
        </w:numPr>
      </w:pPr>
      <w:bookmarkStart w:id="7" w:name="_3znysh7" w:colFirst="0" w:colLast="0"/>
      <w:bookmarkEnd w:id="7"/>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7B8D9CAE"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w:t>
      </w:r>
      <w:proofErr w:type="gramStart"/>
      <w:r w:rsidRPr="005020BC">
        <w:t>yes</w:t>
      </w:r>
      <w:proofErr w:type="gramEnd"/>
      <w:r w:rsidRPr="005020BC">
        <w:t xml:space="preserve">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w:t>
      </w:r>
      <w:r w:rsidR="00D938E9">
        <w:t>VRT</w:t>
      </w:r>
      <w:r w:rsidRPr="005020BC">
        <w:t>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3587EDC2" w:rsidR="00230041" w:rsidRPr="005020BC" w:rsidRDefault="00D81B81" w:rsidP="00DE7AF1">
      <w:r w:rsidRPr="005020BC">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D938E9">
        <w:t>VRT</w:t>
      </w:r>
      <w:r w:rsidR="006B7E37">
        <w:t xml:space="preserv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w:t>
      </w:r>
      <w:r w:rsidRPr="005020BC">
        <w:lastRenderedPageBreak/>
        <w:t xml:space="preserve">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Rimandonotaapidipagina"/>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Titolo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Titolo1"/>
        <w:numPr>
          <w:ilvl w:val="0"/>
          <w:numId w:val="0"/>
        </w:numPr>
      </w:pPr>
      <w:r w:rsidRPr="005020BC">
        <w:lastRenderedPageBreak/>
        <w:t>Tables</w:t>
      </w:r>
    </w:p>
    <w:p w14:paraId="55C7A2DE" w14:textId="11F23163" w:rsidR="00D81B81" w:rsidRPr="005020BC" w:rsidRDefault="00D81B81" w:rsidP="00203966">
      <w:pPr>
        <w:pStyle w:val="Tablecaptions"/>
      </w:pPr>
      <w:bookmarkStart w:id="8" w:name="_2et92p0" w:colFirst="0" w:colLast="0"/>
      <w:bookmarkStart w:id="9" w:name="_Ref99102244"/>
      <w:bookmarkEnd w:id="8"/>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1</w:t>
      </w:r>
      <w:r w:rsidRPr="005020BC">
        <w:rPr>
          <w:b/>
          <w:bCs/>
        </w:rPr>
        <w:fldChar w:fldCharType="end"/>
      </w:r>
      <w:bookmarkEnd w:id="9"/>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10" w:name="_1t3h5sf" w:colFirst="0" w:colLast="0"/>
      <w:bookmarkEnd w:id="10"/>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44D94FDA" w:rsidR="00FB5AED" w:rsidRPr="005020BC" w:rsidRDefault="00FB5AED"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trPr>
          <w:trHeight w:val="284"/>
        </w:trPr>
        <w:tc>
          <w:tcPr>
            <w:tcW w:w="2547" w:type="dxa"/>
            <w:vMerge w:val="restart"/>
            <w:vAlign w:val="center"/>
          </w:tcPr>
          <w:p w14:paraId="4EB3216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6,t</w:t>
            </w:r>
            <w:proofErr w:type="gramEnd"/>
            <w:r w:rsidRPr="005020BC">
              <w:rPr>
                <w:color w:val="000000"/>
                <w:sz w:val="16"/>
                <w:szCs w:val="16"/>
              </w:rPr>
              <w:t>+18)</w:t>
            </w:r>
          </w:p>
        </w:tc>
      </w:tr>
      <w:tr w:rsidR="00FB5AED" w:rsidRPr="005020BC"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6,t</w:t>
            </w:r>
            <w:proofErr w:type="gramEnd"/>
            <w:r w:rsidRPr="005020BC">
              <w:rPr>
                <w:color w:val="000000"/>
                <w:sz w:val="16"/>
                <w:szCs w:val="16"/>
              </w:rPr>
              <w:t>+18)</w:t>
            </w:r>
          </w:p>
        </w:tc>
      </w:tr>
      <w:tr w:rsidR="00FB5AED" w:rsidRPr="005020BC"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199163FF" w14:textId="77777777">
        <w:trPr>
          <w:trHeight w:val="284"/>
        </w:trPr>
        <w:tc>
          <w:tcPr>
            <w:tcW w:w="2547" w:type="dxa"/>
            <w:vMerge w:val="restart"/>
            <w:vAlign w:val="center"/>
          </w:tcPr>
          <w:p w14:paraId="5D12731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6,t</w:t>
            </w:r>
            <w:proofErr w:type="gramEnd"/>
            <w:r w:rsidRPr="005020BC">
              <w:rPr>
                <w:color w:val="000000"/>
                <w:sz w:val="16"/>
                <w:szCs w:val="16"/>
              </w:rPr>
              <w:t>+18)</w:t>
            </w:r>
          </w:p>
        </w:tc>
      </w:tr>
      <w:tr w:rsidR="00FB5AED" w:rsidRPr="005020BC"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w:t>
            </w:r>
            <w:proofErr w:type="gramStart"/>
            <w:r w:rsidRPr="005020BC">
              <w:rPr>
                <w:color w:val="000000"/>
                <w:sz w:val="16"/>
                <w:szCs w:val="16"/>
              </w:rPr>
              <w:t>6,t</w:t>
            </w:r>
            <w:proofErr w:type="gramEnd"/>
            <w:r w:rsidRPr="005020BC">
              <w:rPr>
                <w:color w:val="000000"/>
                <w:sz w:val="16"/>
                <w:szCs w:val="16"/>
              </w:rPr>
              <w:t>+18)</w:t>
            </w:r>
          </w:p>
        </w:tc>
      </w:tr>
    </w:tbl>
    <w:p w14:paraId="18F30E69" w14:textId="77777777" w:rsidR="00FB5AED" w:rsidRPr="006608B4" w:rsidRDefault="00FB5AED" w:rsidP="00FB5AED">
      <w:pPr>
        <w:ind w:firstLine="0"/>
      </w:pPr>
      <w:bookmarkStart w:id="11" w:name="_4d34og8" w:colFirst="0" w:colLast="0"/>
      <w:bookmarkEnd w:id="11"/>
    </w:p>
    <w:p w14:paraId="76B61F1B" w14:textId="77777777" w:rsidR="00F260F3" w:rsidRDefault="00F260F3" w:rsidP="00962FBC">
      <w:pPr>
        <w:pStyle w:val="Tablecaptions"/>
        <w:rPr>
          <w:b/>
          <w:bCs/>
        </w:rPr>
      </w:pPr>
      <w:bookmarkStart w:id="12" w:name="_Ref99032257"/>
      <w:bookmarkStart w:id="13"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54A070C8" w:rsidR="00D81B81" w:rsidRPr="005020BC" w:rsidRDefault="00D81B81" w:rsidP="00962FBC">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3</w:t>
      </w:r>
      <w:r w:rsidRPr="005020BC">
        <w:rPr>
          <w:b/>
          <w:bCs/>
        </w:rPr>
        <w:fldChar w:fldCharType="end"/>
      </w:r>
      <w:bookmarkEnd w:id="12"/>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 xml:space="preserve">False </w:t>
            </w:r>
            <w:proofErr w:type="spellStart"/>
            <w:r w:rsidRPr="004A7BF9">
              <w:rPr>
                <w:color w:val="000000"/>
                <w:sz w:val="16"/>
                <w:szCs w:val="16"/>
                <w:lang w:val="it-IT"/>
              </w:rPr>
              <w:t>Alarms</w:t>
            </w:r>
            <w:proofErr w:type="spellEnd"/>
            <w:r w:rsidRPr="004A7BF9">
              <w:rPr>
                <w:color w:val="000000"/>
                <w:sz w:val="16"/>
                <w:szCs w:val="16"/>
                <w:lang w:val="it-IT"/>
              </w:rPr>
              <w:t xml:space="preserve">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4" w:name="_tyjcwt" w:colFirst="0" w:colLast="0"/>
      <w:bookmarkEnd w:id="13"/>
      <w:bookmarkEnd w:id="14"/>
    </w:p>
    <w:p w14:paraId="72EE0824" w14:textId="77777777" w:rsidR="00A16A22" w:rsidRDefault="00A16A22" w:rsidP="00B33F62">
      <w:pPr>
        <w:pStyle w:val="Tablecaptions"/>
        <w:rPr>
          <w:b/>
          <w:bCs/>
        </w:rPr>
      </w:pPr>
      <w:bookmarkStart w:id="15"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47097BAC" w:rsidR="00B33F62" w:rsidRDefault="00B33F62" w:rsidP="00B33F62">
      <w:pPr>
        <w:pStyle w:val="Tablecaptions"/>
      </w:pPr>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B8666A">
        <w:rPr>
          <w:b/>
          <w:bCs/>
          <w:noProof/>
        </w:rPr>
        <w:t>4</w:t>
      </w:r>
      <w:r w:rsidRPr="00B33F62">
        <w:rPr>
          <w:b/>
          <w:bCs/>
        </w:rPr>
        <w:fldChar w:fldCharType="end"/>
      </w:r>
      <w:bookmarkEnd w:id="15"/>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Titolo1"/>
        <w:numPr>
          <w:ilvl w:val="0"/>
          <w:numId w:val="0"/>
        </w:numPr>
        <w:ind w:left="432" w:hanging="432"/>
      </w:pPr>
      <w:r w:rsidRPr="005020BC">
        <w:lastRenderedPageBreak/>
        <w:t>Figures</w:t>
      </w:r>
    </w:p>
    <w:p w14:paraId="06D0EF39" w14:textId="6F229D1E" w:rsidR="00D81B81" w:rsidRPr="005020BC" w:rsidRDefault="00F0345F" w:rsidP="00A64852">
      <w:pPr>
        <w:keepNext/>
        <w:ind w:firstLine="0"/>
        <w:jc w:val="center"/>
      </w:pPr>
      <w:r>
        <w:rPr>
          <w:noProof/>
        </w:rPr>
        <w:drawing>
          <wp:inline distT="0" distB="0" distL="0" distR="0" wp14:anchorId="1DF276A5" wp14:editId="717B5C22">
            <wp:extent cx="5833872" cy="7577328"/>
            <wp:effectExtent l="0" t="0" r="0" b="5080"/>
            <wp:docPr id="1369596344" name="Immagine 1"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1876159B" w14:textId="1ADF2100" w:rsidR="00D81B81" w:rsidRPr="005020BC" w:rsidRDefault="00D81B81" w:rsidP="00E14D8A">
      <w:pPr>
        <w:pStyle w:val="FiguresCaption"/>
        <w:rPr>
          <w:color w:val="auto"/>
        </w:rPr>
      </w:pPr>
      <w:bookmarkStart w:id="16"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B557F5">
        <w:rPr>
          <w:b/>
          <w:noProof/>
          <w:color w:val="auto"/>
        </w:rPr>
        <w:t>1</w:t>
      </w:r>
      <w:r w:rsidRPr="005020BC">
        <w:rPr>
          <w:b/>
          <w:color w:val="auto"/>
        </w:rPr>
        <w:fldChar w:fldCharType="end"/>
      </w:r>
      <w:bookmarkEnd w:id="16"/>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50AA7AF8" w14:textId="117EA7F2" w:rsidR="00F879DF" w:rsidRDefault="00202C47" w:rsidP="00F879DF">
      <w:pPr>
        <w:pStyle w:val="FiguresCaption"/>
        <w:keepNext/>
        <w:ind w:firstLine="0"/>
        <w:jc w:val="center"/>
      </w:pPr>
      <w:bookmarkStart w:id="17" w:name="_17dp8vu" w:colFirst="0" w:colLast="0"/>
      <w:bookmarkEnd w:id="17"/>
      <w:r>
        <w:rPr>
          <w:noProof/>
        </w:rPr>
        <w:lastRenderedPageBreak/>
        <w:drawing>
          <wp:inline distT="0" distB="0" distL="0" distR="0" wp14:anchorId="42FDA0E4" wp14:editId="12754380">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4">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2EDC52E3" w:rsidR="00F879DF" w:rsidRDefault="00F879DF" w:rsidP="00F879DF">
      <w:pPr>
        <w:pStyle w:val="FiguresCaption"/>
      </w:pPr>
      <w:bookmarkStart w:id="18"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sidR="00B557F5">
        <w:rPr>
          <w:b/>
          <w:bCs/>
          <w:noProof/>
        </w:rPr>
        <w:t>2</w:t>
      </w:r>
      <w:r w:rsidRPr="006F0CD8">
        <w:rPr>
          <w:b/>
          <w:bCs/>
        </w:rPr>
        <w:fldChar w:fldCharType="end"/>
      </w:r>
      <w:bookmarkEnd w:id="18"/>
      <w:r>
        <w:t xml:space="preserve"> – Example of a probabilistic day 3 forecast (i.e., accumulation period ending at t+72) for 12-hourly rainfall (in mm) from ENS and ecPoint. The forecasts come from the midnight run (i.e., at 00 UTC) on the 26</w:t>
      </w:r>
      <w:r w:rsidRPr="00B955A6">
        <w:rPr>
          <w:vertAlign w:val="superscript"/>
        </w:rPr>
        <w:t>th</w:t>
      </w:r>
      <w:r>
        <w:t xml:space="preserve"> of February 2020, valid for the 28</w:t>
      </w:r>
      <w:r w:rsidRPr="0014619F">
        <w:rPr>
          <w:vertAlign w:val="superscript"/>
        </w:rPr>
        <w:t>th of</w:t>
      </w:r>
      <w:r>
        <w:t xml:space="preserve"> February 2020 between 7 am and 7 pm (local time). Panels (a) and (b) show, respectively, the 85</w:t>
      </w:r>
      <w:r w:rsidRPr="0014619F">
        <w:rPr>
          <w:vertAlign w:val="superscript"/>
        </w:rPr>
        <w:t>th</w:t>
      </w:r>
      <w:r>
        <w:t xml:space="preserve"> and 99</w:t>
      </w:r>
      <w:r w:rsidRPr="0014619F">
        <w:rPr>
          <w:vertAlign w:val="superscript"/>
        </w:rPr>
        <w:t>th</w:t>
      </w:r>
      <w:r>
        <w:t xml:space="preserve"> percentiles for ENS; panels (c) and (d) show the same percentiles but for ecPoint. </w:t>
      </w:r>
    </w:p>
    <w:p w14:paraId="5FBCCCA0" w14:textId="258FD127" w:rsidR="00B557F5" w:rsidRDefault="00242ED8" w:rsidP="00B557F5">
      <w:pPr>
        <w:pStyle w:val="FiguresCaption"/>
        <w:keepNext/>
        <w:ind w:firstLine="0"/>
      </w:pPr>
      <w:r>
        <w:rPr>
          <w:noProof/>
        </w:rPr>
        <w:lastRenderedPageBreak/>
        <w:drawing>
          <wp:inline distT="0" distB="0" distL="0" distR="0" wp14:anchorId="195795A5" wp14:editId="2A5AEE9C">
            <wp:extent cx="6299835" cy="5319395"/>
            <wp:effectExtent l="0" t="0" r="5715" b="0"/>
            <wp:docPr id="2123700968" name="Immagine 7"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700968" name="Immagine 7" descr="Immagine che contiene testo, schermata, diagramma, Carattere&#10;&#10;Descrizione generat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1045A0BC" w14:textId="21DA479E" w:rsidR="008C054A" w:rsidRDefault="00B557F5" w:rsidP="008C054A">
      <w:pPr>
        <w:pStyle w:val="FiguresCaption"/>
      </w:pPr>
      <w:r w:rsidRPr="005310A7">
        <w:t xml:space="preserve">Figure </w:t>
      </w:r>
      <w:fldSimple w:instr=" SEQ Figure \* ARABIC ">
        <w:r w:rsidRPr="005310A7">
          <w:t>3</w:t>
        </w:r>
      </w:fldSimple>
      <w:r w:rsidRPr="005310A7">
        <w:t xml:space="preserve"> </w:t>
      </w:r>
      <w:r w:rsidR="00EE1BE5" w:rsidRPr="005310A7">
        <w:t>–</w:t>
      </w:r>
      <w:r w:rsidRPr="005310A7">
        <w:t xml:space="preserve"> </w:t>
      </w:r>
      <w:r w:rsidR="00E42B70" w:rsidRPr="005310A7">
        <w:t xml:space="preserve">Panel (a) and (b) </w:t>
      </w:r>
      <w:r w:rsidR="00810B9D" w:rsidRPr="005310A7">
        <w:t xml:space="preserve">show </w:t>
      </w:r>
      <w:r w:rsidR="00A537D8" w:rsidRPr="005310A7">
        <w:t>2020’s</w:t>
      </w:r>
      <w:r w:rsidR="00810B9D" w:rsidRPr="005310A7">
        <w:t xml:space="preserve"> </w:t>
      </w:r>
      <w:r w:rsidR="003B676B" w:rsidRPr="005310A7">
        <w:t>12-hourly</w:t>
      </w:r>
      <w:r w:rsidR="00EE1BE5" w:rsidRPr="005310A7">
        <w:t xml:space="preserve"> rainfall</w:t>
      </w:r>
      <w:r w:rsidR="00BF2E14" w:rsidRPr="005310A7">
        <w:t xml:space="preserve"> </w:t>
      </w:r>
      <w:r w:rsidR="00BF2E14" w:rsidRPr="005310A7">
        <w:t>average</w:t>
      </w:r>
      <w:r w:rsidR="00810B9D" w:rsidRPr="005310A7">
        <w:t xml:space="preserve"> from rain gauge observations (OBS</w:t>
      </w:r>
      <w:r w:rsidR="00340D85" w:rsidRPr="005310A7">
        <w:t>, in grey</w:t>
      </w:r>
      <w:r w:rsidR="00810B9D" w:rsidRPr="005310A7">
        <w:t>)</w:t>
      </w:r>
      <w:r w:rsidR="00340D85" w:rsidRPr="005310A7">
        <w:t xml:space="preserve">, </w:t>
      </w:r>
      <w:r w:rsidR="00844990" w:rsidRPr="005310A7">
        <w:t>raw ECMWF ensemble (ENS, in red), and ecPoint</w:t>
      </w:r>
      <w:r w:rsidR="00340D85" w:rsidRPr="005310A7">
        <w:t xml:space="preserve"> </w:t>
      </w:r>
      <w:r w:rsidR="00C07D27" w:rsidRPr="005310A7">
        <w:t>(in blue)</w:t>
      </w:r>
      <w:r w:rsidR="00A537D8" w:rsidRPr="005310A7">
        <w:t xml:space="preserve">, respectively, </w:t>
      </w:r>
      <w:r w:rsidR="00F57698" w:rsidRPr="005310A7">
        <w:t>for</w:t>
      </w:r>
      <w:r w:rsidR="00A537D8" w:rsidRPr="005310A7">
        <w:t xml:space="preserve"> “La Costa” and “La Sierra”. </w:t>
      </w:r>
      <w:r w:rsidR="009C067D" w:rsidRPr="005310A7">
        <w:t>The continuous line</w:t>
      </w:r>
      <w:r w:rsidR="005A3DE9" w:rsidRPr="005310A7">
        <w:t>s</w:t>
      </w:r>
      <w:r w:rsidR="009C067D" w:rsidRPr="005310A7">
        <w:t xml:space="preserve"> represent the </w:t>
      </w:r>
      <w:r w:rsidR="00AE55A4" w:rsidRPr="005310A7">
        <w:t>rainfall average totals over the diurnal cycle</w:t>
      </w:r>
      <w:r w:rsidR="009613AC" w:rsidRPr="005310A7">
        <w:t>, and the dashed lines represent the</w:t>
      </w:r>
      <w:r w:rsidR="00CC639E" w:rsidRPr="005310A7">
        <w:t>ir</w:t>
      </w:r>
      <w:r w:rsidR="009613AC" w:rsidRPr="005310A7">
        <w:t xml:space="preserve"> </w:t>
      </w:r>
      <w:r w:rsidR="00554916" w:rsidRPr="005310A7">
        <w:t>trend in the function of forecast lead</w:t>
      </w:r>
      <w:r w:rsidR="00180145" w:rsidRPr="005310A7">
        <w:t xml:space="preserve"> </w:t>
      </w:r>
      <w:r w:rsidR="00554916" w:rsidRPr="005310A7">
        <w:t>time</w:t>
      </w:r>
      <w:r w:rsidR="009613AC" w:rsidRPr="005310A7">
        <w:t xml:space="preserve">. </w:t>
      </w:r>
      <w:r w:rsidR="00DC356E" w:rsidRPr="005310A7">
        <w:t xml:space="preserve">Rainfall average for ENS and ecPoint are shown up to day 10. </w:t>
      </w:r>
      <w:r w:rsidR="00961BCA" w:rsidRPr="005310A7">
        <w:t xml:space="preserve">The x-axis </w:t>
      </w:r>
      <w:r w:rsidR="00224C2F" w:rsidRPr="005310A7">
        <w:t>also indicates</w:t>
      </w:r>
      <w:r w:rsidR="001C1D86">
        <w:t xml:space="preserve"> </w:t>
      </w:r>
      <w:r w:rsidR="00CD7116" w:rsidRPr="005310A7">
        <w:t>the lead time steps for the 00 UTC run at the end of the 12-hourly accumulation period, expressed in hours. The colours associated to each step indicate the valid 12-hourly accumulation periods in UTC and local time (LT).</w:t>
      </w:r>
      <w:r w:rsidR="00615936" w:rsidRPr="00615936">
        <w:t xml:space="preserve"> </w:t>
      </w:r>
      <w:r w:rsidR="00615936">
        <w:t>The steps in</w:t>
      </w:r>
      <w:r w:rsidR="00615936" w:rsidRPr="005020BC">
        <w:t xml:space="preserve"> green for 0000-1200 UTC (or 1800-0600 LT)</w:t>
      </w:r>
      <w:r w:rsidR="009F6CAA">
        <w:t xml:space="preserve"> represent the rainfall average over nighttime, while </w:t>
      </w:r>
      <w:r w:rsidR="007603C4">
        <w:t xml:space="preserve">the steps </w:t>
      </w:r>
      <w:r w:rsidR="004069EC">
        <w:t xml:space="preserve">in cyan </w:t>
      </w:r>
      <w:r w:rsidR="007603C4" w:rsidRPr="005020BC">
        <w:t xml:space="preserve">for </w:t>
      </w:r>
      <w:r w:rsidR="00FC5365" w:rsidRPr="005020BC">
        <w:t>1200-0000 UTC (or 0600-1800 LT)</w:t>
      </w:r>
      <w:r w:rsidR="007344C9">
        <w:t xml:space="preserve"> </w:t>
      </w:r>
      <w:r w:rsidR="007344C9">
        <w:t>represent the rainfall average over</w:t>
      </w:r>
      <w:r w:rsidR="007344C9">
        <w:t xml:space="preserve"> daytime. </w:t>
      </w:r>
      <w:r w:rsidR="00494795">
        <w:t xml:space="preserve">The spatial distribution of the </w:t>
      </w:r>
      <w:r w:rsidR="00CB5DAC">
        <w:t xml:space="preserve">grid-box </w:t>
      </w:r>
      <w:r w:rsidR="00494795">
        <w:t>rainfall averages</w:t>
      </w:r>
      <w:r w:rsidR="00340421">
        <w:t xml:space="preserve"> contributing to the</w:t>
      </w:r>
      <w:r w:rsidR="00CB5DAC">
        <w:t xml:space="preserve"> </w:t>
      </w:r>
      <w:r w:rsidR="009F414C">
        <w:t xml:space="preserve">overall average rainfall in panels (a) and (b) </w:t>
      </w:r>
      <w:r w:rsidR="000F5A0C">
        <w:t>and in</w:t>
      </w:r>
      <w:r w:rsidR="00340421">
        <w:t xml:space="preserve"> points c, d,</w:t>
      </w:r>
      <w:r w:rsidR="00CB5DAC">
        <w:t xml:space="preserve"> </w:t>
      </w:r>
      <w:r w:rsidR="00340421">
        <w:t>e,</w:t>
      </w:r>
      <w:r w:rsidR="00CB5DAC">
        <w:t xml:space="preserve"> </w:t>
      </w:r>
      <w:r w:rsidR="00340421">
        <w:t>an</w:t>
      </w:r>
      <w:r w:rsidR="00B45772">
        <w:t>d</w:t>
      </w:r>
      <w:r w:rsidR="000F5A0C">
        <w:t xml:space="preserve"> is shown in the map plots</w:t>
      </w:r>
      <w:r w:rsidR="004864AD">
        <w:t xml:space="preserve"> in panel (c), (d), (e), and (f), respectively. </w:t>
      </w:r>
      <w:r w:rsidR="008C054A">
        <w:t xml:space="preserve">The OBS rainfall average </w:t>
      </w:r>
      <w:r w:rsidR="008C054A">
        <w:t xml:space="preserve">shown in panel (a) and (b) </w:t>
      </w:r>
      <w:r w:rsidR="008C054A">
        <w:t xml:space="preserve">are computed for </w:t>
      </w:r>
      <w:r w:rsidR="008C054A">
        <w:t xml:space="preserve">all the nighttime </w:t>
      </w:r>
      <w:r w:rsidR="00B45772">
        <w:t xml:space="preserve">and daytime </w:t>
      </w:r>
      <w:r w:rsidR="00EC4D1D">
        <w:t>12-hourly accumulation periods available</w:t>
      </w:r>
      <w:r w:rsidR="003B4090">
        <w:t xml:space="preserve">, using the observations </w:t>
      </w:r>
      <w:r w:rsidR="00EE1BF2">
        <w:t>shown in panels (c) to (d)</w:t>
      </w:r>
      <w:r w:rsidR="00844073">
        <w:t xml:space="preserve">. </w:t>
      </w:r>
      <w:r w:rsidR="00950FF5">
        <w:t xml:space="preserve">The distribution of the </w:t>
      </w:r>
      <w:r w:rsidR="00B35F63">
        <w:t xml:space="preserve">rain gauges in “La Costa” and </w:t>
      </w:r>
      <w:r w:rsidR="00F26DE5">
        <w:t xml:space="preserve">“La Sierra”, </w:t>
      </w:r>
      <w:r w:rsidR="00844073">
        <w:t xml:space="preserve">as well as the distribution of the 12-hourly rainfall totals for the period of interest are shown in Figure 2. </w:t>
      </w:r>
    </w:p>
    <w:p w14:paraId="323C54AB" w14:textId="5A33FB33" w:rsidR="00F7785F" w:rsidRPr="005310A7" w:rsidRDefault="00F7785F" w:rsidP="00246CD4">
      <w:pPr>
        <w:pStyle w:val="FiguresCaption"/>
      </w:pPr>
    </w:p>
    <w:p w14:paraId="3A6A3439" w14:textId="77777777" w:rsidR="00BD389B" w:rsidRDefault="00BD389B" w:rsidP="00180145">
      <w:pPr>
        <w:pStyle w:val="FiguresCaption"/>
        <w:jc w:val="left"/>
      </w:pPr>
    </w:p>
    <w:p w14:paraId="2CE29E6F" w14:textId="77777777" w:rsidR="00BD389B" w:rsidRPr="005020BC" w:rsidRDefault="00BD389B" w:rsidP="00180145">
      <w:pPr>
        <w:pStyle w:val="FiguresCaption"/>
        <w:jc w:val="left"/>
        <w:rPr>
          <w:color w:val="auto"/>
        </w:rPr>
      </w:pPr>
    </w:p>
    <w:p w14:paraId="0527A21F" w14:textId="726B00BB" w:rsidR="00D81B81" w:rsidRPr="005020BC" w:rsidRDefault="00397306" w:rsidP="00D938E9">
      <w:pPr>
        <w:keepNext/>
      </w:pPr>
      <w:r>
        <w:rPr>
          <w:noProof/>
        </w:rPr>
        <w:lastRenderedPageBreak/>
        <w:drawing>
          <wp:inline distT="0" distB="0" distL="0" distR="0" wp14:anchorId="0E07F19C" wp14:editId="7A92449D">
            <wp:extent cx="5076825" cy="7991475"/>
            <wp:effectExtent l="0" t="0" r="9525" b="9525"/>
            <wp:docPr id="480271462" name="Immagine 480271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pic:cNvPicPr/>
                  </pic:nvPicPr>
                  <pic:blipFill>
                    <a:blip r:embed="rId16">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5C832553" w14:textId="09D8C531" w:rsidR="00D81B81" w:rsidRDefault="00D81B81" w:rsidP="00232F0C">
      <w:pPr>
        <w:pStyle w:val="FiguresCaption"/>
      </w:pPr>
      <w:bookmarkStart w:id="19"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557F5">
        <w:rPr>
          <w:b/>
          <w:bCs/>
          <w:noProof/>
        </w:rPr>
        <w:t>4</w:t>
      </w:r>
      <w:r w:rsidRPr="005020BC">
        <w:rPr>
          <w:b/>
          <w:bCs/>
        </w:rPr>
        <w:fldChar w:fldCharType="end"/>
      </w:r>
      <w:bookmarkEnd w:id="19"/>
      <w:r w:rsidRPr="005020BC">
        <w:t xml:space="preserve"> – Panels (a), (b), and (c) show</w:t>
      </w:r>
      <w:r w:rsidR="00255942">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176BA38A" w14:textId="77777777" w:rsidR="002C6F19" w:rsidRDefault="002C6F19" w:rsidP="00232F0C">
      <w:pPr>
        <w:pStyle w:val="FiguresCaption"/>
      </w:pPr>
    </w:p>
    <w:p w14:paraId="6683BC4D" w14:textId="6B253CBC" w:rsidR="002C6F19" w:rsidRDefault="0082422C" w:rsidP="00232F0C">
      <w:pPr>
        <w:pStyle w:val="FiguresCaption"/>
      </w:pPr>
      <w:r>
        <w:rPr>
          <w:noProof/>
        </w:rPr>
        <w:lastRenderedPageBreak/>
        <w:drawing>
          <wp:inline distT="0" distB="0" distL="0" distR="0" wp14:anchorId="2217882A" wp14:editId="021B6761">
            <wp:extent cx="6299835" cy="4033520"/>
            <wp:effectExtent l="0" t="0" r="5715" b="5080"/>
            <wp:docPr id="1395321028" name="Immagine 1395321028"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028" name="Immagine 4" descr="Immagine che contiene testo, diagramma, Diagramma, line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6299835" cy="4033520"/>
                    </a:xfrm>
                    <a:prstGeom prst="rect">
                      <a:avLst/>
                    </a:prstGeom>
                  </pic:spPr>
                </pic:pic>
              </a:graphicData>
            </a:graphic>
          </wp:inline>
        </w:drawing>
      </w:r>
    </w:p>
    <w:p w14:paraId="75727550" w14:textId="3AA6546A" w:rsidR="0018039F" w:rsidRPr="000F654F" w:rsidRDefault="00AB0FE2" w:rsidP="0018039F">
      <w:pPr>
        <w:pStyle w:val="FiguresCaption"/>
      </w:pPr>
      <w:bookmarkStart w:id="20"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B557F5">
        <w:rPr>
          <w:b/>
          <w:bCs/>
          <w:noProof/>
        </w:rPr>
        <w:t>5</w:t>
      </w:r>
      <w:r w:rsidRPr="000F654F">
        <w:rPr>
          <w:b/>
          <w:bCs/>
        </w:rPr>
        <w:fldChar w:fldCharType="end"/>
      </w:r>
      <w:bookmarkEnd w:id="20"/>
      <w:r>
        <w:t xml:space="preserve"> </w:t>
      </w:r>
      <w:r w:rsidR="0022569C">
        <w:t>–</w:t>
      </w:r>
      <w:r>
        <w:t xml:space="preserve"> </w:t>
      </w:r>
      <w:r w:rsidR="003F23F6">
        <w:t>Panel (a) shows the t</w:t>
      </w:r>
      <w:r w:rsidR="0022569C">
        <w:t xml:space="preserve">imeseries of </w:t>
      </w:r>
      <w:r w:rsidR="004D2BD4">
        <w:t xml:space="preserve">the </w:t>
      </w:r>
      <w:r w:rsidR="00851560">
        <w:t>counts of</w:t>
      </w:r>
      <w:r w:rsidR="00A1471C">
        <w:t xml:space="preserve"> flood reports</w:t>
      </w:r>
      <w:r w:rsidR="00A62A8A">
        <w:t>,</w:t>
      </w:r>
      <w:r w:rsidR="00A1471C">
        <w:t xml:space="preserve"> accumulated over four overlapping 12-hourly accumulation periods, starting at 0 (first row), 6 (second row), 12 (third row), and 18 UTC (fourth row)</w:t>
      </w:r>
      <w:r w:rsidR="006D10FD">
        <w:t xml:space="preserve">. The flood reports are </w:t>
      </w:r>
      <w:r w:rsidR="004F415B">
        <w:t>from 2020 with EFFCI&gt;=6</w:t>
      </w:r>
      <w:r w:rsidR="008172F7">
        <w:t>, wh</w:t>
      </w:r>
      <w:r w:rsidR="0098047D">
        <w:t xml:space="preserve">ose </w:t>
      </w:r>
      <w:r w:rsidR="004F415B">
        <w:t xml:space="preserve">spatial distribution was shown in </w:t>
      </w:r>
      <w:r w:rsidR="004F415B">
        <w:fldChar w:fldCharType="begin"/>
      </w:r>
      <w:r w:rsidR="004F415B">
        <w:instrText xml:space="preserve"> REF _Ref98923598 \h </w:instrText>
      </w:r>
      <w:r w:rsidR="004F415B">
        <w:fldChar w:fldCharType="separate"/>
      </w:r>
      <w:r w:rsidR="00B8666A" w:rsidRPr="005020BC">
        <w:rPr>
          <w:b/>
          <w:bCs/>
        </w:rPr>
        <w:t xml:space="preserve">Figure </w:t>
      </w:r>
      <w:r w:rsidR="00B8666A">
        <w:rPr>
          <w:b/>
          <w:bCs/>
          <w:noProof/>
        </w:rPr>
        <w:t>3</w:t>
      </w:r>
      <w:r w:rsidR="004F415B">
        <w:fldChar w:fldCharType="end"/>
      </w:r>
      <w:r w:rsidR="004F415B" w:rsidRPr="00F46D11">
        <w:rPr>
          <w:b/>
          <w:bCs/>
        </w:rPr>
        <w:t>e</w:t>
      </w:r>
      <w:r w:rsidR="004F415B">
        <w:t>.</w:t>
      </w:r>
      <w:r w:rsidR="0018039F">
        <w:t xml:space="preserve"> The bars </w:t>
      </w:r>
      <w:r w:rsidR="00321C80">
        <w:t xml:space="preserve">that correspond to </w:t>
      </w:r>
      <w:r w:rsidR="0018039F">
        <w:t xml:space="preserve">the </w:t>
      </w:r>
      <w:r w:rsidR="00321C80">
        <w:t>count</w:t>
      </w:r>
      <w:r w:rsidR="00CA6BC8">
        <w:t>s</w:t>
      </w:r>
      <w:r w:rsidR="0018039F">
        <w:t xml:space="preserve"> of grid reports</w:t>
      </w:r>
      <w:r w:rsidR="00CA6BC8">
        <w:t xml:space="preserve"> (in pink</w:t>
      </w:r>
      <w:r w:rsidR="009946C3">
        <w:t>)</w:t>
      </w:r>
      <w:r w:rsidR="0018039F">
        <w:t xml:space="preserve"> are overlapped with the </w:t>
      </w:r>
      <w:r w:rsidR="002626D9">
        <w:t xml:space="preserve">bars </w:t>
      </w:r>
      <w:r w:rsidR="00F055CF">
        <w:t xml:space="preserve">that correspond to the counts of </w:t>
      </w:r>
      <w:r w:rsidR="00CE6FB0">
        <w:t>point</w:t>
      </w:r>
      <w:r w:rsidR="00F055CF">
        <w:t xml:space="preserve"> reports (in brown) </w:t>
      </w:r>
      <w:r w:rsidR="006F14C8">
        <w:t xml:space="preserve">for </w:t>
      </w:r>
      <w:r w:rsidR="003C0159">
        <w:t>the same day</w:t>
      </w:r>
      <w:r w:rsidR="00123C23">
        <w:t>, meaning that whe</w:t>
      </w:r>
      <w:r w:rsidR="00787E18">
        <w:t>re</w:t>
      </w:r>
      <w:r w:rsidR="00123C23">
        <w:t xml:space="preserve"> brown bar</w:t>
      </w:r>
      <w:r w:rsidR="00787E18">
        <w:t xml:space="preserve">s are visible, </w:t>
      </w:r>
      <w:r w:rsidR="00BB3519">
        <w:t>more than</w:t>
      </w:r>
      <w:r w:rsidR="000B1A29">
        <w:t xml:space="preserve"> one point flood report was assign to </w:t>
      </w:r>
      <w:r w:rsidR="00560951">
        <w:t>same</w:t>
      </w:r>
      <w:r w:rsidR="000B1A29">
        <w:t xml:space="preserve"> grid-box</w:t>
      </w:r>
      <w:r w:rsidR="00B65509">
        <w:t>es</w:t>
      </w:r>
      <w:r w:rsidR="000B1A29">
        <w:t>.</w:t>
      </w:r>
      <w:r w:rsidR="00877111">
        <w:t xml:space="preserve"> Panel (b) shows an example of the </w:t>
      </w:r>
      <w:r w:rsidR="001660CF">
        <w:t xml:space="preserve">spatial distribution of (point and grid) flood reports for a specific </w:t>
      </w:r>
      <w:r w:rsidR="00EE27EA">
        <w:t xml:space="preserve">12-hourly </w:t>
      </w:r>
      <w:r w:rsidR="001660CF">
        <w:t xml:space="preserve">accumulation period (starting on </w:t>
      </w:r>
      <w:r w:rsidR="00B51607">
        <w:t>2020/02/28 at 00 UTC</w:t>
      </w:r>
      <w:r w:rsidR="001660CF">
        <w:t>)</w:t>
      </w:r>
      <w:r w:rsidR="00B51607">
        <w:t>.</w:t>
      </w:r>
    </w:p>
    <w:p w14:paraId="03CBCD00" w14:textId="33A0C0B2" w:rsidR="00D81B81" w:rsidRDefault="00AC6780" w:rsidP="0061035A">
      <w:pPr>
        <w:pStyle w:val="FiguresCaption"/>
        <w:keepNext/>
        <w:ind w:firstLine="0"/>
      </w:pPr>
      <w:r>
        <w:rPr>
          <w:noProof/>
        </w:rPr>
        <w:lastRenderedPageBreak/>
        <w:drawing>
          <wp:inline distT="0" distB="0" distL="0" distR="0" wp14:anchorId="390D4A7A" wp14:editId="71F99CC7">
            <wp:extent cx="8866382" cy="6137921"/>
            <wp:effectExtent l="0" t="7620" r="3810" b="3810"/>
            <wp:docPr id="1531013221" name="Immagine 1531013221" descr="Immagine che contiene testo, diagramma, Piano,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13221" name="Immagine 6" descr="Immagine che contiene testo, diagramma, Piano, Parallelo&#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rot="16200000">
                      <a:off x="0" y="0"/>
                      <a:ext cx="8883578" cy="6149825"/>
                    </a:xfrm>
                    <a:prstGeom prst="rect">
                      <a:avLst/>
                    </a:prstGeom>
                  </pic:spPr>
                </pic:pic>
              </a:graphicData>
            </a:graphic>
          </wp:inline>
        </w:drawing>
      </w:r>
    </w:p>
    <w:p w14:paraId="04761A26" w14:textId="2B500700" w:rsidR="006845A6" w:rsidRDefault="00D81B81" w:rsidP="00D55B33">
      <w:pPr>
        <w:pStyle w:val="FiguresCaption"/>
      </w:pPr>
      <w:bookmarkStart w:id="21"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B557F5">
        <w:rPr>
          <w:b/>
          <w:bCs/>
          <w:noProof/>
        </w:rPr>
        <w:t>6</w:t>
      </w:r>
      <w:r w:rsidRPr="000479C1">
        <w:rPr>
          <w:b/>
          <w:bCs/>
        </w:rPr>
        <w:fldChar w:fldCharType="end"/>
      </w:r>
      <w:bookmarkEnd w:id="21"/>
      <w:r>
        <w:t xml:space="preserve"> – </w:t>
      </w:r>
      <w:r w:rsidR="00E51338">
        <w:t>The f</w:t>
      </w:r>
      <w:r>
        <w:t>lowchart contain</w:t>
      </w:r>
      <w:r w:rsidR="00E51338">
        <w:t>s</w:t>
      </w:r>
      <w:r>
        <w:t xml:space="preserve"> the</w:t>
      </w:r>
      <w:r w:rsidR="00E51338">
        <w:t xml:space="preserve"> general</w:t>
      </w:r>
      <w:r w:rsidR="006845A6">
        <w:t xml:space="preserve"> </w:t>
      </w:r>
      <w:r w:rsidR="002F0B2C">
        <w:t xml:space="preserve">methodological steps </w:t>
      </w:r>
      <w:r w:rsidR="00A33942">
        <w:t xml:space="preserve">to determine </w:t>
      </w:r>
      <w:r w:rsidR="00A66C68">
        <w:t xml:space="preserve">the </w:t>
      </w:r>
      <w:r w:rsidR="00A33942">
        <w:t>verifying rainfall thresholds</w:t>
      </w:r>
      <w:r w:rsidR="002F0B2C">
        <w:t xml:space="preserve"> (pink area)</w:t>
      </w:r>
      <w:r w:rsidR="00A33942">
        <w:t xml:space="preserve"> </w:t>
      </w:r>
      <w:r w:rsidR="00263CB0">
        <w:t>and to</w:t>
      </w:r>
      <w:r w:rsidR="00A33942">
        <w:t xml:space="preserve"> </w:t>
      </w:r>
      <w:r w:rsidR="00A55FBE">
        <w:t>analys</w:t>
      </w:r>
      <w:r w:rsidR="004F6DA4">
        <w:t>e</w:t>
      </w:r>
      <w:r w:rsidR="00A55FBE">
        <w:t xml:space="preserve"> the forecast</w:t>
      </w:r>
      <w:r w:rsidR="00883F05">
        <w:t>s’</w:t>
      </w:r>
      <w:r w:rsidR="00A55FBE">
        <w:t xml:space="preserve"> performance in identif</w:t>
      </w:r>
      <w:r w:rsidR="004F6DA4">
        <w:t>ying</w:t>
      </w:r>
      <w:r w:rsidR="00A55FBE">
        <w:t xml:space="preserve"> area</w:t>
      </w:r>
      <w:r w:rsidR="00883F05">
        <w:t>s</w:t>
      </w:r>
      <w:r w:rsidR="00A55FBE">
        <w:t xml:space="preserve"> at risk of flash flood</w:t>
      </w:r>
      <w:r w:rsidR="00883F05">
        <w:t>s (</w:t>
      </w:r>
      <w:r w:rsidR="00D218F9">
        <w:t>green area</w:t>
      </w:r>
      <w:r w:rsidR="00883F05">
        <w:t>)</w:t>
      </w:r>
      <w:r w:rsidR="00D218F9">
        <w:t>. The colour boxes highlight the steps followed in this study.</w:t>
      </w:r>
    </w:p>
    <w:p w14:paraId="3C842EF3" w14:textId="2FC71B7B" w:rsidR="00D81B81" w:rsidRDefault="00D81B81" w:rsidP="00D55B33">
      <w:pPr>
        <w:pStyle w:val="FiguresCaption"/>
      </w:pPr>
      <w:r>
        <w:lastRenderedPageBreak/>
        <w:t xml:space="preserve"> “Diagnostic methodological steps” followed in this study (in green) and the correspondent “Outputs” (in red) to answer the research question posed in the introduction (in yellow).</w:t>
      </w:r>
    </w:p>
    <w:p w14:paraId="3609F1BA" w14:textId="417E75BF" w:rsidR="00D81B81" w:rsidRPr="005020BC" w:rsidRDefault="00107A9C" w:rsidP="000260BA">
      <w:pPr>
        <w:pStyle w:val="FiguresCaption"/>
        <w:ind w:firstLine="0"/>
      </w:pPr>
      <w:r>
        <w:rPr>
          <w:noProof/>
        </w:rPr>
        <w:drawing>
          <wp:inline distT="0" distB="0" distL="0" distR="0" wp14:anchorId="2B77EBEB" wp14:editId="45343E92">
            <wp:extent cx="6299835" cy="3867150"/>
            <wp:effectExtent l="0" t="0" r="5715" b="0"/>
            <wp:docPr id="1898508113" name="Immagine 1898508113" descr="Immagine che contiene testo, mappa, diagramm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08113" name="Immagine 10" descr="Immagine che contiene testo, mappa, diagramma, Pian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6299835" cy="3867150"/>
                    </a:xfrm>
                    <a:prstGeom prst="rect">
                      <a:avLst/>
                    </a:prstGeom>
                  </pic:spPr>
                </pic:pic>
              </a:graphicData>
            </a:graphic>
          </wp:inline>
        </w:drawing>
      </w:r>
    </w:p>
    <w:p w14:paraId="368B310E" w14:textId="7F28AD58" w:rsidR="00D81B81" w:rsidRDefault="00D81B81" w:rsidP="0011422D">
      <w:pPr>
        <w:pStyle w:val="FiguresCaption"/>
      </w:pPr>
      <w:bookmarkStart w:id="22"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557F5">
        <w:rPr>
          <w:b/>
          <w:bCs/>
          <w:noProof/>
        </w:rPr>
        <w:t>7</w:t>
      </w:r>
      <w:r w:rsidRPr="005020BC">
        <w:rPr>
          <w:b/>
          <w:bCs/>
        </w:rPr>
        <w:fldChar w:fldCharType="end"/>
      </w:r>
      <w:bookmarkEnd w:id="22"/>
      <w:r w:rsidRPr="005020BC">
        <w:t xml:space="preserve"> – Schematic representation of the </w:t>
      </w:r>
      <w:r w:rsidR="00F5173D">
        <w:t xml:space="preserve">definition of </w:t>
      </w:r>
      <w:r w:rsidRPr="005020BC">
        <w:t xml:space="preserve">verifying rainfall </w:t>
      </w:r>
      <w:r w:rsidR="00D938E9">
        <w:t>threshold</w:t>
      </w:r>
      <w:r w:rsidRPr="005020BC">
        <w:t>s (</w:t>
      </w:r>
      <w:r w:rsidR="00D938E9">
        <w:t>VRT</w:t>
      </w:r>
      <w:r w:rsidRPr="005020BC">
        <w:t>s)</w:t>
      </w:r>
      <w:r w:rsidR="00BD3B41">
        <w:t xml:space="preserve"> </w:t>
      </w:r>
      <w:r w:rsidR="00E04CD7">
        <w:t>using short-range ecPoint rainfall forecasts</w:t>
      </w:r>
      <w:r w:rsidR="001D52BA">
        <w:t xml:space="preserve">. The example refers to </w:t>
      </w:r>
      <w:r>
        <w:t>the N</w:t>
      </w:r>
      <w:r w:rsidR="001D52BA">
        <w:t>=93</w:t>
      </w:r>
      <w:r>
        <w:t xml:space="preserve"> point flood </w:t>
      </w:r>
      <w:r w:rsidR="00353D81">
        <w:t>reports</w:t>
      </w:r>
      <w:r>
        <w:t xml:space="preserve"> in “La Costa</w:t>
      </w:r>
      <w:r w:rsidR="00891B60">
        <w:t>”</w:t>
      </w:r>
      <w:r w:rsidR="00574299">
        <w:t xml:space="preserve"> in 2019 with EFFCI &gt;= 6 (see </w:t>
      </w:r>
      <w:r w:rsidR="00574299">
        <w:fldChar w:fldCharType="begin"/>
      </w:r>
      <w:r w:rsidR="00574299">
        <w:instrText xml:space="preserve"> REF _Ref98923598 \h </w:instrText>
      </w:r>
      <w:r w:rsidR="00574299">
        <w:fldChar w:fldCharType="separate"/>
      </w:r>
      <w:r w:rsidR="00B8666A" w:rsidRPr="005020BC">
        <w:rPr>
          <w:b/>
          <w:bCs/>
        </w:rPr>
        <w:t xml:space="preserve">Figure </w:t>
      </w:r>
      <w:r w:rsidR="00B8666A">
        <w:rPr>
          <w:b/>
          <w:bCs/>
          <w:noProof/>
        </w:rPr>
        <w:t>3</w:t>
      </w:r>
      <w:r w:rsidR="00574299">
        <w:fldChar w:fldCharType="end"/>
      </w:r>
      <w:r w:rsidR="00574299" w:rsidRPr="00353D81">
        <w:rPr>
          <w:b/>
          <w:bCs/>
        </w:rPr>
        <w:t>b</w:t>
      </w:r>
      <w:r w:rsidR="00574299">
        <w:t xml:space="preserve"> and </w:t>
      </w:r>
      <w:r w:rsidR="00574299">
        <w:fldChar w:fldCharType="begin"/>
      </w:r>
      <w:r w:rsidR="00574299">
        <w:instrText xml:space="preserve"> REF _Ref99102244 \h </w:instrText>
      </w:r>
      <w:r w:rsidR="00574299">
        <w:fldChar w:fldCharType="separate"/>
      </w:r>
      <w:r w:rsidR="00B8666A" w:rsidRPr="005020BC">
        <w:rPr>
          <w:b/>
          <w:bCs/>
        </w:rPr>
        <w:t xml:space="preserve">Table </w:t>
      </w:r>
      <w:r w:rsidR="00B8666A">
        <w:rPr>
          <w:b/>
          <w:bCs/>
          <w:noProof/>
        </w:rPr>
        <w:t>1</w:t>
      </w:r>
      <w:r w:rsidR="00574299">
        <w:fldChar w:fldCharType="end"/>
      </w:r>
      <w:r w:rsidR="00574299">
        <w:t>).</w:t>
      </w:r>
      <w:r w:rsidR="007D6C52">
        <w:t xml:space="preserve"> </w:t>
      </w:r>
      <w:r w:rsidR="002876C5">
        <w:t>Panel</w:t>
      </w:r>
      <w:r>
        <w:t xml:space="preserve"> (a) </w:t>
      </w:r>
      <w:r w:rsidR="002876C5">
        <w:t xml:space="preserve">shows the location of the </w:t>
      </w:r>
      <w:r>
        <w:t>point flood reports</w:t>
      </w:r>
      <w:r w:rsidR="002876C5">
        <w:t>.</w:t>
      </w:r>
      <w:r w:rsidR="00CC6CFE">
        <w:t xml:space="preserve"> Panel (b) </w:t>
      </w:r>
      <w:r w:rsidR="00883C7F">
        <w:t>shows the schematic</w:t>
      </w:r>
      <w:r>
        <w:t xml:space="preserve"> representation of the distributions </w:t>
      </w:r>
      <w:r w:rsidR="003124D3">
        <w:t>(in blue)</w:t>
      </w:r>
      <w:r w:rsidR="00883C7F">
        <w:t xml:space="preserve"> </w:t>
      </w:r>
      <w:r>
        <w:t>of short-range ecPoint</w:t>
      </w:r>
      <w:r w:rsidR="00883C7F">
        <w:t xml:space="preserve"> rainfall forecasts</w:t>
      </w:r>
      <w:r w:rsidR="00737BCC">
        <w:t xml:space="preserve"> (i.e., realizations)</w:t>
      </w:r>
      <w:r w:rsidR="00581068">
        <w:t xml:space="preserve"> associated with the </w:t>
      </w:r>
      <w:r>
        <w:t xml:space="preserve">N </w:t>
      </w:r>
      <w:r w:rsidR="00581068">
        <w:t xml:space="preserve">considered </w:t>
      </w:r>
      <w:r>
        <w:t>point flood reports</w:t>
      </w:r>
      <w:r w:rsidR="00581068">
        <w:t>.</w:t>
      </w:r>
      <w:r w:rsidR="00DC1A4C">
        <w:t xml:space="preserve"> </w:t>
      </w:r>
      <w:r w:rsidR="00065E77">
        <w:t xml:space="preserve">In red are indicated the </w:t>
      </w:r>
      <w:r>
        <w:t>rainfall values tp(x</w:t>
      </w:r>
      <w:r w:rsidRPr="009B4DBB">
        <w:rPr>
          <w:vertAlign w:val="superscript"/>
        </w:rPr>
        <w:t>th</w:t>
      </w:r>
      <w:r>
        <w:t>)</w:t>
      </w:r>
      <w:r w:rsidR="00065E77">
        <w:t xml:space="preserve"> that correspond to </w:t>
      </w:r>
      <w:r>
        <w:t>the x</w:t>
      </w:r>
      <w:r w:rsidRPr="005A0E0A">
        <w:rPr>
          <w:vertAlign w:val="superscript"/>
        </w:rPr>
        <w:t>th</w:t>
      </w:r>
      <w:r>
        <w:t xml:space="preserve"> percentile</w:t>
      </w:r>
      <w:r w:rsidR="00D40256">
        <w:t xml:space="preserve"> that represent</w:t>
      </w:r>
      <w:r w:rsidR="0097603A">
        <w:t>s a</w:t>
      </w:r>
      <w:r w:rsidR="00B0586C">
        <w:t xml:space="preserve"> certain flash flood</w:t>
      </w:r>
      <w:r w:rsidR="0097603A">
        <w:t xml:space="preserve"> severity level</w:t>
      </w:r>
      <w:r>
        <w:t xml:space="preserve">. </w:t>
      </w:r>
      <w:r w:rsidR="007666B2">
        <w:t>Panel</w:t>
      </w:r>
      <w:r>
        <w:t xml:space="preserve"> (c) </w:t>
      </w:r>
      <w:r w:rsidR="007666B2">
        <w:t>shows the n</w:t>
      </w:r>
      <w:r>
        <w:t>et distribution (</w:t>
      </w:r>
      <w:r w:rsidR="007666B2">
        <w:t xml:space="preserve">in </w:t>
      </w:r>
      <w:r>
        <w:t xml:space="preserve">red) of the </w:t>
      </w:r>
      <w:r w:rsidR="0053123C">
        <w:t>extracted</w:t>
      </w:r>
      <w:r>
        <w:t xml:space="preserve"> N tp(x</w:t>
      </w:r>
      <w:r w:rsidRPr="005B2D50">
        <w:rPr>
          <w:vertAlign w:val="superscript"/>
        </w:rPr>
        <w:t>th</w:t>
      </w:r>
      <w:r>
        <w:t>) values</w:t>
      </w:r>
      <w:r w:rsidR="00036324">
        <w:t xml:space="preserve">, and the </w:t>
      </w:r>
      <w:r w:rsidR="0017701C">
        <w:t xml:space="preserve">VRT </w:t>
      </w:r>
      <w:r>
        <w:t xml:space="preserve">value </w:t>
      </w:r>
      <w:r w:rsidR="0053045C">
        <w:t>(in purple)</w:t>
      </w:r>
      <w:r w:rsidR="0017701C">
        <w:t xml:space="preserve"> that corresponds to </w:t>
      </w:r>
      <w:r>
        <w:t>tp(25</w:t>
      </w:r>
      <w:r w:rsidRPr="002D25FF">
        <w:rPr>
          <w:vertAlign w:val="superscript"/>
        </w:rPr>
        <w:t>th</w:t>
      </w:r>
      <w:r>
        <w:t xml:space="preserve">) </w:t>
      </w:r>
      <w:proofErr w:type="gramStart"/>
      <w:r w:rsidR="0049282E">
        <w:t>in order to</w:t>
      </w:r>
      <w:proofErr w:type="gramEnd"/>
      <w:r w:rsidR="0049282E">
        <w:t xml:space="preserve"> retain</w:t>
      </w:r>
      <w:r>
        <w:t xml:space="preserve"> 75% of the observed point flood events.</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70474C3E" w:rsidR="00D81B81" w:rsidRPr="005020BC" w:rsidRDefault="00B030BF" w:rsidP="00B030BF">
      <w:pPr>
        <w:keepNext/>
        <w:ind w:firstLine="0"/>
      </w:pPr>
      <w:r>
        <w:rPr>
          <w:noProof/>
        </w:rPr>
        <w:lastRenderedPageBreak/>
        <w:drawing>
          <wp:inline distT="0" distB="0" distL="0" distR="0" wp14:anchorId="7A44E440" wp14:editId="69CCC9AB">
            <wp:extent cx="6299835" cy="2782570"/>
            <wp:effectExtent l="0" t="0" r="5715" b="0"/>
            <wp:docPr id="2072309325" name="Immagine 2072309325" descr="Immagine che contiene testo, diagramma, line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309325" name="Immagine 2" descr="Immagine che contiene testo, diagramma, linea, numero&#10;&#10;Descrizione generata automaticamente"/>
                    <pic:cNvPicPr/>
                  </pic:nvPicPr>
                  <pic:blipFill>
                    <a:blip r:embed="rId20">
                      <a:extLst>
                        <a:ext uri="{28A0092B-C50C-407E-A947-70E740481C1C}">
                          <a14:useLocalDpi xmlns:a14="http://schemas.microsoft.com/office/drawing/2010/main" val="0"/>
                        </a:ext>
                      </a:extLst>
                    </a:blip>
                    <a:stretch>
                      <a:fillRect/>
                    </a:stretch>
                  </pic:blipFill>
                  <pic:spPr>
                    <a:xfrm>
                      <a:off x="0" y="0"/>
                      <a:ext cx="6299835" cy="2782570"/>
                    </a:xfrm>
                    <a:prstGeom prst="rect">
                      <a:avLst/>
                    </a:prstGeom>
                  </pic:spPr>
                </pic:pic>
              </a:graphicData>
            </a:graphic>
          </wp:inline>
        </w:drawing>
      </w:r>
    </w:p>
    <w:p w14:paraId="09F95604" w14:textId="355E299E" w:rsidR="007838BF" w:rsidRDefault="00D81B81" w:rsidP="001F78E5">
      <w:pPr>
        <w:pStyle w:val="FiguresCaption"/>
      </w:pPr>
      <w:bookmarkStart w:id="23"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557F5">
        <w:rPr>
          <w:b/>
          <w:bCs/>
          <w:noProof/>
        </w:rPr>
        <w:t>8</w:t>
      </w:r>
      <w:r w:rsidRPr="005020BC">
        <w:rPr>
          <w:b/>
          <w:bCs/>
        </w:rPr>
        <w:fldChar w:fldCharType="end"/>
      </w:r>
      <w:bookmarkEnd w:id="23"/>
      <w:r w:rsidRPr="005020BC">
        <w:t xml:space="preserve"> – Amounts (in mm/12h) of typical rainfall events during flash flood events in “La Costa” (panel a) and “La Sierra” (panel </w:t>
      </w:r>
      <w:r w:rsidR="00B030BF">
        <w:t>b</w:t>
      </w:r>
      <w:r w:rsidRPr="005020BC">
        <w:t>). Distributions of short-range ecPoint</w:t>
      </w:r>
      <w:r w:rsidR="00B030BF">
        <w:t xml:space="preserve"> r</w:t>
      </w:r>
      <w:r w:rsidRPr="005020BC">
        <w:t xml:space="preserve">ainfall forecasts are built for each flood report (FRs) in 2019 as shown in </w:t>
      </w:r>
      <w:r w:rsidRPr="005020BC">
        <w:fldChar w:fldCharType="begin"/>
      </w:r>
      <w:r w:rsidRPr="005020BC">
        <w:instrText xml:space="preserve"> REF _Ref105137583 \h </w:instrText>
      </w:r>
      <w:r w:rsidRPr="005020BC">
        <w:fldChar w:fldCharType="separate"/>
      </w:r>
      <w:r w:rsidR="00B8666A" w:rsidRPr="005020BC">
        <w:rPr>
          <w:b/>
          <w:bCs/>
        </w:rPr>
        <w:t xml:space="preserve">Figure </w:t>
      </w:r>
      <w:r w:rsidR="00B8666A">
        <w:rPr>
          <w:b/>
          <w:bCs/>
          <w:noProof/>
        </w:rPr>
        <w:t>6</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w:t>
      </w:r>
      <w:r w:rsidR="00D938E9">
        <w:t>threshold</w:t>
      </w:r>
      <w:r w:rsidRPr="005020BC">
        <w:t>s values (</w:t>
      </w:r>
      <w:r w:rsidR="00D938E9">
        <w:t>VRT</w:t>
      </w:r>
      <w:r w:rsidRPr="005020BC">
        <w:t>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w:t>
      </w:r>
      <w:r w:rsidR="00D938E9">
        <w:t>VRT</w:t>
      </w:r>
      <w:r w:rsidRPr="005020BC">
        <w:t>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w:t>
      </w:r>
      <w:proofErr w:type="gramStart"/>
      <w:r w:rsidRPr="005020BC">
        <w:t>circles</w:t>
      </w:r>
      <w:proofErr w:type="gramEnd"/>
    </w:p>
    <w:p w14:paraId="399345F7" w14:textId="485BEF54" w:rsidR="00D81B81" w:rsidRPr="005020BC" w:rsidRDefault="00D81B81" w:rsidP="001F78E5">
      <w:pPr>
        <w:pStyle w:val="FiguresCaption"/>
      </w:pPr>
      <w:r w:rsidRPr="005020BC">
        <w:t>.</w:t>
      </w:r>
    </w:p>
    <w:p w14:paraId="61EFF46A" w14:textId="77777777" w:rsidR="00D81B81" w:rsidRPr="005020BC" w:rsidRDefault="00D81B81" w:rsidP="001F78E5">
      <w:pPr>
        <w:pStyle w:val="FiguresCaption"/>
      </w:pPr>
    </w:p>
    <w:p w14:paraId="4D805E9F" w14:textId="4157B2FC" w:rsidR="00D81B81" w:rsidRPr="005020BC" w:rsidRDefault="00B22C41" w:rsidP="00232F0C">
      <w:pPr>
        <w:keepNext/>
      </w:pPr>
      <w:r>
        <w:rPr>
          <w:noProof/>
        </w:rPr>
        <w:lastRenderedPageBreak/>
        <w:drawing>
          <wp:inline distT="0" distB="0" distL="0" distR="0" wp14:anchorId="4DF00376" wp14:editId="38839843">
            <wp:extent cx="6299835" cy="6819900"/>
            <wp:effectExtent l="0" t="0" r="5715" b="0"/>
            <wp:docPr id="11" name="Picture 1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graph&#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6819900"/>
                    </a:xfrm>
                    <a:prstGeom prst="rect">
                      <a:avLst/>
                    </a:prstGeom>
                  </pic:spPr>
                </pic:pic>
              </a:graphicData>
            </a:graphic>
          </wp:inline>
        </w:drawing>
      </w:r>
    </w:p>
    <w:p w14:paraId="50BAEAFA" w14:textId="24F12611" w:rsidR="00D81B81" w:rsidRPr="005020BC" w:rsidRDefault="00D81B81" w:rsidP="001E09C3">
      <w:pPr>
        <w:pStyle w:val="FiguresCaption"/>
      </w:pPr>
      <w:bookmarkStart w:id="24"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557F5">
        <w:rPr>
          <w:b/>
          <w:bCs/>
          <w:noProof/>
        </w:rPr>
        <w:t>9</w:t>
      </w:r>
      <w:r w:rsidRPr="005020BC">
        <w:rPr>
          <w:b/>
          <w:bCs/>
        </w:rPr>
        <w:fldChar w:fldCharType="end"/>
      </w:r>
      <w:bookmarkEnd w:id="24"/>
      <w:r w:rsidRPr="005020BC">
        <w:t xml:space="preserve"> </w:t>
      </w:r>
      <w:r w:rsidR="000306C3">
        <w:t>–</w:t>
      </w:r>
      <w:r w:rsidRPr="005020BC">
        <w:t xml:space="preserve"> </w:t>
      </w:r>
      <w:r w:rsidR="000306C3">
        <w:t>Area</w:t>
      </w:r>
      <w:r w:rsidRPr="005020BC">
        <w:t xml:space="preserve"> under the ROC curve (AROC) for flood reports with EFFCI&gt;=6. Panels (a) and (b) show</w:t>
      </w:r>
      <w:r w:rsidR="000306C3" w:rsidRPr="005020BC">
        <w:t xml:space="preserve"> the </w:t>
      </w:r>
      <w:r w:rsidR="000306C3">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10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50 mm/</w:t>
      </w:r>
      <w:r w:rsidR="000306C3" w:rsidRPr="005020BC">
        <w:t>12</w:t>
      </w:r>
      <w:r w:rsidR="00B67988">
        <w:t>h</w:t>
      </w:r>
      <w:r w:rsidR="00B67988" w:rsidRPr="005020BC">
        <w:t xml:space="preserve"> in</w:t>
      </w:r>
      <w:r w:rsidRPr="005020BC">
        <w:t xml:space="preserve"> “La Costa”. Panels (c) and (d) show</w:t>
      </w:r>
      <w:r w:rsidR="000306C3" w:rsidRPr="005020BC">
        <w:t xml:space="preserve"> the </w:t>
      </w:r>
      <w:r w:rsidR="00265BCF">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6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26 mm/</w:t>
      </w:r>
      <w:r w:rsidR="000306C3" w:rsidRPr="005020BC">
        <w:t>12</w:t>
      </w:r>
      <w:r w:rsidR="000306C3">
        <w:t>h</w:t>
      </w:r>
      <w:r w:rsidRPr="005020BC">
        <w:t xml:space="preserve"> in “La Sierra”. The lines and the shaded areas represent, respectively, the values of the </w:t>
      </w:r>
      <w:r w:rsidR="000306C3">
        <w:t>FB</w:t>
      </w:r>
      <w:r w:rsidRPr="005020BC">
        <w:t xml:space="preserve"> and the confidence interval (CI) at 95% for ENS (in red) and ecPoint (in blue). The x-axis indicates the lead times steps </w:t>
      </w:r>
      <w:r w:rsidR="000306C3">
        <w:t>for</w:t>
      </w:r>
      <w:r w:rsidR="000306C3" w:rsidRPr="005020BC">
        <w:t xml:space="preserve"> the 00 UTC run </w:t>
      </w:r>
      <w:r w:rsidRPr="005020BC">
        <w:t>at the end of the 12-hourly accumulation period</w:t>
      </w:r>
      <w:r w:rsidR="000306C3">
        <w:t>,</w:t>
      </w:r>
      <w:r w:rsidRPr="005020BC">
        <w:t xml:space="preserve"> expressed in hours</w:t>
      </w:r>
      <w:r w:rsidR="000306C3" w:rsidRPr="005020BC">
        <w:t>.</w:t>
      </w:r>
      <w:r w:rsidRPr="005020BC">
        <w:t xml:space="preserve"> The colours associated to each step indicate the valid 12-hourly accumulation periods in UTC and local time (LT</w:t>
      </w:r>
      <w:r w:rsidR="000306C3" w:rsidRPr="005020BC">
        <w:t>)</w:t>
      </w:r>
      <w:r w:rsidR="000306C3">
        <w:t>. The steps in</w:t>
      </w:r>
      <w:r w:rsidRPr="005020BC">
        <w:t xml:space="preserve"> green for 0000-1200 UTC (or 1800-0600 LT</w:t>
      </w:r>
      <w:r w:rsidR="000306C3" w:rsidRPr="005020BC">
        <w:t>)</w:t>
      </w:r>
      <w:r w:rsidR="000306C3">
        <w:t xml:space="preserve"> and</w:t>
      </w:r>
      <w:r w:rsidR="000306C3" w:rsidRPr="005020BC">
        <w:t xml:space="preserve"> </w:t>
      </w:r>
      <w:r w:rsidR="000306C3">
        <w:t>in</w:t>
      </w:r>
      <w:r w:rsidRPr="005020BC">
        <w:t xml:space="preserve"> purple for 0600-1800 UTC (or 0000-1200 LT</w:t>
      </w:r>
      <w:r w:rsidR="000306C3" w:rsidRPr="005020BC">
        <w:t>)</w:t>
      </w:r>
      <w:r w:rsidR="000306C3">
        <w:t xml:space="preserve"> represent the 12-hourly accumulation periods during nighttime. The steps in</w:t>
      </w:r>
      <w:r w:rsidRPr="005020BC">
        <w:t xml:space="preserve"> cyan for 1200-0000 UTC (or 0600-1800 LT), and </w:t>
      </w:r>
      <w:r w:rsidR="000306C3">
        <w:t xml:space="preserve">in </w:t>
      </w:r>
      <w:r w:rsidRPr="005020BC">
        <w:t>fuchsia for 1800-0600 UTC (or 1200-0000 LT</w:t>
      </w:r>
      <w:r w:rsidR="000306C3" w:rsidRPr="005020BC">
        <w:t>)</w:t>
      </w:r>
      <w:r w:rsidR="000306C3">
        <w:t xml:space="preserve"> represent the 12-hourly accumulation periods during daytime. The</w:t>
      </w:r>
      <w:r w:rsidRPr="005020BC">
        <w:t xml:space="preserve"> lead times </w:t>
      </w:r>
      <w:r w:rsidR="000306C3">
        <w:t xml:space="preserve">are also expressed </w:t>
      </w:r>
      <w:r w:rsidRPr="005020BC">
        <w:t>in days (from 1 to 10).</w:t>
      </w:r>
      <w:bookmarkStart w:id="25" w:name="_35nkun2" w:colFirst="0" w:colLast="0"/>
      <w:bookmarkEnd w:id="25"/>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28F8A9C2" w14:textId="77777777" w:rsidR="00D81B81" w:rsidRPr="005020BC" w:rsidRDefault="00D81B81" w:rsidP="00B67988">
      <w:pPr>
        <w:pStyle w:val="FiguresCaption"/>
        <w:ind w:firstLine="0"/>
      </w:pPr>
    </w:p>
    <w:p w14:paraId="66954360" w14:textId="77777777" w:rsidR="00D81B81" w:rsidRPr="005020BC" w:rsidRDefault="00D81B81" w:rsidP="00774BE1">
      <w:pPr>
        <w:pStyle w:val="FiguresCaption"/>
      </w:pPr>
    </w:p>
    <w:p w14:paraId="0746BA28" w14:textId="77777777" w:rsidR="00D81B81" w:rsidRPr="005020BC" w:rsidRDefault="00D81B81" w:rsidP="00A716AE">
      <w:pPr>
        <w:pStyle w:val="FiguresCaption"/>
        <w:keepNext/>
        <w:jc w:val="center"/>
      </w:pPr>
      <w:r w:rsidRPr="005020BC">
        <w:rPr>
          <w:noProof/>
        </w:rPr>
        <w:drawing>
          <wp:inline distT="0" distB="0" distL="0" distR="0" wp14:anchorId="32A91B1E" wp14:editId="1C822052">
            <wp:extent cx="3852672" cy="3096768"/>
            <wp:effectExtent l="0" t="0" r="0" b="8890"/>
            <wp:docPr id="24" name="Immagin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52672" cy="3096768"/>
                    </a:xfrm>
                    <a:prstGeom prst="rect">
                      <a:avLst/>
                    </a:prstGeom>
                  </pic:spPr>
                </pic:pic>
              </a:graphicData>
            </a:graphic>
          </wp:inline>
        </w:drawing>
      </w:r>
    </w:p>
    <w:p w14:paraId="3F6042CF" w14:textId="2092716A" w:rsidR="00D81B81" w:rsidRPr="005020BC" w:rsidRDefault="00D81B81" w:rsidP="00F576C5">
      <w:pPr>
        <w:pStyle w:val="FiguresCaption"/>
      </w:pPr>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557F5">
        <w:rPr>
          <w:b/>
          <w:bCs/>
          <w:noProof/>
        </w:rPr>
        <w:t>10</w:t>
      </w:r>
      <w:r w:rsidRPr="005020BC">
        <w:rPr>
          <w:b/>
          <w:bCs/>
          <w:noProof/>
        </w:rPr>
        <w:fldChar w:fldCharType="end"/>
      </w:r>
      <w:r w:rsidRPr="005020BC">
        <w:t xml:space="preserve"> – ROC curves for </w:t>
      </w:r>
      <w:r w:rsidR="00D938E9">
        <w:t>VRT</w:t>
      </w:r>
      <w:r w:rsidRPr="005020BC">
        <w:t>99 and for the accumulation period between (t+</w:t>
      </w:r>
      <w:proofErr w:type="gramStart"/>
      <w:r w:rsidRPr="005020BC">
        <w:t>60,t</w:t>
      </w:r>
      <w:proofErr w:type="gramEnd"/>
      <w:r w:rsidRPr="005020BC">
        <w:t>+72), i.e. for 0600 to 1800 local time (LT). The red and the blue line denote, respectively, the ROC curves for ENS and ecPoint. The continuous and the dashed lines correspond to the ROC curves for “La Costa” and “La Sierra”.</w:t>
      </w:r>
    </w:p>
    <w:p w14:paraId="1AAC33FA" w14:textId="77777777" w:rsidR="00A409AD" w:rsidRDefault="00A409AD" w:rsidP="00A409AD">
      <w:pPr>
        <w:pStyle w:val="FiguresCaption"/>
        <w:ind w:firstLine="0"/>
      </w:pPr>
    </w:p>
    <w:p w14:paraId="0D8F844E" w14:textId="44A4492C" w:rsidR="00D60AA9" w:rsidRDefault="002D7211" w:rsidP="00D60AA9">
      <w:pPr>
        <w:pStyle w:val="FiguresCaption"/>
        <w:keepNext/>
        <w:ind w:firstLine="0"/>
      </w:pPr>
      <w:r>
        <w:rPr>
          <w:noProof/>
        </w:rPr>
        <w:lastRenderedPageBreak/>
        <w:drawing>
          <wp:inline distT="0" distB="0" distL="0" distR="0" wp14:anchorId="6D97E3B7" wp14:editId="1DA678A1">
            <wp:extent cx="6299835" cy="6238875"/>
            <wp:effectExtent l="0" t="0" r="5715" b="9525"/>
            <wp:docPr id="10"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scree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99835" cy="6238875"/>
                    </a:xfrm>
                    <a:prstGeom prst="rect">
                      <a:avLst/>
                    </a:prstGeom>
                  </pic:spPr>
                </pic:pic>
              </a:graphicData>
            </a:graphic>
          </wp:inline>
        </w:drawing>
      </w:r>
    </w:p>
    <w:p w14:paraId="0A79E65A" w14:textId="34C4F16B" w:rsidR="00ED2EC1" w:rsidRDefault="00D60AA9" w:rsidP="000306C3">
      <w:pPr>
        <w:pStyle w:val="FiguresCaption"/>
      </w:pPr>
      <w:r w:rsidRPr="000306C3">
        <w:rPr>
          <w:b/>
          <w:bCs/>
        </w:rPr>
        <w:t xml:space="preserve">Figure </w:t>
      </w:r>
      <w:r w:rsidRPr="000306C3">
        <w:rPr>
          <w:b/>
          <w:bCs/>
        </w:rPr>
        <w:fldChar w:fldCharType="begin"/>
      </w:r>
      <w:r w:rsidRPr="000306C3">
        <w:rPr>
          <w:b/>
          <w:bCs/>
        </w:rPr>
        <w:instrText xml:space="preserve"> SEQ Figure \* ARABIC </w:instrText>
      </w:r>
      <w:r w:rsidRPr="000306C3">
        <w:rPr>
          <w:b/>
          <w:bCs/>
        </w:rPr>
        <w:fldChar w:fldCharType="separate"/>
      </w:r>
      <w:r w:rsidR="00B557F5">
        <w:rPr>
          <w:b/>
          <w:bCs/>
          <w:noProof/>
        </w:rPr>
        <w:t>11</w:t>
      </w:r>
      <w:r w:rsidRPr="000306C3">
        <w:rPr>
          <w:b/>
          <w:bCs/>
        </w:rPr>
        <w:fldChar w:fldCharType="end"/>
      </w:r>
      <w:r>
        <w:t xml:space="preserve"> –</w:t>
      </w:r>
      <w:r w:rsidRPr="00D60AA9">
        <w:t xml:space="preserve"> </w:t>
      </w:r>
      <w:r>
        <w:t>Frequency bias</w:t>
      </w:r>
      <w:r w:rsidRPr="005020BC">
        <w:t xml:space="preserve"> (</w:t>
      </w:r>
      <w:r>
        <w:t>FB</w:t>
      </w:r>
      <w:r w:rsidRPr="005020BC">
        <w:t xml:space="preserve">) for flood reports with EFFCI&gt;=6. Panels (a) and (b) show the </w:t>
      </w:r>
      <w:r>
        <w:t xml:space="preserve">FB, </w:t>
      </w:r>
      <w:r w:rsidRPr="005020BC">
        <w:t>respectively</w:t>
      </w:r>
      <w:r>
        <w:t xml:space="preserve">, </w:t>
      </w:r>
      <w:r w:rsidRPr="005020BC">
        <w:t xml:space="preserve">for </w:t>
      </w:r>
      <w:r>
        <w:t>VRT</w:t>
      </w:r>
      <w:r>
        <w:rPr>
          <w:vertAlign w:val="subscript"/>
        </w:rPr>
        <w:t>MS</w:t>
      </w:r>
      <w:r>
        <w:t xml:space="preserve"> </w:t>
      </w:r>
      <w:r w:rsidRPr="005020BC">
        <w:t>&gt;=</w:t>
      </w:r>
      <w:r>
        <w:t xml:space="preserve"> </w:t>
      </w:r>
      <w:r w:rsidRPr="005020BC">
        <w:t>10 mm/12</w:t>
      </w:r>
      <w:r>
        <w:t>h</w:t>
      </w:r>
      <w:r w:rsidRPr="005020BC">
        <w:t xml:space="preserve"> and </w:t>
      </w:r>
      <w:r>
        <w:t>VRT</w:t>
      </w:r>
      <w:r>
        <w:rPr>
          <w:vertAlign w:val="subscript"/>
        </w:rPr>
        <w:t>S</w:t>
      </w:r>
      <w:r>
        <w:t xml:space="preserve"> </w:t>
      </w:r>
      <w:r w:rsidRPr="005020BC">
        <w:t>&gt;=</w:t>
      </w:r>
      <w:r>
        <w:t xml:space="preserve"> </w:t>
      </w:r>
      <w:r w:rsidRPr="005020BC">
        <w:t>50 mm/12</w:t>
      </w:r>
      <w:proofErr w:type="gramStart"/>
      <w:r>
        <w:t>h</w:t>
      </w:r>
      <w:r w:rsidRPr="005020BC">
        <w:t xml:space="preserve">  in</w:t>
      </w:r>
      <w:proofErr w:type="gramEnd"/>
      <w:r w:rsidRPr="005020BC">
        <w:t xml:space="preserve"> </w:t>
      </w:r>
      <w:r>
        <w:t>“</w:t>
      </w:r>
      <w:r w:rsidRPr="005020BC">
        <w:t xml:space="preserve">La Costa”. Panels (c) and (d) show the </w:t>
      </w:r>
      <w:r>
        <w:t>FB, respectively,</w:t>
      </w:r>
      <w:r w:rsidRPr="005020BC">
        <w:t xml:space="preserve"> </w:t>
      </w:r>
      <w:r>
        <w:t>for VRT</w:t>
      </w:r>
      <w:r>
        <w:rPr>
          <w:vertAlign w:val="subscript"/>
        </w:rPr>
        <w:t>MS</w:t>
      </w:r>
      <w:r>
        <w:t xml:space="preserve"> </w:t>
      </w:r>
      <w:r w:rsidRPr="005020BC">
        <w:t>&gt;=</w:t>
      </w:r>
      <w:r>
        <w:t xml:space="preserve"> 6</w:t>
      </w:r>
      <w:r w:rsidRPr="005020BC">
        <w:t xml:space="preserve"> mm/12</w:t>
      </w:r>
      <w:r>
        <w:t>h</w:t>
      </w:r>
      <w:r w:rsidRPr="005020BC">
        <w:t xml:space="preserve"> and </w:t>
      </w:r>
      <w:r>
        <w:t>VRT</w:t>
      </w:r>
      <w:r>
        <w:rPr>
          <w:vertAlign w:val="subscript"/>
        </w:rPr>
        <w:t>S</w:t>
      </w:r>
      <w:r>
        <w:t xml:space="preserve"> </w:t>
      </w:r>
      <w:r w:rsidRPr="005020BC">
        <w:t>&gt;=</w:t>
      </w:r>
      <w:r>
        <w:t xml:space="preserve"> 26</w:t>
      </w:r>
      <w:r w:rsidRPr="005020BC">
        <w:t xml:space="preserve"> mm/12</w:t>
      </w:r>
      <w:r>
        <w:t>h</w:t>
      </w:r>
      <w:r w:rsidRPr="005020BC">
        <w:t xml:space="preserve"> in “La Sierra”. The lines and the shaded areas represent, respectively, the values of the </w:t>
      </w:r>
      <w:r>
        <w:t>FB</w:t>
      </w:r>
      <w:r w:rsidRPr="005020BC">
        <w:t xml:space="preserve"> and the confidence interval (CI) at 95% for ENS (in red) and ecPoint (in blue). The x-axis indicates the lead times steps</w:t>
      </w:r>
      <w:r w:rsidR="00C646ED">
        <w:t xml:space="preserve"> for</w:t>
      </w:r>
      <w:r w:rsidR="00C646ED" w:rsidRPr="005020BC">
        <w:t xml:space="preserve"> the 00 UTC run</w:t>
      </w:r>
      <w:r w:rsidRPr="005020BC">
        <w:t xml:space="preserve"> at the end of the 12-hourly accumulation period</w:t>
      </w:r>
      <w:r w:rsidR="00C646ED">
        <w:t xml:space="preserve">, </w:t>
      </w:r>
      <w:r w:rsidRPr="005020BC">
        <w:t xml:space="preserve">expressed in hours. </w:t>
      </w:r>
      <w:r w:rsidR="000306C3" w:rsidRPr="005020BC">
        <w:t>The colours associated to each step indicate the valid 12-hourly accumulation periods in UTC and local time (LT)</w:t>
      </w:r>
      <w:r w:rsidR="000306C3">
        <w:t xml:space="preserve">. The steps in </w:t>
      </w:r>
      <w:r w:rsidR="000306C3" w:rsidRPr="005020BC">
        <w:t>green</w:t>
      </w:r>
      <w:r w:rsidR="000306C3">
        <w:t xml:space="preserve"> </w:t>
      </w:r>
      <w:r w:rsidR="000306C3" w:rsidRPr="005020BC">
        <w:t>for 0000-1200 UTC (or 1800-0600 LT)</w:t>
      </w:r>
      <w:r w:rsidR="000306C3">
        <w:t xml:space="preserve"> and</w:t>
      </w:r>
      <w:r w:rsidR="000306C3" w:rsidRPr="005020BC">
        <w:t xml:space="preserve"> </w:t>
      </w:r>
      <w:r w:rsidR="000306C3">
        <w:t xml:space="preserve">in </w:t>
      </w:r>
      <w:r w:rsidR="000306C3" w:rsidRPr="005020BC">
        <w:t>purple</w:t>
      </w:r>
      <w:r w:rsidR="000306C3">
        <w:t xml:space="preserve"> </w:t>
      </w:r>
      <w:r w:rsidR="000306C3" w:rsidRPr="005020BC">
        <w:t>for 0600-1800 UTC (or 0000-1200 LT)</w:t>
      </w:r>
      <w:r w:rsidR="000306C3">
        <w:t xml:space="preserve"> represent the 12-hourly accumulation periods during nighttime. The steps in </w:t>
      </w:r>
      <w:r w:rsidR="000306C3" w:rsidRPr="005020BC">
        <w:t xml:space="preserve">cyan for 1200-0000 UTC (or 0600-1800 LT), and </w:t>
      </w:r>
      <w:r w:rsidR="000306C3">
        <w:t xml:space="preserve">in </w:t>
      </w:r>
      <w:r w:rsidR="000306C3" w:rsidRPr="005020BC">
        <w:t>fuchsia for 1800-0600 UTC (or 1200-0000 LT)</w:t>
      </w:r>
      <w:r w:rsidR="000306C3">
        <w:t xml:space="preserve"> represent the 12-hourly accumulation periods during daytime. </w:t>
      </w:r>
      <w:r w:rsidR="00ED2EC1">
        <w:t>The lead times are also expressed in days</w:t>
      </w:r>
      <w:r w:rsidR="000306C3">
        <w:t xml:space="preserve"> </w:t>
      </w:r>
      <w:r w:rsidR="000306C3" w:rsidRPr="005020BC">
        <w:t>(from 1 to 10)</w:t>
      </w:r>
      <w:r w:rsidR="00ED2EC1">
        <w:t>.</w:t>
      </w:r>
    </w:p>
    <w:p w14:paraId="2A48A380" w14:textId="77777777" w:rsidR="00ED2EC1" w:rsidRDefault="00ED2EC1" w:rsidP="00D60AA9">
      <w:pPr>
        <w:pStyle w:val="FiguresCaption"/>
      </w:pPr>
    </w:p>
    <w:p w14:paraId="547140BF" w14:textId="77777777" w:rsidR="000C5C52" w:rsidRDefault="000C5C52" w:rsidP="00D60AA9">
      <w:pPr>
        <w:pStyle w:val="FiguresCaption"/>
      </w:pPr>
    </w:p>
    <w:p w14:paraId="1531ECD1" w14:textId="7B2A3E53" w:rsidR="00A409AD" w:rsidRPr="005020BC" w:rsidRDefault="00A409AD" w:rsidP="00D60AA9">
      <w:pPr>
        <w:pStyle w:val="FiguresCaption"/>
      </w:pP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Immagin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0C175E78" w:rsidR="00D81B81" w:rsidRPr="005020BC" w:rsidRDefault="00D81B81" w:rsidP="00AA08DB">
      <w:pPr>
        <w:pStyle w:val="FiguresCaption"/>
        <w:rPr>
          <w:sz w:val="24"/>
          <w:szCs w:val="24"/>
        </w:rPr>
      </w:pPr>
      <w:bookmarkStart w:id="26"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557F5">
        <w:rPr>
          <w:b/>
          <w:bCs/>
          <w:noProof/>
        </w:rPr>
        <w:t>12</w:t>
      </w:r>
      <w:r w:rsidRPr="005020BC">
        <w:rPr>
          <w:b/>
          <w:bCs/>
        </w:rPr>
        <w:fldChar w:fldCharType="end"/>
      </w:r>
      <w:bookmarkEnd w:id="26"/>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Titolo1"/>
        <w:numPr>
          <w:ilvl w:val="0"/>
          <w:numId w:val="0"/>
        </w:numPr>
        <w:sectPr w:rsidR="00D81B81">
          <w:headerReference w:type="default" r:id="rId25"/>
          <w:pgSz w:w="11906" w:h="16838"/>
          <w:pgMar w:top="851" w:right="851" w:bottom="851" w:left="1134" w:header="709" w:footer="709" w:gutter="0"/>
          <w:cols w:space="720"/>
        </w:sectPr>
      </w:pPr>
    </w:p>
    <w:p w14:paraId="35D57057" w14:textId="5038F0F6" w:rsidR="00D81B81" w:rsidRDefault="00D81B81" w:rsidP="00D17ED6">
      <w:pPr>
        <w:pStyle w:val="Titolo1"/>
        <w:numPr>
          <w:ilvl w:val="0"/>
          <w:numId w:val="0"/>
        </w:numPr>
      </w:pPr>
      <w:r w:rsidRPr="001E4EFA">
        <w:lastRenderedPageBreak/>
        <w:t>References</w:t>
      </w:r>
    </w:p>
    <w:sdt>
      <w:sdtPr>
        <w:tag w:val="MENDELEY_BIBLIOGRAPHY"/>
        <w:id w:val="-1929104378"/>
        <w:placeholder>
          <w:docPart w:val="DefaultPlaceholder_-1854013440"/>
        </w:placeholder>
      </w:sdtPr>
      <w:sdtEndPr/>
      <w:sdtContent>
        <w:p w14:paraId="154D2871" w14:textId="77777777" w:rsidR="00661AD0" w:rsidRDefault="00661AD0">
          <w:pPr>
            <w:autoSpaceDE w:val="0"/>
            <w:autoSpaceDN w:val="0"/>
            <w:ind w:hanging="480"/>
            <w:divId w:val="1850752991"/>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4C1532EB" w14:textId="77777777" w:rsidR="00661AD0" w:rsidRDefault="00661AD0">
          <w:pPr>
            <w:autoSpaceDE w:val="0"/>
            <w:autoSpaceDN w:val="0"/>
            <w:ind w:hanging="480"/>
            <w:divId w:val="1633825290"/>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644F403A" w14:textId="77777777" w:rsidR="00661AD0" w:rsidRDefault="00661AD0">
          <w:pPr>
            <w:autoSpaceDE w:val="0"/>
            <w:autoSpaceDN w:val="0"/>
            <w:ind w:hanging="480"/>
            <w:divId w:val="1160392342"/>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4F5FEFA0" w14:textId="77777777" w:rsidR="00661AD0" w:rsidRDefault="00661AD0">
          <w:pPr>
            <w:autoSpaceDE w:val="0"/>
            <w:autoSpaceDN w:val="0"/>
            <w:ind w:hanging="480"/>
            <w:divId w:val="996111076"/>
            <w:rPr>
              <w:rFonts w:eastAsia="Times New Roman"/>
            </w:rPr>
          </w:pPr>
          <w:r>
            <w:rPr>
              <w:rFonts w:eastAsia="Times New Roman"/>
            </w:rPr>
            <w:t xml:space="preserve">Beck, H. E., E. F. Wood, M. Pan, C. K. Fisher, D. G. Miralles,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2E789EF3" w14:textId="77777777" w:rsidR="00661AD0" w:rsidRDefault="00661AD0">
          <w:pPr>
            <w:autoSpaceDE w:val="0"/>
            <w:autoSpaceDN w:val="0"/>
            <w:ind w:hanging="480"/>
            <w:divId w:val="1278871911"/>
            <w:rPr>
              <w:rFonts w:eastAsia="Times New Roman"/>
            </w:rPr>
          </w:pPr>
          <w:r>
            <w:rPr>
              <w:rFonts w:eastAsia="Times New Roman"/>
            </w:rPr>
            <w:t xml:space="preserve">Bischiniotis, K., B. van den Hurk, E. Coughlan de Perez, T. Veldkamp, G. G. Nobre, and J. Aerts, 2019: Assessing time, </w:t>
          </w:r>
          <w:proofErr w:type="gramStart"/>
          <w:r>
            <w:rPr>
              <w:rFonts w:eastAsia="Times New Roman"/>
            </w:rPr>
            <w:t>cost</w:t>
          </w:r>
          <w:proofErr w:type="gramEnd"/>
          <w:r>
            <w:rPr>
              <w:rFonts w:eastAsia="Times New Roman"/>
            </w:rPr>
            <w:t xml:space="preserve">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6476913D" w14:textId="77777777" w:rsidR="00661AD0" w:rsidRDefault="00661AD0">
          <w:pPr>
            <w:autoSpaceDE w:val="0"/>
            <w:autoSpaceDN w:val="0"/>
            <w:ind w:hanging="480"/>
            <w:divId w:val="1215969613"/>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33AEBD82" w14:textId="77777777" w:rsidR="00661AD0" w:rsidRDefault="00661AD0">
          <w:pPr>
            <w:autoSpaceDE w:val="0"/>
            <w:autoSpaceDN w:val="0"/>
            <w:ind w:hanging="480"/>
            <w:divId w:val="115837769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51A8F0BA" w14:textId="77777777" w:rsidR="00661AD0" w:rsidRDefault="00661AD0">
          <w:pPr>
            <w:autoSpaceDE w:val="0"/>
            <w:autoSpaceDN w:val="0"/>
            <w:ind w:hanging="480"/>
            <w:divId w:val="478958114"/>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5927FADE" w14:textId="77777777" w:rsidR="00661AD0" w:rsidRDefault="00661AD0">
          <w:pPr>
            <w:autoSpaceDE w:val="0"/>
            <w:autoSpaceDN w:val="0"/>
            <w:ind w:hanging="480"/>
            <w:divId w:val="307054228"/>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6DCFF4AE" w14:textId="77777777" w:rsidR="00661AD0" w:rsidRDefault="00661AD0">
          <w:pPr>
            <w:autoSpaceDE w:val="0"/>
            <w:autoSpaceDN w:val="0"/>
            <w:ind w:hanging="480"/>
            <w:divId w:val="986016151"/>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5DEAB5D7" w14:textId="77777777" w:rsidR="00661AD0" w:rsidRDefault="00661AD0">
          <w:pPr>
            <w:autoSpaceDE w:val="0"/>
            <w:autoSpaceDN w:val="0"/>
            <w:ind w:hanging="480"/>
            <w:divId w:val="2145273670"/>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104ED20C" w14:textId="77777777" w:rsidR="00661AD0" w:rsidRDefault="00661AD0">
          <w:pPr>
            <w:autoSpaceDE w:val="0"/>
            <w:autoSpaceDN w:val="0"/>
            <w:ind w:hanging="480"/>
            <w:divId w:val="1935239758"/>
            <w:rPr>
              <w:rFonts w:eastAsia="Times New Roman"/>
            </w:rPr>
          </w:pPr>
          <w:r>
            <w:rPr>
              <w:rFonts w:eastAsia="Times New Roman"/>
            </w:rPr>
            <w:t xml:space="preserve">Corral, C., M. Berenguer, D. Semper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3ADCE123" w14:textId="77777777" w:rsidR="00661AD0" w:rsidRDefault="00661AD0">
          <w:pPr>
            <w:autoSpaceDE w:val="0"/>
            <w:autoSpaceDN w:val="0"/>
            <w:ind w:hanging="480"/>
            <w:divId w:val="1377974532"/>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 xml:space="preserve">Weather Clim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46B5E032" w14:textId="77777777" w:rsidR="00661AD0" w:rsidRDefault="00661AD0">
          <w:pPr>
            <w:autoSpaceDE w:val="0"/>
            <w:autoSpaceDN w:val="0"/>
            <w:ind w:hanging="480"/>
            <w:divId w:val="1992949920"/>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4A66A7E5" w14:textId="77777777" w:rsidR="00661AD0" w:rsidRDefault="00661AD0">
          <w:pPr>
            <w:autoSpaceDE w:val="0"/>
            <w:autoSpaceDN w:val="0"/>
            <w:ind w:hanging="480"/>
            <w:divId w:val="210313422"/>
            <w:rPr>
              <w:rFonts w:eastAsia="Times New Roman"/>
            </w:rPr>
          </w:pPr>
          <w:r>
            <w:rPr>
              <w:rFonts w:eastAsia="Times New Roman"/>
            </w:rPr>
            <w:lastRenderedPageBreak/>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5F43CBD7" w14:textId="77777777" w:rsidR="00661AD0" w:rsidRDefault="00661AD0">
          <w:pPr>
            <w:autoSpaceDE w:val="0"/>
            <w:autoSpaceDN w:val="0"/>
            <w:ind w:hanging="480"/>
            <w:divId w:val="424964768"/>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46EFD42B" w14:textId="77777777" w:rsidR="00661AD0" w:rsidRDefault="00661AD0">
          <w:pPr>
            <w:autoSpaceDE w:val="0"/>
            <w:autoSpaceDN w:val="0"/>
            <w:ind w:hanging="480"/>
            <w:divId w:val="314649293"/>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xml:space="preserve">, G. M. Pila-Quinga, F. Cecchi, and C. M. </w:t>
          </w:r>
          <w:proofErr w:type="spellStart"/>
          <w:r>
            <w:rPr>
              <w:rFonts w:eastAsia="Times New Roman"/>
            </w:rPr>
            <w:t>Párraga</w:t>
          </w:r>
          <w:proofErr w:type="spellEnd"/>
          <w:r>
            <w:rPr>
              <w:rFonts w:eastAsia="Times New Roman"/>
            </w:rPr>
            <w:t xml:space="preserve">-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79AB4006" w14:textId="77777777" w:rsidR="00661AD0" w:rsidRDefault="00661AD0">
          <w:pPr>
            <w:autoSpaceDE w:val="0"/>
            <w:autoSpaceDN w:val="0"/>
            <w:ind w:hanging="480"/>
            <w:divId w:val="415056614"/>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39C40E2E" w14:textId="77777777" w:rsidR="00661AD0" w:rsidRDefault="00661AD0">
          <w:pPr>
            <w:autoSpaceDE w:val="0"/>
            <w:autoSpaceDN w:val="0"/>
            <w:ind w:hanging="480"/>
            <w:divId w:val="488523943"/>
            <w:rPr>
              <w:rFonts w:eastAsia="Times New Roman"/>
            </w:rPr>
          </w:pPr>
          <w:r>
            <w:rPr>
              <w:rFonts w:eastAsia="Times New Roman"/>
            </w:rPr>
            <w:t xml:space="preserve">Gaume, E., and Coauthors, 2009: A compilation of data on European flash flood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7</w:t>
          </w:r>
          <w:r>
            <w:rPr>
              <w:rFonts w:eastAsia="Times New Roman"/>
            </w:rPr>
            <w:t>, 70–78, https://doi.org/10.1016/j.jhydrol.2008.12.028.</w:t>
          </w:r>
        </w:p>
        <w:p w14:paraId="3160D90C" w14:textId="77777777" w:rsidR="00661AD0" w:rsidRDefault="00661AD0">
          <w:pPr>
            <w:autoSpaceDE w:val="0"/>
            <w:autoSpaceDN w:val="0"/>
            <w:ind w:hanging="480"/>
            <w:divId w:val="1564558650"/>
            <w:rPr>
              <w:rFonts w:eastAsia="Times New Roman"/>
            </w:rPr>
          </w:pPr>
          <w:r>
            <w:rPr>
              <w:rFonts w:eastAsia="Times New Roman"/>
            </w:rPr>
            <w:t xml:space="preserve">——, M. Borga, M. C. Llasat, S. Maouche, M. Lang, and M. </w:t>
          </w:r>
          <w:proofErr w:type="spellStart"/>
          <w:r>
            <w:rPr>
              <w:rFonts w:eastAsia="Times New Roman"/>
            </w:rPr>
            <w:t>Diakakis</w:t>
          </w:r>
          <w:proofErr w:type="spellEnd"/>
          <w:r>
            <w:rPr>
              <w:rFonts w:eastAsia="Times New Roman"/>
            </w:rPr>
            <w:t xml:space="preserve">, 2016: Mediterranean extreme floods and flash floods. </w:t>
          </w:r>
          <w:r>
            <w:rPr>
              <w:rFonts w:eastAsia="Times New Roman"/>
              <w:i/>
              <w:iCs/>
            </w:rPr>
            <w:t>The Mediterranean Region under Climate Change. A Scientific Update</w:t>
          </w:r>
          <w:r>
            <w:rPr>
              <w:rFonts w:eastAsia="Times New Roman"/>
            </w:rPr>
            <w:t>, 133–144.</w:t>
          </w:r>
        </w:p>
        <w:p w14:paraId="6B736F22" w14:textId="77777777" w:rsidR="00661AD0" w:rsidRDefault="00661AD0">
          <w:pPr>
            <w:autoSpaceDE w:val="0"/>
            <w:autoSpaceDN w:val="0"/>
            <w:ind w:hanging="480"/>
            <w:divId w:val="1842355949"/>
            <w:rPr>
              <w:rFonts w:eastAsia="Times New Roman"/>
            </w:rPr>
          </w:pPr>
          <w:r>
            <w:rPr>
              <w:rFonts w:eastAsia="Times New Roman"/>
            </w:rPr>
            <w:t xml:space="preserve">Georgakakos, K. P., 2006: Analytical results for operational flash flood guidanc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17</w:t>
          </w:r>
          <w:r>
            <w:rPr>
              <w:rFonts w:eastAsia="Times New Roman"/>
            </w:rPr>
            <w:t>, 81–103, https://doi.org/10.1016/j.jhydrol.2005.05.009.</w:t>
          </w:r>
        </w:p>
        <w:p w14:paraId="467B5A05" w14:textId="77777777" w:rsidR="00661AD0" w:rsidRDefault="00661AD0">
          <w:pPr>
            <w:autoSpaceDE w:val="0"/>
            <w:autoSpaceDN w:val="0"/>
            <w:ind w:hanging="480"/>
            <w:divId w:val="1887182306"/>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05395699" w14:textId="77777777" w:rsidR="00661AD0" w:rsidRDefault="00661AD0">
          <w:pPr>
            <w:autoSpaceDE w:val="0"/>
            <w:autoSpaceDN w:val="0"/>
            <w:ind w:hanging="480"/>
            <w:divId w:val="2085881778"/>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03BBEAD3" w14:textId="77777777" w:rsidR="00661AD0" w:rsidRDefault="00661AD0">
          <w:pPr>
            <w:autoSpaceDE w:val="0"/>
            <w:autoSpaceDN w:val="0"/>
            <w:ind w:hanging="480"/>
            <w:divId w:val="1218249433"/>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5B2C5FD1" w14:textId="77777777" w:rsidR="00661AD0" w:rsidRDefault="00661AD0">
          <w:pPr>
            <w:autoSpaceDE w:val="0"/>
            <w:autoSpaceDN w:val="0"/>
            <w:ind w:hanging="480"/>
            <w:divId w:val="1496994845"/>
            <w:rPr>
              <w:rFonts w:eastAsia="Times New Roman"/>
            </w:rPr>
          </w:pPr>
          <w:r>
            <w:rPr>
              <w:rFonts w:eastAsia="Times New Roman"/>
            </w:rPr>
            <w:t xml:space="preserve">Haiden, T., M. </w:t>
          </w:r>
          <w:proofErr w:type="spellStart"/>
          <w:r>
            <w:rPr>
              <w:rFonts w:eastAsia="Times New Roman"/>
            </w:rPr>
            <w:t>Jannousek</w:t>
          </w:r>
          <w:proofErr w:type="spellEnd"/>
          <w:r>
            <w:rPr>
              <w:rFonts w:eastAsia="Times New Roman"/>
            </w:rPr>
            <w:t xml:space="preserve">, F. Vitart,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5064B37C" w14:textId="77777777" w:rsidR="00661AD0" w:rsidRDefault="00661AD0">
          <w:pPr>
            <w:autoSpaceDE w:val="0"/>
            <w:autoSpaceDN w:val="0"/>
            <w:ind w:hanging="480"/>
            <w:divId w:val="203714482"/>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2467EBA" w14:textId="77777777" w:rsidR="00661AD0" w:rsidRDefault="00661AD0">
          <w:pPr>
            <w:autoSpaceDE w:val="0"/>
            <w:autoSpaceDN w:val="0"/>
            <w:ind w:hanging="480"/>
            <w:divId w:val="557742080"/>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257887E1" w14:textId="77777777" w:rsidR="00661AD0" w:rsidRDefault="00661AD0">
          <w:pPr>
            <w:autoSpaceDE w:val="0"/>
            <w:autoSpaceDN w:val="0"/>
            <w:ind w:hanging="480"/>
            <w:divId w:val="1426421097"/>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1C018234" w14:textId="77777777" w:rsidR="00661AD0" w:rsidRDefault="00661AD0">
          <w:pPr>
            <w:autoSpaceDE w:val="0"/>
            <w:autoSpaceDN w:val="0"/>
            <w:ind w:hanging="480"/>
            <w:divId w:val="2055079369"/>
            <w:rPr>
              <w:rFonts w:eastAsia="Times New Roman"/>
            </w:rPr>
          </w:pPr>
          <w:r>
            <w:rPr>
              <w:rFonts w:eastAsia="Times New Roman"/>
            </w:rPr>
            <w:t xml:space="preserve">Hewson, T. D., and F. M. Pillosu, 2021a: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00ECD8F7" w14:textId="77777777" w:rsidR="00661AD0" w:rsidRDefault="00661AD0">
          <w:pPr>
            <w:autoSpaceDE w:val="0"/>
            <w:autoSpaceDN w:val="0"/>
            <w:ind w:hanging="480"/>
            <w:divId w:val="2028672902"/>
            <w:rPr>
              <w:rFonts w:eastAsia="Times New Roman"/>
            </w:rPr>
          </w:pPr>
          <w:r>
            <w:rPr>
              <w:rFonts w:eastAsia="Times New Roman"/>
            </w:rPr>
            <w:t xml:space="preserve">Hewson, T. D., and F. M. Pillosu, 2021b: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194C2791" w14:textId="77777777" w:rsidR="00661AD0" w:rsidRDefault="00661AD0">
          <w:pPr>
            <w:autoSpaceDE w:val="0"/>
            <w:autoSpaceDN w:val="0"/>
            <w:ind w:hanging="480"/>
            <w:divId w:val="1866671060"/>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1996A31F" w14:textId="77777777" w:rsidR="00661AD0" w:rsidRDefault="00661AD0">
          <w:pPr>
            <w:autoSpaceDE w:val="0"/>
            <w:autoSpaceDN w:val="0"/>
            <w:ind w:hanging="480"/>
            <w:divId w:val="2121028745"/>
            <w:rPr>
              <w:rFonts w:eastAsia="Times New Roman"/>
            </w:rPr>
          </w:pPr>
          <w:r>
            <w:rPr>
              <w:rFonts w:eastAsia="Times New Roman"/>
            </w:rPr>
            <w:lastRenderedPageBreak/>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42FC9924" w14:textId="77777777" w:rsidR="00661AD0" w:rsidRDefault="00661AD0">
          <w:pPr>
            <w:autoSpaceDE w:val="0"/>
            <w:autoSpaceDN w:val="0"/>
            <w:ind w:hanging="480"/>
            <w:divId w:val="552621378"/>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6F8BD719" w14:textId="77777777" w:rsidR="00661AD0" w:rsidRDefault="00661AD0">
          <w:pPr>
            <w:autoSpaceDE w:val="0"/>
            <w:autoSpaceDN w:val="0"/>
            <w:ind w:hanging="480"/>
            <w:divId w:val="1537815199"/>
            <w:rPr>
              <w:rFonts w:eastAsia="Times New Roman"/>
            </w:rPr>
          </w:pPr>
          <w:r>
            <w:rPr>
              <w:rFonts w:eastAsia="Times New Roman"/>
            </w:rPr>
            <w:t xml:space="preserve">Imhoff, R. O., C. C. Brauer,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eerts,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62C7DA82" w14:textId="77777777" w:rsidR="00661AD0" w:rsidRPr="00661AD0" w:rsidRDefault="00661AD0">
          <w:pPr>
            <w:autoSpaceDE w:val="0"/>
            <w:autoSpaceDN w:val="0"/>
            <w:ind w:hanging="480"/>
            <w:divId w:val="502009004"/>
            <w:rPr>
              <w:rFonts w:eastAsia="Times New Roman"/>
              <w:lang w:val="nl-NL"/>
            </w:rPr>
          </w:pPr>
          <w:r>
            <w:rPr>
              <w:rFonts w:eastAsia="Times New Roman"/>
            </w:rPr>
            <w:t xml:space="preserve">Javelle, P., C. Fouchier,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sidRPr="00661AD0">
            <w:rPr>
              <w:rFonts w:eastAsia="Times New Roman"/>
              <w:i/>
              <w:iCs/>
              <w:lang w:val="nl-NL"/>
            </w:rPr>
            <w:t>J Hydrol (Amst)</w:t>
          </w:r>
          <w:r w:rsidRPr="00661AD0">
            <w:rPr>
              <w:rFonts w:eastAsia="Times New Roman"/>
              <w:lang w:val="nl-NL"/>
            </w:rPr>
            <w:t xml:space="preserve">, </w:t>
          </w:r>
          <w:r w:rsidRPr="00661AD0">
            <w:rPr>
              <w:rFonts w:eastAsia="Times New Roman"/>
              <w:b/>
              <w:bCs/>
              <w:lang w:val="nl-NL"/>
            </w:rPr>
            <w:t>394</w:t>
          </w:r>
          <w:r w:rsidRPr="00661AD0">
            <w:rPr>
              <w:rFonts w:eastAsia="Times New Roman"/>
              <w:lang w:val="nl-NL"/>
            </w:rPr>
            <w:t>, 267–274, https://doi.org/https://doi.org/10.1016/j.jhydrol.2010.03.032.</w:t>
          </w:r>
        </w:p>
        <w:p w14:paraId="281693F4" w14:textId="77777777" w:rsidR="00661AD0" w:rsidRDefault="00661AD0">
          <w:pPr>
            <w:autoSpaceDE w:val="0"/>
            <w:autoSpaceDN w:val="0"/>
            <w:ind w:hanging="480"/>
            <w:divId w:val="724256540"/>
            <w:rPr>
              <w:rFonts w:eastAsia="Times New Roman"/>
            </w:rPr>
          </w:pPr>
          <w:r>
            <w:rPr>
              <w:rFonts w:eastAsia="Times New Roman"/>
            </w:rPr>
            <w:t xml:space="preserve">——, D. Organd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0536D29C" w14:textId="77777777" w:rsidR="00661AD0" w:rsidRDefault="00661AD0">
          <w:pPr>
            <w:autoSpaceDE w:val="0"/>
            <w:autoSpaceDN w:val="0"/>
            <w:ind w:hanging="480"/>
            <w:divId w:val="250898580"/>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xml:space="preserve">. John Wiley &amp; Sons, </w:t>
          </w:r>
          <w:proofErr w:type="gramStart"/>
          <w:r>
            <w:rPr>
              <w:rFonts w:eastAsia="Times New Roman"/>
            </w:rPr>
            <w:t>Ltd,.</w:t>
          </w:r>
          <w:proofErr w:type="gramEnd"/>
        </w:p>
        <w:p w14:paraId="233A4B6B" w14:textId="77777777" w:rsidR="00661AD0" w:rsidRDefault="00661AD0">
          <w:pPr>
            <w:autoSpaceDE w:val="0"/>
            <w:autoSpaceDN w:val="0"/>
            <w:ind w:hanging="480"/>
            <w:divId w:val="378818127"/>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0E6C09D0" w14:textId="77777777" w:rsidR="00661AD0" w:rsidRDefault="00661AD0">
          <w:pPr>
            <w:autoSpaceDE w:val="0"/>
            <w:autoSpaceDN w:val="0"/>
            <w:ind w:hanging="480"/>
            <w:divId w:val="999575022"/>
            <w:rPr>
              <w:rFonts w:eastAsia="Times New Roman"/>
            </w:rPr>
          </w:pPr>
          <w:r>
            <w:rPr>
              <w:rFonts w:eastAsia="Times New Roman"/>
            </w:rPr>
            <w:t xml:space="preserve">Kikuchi, K., and B. Wang, 2008: Diurnal precipitation regimes in the global tropics. </w:t>
          </w:r>
          <w:r>
            <w:rPr>
              <w:rFonts w:eastAsia="Times New Roman"/>
              <w:i/>
              <w:iCs/>
            </w:rPr>
            <w:t>J Clim</w:t>
          </w:r>
          <w:r>
            <w:rPr>
              <w:rFonts w:eastAsia="Times New Roman"/>
            </w:rPr>
            <w:t xml:space="preserve">, </w:t>
          </w:r>
          <w:r>
            <w:rPr>
              <w:rFonts w:eastAsia="Times New Roman"/>
              <w:b/>
              <w:bCs/>
            </w:rPr>
            <w:t>21</w:t>
          </w:r>
          <w:r>
            <w:rPr>
              <w:rFonts w:eastAsia="Times New Roman"/>
            </w:rPr>
            <w:t>, 2680–2696, https://doi.org/10.1175/2007JCLI2051.1.</w:t>
          </w:r>
        </w:p>
        <w:p w14:paraId="61C11E0B" w14:textId="77777777" w:rsidR="00661AD0" w:rsidRDefault="00661AD0">
          <w:pPr>
            <w:autoSpaceDE w:val="0"/>
            <w:autoSpaceDN w:val="0"/>
            <w:ind w:hanging="480"/>
            <w:divId w:val="932512936"/>
            <w:rPr>
              <w:rFonts w:eastAsia="Times New Roman"/>
            </w:rPr>
          </w:pPr>
          <w:r>
            <w:rPr>
              <w:rFonts w:eastAsia="Times New Roman"/>
            </w:rPr>
            <w:t xml:space="preserve">Kiptum, A., and Coauthors, 2023: Advancing operational flood forecasting, early </w:t>
          </w:r>
          <w:proofErr w:type="gramStart"/>
          <w:r>
            <w:rPr>
              <w:rFonts w:eastAsia="Times New Roman"/>
            </w:rPr>
            <w:t>warning</w:t>
          </w:r>
          <w:proofErr w:type="gramEnd"/>
          <w:r>
            <w:rPr>
              <w:rFonts w:eastAsia="Times New Roman"/>
            </w:rPr>
            <w:t xml:space="preserve">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48AA6FA7" w14:textId="77777777" w:rsidR="00661AD0" w:rsidRDefault="00661AD0">
          <w:pPr>
            <w:autoSpaceDE w:val="0"/>
            <w:autoSpaceDN w:val="0"/>
            <w:ind w:hanging="480"/>
            <w:divId w:val="420685404"/>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 xml:space="preserve">Anticipation </w:t>
          </w:r>
          <w:proofErr w:type="gramStart"/>
          <w:r>
            <w:rPr>
              <w:rFonts w:eastAsia="Times New Roman"/>
              <w:i/>
              <w:iCs/>
            </w:rPr>
            <w:t>Hub</w:t>
          </w:r>
          <w:r>
            <w:rPr>
              <w:rFonts w:eastAsia="Times New Roman"/>
            </w:rPr>
            <w:t>,.</w:t>
          </w:r>
          <w:proofErr w:type="gramEnd"/>
          <w:r>
            <w:rPr>
              <w:rFonts w:eastAsia="Times New Roman"/>
            </w:rPr>
            <w:t xml:space="preserve"> https://www.anticipation-hub.org/news/forecast-based-financing-for-flash-floods-a-flash-flood-confidence-index.</w:t>
          </w:r>
        </w:p>
        <w:p w14:paraId="4D8A2379" w14:textId="77777777" w:rsidR="00661AD0" w:rsidRDefault="00661AD0">
          <w:pPr>
            <w:autoSpaceDE w:val="0"/>
            <w:autoSpaceDN w:val="0"/>
            <w:ind w:hanging="480"/>
            <w:divId w:val="949629914"/>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477FAF93" w14:textId="77777777" w:rsidR="00661AD0" w:rsidRDefault="00661AD0">
          <w:pPr>
            <w:autoSpaceDE w:val="0"/>
            <w:autoSpaceDN w:val="0"/>
            <w:ind w:hanging="480"/>
            <w:divId w:val="1140271026"/>
            <w:rPr>
              <w:rFonts w:eastAsia="Times New Roman"/>
            </w:rPr>
          </w:pPr>
          <w:r>
            <w:rPr>
              <w:rFonts w:eastAsia="Times New Roman"/>
            </w:rPr>
            <w:t xml:space="preserve">Laraque, A., and Coauthors, 2009: Sediment budget of the Napo River, Amazon Basin, </w:t>
          </w:r>
          <w:proofErr w:type="gramStart"/>
          <w:r>
            <w:rPr>
              <w:rFonts w:eastAsia="Times New Roman"/>
            </w:rPr>
            <w:t>Ecuador</w:t>
          </w:r>
          <w:proofErr w:type="gramEnd"/>
          <w:r>
            <w:rPr>
              <w:rFonts w:eastAsia="Times New Roman"/>
            </w:rPr>
            <w:t xml:space="preserve">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087F7359" w14:textId="77777777" w:rsidR="00661AD0" w:rsidRDefault="00661AD0">
          <w:pPr>
            <w:autoSpaceDE w:val="0"/>
            <w:autoSpaceDN w:val="0"/>
            <w:ind w:hanging="480"/>
            <w:divId w:val="149468790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1C78C1C0" w14:textId="77777777" w:rsidR="00661AD0" w:rsidRDefault="00661AD0">
          <w:pPr>
            <w:autoSpaceDE w:val="0"/>
            <w:autoSpaceDN w:val="0"/>
            <w:ind w:hanging="480"/>
            <w:divId w:val="2021930574"/>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5FADA0DD" w14:textId="77777777" w:rsidR="00661AD0" w:rsidRDefault="00661AD0">
          <w:pPr>
            <w:autoSpaceDE w:val="0"/>
            <w:autoSpaceDN w:val="0"/>
            <w:ind w:hanging="480"/>
            <w:divId w:val="1508787370"/>
            <w:rPr>
              <w:rFonts w:eastAsia="Times New Roman"/>
            </w:rPr>
          </w:pPr>
          <w:r>
            <w:rPr>
              <w:rFonts w:eastAsia="Times New Roman"/>
            </w:rPr>
            <w:lastRenderedPageBreak/>
            <w:t xml:space="preserve">Luong, T. T., J. </w:t>
          </w:r>
          <w:proofErr w:type="spellStart"/>
          <w:r>
            <w:rPr>
              <w:rFonts w:eastAsia="Times New Roman"/>
            </w:rPr>
            <w:t>Pöschmann</w:t>
          </w:r>
          <w:proofErr w:type="spellEnd"/>
          <w:r>
            <w:rPr>
              <w:rFonts w:eastAsia="Times New Roman"/>
            </w:rPr>
            <w:t xml:space="preserve">, R. Kronenberg,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23012E61" w14:textId="77777777" w:rsidR="00661AD0" w:rsidRDefault="00661AD0">
          <w:pPr>
            <w:autoSpaceDE w:val="0"/>
            <w:autoSpaceDN w:val="0"/>
            <w:ind w:hanging="480"/>
            <w:divId w:val="1530294140"/>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7F5D0EE2" w14:textId="77777777" w:rsidR="00661AD0" w:rsidRDefault="00661AD0">
          <w:pPr>
            <w:autoSpaceDE w:val="0"/>
            <w:autoSpaceDN w:val="0"/>
            <w:ind w:hanging="480"/>
            <w:divId w:val="140540691"/>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3010F787" w14:textId="77777777" w:rsidR="00661AD0" w:rsidRDefault="00661AD0">
          <w:pPr>
            <w:autoSpaceDE w:val="0"/>
            <w:autoSpaceDN w:val="0"/>
            <w:ind w:hanging="480"/>
            <w:divId w:val="806506536"/>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3</w:t>
          </w:r>
          <w:r>
            <w:rPr>
              <w:rFonts w:eastAsia="Times New Roman"/>
            </w:rPr>
            <w:t>, 768–777, https://doi.org/10.1016/j.jhydrol.2019.03.093.</w:t>
          </w:r>
        </w:p>
        <w:p w14:paraId="15F4C099" w14:textId="77777777" w:rsidR="00661AD0" w:rsidRDefault="00661AD0">
          <w:pPr>
            <w:autoSpaceDE w:val="0"/>
            <w:autoSpaceDN w:val="0"/>
            <w:ind w:hanging="480"/>
            <w:divId w:val="1026365562"/>
            <w:rPr>
              <w:rFonts w:eastAsia="Times New Roman"/>
            </w:rPr>
          </w:pPr>
          <w:r>
            <w:rPr>
              <w:rFonts w:eastAsia="Times New Roman"/>
            </w:rPr>
            <w:t xml:space="preserve">De Perez, E. C., and Coauthors,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698D7D27" w14:textId="77777777" w:rsidR="00661AD0" w:rsidRDefault="00661AD0">
          <w:pPr>
            <w:autoSpaceDE w:val="0"/>
            <w:autoSpaceDN w:val="0"/>
            <w:ind w:hanging="480"/>
            <w:divId w:val="557084029"/>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74073D9F" w14:textId="77777777" w:rsidR="00661AD0" w:rsidRDefault="00661AD0">
          <w:pPr>
            <w:autoSpaceDE w:val="0"/>
            <w:autoSpaceDN w:val="0"/>
            <w:ind w:hanging="480"/>
            <w:divId w:val="1935819152"/>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54D3F1A6" w14:textId="77777777" w:rsidR="00661AD0" w:rsidRDefault="00661AD0">
          <w:pPr>
            <w:autoSpaceDE w:val="0"/>
            <w:autoSpaceDN w:val="0"/>
            <w:ind w:hanging="480"/>
            <w:divId w:val="1399286175"/>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61EA54EE" w14:textId="77777777" w:rsidR="00661AD0" w:rsidRDefault="00661AD0">
          <w:pPr>
            <w:autoSpaceDE w:val="0"/>
            <w:autoSpaceDN w:val="0"/>
            <w:ind w:hanging="480"/>
            <w:divId w:val="231351794"/>
            <w:rPr>
              <w:rFonts w:eastAsia="Times New Roman"/>
            </w:rPr>
          </w:pPr>
          <w:r>
            <w:rPr>
              <w:rFonts w:eastAsia="Times New Roman"/>
            </w:rPr>
            <w:t xml:space="preserve">Raynaud, D., J. Thielen, P. Salamon,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75C91050" w14:textId="77777777" w:rsidR="00661AD0" w:rsidRDefault="00661AD0">
          <w:pPr>
            <w:autoSpaceDE w:val="0"/>
            <w:autoSpaceDN w:val="0"/>
            <w:ind w:hanging="480"/>
            <w:divId w:val="1524782755"/>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Appl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3D83D5CF" w14:textId="77777777" w:rsidR="00661AD0" w:rsidRDefault="00661AD0">
          <w:pPr>
            <w:autoSpaceDE w:val="0"/>
            <w:autoSpaceDN w:val="0"/>
            <w:ind w:hanging="480"/>
            <w:divId w:val="1178541752"/>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05AE2CB6" w14:textId="77777777" w:rsidR="00661AD0" w:rsidRDefault="00661AD0">
          <w:pPr>
            <w:autoSpaceDE w:val="0"/>
            <w:autoSpaceDN w:val="0"/>
            <w:ind w:hanging="480"/>
            <w:divId w:val="229508552"/>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05F5F2AD" w14:textId="77777777" w:rsidR="00661AD0" w:rsidRDefault="00661AD0">
          <w:pPr>
            <w:autoSpaceDE w:val="0"/>
            <w:autoSpaceDN w:val="0"/>
            <w:ind w:hanging="480"/>
            <w:divId w:val="1237980489"/>
            <w:rPr>
              <w:rFonts w:eastAsia="Times New Roman"/>
            </w:rPr>
          </w:pPr>
          <w:r>
            <w:rPr>
              <w:rFonts w:eastAsia="Times New Roman"/>
            </w:rPr>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476B7EEF" w14:textId="77777777" w:rsidR="00661AD0" w:rsidRDefault="00661AD0">
          <w:pPr>
            <w:autoSpaceDE w:val="0"/>
            <w:autoSpaceDN w:val="0"/>
            <w:ind w:hanging="480"/>
            <w:divId w:val="775902198"/>
            <w:rPr>
              <w:rFonts w:eastAsia="Times New Roman"/>
            </w:rPr>
          </w:pPr>
          <w:r>
            <w:rPr>
              <w:rFonts w:eastAsia="Times New Roman"/>
            </w:rPr>
            <w:t xml:space="preserve">Schroeder, A. J., and Coauthors, 2016: The development of a flash flood severity index.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523–532, https://doi.org/10.1016/j.jhydrol.2016.04.005.</w:t>
          </w:r>
        </w:p>
        <w:p w14:paraId="01F1777C" w14:textId="77777777" w:rsidR="00661AD0" w:rsidRDefault="00661AD0">
          <w:pPr>
            <w:autoSpaceDE w:val="0"/>
            <w:autoSpaceDN w:val="0"/>
            <w:ind w:hanging="480"/>
            <w:divId w:val="430584721"/>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27818FAA" w14:textId="77777777" w:rsidR="00661AD0" w:rsidRDefault="00661AD0">
          <w:pPr>
            <w:autoSpaceDE w:val="0"/>
            <w:autoSpaceDN w:val="0"/>
            <w:ind w:hanging="480"/>
            <w:divId w:val="1436559086"/>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30712868" w14:textId="77777777" w:rsidR="00661AD0" w:rsidRDefault="00661AD0">
          <w:pPr>
            <w:autoSpaceDE w:val="0"/>
            <w:autoSpaceDN w:val="0"/>
            <w:ind w:hanging="480"/>
            <w:divId w:val="506792364"/>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0027D861" w14:textId="77777777" w:rsidR="00661AD0" w:rsidRDefault="00661AD0">
          <w:pPr>
            <w:autoSpaceDE w:val="0"/>
            <w:autoSpaceDN w:val="0"/>
            <w:ind w:hanging="480"/>
            <w:divId w:val="348145334"/>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13A4B65E" w14:textId="77777777" w:rsidR="00661AD0" w:rsidRDefault="00661AD0">
          <w:pPr>
            <w:autoSpaceDE w:val="0"/>
            <w:autoSpaceDN w:val="0"/>
            <w:ind w:hanging="480"/>
            <w:divId w:val="1356423585"/>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30F4DF4F" w14:textId="77777777" w:rsidR="00661AD0" w:rsidRDefault="00661AD0">
          <w:pPr>
            <w:autoSpaceDE w:val="0"/>
            <w:autoSpaceDN w:val="0"/>
            <w:ind w:hanging="480"/>
            <w:divId w:val="162353993"/>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3D27B385" w14:textId="77777777" w:rsidR="00661AD0" w:rsidRDefault="00661AD0">
          <w:pPr>
            <w:autoSpaceDE w:val="0"/>
            <w:autoSpaceDN w:val="0"/>
            <w:ind w:hanging="480"/>
            <w:divId w:val="1095587838"/>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371ECEDB" w14:textId="77777777" w:rsidR="00661AD0" w:rsidRDefault="00661AD0">
          <w:pPr>
            <w:autoSpaceDE w:val="0"/>
            <w:autoSpaceDN w:val="0"/>
            <w:ind w:hanging="480"/>
            <w:divId w:val="1595624303"/>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33F283B9" w14:textId="77777777" w:rsidR="00661AD0" w:rsidRDefault="00661AD0">
          <w:pPr>
            <w:autoSpaceDE w:val="0"/>
            <w:autoSpaceDN w:val="0"/>
            <w:ind w:hanging="480"/>
            <w:divId w:val="2014599355"/>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79B413B7" w14:textId="77777777" w:rsidR="00661AD0" w:rsidRDefault="00661AD0">
          <w:pPr>
            <w:autoSpaceDE w:val="0"/>
            <w:autoSpaceDN w:val="0"/>
            <w:ind w:hanging="480"/>
            <w:divId w:val="245071663"/>
            <w:rPr>
              <w:rFonts w:eastAsia="Times New Roman"/>
            </w:rPr>
          </w:pPr>
          <w:r>
            <w:rPr>
              <w:rFonts w:eastAsia="Times New Roman"/>
            </w:rPr>
            <w:t xml:space="preserve">UNDRR, 2021: Desinventar Project. </w:t>
          </w:r>
          <w:r>
            <w:rPr>
              <w:rFonts w:eastAsia="Times New Roman"/>
              <w:i/>
              <w:iCs/>
            </w:rPr>
            <w:t xml:space="preserve">Plataforma Desinventar </w:t>
          </w:r>
          <w:proofErr w:type="gramStart"/>
          <w:r>
            <w:rPr>
              <w:rFonts w:eastAsia="Times New Roman"/>
              <w:i/>
              <w:iCs/>
            </w:rPr>
            <w:t>Sendai</w:t>
          </w:r>
          <w:r>
            <w:rPr>
              <w:rFonts w:eastAsia="Times New Roman"/>
            </w:rPr>
            <w:t>,.</w:t>
          </w:r>
          <w:proofErr w:type="gramEnd"/>
          <w:r>
            <w:rPr>
              <w:rFonts w:eastAsia="Times New Roman"/>
            </w:rPr>
            <w:t xml:space="preserve"> https://db.desinventar.org/.</w:t>
          </w:r>
        </w:p>
        <w:p w14:paraId="0C654693" w14:textId="77777777" w:rsidR="00661AD0" w:rsidRDefault="00661AD0">
          <w:pPr>
            <w:autoSpaceDE w:val="0"/>
            <w:autoSpaceDN w:val="0"/>
            <w:ind w:hanging="480"/>
            <w:divId w:val="1671105154"/>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245128E1" w14:textId="77777777" w:rsidR="00661AD0" w:rsidRDefault="00661AD0">
          <w:pPr>
            <w:autoSpaceDE w:val="0"/>
            <w:autoSpaceDN w:val="0"/>
            <w:ind w:hanging="480"/>
            <w:divId w:val="972951133"/>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w:t>
          </w:r>
          <w:proofErr w:type="gramStart"/>
          <w:r>
            <w:rPr>
              <w:rFonts w:eastAsia="Times New Roman"/>
            </w:rPr>
            <w:t>2520:CVITAO</w:t>
          </w:r>
          <w:proofErr w:type="gramEnd"/>
          <w:r>
            <w:rPr>
              <w:rFonts w:eastAsia="Times New Roman"/>
            </w:rPr>
            <w:t>&gt;2.0.CO;2.</w:t>
          </w:r>
        </w:p>
        <w:p w14:paraId="589A1169" w14:textId="77777777" w:rsidR="00661AD0" w:rsidRDefault="00661AD0">
          <w:pPr>
            <w:autoSpaceDE w:val="0"/>
            <w:autoSpaceDN w:val="0"/>
            <w:ind w:hanging="480"/>
            <w:divId w:val="360785332"/>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w:t>
          </w:r>
          <w:proofErr w:type="gramStart"/>
          <w:r>
            <w:rPr>
              <w:rFonts w:eastAsia="Times New Roman"/>
            </w:rPr>
            <w:t>1917:AARMMI</w:t>
          </w:r>
          <w:proofErr w:type="gramEnd"/>
          <w:r>
            <w:rPr>
              <w:rFonts w:eastAsia="Times New Roman"/>
            </w:rPr>
            <w:t>&gt;2.0.CO;2.</w:t>
          </w:r>
        </w:p>
        <w:p w14:paraId="299AC289" w14:textId="77777777" w:rsidR="00661AD0" w:rsidRDefault="00661AD0">
          <w:pPr>
            <w:autoSpaceDE w:val="0"/>
            <w:autoSpaceDN w:val="0"/>
            <w:ind w:hanging="480"/>
            <w:divId w:val="1862206987"/>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3125CFFF" w14:textId="77777777" w:rsidR="00661AD0" w:rsidRDefault="00661AD0">
          <w:pPr>
            <w:autoSpaceDE w:val="0"/>
            <w:autoSpaceDN w:val="0"/>
            <w:ind w:hanging="480"/>
            <w:divId w:val="1703093854"/>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12A93564" w14:textId="77777777" w:rsidR="00661AD0" w:rsidRDefault="00661AD0">
          <w:pPr>
            <w:autoSpaceDE w:val="0"/>
            <w:autoSpaceDN w:val="0"/>
            <w:ind w:hanging="480"/>
            <w:divId w:val="125054237"/>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0072094F" w14:textId="77777777" w:rsidR="00661AD0" w:rsidRDefault="00661AD0">
          <w:pPr>
            <w:autoSpaceDE w:val="0"/>
            <w:autoSpaceDN w:val="0"/>
            <w:ind w:hanging="480"/>
            <w:divId w:val="1074821180"/>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31DBD638" w14:textId="77777777" w:rsidR="00661AD0" w:rsidRDefault="00661AD0">
          <w:pPr>
            <w:autoSpaceDE w:val="0"/>
            <w:autoSpaceDN w:val="0"/>
            <w:ind w:hanging="480"/>
            <w:divId w:val="924218421"/>
            <w:rPr>
              <w:rFonts w:eastAsia="Times New Roman"/>
            </w:rPr>
          </w:pPr>
          <w:r>
            <w:rPr>
              <w:rFonts w:eastAsia="Times New Roman"/>
            </w:rPr>
            <w:t xml:space="preserve">Zhang, J., and Coauthors, 2011: National mosaic and multi-sensor QPE (NMQ) system description, results, and </w:t>
          </w:r>
          <w:proofErr w:type="gramStart"/>
          <w:r>
            <w:rPr>
              <w:rFonts w:eastAsia="Times New Roman"/>
            </w:rPr>
            <w:t>future plans</w:t>
          </w:r>
          <w:proofErr w:type="gramEnd"/>
          <w:r>
            <w:rPr>
              <w:rFonts w:eastAsia="Times New Roman"/>
            </w:rPr>
            <w:t xml:space="preserv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2</w:t>
          </w:r>
          <w:r>
            <w:rPr>
              <w:rFonts w:eastAsia="Times New Roman"/>
            </w:rPr>
            <w:t>, 1321–1338, https://doi.org/10.1175/2011BAMS-D-11-00047.1.</w:t>
          </w:r>
        </w:p>
        <w:p w14:paraId="752F7708" w14:textId="59B5F6DD" w:rsidR="00D17ED6" w:rsidRPr="00D17ED6" w:rsidRDefault="00661AD0" w:rsidP="00D17ED6">
          <w:pPr>
            <w:ind w:firstLine="0"/>
          </w:pPr>
          <w:r>
            <w:rPr>
              <w:rFonts w:eastAsia="Times New Roman"/>
            </w:rPr>
            <w:t> </w:t>
          </w:r>
        </w:p>
      </w:sdtContent>
    </w:sdt>
    <w:sectPr w:rsidR="00D17ED6" w:rsidRPr="00D17ED6">
      <w:headerReference w:type="default" r:id="rId26"/>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C1E0E" w14:textId="77777777" w:rsidR="004902C8" w:rsidRDefault="004902C8">
      <w:pPr>
        <w:spacing w:before="0" w:line="240" w:lineRule="auto"/>
      </w:pPr>
      <w:r>
        <w:separator/>
      </w:r>
    </w:p>
  </w:endnote>
  <w:endnote w:type="continuationSeparator" w:id="0">
    <w:p w14:paraId="1FA1E268" w14:textId="77777777" w:rsidR="004902C8" w:rsidRDefault="004902C8">
      <w:pPr>
        <w:spacing w:before="0" w:line="240" w:lineRule="auto"/>
      </w:pPr>
      <w:r>
        <w:continuationSeparator/>
      </w:r>
    </w:p>
  </w:endnote>
  <w:endnote w:type="continuationNotice" w:id="1">
    <w:p w14:paraId="233B1DB5" w14:textId="77777777" w:rsidR="004902C8" w:rsidRDefault="004902C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98BAC" w14:textId="77777777" w:rsidR="004902C8" w:rsidRDefault="004902C8">
      <w:pPr>
        <w:spacing w:before="0" w:line="240" w:lineRule="auto"/>
      </w:pPr>
      <w:r>
        <w:separator/>
      </w:r>
    </w:p>
  </w:footnote>
  <w:footnote w:type="continuationSeparator" w:id="0">
    <w:p w14:paraId="257CEA55" w14:textId="77777777" w:rsidR="004902C8" w:rsidRDefault="004902C8">
      <w:pPr>
        <w:spacing w:before="0" w:line="240" w:lineRule="auto"/>
      </w:pPr>
      <w:r>
        <w:continuationSeparator/>
      </w:r>
    </w:p>
  </w:footnote>
  <w:footnote w:type="continuationNotice" w:id="1">
    <w:p w14:paraId="789CD56A" w14:textId="77777777" w:rsidR="004902C8" w:rsidRDefault="004902C8">
      <w:pPr>
        <w:spacing w:before="0" w:line="240" w:lineRule="auto"/>
      </w:pPr>
    </w:p>
  </w:footnote>
  <w:footnote w:id="2">
    <w:p w14:paraId="5B66D24E" w14:textId="77777777" w:rsidR="008718ED" w:rsidRPr="00506DD9" w:rsidRDefault="008718ED"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Testonotaapidipagina"/>
        <w:rPr>
          <w:lang w:val="it-IT"/>
        </w:rPr>
      </w:pPr>
      <w:r>
        <w:rPr>
          <w:rStyle w:val="Rimandonotaapidipagina"/>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77777777" w:rsidR="00D81B81" w:rsidRDefault="00D81B81" w:rsidP="00E54A05">
          <w:pPr>
            <w:pStyle w:val="Intestazione"/>
            <w:ind w:firstLine="0"/>
          </w:pPr>
          <w:r>
            <w:t>PILLOSU ET AL. 2023</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7F4800">
            <w:fldChar w:fldCharType="begin"/>
          </w:r>
          <w:r w:rsidR="007F4800">
            <w:instrText>NUMPAGES  \* Arabic  \* MERGEFORMAT</w:instrText>
          </w:r>
          <w:r w:rsidR="007F4800">
            <w:fldChar w:fldCharType="separate"/>
          </w:r>
          <w:r w:rsidRPr="00BC0529">
            <w:rPr>
              <w:noProof/>
            </w:rPr>
            <w:t>2</w:t>
          </w:r>
          <w:r w:rsidR="007F4800">
            <w:rPr>
              <w:noProof/>
            </w:rPr>
            <w:fldChar w:fldCharType="end"/>
          </w:r>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7F4800">
            <w:fldChar w:fldCharType="begin"/>
          </w:r>
          <w:r w:rsidR="007F4800">
            <w:instrText>NUMPAGES  \* Arabic  \* MERGEFORMAT</w:instrText>
          </w:r>
          <w:r w:rsidR="007F4800">
            <w:fldChar w:fldCharType="separate"/>
          </w:r>
          <w:r w:rsidRPr="00BC0529">
            <w:rPr>
              <w:noProof/>
            </w:rPr>
            <w:t>2</w:t>
          </w:r>
          <w:r w:rsidR="007F4800">
            <w:rPr>
              <w:noProof/>
            </w:rPr>
            <w:fldChar w:fldCharType="end"/>
          </w:r>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7F4800">
            <w:fldChar w:fldCharType="begin"/>
          </w:r>
          <w:r w:rsidR="007F4800">
            <w:instrText>NUMPAGES  \* Arabic  \* MERGEFORMAT</w:instrText>
          </w:r>
          <w:r w:rsidR="007F4800">
            <w:fldChar w:fldCharType="separate"/>
          </w:r>
          <w:r w:rsidRPr="00BC0529">
            <w:rPr>
              <w:noProof/>
            </w:rPr>
            <w:t>2</w:t>
          </w:r>
          <w:r w:rsidR="007F4800">
            <w:rPr>
              <w:noProof/>
            </w:rPr>
            <w:fldChar w:fldCharType="end"/>
          </w:r>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10ED"/>
    <w:rsid w:val="00001BC0"/>
    <w:rsid w:val="00001C0B"/>
    <w:rsid w:val="00001FA0"/>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EF7"/>
    <w:rsid w:val="000102A0"/>
    <w:rsid w:val="000103A8"/>
    <w:rsid w:val="000107B7"/>
    <w:rsid w:val="000110E1"/>
    <w:rsid w:val="000111FD"/>
    <w:rsid w:val="000113E1"/>
    <w:rsid w:val="00011D45"/>
    <w:rsid w:val="00011F7A"/>
    <w:rsid w:val="00012351"/>
    <w:rsid w:val="00012525"/>
    <w:rsid w:val="00012C44"/>
    <w:rsid w:val="00013102"/>
    <w:rsid w:val="00013187"/>
    <w:rsid w:val="000134AB"/>
    <w:rsid w:val="00013CF1"/>
    <w:rsid w:val="0001419E"/>
    <w:rsid w:val="000142C2"/>
    <w:rsid w:val="000144C1"/>
    <w:rsid w:val="00014540"/>
    <w:rsid w:val="00014702"/>
    <w:rsid w:val="00014F8F"/>
    <w:rsid w:val="000151C8"/>
    <w:rsid w:val="0001539C"/>
    <w:rsid w:val="00015462"/>
    <w:rsid w:val="0001590B"/>
    <w:rsid w:val="00015B43"/>
    <w:rsid w:val="00015ED3"/>
    <w:rsid w:val="000165D6"/>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8C"/>
    <w:rsid w:val="000274D0"/>
    <w:rsid w:val="0002776B"/>
    <w:rsid w:val="0002786A"/>
    <w:rsid w:val="000306C3"/>
    <w:rsid w:val="000309DB"/>
    <w:rsid w:val="00030A84"/>
    <w:rsid w:val="00030D8B"/>
    <w:rsid w:val="00030DAF"/>
    <w:rsid w:val="00031269"/>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26A5"/>
    <w:rsid w:val="000426FC"/>
    <w:rsid w:val="00042B97"/>
    <w:rsid w:val="000430D1"/>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D"/>
    <w:rsid w:val="00051B10"/>
    <w:rsid w:val="00051C71"/>
    <w:rsid w:val="00052365"/>
    <w:rsid w:val="00052DA3"/>
    <w:rsid w:val="00054130"/>
    <w:rsid w:val="000544B0"/>
    <w:rsid w:val="00054501"/>
    <w:rsid w:val="00054882"/>
    <w:rsid w:val="00054C77"/>
    <w:rsid w:val="00054FB9"/>
    <w:rsid w:val="0005551A"/>
    <w:rsid w:val="00055978"/>
    <w:rsid w:val="00055EF7"/>
    <w:rsid w:val="00056029"/>
    <w:rsid w:val="00056971"/>
    <w:rsid w:val="00056B48"/>
    <w:rsid w:val="00056C3C"/>
    <w:rsid w:val="00057261"/>
    <w:rsid w:val="00057518"/>
    <w:rsid w:val="0005772E"/>
    <w:rsid w:val="00057D4D"/>
    <w:rsid w:val="00057DF9"/>
    <w:rsid w:val="00057EFD"/>
    <w:rsid w:val="00060039"/>
    <w:rsid w:val="0006045F"/>
    <w:rsid w:val="00060502"/>
    <w:rsid w:val="00060959"/>
    <w:rsid w:val="00060A7B"/>
    <w:rsid w:val="000610DD"/>
    <w:rsid w:val="000610FE"/>
    <w:rsid w:val="000611E4"/>
    <w:rsid w:val="0006121E"/>
    <w:rsid w:val="0006172F"/>
    <w:rsid w:val="00062243"/>
    <w:rsid w:val="0006253D"/>
    <w:rsid w:val="000627FB"/>
    <w:rsid w:val="00062C77"/>
    <w:rsid w:val="00062D94"/>
    <w:rsid w:val="000633E1"/>
    <w:rsid w:val="00063FDC"/>
    <w:rsid w:val="000642ED"/>
    <w:rsid w:val="00064307"/>
    <w:rsid w:val="00064459"/>
    <w:rsid w:val="000647B0"/>
    <w:rsid w:val="0006495D"/>
    <w:rsid w:val="00064E61"/>
    <w:rsid w:val="000652BA"/>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5B9"/>
    <w:rsid w:val="00070FB2"/>
    <w:rsid w:val="00070FD3"/>
    <w:rsid w:val="0007162B"/>
    <w:rsid w:val="000729B6"/>
    <w:rsid w:val="00072BD7"/>
    <w:rsid w:val="00073044"/>
    <w:rsid w:val="000732B6"/>
    <w:rsid w:val="000737E2"/>
    <w:rsid w:val="00073850"/>
    <w:rsid w:val="00073B4B"/>
    <w:rsid w:val="00073C5F"/>
    <w:rsid w:val="00073E6D"/>
    <w:rsid w:val="00073F12"/>
    <w:rsid w:val="000740E6"/>
    <w:rsid w:val="000746FD"/>
    <w:rsid w:val="00075435"/>
    <w:rsid w:val="00075733"/>
    <w:rsid w:val="000759D6"/>
    <w:rsid w:val="00075B52"/>
    <w:rsid w:val="00076B29"/>
    <w:rsid w:val="00076C8D"/>
    <w:rsid w:val="00076D1A"/>
    <w:rsid w:val="00076DAB"/>
    <w:rsid w:val="00076F18"/>
    <w:rsid w:val="0007717C"/>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801"/>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7AF"/>
    <w:rsid w:val="00097D3B"/>
    <w:rsid w:val="00097DBB"/>
    <w:rsid w:val="00097E04"/>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94"/>
    <w:rsid w:val="000C58D4"/>
    <w:rsid w:val="000C5C52"/>
    <w:rsid w:val="000C6024"/>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2AC"/>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E1"/>
    <w:rsid w:val="000E2C4B"/>
    <w:rsid w:val="000E2D34"/>
    <w:rsid w:val="000E2EF5"/>
    <w:rsid w:val="000E2F4E"/>
    <w:rsid w:val="000E3942"/>
    <w:rsid w:val="000E3CDE"/>
    <w:rsid w:val="000E406A"/>
    <w:rsid w:val="000E40E8"/>
    <w:rsid w:val="000E455D"/>
    <w:rsid w:val="000E4BD5"/>
    <w:rsid w:val="000E4BDC"/>
    <w:rsid w:val="000E533D"/>
    <w:rsid w:val="000E57B4"/>
    <w:rsid w:val="000E585B"/>
    <w:rsid w:val="000E58C4"/>
    <w:rsid w:val="000E60DA"/>
    <w:rsid w:val="000E639A"/>
    <w:rsid w:val="000E76A4"/>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2060"/>
    <w:rsid w:val="001022A9"/>
    <w:rsid w:val="001031CC"/>
    <w:rsid w:val="001037CC"/>
    <w:rsid w:val="00103D82"/>
    <w:rsid w:val="0010413A"/>
    <w:rsid w:val="001042BE"/>
    <w:rsid w:val="001048DF"/>
    <w:rsid w:val="00105364"/>
    <w:rsid w:val="00105653"/>
    <w:rsid w:val="001058F8"/>
    <w:rsid w:val="00105E86"/>
    <w:rsid w:val="00105FCE"/>
    <w:rsid w:val="00106ED9"/>
    <w:rsid w:val="00107342"/>
    <w:rsid w:val="00107A9C"/>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CBE"/>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E09"/>
    <w:rsid w:val="001452B8"/>
    <w:rsid w:val="0014547C"/>
    <w:rsid w:val="0014589B"/>
    <w:rsid w:val="001458A5"/>
    <w:rsid w:val="00145A58"/>
    <w:rsid w:val="00145AC8"/>
    <w:rsid w:val="00145B54"/>
    <w:rsid w:val="00145DBD"/>
    <w:rsid w:val="0014611D"/>
    <w:rsid w:val="0014619F"/>
    <w:rsid w:val="001461FF"/>
    <w:rsid w:val="001465B6"/>
    <w:rsid w:val="00146892"/>
    <w:rsid w:val="00146A80"/>
    <w:rsid w:val="00146B3E"/>
    <w:rsid w:val="001474D6"/>
    <w:rsid w:val="00147A74"/>
    <w:rsid w:val="0015004C"/>
    <w:rsid w:val="0015020A"/>
    <w:rsid w:val="00150425"/>
    <w:rsid w:val="001507E7"/>
    <w:rsid w:val="00150D50"/>
    <w:rsid w:val="00150E3B"/>
    <w:rsid w:val="00150EFE"/>
    <w:rsid w:val="00151150"/>
    <w:rsid w:val="00151D2F"/>
    <w:rsid w:val="00151DF2"/>
    <w:rsid w:val="00151FCE"/>
    <w:rsid w:val="001527AA"/>
    <w:rsid w:val="00152A29"/>
    <w:rsid w:val="00152C07"/>
    <w:rsid w:val="00152C09"/>
    <w:rsid w:val="00152C66"/>
    <w:rsid w:val="00153065"/>
    <w:rsid w:val="00153471"/>
    <w:rsid w:val="0015347E"/>
    <w:rsid w:val="001535E1"/>
    <w:rsid w:val="001536CB"/>
    <w:rsid w:val="001538F5"/>
    <w:rsid w:val="0015391E"/>
    <w:rsid w:val="00153A0B"/>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6C3"/>
    <w:rsid w:val="00177E33"/>
    <w:rsid w:val="00180145"/>
    <w:rsid w:val="00180334"/>
    <w:rsid w:val="0018039F"/>
    <w:rsid w:val="00180E7E"/>
    <w:rsid w:val="0018176C"/>
    <w:rsid w:val="0018209D"/>
    <w:rsid w:val="001820E7"/>
    <w:rsid w:val="00182967"/>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8E0"/>
    <w:rsid w:val="00195E30"/>
    <w:rsid w:val="001960DB"/>
    <w:rsid w:val="001963F0"/>
    <w:rsid w:val="00196AA5"/>
    <w:rsid w:val="00196E1F"/>
    <w:rsid w:val="00197147"/>
    <w:rsid w:val="00197754"/>
    <w:rsid w:val="001979DB"/>
    <w:rsid w:val="00197F3E"/>
    <w:rsid w:val="001A0277"/>
    <w:rsid w:val="001A0975"/>
    <w:rsid w:val="001A0FC8"/>
    <w:rsid w:val="001A1563"/>
    <w:rsid w:val="001A1AA0"/>
    <w:rsid w:val="001A20AB"/>
    <w:rsid w:val="001A2155"/>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1"/>
    <w:rsid w:val="001B67A5"/>
    <w:rsid w:val="001B69A7"/>
    <w:rsid w:val="001B6F8C"/>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E4D"/>
    <w:rsid w:val="001F1123"/>
    <w:rsid w:val="001F1B99"/>
    <w:rsid w:val="001F1C76"/>
    <w:rsid w:val="001F20D4"/>
    <w:rsid w:val="001F25D2"/>
    <w:rsid w:val="001F2CB5"/>
    <w:rsid w:val="001F2F31"/>
    <w:rsid w:val="001F3295"/>
    <w:rsid w:val="001F338A"/>
    <w:rsid w:val="001F3A2A"/>
    <w:rsid w:val="001F3CA9"/>
    <w:rsid w:val="001F40C0"/>
    <w:rsid w:val="001F4339"/>
    <w:rsid w:val="001F4685"/>
    <w:rsid w:val="001F49F2"/>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FE4"/>
    <w:rsid w:val="002013CE"/>
    <w:rsid w:val="00201613"/>
    <w:rsid w:val="002025D6"/>
    <w:rsid w:val="002028BE"/>
    <w:rsid w:val="00202C47"/>
    <w:rsid w:val="00202DC9"/>
    <w:rsid w:val="00203416"/>
    <w:rsid w:val="0020396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2D3B"/>
    <w:rsid w:val="00212DDF"/>
    <w:rsid w:val="00212E8B"/>
    <w:rsid w:val="002131CE"/>
    <w:rsid w:val="00213628"/>
    <w:rsid w:val="00213642"/>
    <w:rsid w:val="00213CC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57C"/>
    <w:rsid w:val="00221F80"/>
    <w:rsid w:val="00222039"/>
    <w:rsid w:val="00222502"/>
    <w:rsid w:val="00222659"/>
    <w:rsid w:val="002227EE"/>
    <w:rsid w:val="00222E02"/>
    <w:rsid w:val="00222FD4"/>
    <w:rsid w:val="00223095"/>
    <w:rsid w:val="00223144"/>
    <w:rsid w:val="002234FB"/>
    <w:rsid w:val="00223629"/>
    <w:rsid w:val="00223863"/>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EF3"/>
    <w:rsid w:val="00231F0F"/>
    <w:rsid w:val="002325C0"/>
    <w:rsid w:val="0023260F"/>
    <w:rsid w:val="00232CEB"/>
    <w:rsid w:val="00232F0C"/>
    <w:rsid w:val="002337CF"/>
    <w:rsid w:val="00233E8A"/>
    <w:rsid w:val="00234390"/>
    <w:rsid w:val="002344DA"/>
    <w:rsid w:val="00234812"/>
    <w:rsid w:val="002348A4"/>
    <w:rsid w:val="002348C1"/>
    <w:rsid w:val="002352B9"/>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C95"/>
    <w:rsid w:val="00246CD4"/>
    <w:rsid w:val="00247613"/>
    <w:rsid w:val="0025023C"/>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758"/>
    <w:rsid w:val="00257AC2"/>
    <w:rsid w:val="00257BDD"/>
    <w:rsid w:val="00260418"/>
    <w:rsid w:val="00260BF8"/>
    <w:rsid w:val="00261764"/>
    <w:rsid w:val="0026193C"/>
    <w:rsid w:val="00262057"/>
    <w:rsid w:val="00262180"/>
    <w:rsid w:val="00262464"/>
    <w:rsid w:val="002626D9"/>
    <w:rsid w:val="00262C23"/>
    <w:rsid w:val="00262CA6"/>
    <w:rsid w:val="00262D53"/>
    <w:rsid w:val="0026336C"/>
    <w:rsid w:val="002637E9"/>
    <w:rsid w:val="002639E7"/>
    <w:rsid w:val="00263CB0"/>
    <w:rsid w:val="00263DED"/>
    <w:rsid w:val="00263DFD"/>
    <w:rsid w:val="00264023"/>
    <w:rsid w:val="00264672"/>
    <w:rsid w:val="002648C0"/>
    <w:rsid w:val="002653C8"/>
    <w:rsid w:val="00265887"/>
    <w:rsid w:val="002658E8"/>
    <w:rsid w:val="00265BCF"/>
    <w:rsid w:val="0026635B"/>
    <w:rsid w:val="00266854"/>
    <w:rsid w:val="0026686B"/>
    <w:rsid w:val="00267817"/>
    <w:rsid w:val="00267A1C"/>
    <w:rsid w:val="00267F13"/>
    <w:rsid w:val="00270364"/>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C51"/>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A4"/>
    <w:rsid w:val="002937D0"/>
    <w:rsid w:val="0029391D"/>
    <w:rsid w:val="00293C0D"/>
    <w:rsid w:val="00293CF2"/>
    <w:rsid w:val="00293FC2"/>
    <w:rsid w:val="00294562"/>
    <w:rsid w:val="0029471A"/>
    <w:rsid w:val="00295013"/>
    <w:rsid w:val="00295538"/>
    <w:rsid w:val="00295C83"/>
    <w:rsid w:val="00295F1B"/>
    <w:rsid w:val="00295F6F"/>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428"/>
    <w:rsid w:val="002A0978"/>
    <w:rsid w:val="002A0E10"/>
    <w:rsid w:val="002A1119"/>
    <w:rsid w:val="002A1469"/>
    <w:rsid w:val="002A18C3"/>
    <w:rsid w:val="002A1BC1"/>
    <w:rsid w:val="002A1DCA"/>
    <w:rsid w:val="002A1EB8"/>
    <w:rsid w:val="002A2179"/>
    <w:rsid w:val="002A2700"/>
    <w:rsid w:val="002A2A33"/>
    <w:rsid w:val="002A2E4D"/>
    <w:rsid w:val="002A2FC4"/>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B0E"/>
    <w:rsid w:val="002C0C38"/>
    <w:rsid w:val="002C0EC1"/>
    <w:rsid w:val="002C1EC3"/>
    <w:rsid w:val="002C2AFD"/>
    <w:rsid w:val="002C2C2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8A1"/>
    <w:rsid w:val="002C5AE9"/>
    <w:rsid w:val="002C5AF7"/>
    <w:rsid w:val="002C6F19"/>
    <w:rsid w:val="002C7EDB"/>
    <w:rsid w:val="002D0614"/>
    <w:rsid w:val="002D07C8"/>
    <w:rsid w:val="002D07FA"/>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42D1"/>
    <w:rsid w:val="002E45E3"/>
    <w:rsid w:val="002E465F"/>
    <w:rsid w:val="002E4ADD"/>
    <w:rsid w:val="002E4C1B"/>
    <w:rsid w:val="002E4E28"/>
    <w:rsid w:val="002E5513"/>
    <w:rsid w:val="002E5AB0"/>
    <w:rsid w:val="002E5F81"/>
    <w:rsid w:val="002E62E3"/>
    <w:rsid w:val="002E64A9"/>
    <w:rsid w:val="002E6BE5"/>
    <w:rsid w:val="002E70B1"/>
    <w:rsid w:val="002E7879"/>
    <w:rsid w:val="002E7948"/>
    <w:rsid w:val="002E7C6B"/>
    <w:rsid w:val="002E7EB3"/>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022"/>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F88"/>
    <w:rsid w:val="003160FC"/>
    <w:rsid w:val="00316279"/>
    <w:rsid w:val="00316A76"/>
    <w:rsid w:val="00316E70"/>
    <w:rsid w:val="00316E77"/>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2209"/>
    <w:rsid w:val="003227FA"/>
    <w:rsid w:val="00322B0C"/>
    <w:rsid w:val="00323362"/>
    <w:rsid w:val="00323AC3"/>
    <w:rsid w:val="003242A6"/>
    <w:rsid w:val="0032468A"/>
    <w:rsid w:val="00325372"/>
    <w:rsid w:val="00325945"/>
    <w:rsid w:val="00325C6D"/>
    <w:rsid w:val="00325FF3"/>
    <w:rsid w:val="003262E1"/>
    <w:rsid w:val="0032631D"/>
    <w:rsid w:val="00326B72"/>
    <w:rsid w:val="00327478"/>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335D"/>
    <w:rsid w:val="00343B0E"/>
    <w:rsid w:val="00343BAE"/>
    <w:rsid w:val="00343D00"/>
    <w:rsid w:val="00344099"/>
    <w:rsid w:val="00344488"/>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91A"/>
    <w:rsid w:val="003529D5"/>
    <w:rsid w:val="00352A02"/>
    <w:rsid w:val="00352A92"/>
    <w:rsid w:val="00352F70"/>
    <w:rsid w:val="00352F97"/>
    <w:rsid w:val="0035329E"/>
    <w:rsid w:val="00353369"/>
    <w:rsid w:val="00353A85"/>
    <w:rsid w:val="00353D81"/>
    <w:rsid w:val="00353E56"/>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EFC"/>
    <w:rsid w:val="0038432F"/>
    <w:rsid w:val="00384441"/>
    <w:rsid w:val="0038452C"/>
    <w:rsid w:val="00384D03"/>
    <w:rsid w:val="00385494"/>
    <w:rsid w:val="00386062"/>
    <w:rsid w:val="003860E4"/>
    <w:rsid w:val="00386981"/>
    <w:rsid w:val="003869FA"/>
    <w:rsid w:val="00387700"/>
    <w:rsid w:val="0038781B"/>
    <w:rsid w:val="00387822"/>
    <w:rsid w:val="00387B51"/>
    <w:rsid w:val="00387E9D"/>
    <w:rsid w:val="003901EC"/>
    <w:rsid w:val="00390568"/>
    <w:rsid w:val="00390A31"/>
    <w:rsid w:val="00390CA9"/>
    <w:rsid w:val="00390EEB"/>
    <w:rsid w:val="0039107B"/>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B1A"/>
    <w:rsid w:val="003A309B"/>
    <w:rsid w:val="003A384B"/>
    <w:rsid w:val="003A3ED4"/>
    <w:rsid w:val="003A47E1"/>
    <w:rsid w:val="003A4A78"/>
    <w:rsid w:val="003A5281"/>
    <w:rsid w:val="003A57A3"/>
    <w:rsid w:val="003A5B63"/>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11F9"/>
    <w:rsid w:val="003B12E7"/>
    <w:rsid w:val="003B16F7"/>
    <w:rsid w:val="003B194D"/>
    <w:rsid w:val="003B1A46"/>
    <w:rsid w:val="003B1E9B"/>
    <w:rsid w:val="003B27EE"/>
    <w:rsid w:val="003B2B48"/>
    <w:rsid w:val="003B2F92"/>
    <w:rsid w:val="003B33B4"/>
    <w:rsid w:val="003B3A87"/>
    <w:rsid w:val="003B3B71"/>
    <w:rsid w:val="003B4090"/>
    <w:rsid w:val="003B4386"/>
    <w:rsid w:val="003B4D6A"/>
    <w:rsid w:val="003B4E15"/>
    <w:rsid w:val="003B52E2"/>
    <w:rsid w:val="003B5405"/>
    <w:rsid w:val="003B5A3C"/>
    <w:rsid w:val="003B5B0F"/>
    <w:rsid w:val="003B5F2E"/>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830"/>
    <w:rsid w:val="003C33FC"/>
    <w:rsid w:val="003C355D"/>
    <w:rsid w:val="003C38D4"/>
    <w:rsid w:val="003C390D"/>
    <w:rsid w:val="003C3F14"/>
    <w:rsid w:val="003C3FF9"/>
    <w:rsid w:val="003C4689"/>
    <w:rsid w:val="003C5C66"/>
    <w:rsid w:val="003C5C92"/>
    <w:rsid w:val="003C5DBB"/>
    <w:rsid w:val="003C646E"/>
    <w:rsid w:val="003C6E97"/>
    <w:rsid w:val="003C70FD"/>
    <w:rsid w:val="003C768E"/>
    <w:rsid w:val="003C79CD"/>
    <w:rsid w:val="003C7C03"/>
    <w:rsid w:val="003C7E02"/>
    <w:rsid w:val="003D0158"/>
    <w:rsid w:val="003D057F"/>
    <w:rsid w:val="003D06F2"/>
    <w:rsid w:val="003D0BEE"/>
    <w:rsid w:val="003D0DAA"/>
    <w:rsid w:val="003D0F45"/>
    <w:rsid w:val="003D17F4"/>
    <w:rsid w:val="003D1963"/>
    <w:rsid w:val="003D249F"/>
    <w:rsid w:val="003D2C6A"/>
    <w:rsid w:val="003D31ED"/>
    <w:rsid w:val="003D3C19"/>
    <w:rsid w:val="003D3D84"/>
    <w:rsid w:val="003D3FF5"/>
    <w:rsid w:val="003D4BDB"/>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ADC"/>
    <w:rsid w:val="003E0C36"/>
    <w:rsid w:val="003E0E1F"/>
    <w:rsid w:val="003E102E"/>
    <w:rsid w:val="003E11D0"/>
    <w:rsid w:val="003E1B53"/>
    <w:rsid w:val="003E1E74"/>
    <w:rsid w:val="003E24B1"/>
    <w:rsid w:val="003E2981"/>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B0"/>
    <w:rsid w:val="003E7EB7"/>
    <w:rsid w:val="003E7FFC"/>
    <w:rsid w:val="003F053C"/>
    <w:rsid w:val="003F0A21"/>
    <w:rsid w:val="003F0C17"/>
    <w:rsid w:val="003F10A4"/>
    <w:rsid w:val="003F1A15"/>
    <w:rsid w:val="003F23F6"/>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F43"/>
    <w:rsid w:val="00421273"/>
    <w:rsid w:val="00421A53"/>
    <w:rsid w:val="00421E57"/>
    <w:rsid w:val="00422378"/>
    <w:rsid w:val="00422604"/>
    <w:rsid w:val="004226AA"/>
    <w:rsid w:val="00422856"/>
    <w:rsid w:val="004229EC"/>
    <w:rsid w:val="00422BBC"/>
    <w:rsid w:val="00422BED"/>
    <w:rsid w:val="00423821"/>
    <w:rsid w:val="00423D3D"/>
    <w:rsid w:val="00423D53"/>
    <w:rsid w:val="00424724"/>
    <w:rsid w:val="004248E0"/>
    <w:rsid w:val="00424E4B"/>
    <w:rsid w:val="00424F2C"/>
    <w:rsid w:val="00424FAE"/>
    <w:rsid w:val="00425802"/>
    <w:rsid w:val="004258B1"/>
    <w:rsid w:val="004259F5"/>
    <w:rsid w:val="00425E17"/>
    <w:rsid w:val="004260D5"/>
    <w:rsid w:val="004265E4"/>
    <w:rsid w:val="0042672C"/>
    <w:rsid w:val="00426CF0"/>
    <w:rsid w:val="00426FB5"/>
    <w:rsid w:val="00427143"/>
    <w:rsid w:val="00427215"/>
    <w:rsid w:val="00427C70"/>
    <w:rsid w:val="00427ED8"/>
    <w:rsid w:val="00430462"/>
    <w:rsid w:val="004307F1"/>
    <w:rsid w:val="00430C10"/>
    <w:rsid w:val="0043128E"/>
    <w:rsid w:val="004316C0"/>
    <w:rsid w:val="004317DC"/>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614D"/>
    <w:rsid w:val="004463E2"/>
    <w:rsid w:val="0044640E"/>
    <w:rsid w:val="004464D0"/>
    <w:rsid w:val="00446E76"/>
    <w:rsid w:val="00447478"/>
    <w:rsid w:val="00447A91"/>
    <w:rsid w:val="00447C26"/>
    <w:rsid w:val="00447DC4"/>
    <w:rsid w:val="00450CB8"/>
    <w:rsid w:val="00450F6D"/>
    <w:rsid w:val="00452027"/>
    <w:rsid w:val="004525AC"/>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B01"/>
    <w:rsid w:val="00476EE3"/>
    <w:rsid w:val="0047708E"/>
    <w:rsid w:val="00477D81"/>
    <w:rsid w:val="00477E49"/>
    <w:rsid w:val="004805C2"/>
    <w:rsid w:val="00480768"/>
    <w:rsid w:val="00480DC7"/>
    <w:rsid w:val="00480E64"/>
    <w:rsid w:val="00480F21"/>
    <w:rsid w:val="00481058"/>
    <w:rsid w:val="00481498"/>
    <w:rsid w:val="004817D1"/>
    <w:rsid w:val="00481894"/>
    <w:rsid w:val="00481D6A"/>
    <w:rsid w:val="00481E07"/>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4AD"/>
    <w:rsid w:val="00486BB0"/>
    <w:rsid w:val="00486CF5"/>
    <w:rsid w:val="00487109"/>
    <w:rsid w:val="00487B6E"/>
    <w:rsid w:val="004902C8"/>
    <w:rsid w:val="00490346"/>
    <w:rsid w:val="0049043D"/>
    <w:rsid w:val="00490858"/>
    <w:rsid w:val="00490DBB"/>
    <w:rsid w:val="00490EA9"/>
    <w:rsid w:val="00490ED3"/>
    <w:rsid w:val="00490FA2"/>
    <w:rsid w:val="00491517"/>
    <w:rsid w:val="00491722"/>
    <w:rsid w:val="00491865"/>
    <w:rsid w:val="004919A4"/>
    <w:rsid w:val="004927A6"/>
    <w:rsid w:val="0049282E"/>
    <w:rsid w:val="0049319B"/>
    <w:rsid w:val="0049359D"/>
    <w:rsid w:val="00493651"/>
    <w:rsid w:val="0049370B"/>
    <w:rsid w:val="00494035"/>
    <w:rsid w:val="00494621"/>
    <w:rsid w:val="00494795"/>
    <w:rsid w:val="0049491B"/>
    <w:rsid w:val="0049504B"/>
    <w:rsid w:val="004953B2"/>
    <w:rsid w:val="00495484"/>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E32"/>
    <w:rsid w:val="004A439D"/>
    <w:rsid w:val="004A4556"/>
    <w:rsid w:val="004A455C"/>
    <w:rsid w:val="004A4CE4"/>
    <w:rsid w:val="004A4DFF"/>
    <w:rsid w:val="004A4E2B"/>
    <w:rsid w:val="004A519E"/>
    <w:rsid w:val="004A582B"/>
    <w:rsid w:val="004A5A69"/>
    <w:rsid w:val="004A5D66"/>
    <w:rsid w:val="004A5F8D"/>
    <w:rsid w:val="004A60DD"/>
    <w:rsid w:val="004A6420"/>
    <w:rsid w:val="004A6715"/>
    <w:rsid w:val="004A7125"/>
    <w:rsid w:val="004A7515"/>
    <w:rsid w:val="004A75B0"/>
    <w:rsid w:val="004A77F4"/>
    <w:rsid w:val="004A7909"/>
    <w:rsid w:val="004A7BF9"/>
    <w:rsid w:val="004A7DC3"/>
    <w:rsid w:val="004A7F03"/>
    <w:rsid w:val="004B044B"/>
    <w:rsid w:val="004B04CC"/>
    <w:rsid w:val="004B0C79"/>
    <w:rsid w:val="004B1631"/>
    <w:rsid w:val="004B189B"/>
    <w:rsid w:val="004B21C1"/>
    <w:rsid w:val="004B24B6"/>
    <w:rsid w:val="004B26BC"/>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6E6"/>
    <w:rsid w:val="004C38C2"/>
    <w:rsid w:val="004C4099"/>
    <w:rsid w:val="004C45E6"/>
    <w:rsid w:val="004C4708"/>
    <w:rsid w:val="004C4A71"/>
    <w:rsid w:val="004C4A96"/>
    <w:rsid w:val="004C55C0"/>
    <w:rsid w:val="004C5CF6"/>
    <w:rsid w:val="004C5D35"/>
    <w:rsid w:val="004C619F"/>
    <w:rsid w:val="004C61DE"/>
    <w:rsid w:val="004C654B"/>
    <w:rsid w:val="004C6918"/>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A2E"/>
    <w:rsid w:val="004E0313"/>
    <w:rsid w:val="004E0388"/>
    <w:rsid w:val="004E0624"/>
    <w:rsid w:val="004E0CF2"/>
    <w:rsid w:val="004E0E2E"/>
    <w:rsid w:val="004E1253"/>
    <w:rsid w:val="004E1B81"/>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D6D"/>
    <w:rsid w:val="004F609C"/>
    <w:rsid w:val="004F625A"/>
    <w:rsid w:val="004F64ED"/>
    <w:rsid w:val="004F681A"/>
    <w:rsid w:val="004F6DA4"/>
    <w:rsid w:val="004F6F0E"/>
    <w:rsid w:val="004F73CF"/>
    <w:rsid w:val="004F752A"/>
    <w:rsid w:val="004F7EA0"/>
    <w:rsid w:val="00500102"/>
    <w:rsid w:val="0050030E"/>
    <w:rsid w:val="00500393"/>
    <w:rsid w:val="00500BA7"/>
    <w:rsid w:val="00500C21"/>
    <w:rsid w:val="005020BC"/>
    <w:rsid w:val="0050248B"/>
    <w:rsid w:val="00502C97"/>
    <w:rsid w:val="0050305F"/>
    <w:rsid w:val="00503668"/>
    <w:rsid w:val="00504172"/>
    <w:rsid w:val="00504604"/>
    <w:rsid w:val="0050461C"/>
    <w:rsid w:val="0050490C"/>
    <w:rsid w:val="00504C37"/>
    <w:rsid w:val="0050521A"/>
    <w:rsid w:val="005052CF"/>
    <w:rsid w:val="0050539C"/>
    <w:rsid w:val="0050595C"/>
    <w:rsid w:val="00505AD7"/>
    <w:rsid w:val="00505D75"/>
    <w:rsid w:val="0050610E"/>
    <w:rsid w:val="00506241"/>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200B"/>
    <w:rsid w:val="00522E93"/>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45C"/>
    <w:rsid w:val="00530A90"/>
    <w:rsid w:val="00530AE2"/>
    <w:rsid w:val="00530F46"/>
    <w:rsid w:val="005310A7"/>
    <w:rsid w:val="0053123C"/>
    <w:rsid w:val="005319FF"/>
    <w:rsid w:val="00531E22"/>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477"/>
    <w:rsid w:val="00553C08"/>
    <w:rsid w:val="00553C45"/>
    <w:rsid w:val="00553CCC"/>
    <w:rsid w:val="00553F19"/>
    <w:rsid w:val="005542D2"/>
    <w:rsid w:val="0055460D"/>
    <w:rsid w:val="005546DF"/>
    <w:rsid w:val="0055485B"/>
    <w:rsid w:val="00554916"/>
    <w:rsid w:val="00555174"/>
    <w:rsid w:val="0055597B"/>
    <w:rsid w:val="00556060"/>
    <w:rsid w:val="0055671E"/>
    <w:rsid w:val="00556F43"/>
    <w:rsid w:val="00557255"/>
    <w:rsid w:val="005573C2"/>
    <w:rsid w:val="00557CB0"/>
    <w:rsid w:val="00557F6B"/>
    <w:rsid w:val="0056095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9CE"/>
    <w:rsid w:val="00564B92"/>
    <w:rsid w:val="00564FFA"/>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4016"/>
    <w:rsid w:val="00574299"/>
    <w:rsid w:val="00574919"/>
    <w:rsid w:val="00574967"/>
    <w:rsid w:val="00574A84"/>
    <w:rsid w:val="00574B96"/>
    <w:rsid w:val="00574E17"/>
    <w:rsid w:val="00574FDE"/>
    <w:rsid w:val="00574FF6"/>
    <w:rsid w:val="00575937"/>
    <w:rsid w:val="00575D5B"/>
    <w:rsid w:val="0057605E"/>
    <w:rsid w:val="005762A0"/>
    <w:rsid w:val="00576526"/>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D50"/>
    <w:rsid w:val="005B2F80"/>
    <w:rsid w:val="005B30EB"/>
    <w:rsid w:val="005B3AC7"/>
    <w:rsid w:val="005B45A5"/>
    <w:rsid w:val="005B47C0"/>
    <w:rsid w:val="005B4954"/>
    <w:rsid w:val="005B49FC"/>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831"/>
    <w:rsid w:val="005C0836"/>
    <w:rsid w:val="005C0AB2"/>
    <w:rsid w:val="005C0E74"/>
    <w:rsid w:val="005C16B5"/>
    <w:rsid w:val="005C17C4"/>
    <w:rsid w:val="005C18B4"/>
    <w:rsid w:val="005C1EF5"/>
    <w:rsid w:val="005C247E"/>
    <w:rsid w:val="005C2C57"/>
    <w:rsid w:val="005C393F"/>
    <w:rsid w:val="005C39F4"/>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42"/>
    <w:rsid w:val="005D0567"/>
    <w:rsid w:val="005D05B8"/>
    <w:rsid w:val="005D0991"/>
    <w:rsid w:val="005D09CC"/>
    <w:rsid w:val="005D0EDB"/>
    <w:rsid w:val="005D1F57"/>
    <w:rsid w:val="005D23B2"/>
    <w:rsid w:val="005D2652"/>
    <w:rsid w:val="005D2D92"/>
    <w:rsid w:val="005D2DF2"/>
    <w:rsid w:val="005D2DF4"/>
    <w:rsid w:val="005D30E0"/>
    <w:rsid w:val="005D33D4"/>
    <w:rsid w:val="005D372F"/>
    <w:rsid w:val="005D3F07"/>
    <w:rsid w:val="005D4240"/>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93D"/>
    <w:rsid w:val="005E3A9B"/>
    <w:rsid w:val="005E3E19"/>
    <w:rsid w:val="005E3F21"/>
    <w:rsid w:val="005E43F7"/>
    <w:rsid w:val="005E4525"/>
    <w:rsid w:val="005E46B0"/>
    <w:rsid w:val="005E4AE5"/>
    <w:rsid w:val="005E514A"/>
    <w:rsid w:val="005E5936"/>
    <w:rsid w:val="005E5AF2"/>
    <w:rsid w:val="005E5B78"/>
    <w:rsid w:val="005E5DF0"/>
    <w:rsid w:val="005E5F76"/>
    <w:rsid w:val="005E664E"/>
    <w:rsid w:val="005E666B"/>
    <w:rsid w:val="005E69C1"/>
    <w:rsid w:val="005E6A59"/>
    <w:rsid w:val="005E6EAB"/>
    <w:rsid w:val="005E72C6"/>
    <w:rsid w:val="005E7311"/>
    <w:rsid w:val="005E7475"/>
    <w:rsid w:val="005E78BF"/>
    <w:rsid w:val="005E7B30"/>
    <w:rsid w:val="005E7B89"/>
    <w:rsid w:val="005E7EA2"/>
    <w:rsid w:val="005F02BE"/>
    <w:rsid w:val="005F0446"/>
    <w:rsid w:val="005F1214"/>
    <w:rsid w:val="005F1511"/>
    <w:rsid w:val="005F245D"/>
    <w:rsid w:val="005F24B4"/>
    <w:rsid w:val="005F2526"/>
    <w:rsid w:val="005F2C1F"/>
    <w:rsid w:val="005F2C58"/>
    <w:rsid w:val="005F32CD"/>
    <w:rsid w:val="005F3379"/>
    <w:rsid w:val="005F3906"/>
    <w:rsid w:val="005F393F"/>
    <w:rsid w:val="005F399F"/>
    <w:rsid w:val="005F3A4C"/>
    <w:rsid w:val="005F3A66"/>
    <w:rsid w:val="005F3CDE"/>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B3C"/>
    <w:rsid w:val="00603C17"/>
    <w:rsid w:val="00604594"/>
    <w:rsid w:val="006047F3"/>
    <w:rsid w:val="006048C5"/>
    <w:rsid w:val="00604B6A"/>
    <w:rsid w:val="00604BEE"/>
    <w:rsid w:val="00604CF3"/>
    <w:rsid w:val="006052BF"/>
    <w:rsid w:val="006055EC"/>
    <w:rsid w:val="006059A6"/>
    <w:rsid w:val="00605FB8"/>
    <w:rsid w:val="00606117"/>
    <w:rsid w:val="00606376"/>
    <w:rsid w:val="00606746"/>
    <w:rsid w:val="00606810"/>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BB"/>
    <w:rsid w:val="006147D7"/>
    <w:rsid w:val="00614898"/>
    <w:rsid w:val="00614AC0"/>
    <w:rsid w:val="00614C20"/>
    <w:rsid w:val="00614C23"/>
    <w:rsid w:val="00614D4E"/>
    <w:rsid w:val="00614D67"/>
    <w:rsid w:val="00614E11"/>
    <w:rsid w:val="006154D9"/>
    <w:rsid w:val="006157EA"/>
    <w:rsid w:val="0061592E"/>
    <w:rsid w:val="00615936"/>
    <w:rsid w:val="00615EE8"/>
    <w:rsid w:val="00615F10"/>
    <w:rsid w:val="00615F6D"/>
    <w:rsid w:val="006161AC"/>
    <w:rsid w:val="0061628F"/>
    <w:rsid w:val="006162B0"/>
    <w:rsid w:val="00616349"/>
    <w:rsid w:val="006165C6"/>
    <w:rsid w:val="006165E2"/>
    <w:rsid w:val="00617553"/>
    <w:rsid w:val="00617572"/>
    <w:rsid w:val="00617FD4"/>
    <w:rsid w:val="00620591"/>
    <w:rsid w:val="00620A6B"/>
    <w:rsid w:val="00620E03"/>
    <w:rsid w:val="00621DE7"/>
    <w:rsid w:val="0062227C"/>
    <w:rsid w:val="006224CC"/>
    <w:rsid w:val="00622998"/>
    <w:rsid w:val="006229D4"/>
    <w:rsid w:val="00622C14"/>
    <w:rsid w:val="006231CC"/>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AD0"/>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6554"/>
    <w:rsid w:val="00666E2C"/>
    <w:rsid w:val="00667227"/>
    <w:rsid w:val="006675F1"/>
    <w:rsid w:val="00667935"/>
    <w:rsid w:val="00667FCD"/>
    <w:rsid w:val="00670143"/>
    <w:rsid w:val="006702A0"/>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9DA"/>
    <w:rsid w:val="00674B1B"/>
    <w:rsid w:val="00674D44"/>
    <w:rsid w:val="00674D4D"/>
    <w:rsid w:val="00674F2E"/>
    <w:rsid w:val="00674F45"/>
    <w:rsid w:val="00675124"/>
    <w:rsid w:val="006751C5"/>
    <w:rsid w:val="00675327"/>
    <w:rsid w:val="00675801"/>
    <w:rsid w:val="00675C17"/>
    <w:rsid w:val="00676683"/>
    <w:rsid w:val="0067672D"/>
    <w:rsid w:val="00676962"/>
    <w:rsid w:val="00676ABD"/>
    <w:rsid w:val="00676D51"/>
    <w:rsid w:val="00677618"/>
    <w:rsid w:val="00677D32"/>
    <w:rsid w:val="00677E19"/>
    <w:rsid w:val="006807B7"/>
    <w:rsid w:val="00680C89"/>
    <w:rsid w:val="00680D73"/>
    <w:rsid w:val="00680F02"/>
    <w:rsid w:val="006818C7"/>
    <w:rsid w:val="00682597"/>
    <w:rsid w:val="00682679"/>
    <w:rsid w:val="00682827"/>
    <w:rsid w:val="0068290D"/>
    <w:rsid w:val="00683123"/>
    <w:rsid w:val="00683228"/>
    <w:rsid w:val="006835FA"/>
    <w:rsid w:val="00683D50"/>
    <w:rsid w:val="00683E6F"/>
    <w:rsid w:val="00683F8C"/>
    <w:rsid w:val="006842B7"/>
    <w:rsid w:val="006845A6"/>
    <w:rsid w:val="00684630"/>
    <w:rsid w:val="006848B1"/>
    <w:rsid w:val="006848C3"/>
    <w:rsid w:val="00684C24"/>
    <w:rsid w:val="00684CA5"/>
    <w:rsid w:val="0068501A"/>
    <w:rsid w:val="00685292"/>
    <w:rsid w:val="006852A7"/>
    <w:rsid w:val="006852F8"/>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F9A"/>
    <w:rsid w:val="006940EF"/>
    <w:rsid w:val="00694126"/>
    <w:rsid w:val="0069460A"/>
    <w:rsid w:val="00694849"/>
    <w:rsid w:val="00694A36"/>
    <w:rsid w:val="00694E5A"/>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E7B"/>
    <w:rsid w:val="006B10D5"/>
    <w:rsid w:val="006B119A"/>
    <w:rsid w:val="006B13CE"/>
    <w:rsid w:val="006B1ADD"/>
    <w:rsid w:val="006B1B29"/>
    <w:rsid w:val="006B1BEF"/>
    <w:rsid w:val="006B1F49"/>
    <w:rsid w:val="006B24D9"/>
    <w:rsid w:val="006B2505"/>
    <w:rsid w:val="006B25E1"/>
    <w:rsid w:val="006B27C7"/>
    <w:rsid w:val="006B3051"/>
    <w:rsid w:val="006B30DE"/>
    <w:rsid w:val="006B3101"/>
    <w:rsid w:val="006B316F"/>
    <w:rsid w:val="006B350E"/>
    <w:rsid w:val="006B3892"/>
    <w:rsid w:val="006B3B4F"/>
    <w:rsid w:val="006B3CF6"/>
    <w:rsid w:val="006B47D8"/>
    <w:rsid w:val="006B4840"/>
    <w:rsid w:val="006B4841"/>
    <w:rsid w:val="006B49E6"/>
    <w:rsid w:val="006B4BF3"/>
    <w:rsid w:val="006B58BF"/>
    <w:rsid w:val="006B593B"/>
    <w:rsid w:val="006B5B95"/>
    <w:rsid w:val="006B5C38"/>
    <w:rsid w:val="006B5F3D"/>
    <w:rsid w:val="006B6094"/>
    <w:rsid w:val="006B6151"/>
    <w:rsid w:val="006B6AE8"/>
    <w:rsid w:val="006B6DBF"/>
    <w:rsid w:val="006B76FF"/>
    <w:rsid w:val="006B7886"/>
    <w:rsid w:val="006B795A"/>
    <w:rsid w:val="006B798B"/>
    <w:rsid w:val="006B7BA1"/>
    <w:rsid w:val="006B7E37"/>
    <w:rsid w:val="006C0015"/>
    <w:rsid w:val="006C004F"/>
    <w:rsid w:val="006C0860"/>
    <w:rsid w:val="006C0C54"/>
    <w:rsid w:val="006C11C0"/>
    <w:rsid w:val="006C1B29"/>
    <w:rsid w:val="006C1E02"/>
    <w:rsid w:val="006C1EB0"/>
    <w:rsid w:val="006C228C"/>
    <w:rsid w:val="006C22A2"/>
    <w:rsid w:val="006C2375"/>
    <w:rsid w:val="006C24BB"/>
    <w:rsid w:val="006C276B"/>
    <w:rsid w:val="006C27B0"/>
    <w:rsid w:val="006C3ECF"/>
    <w:rsid w:val="006C3F41"/>
    <w:rsid w:val="006C44AD"/>
    <w:rsid w:val="006C4BAC"/>
    <w:rsid w:val="006C5A5A"/>
    <w:rsid w:val="006C5D3D"/>
    <w:rsid w:val="006C5F3A"/>
    <w:rsid w:val="006C63E7"/>
    <w:rsid w:val="006C6668"/>
    <w:rsid w:val="006C694E"/>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CD8"/>
    <w:rsid w:val="006F0F42"/>
    <w:rsid w:val="006F110E"/>
    <w:rsid w:val="006F14C8"/>
    <w:rsid w:val="006F1974"/>
    <w:rsid w:val="006F2EDC"/>
    <w:rsid w:val="006F310E"/>
    <w:rsid w:val="006F3181"/>
    <w:rsid w:val="006F3A86"/>
    <w:rsid w:val="006F4562"/>
    <w:rsid w:val="006F5795"/>
    <w:rsid w:val="006F5CDF"/>
    <w:rsid w:val="006F5E71"/>
    <w:rsid w:val="006F65CB"/>
    <w:rsid w:val="006F6B77"/>
    <w:rsid w:val="006F7447"/>
    <w:rsid w:val="006F773F"/>
    <w:rsid w:val="006F799C"/>
    <w:rsid w:val="006F7C9E"/>
    <w:rsid w:val="0070012A"/>
    <w:rsid w:val="0070066C"/>
    <w:rsid w:val="00700776"/>
    <w:rsid w:val="00700985"/>
    <w:rsid w:val="00700D6F"/>
    <w:rsid w:val="00701348"/>
    <w:rsid w:val="00701478"/>
    <w:rsid w:val="007017A9"/>
    <w:rsid w:val="00701FF7"/>
    <w:rsid w:val="0070224A"/>
    <w:rsid w:val="00702765"/>
    <w:rsid w:val="00702A2C"/>
    <w:rsid w:val="00702B0B"/>
    <w:rsid w:val="00702C4B"/>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2F9C"/>
    <w:rsid w:val="00713448"/>
    <w:rsid w:val="0071369F"/>
    <w:rsid w:val="00713D61"/>
    <w:rsid w:val="00713D96"/>
    <w:rsid w:val="00714171"/>
    <w:rsid w:val="0071437A"/>
    <w:rsid w:val="007148E5"/>
    <w:rsid w:val="00714A49"/>
    <w:rsid w:val="0071543B"/>
    <w:rsid w:val="00715B00"/>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6B0"/>
    <w:rsid w:val="007256F6"/>
    <w:rsid w:val="00725930"/>
    <w:rsid w:val="00725D28"/>
    <w:rsid w:val="00725D7D"/>
    <w:rsid w:val="0072626F"/>
    <w:rsid w:val="00726897"/>
    <w:rsid w:val="007268C7"/>
    <w:rsid w:val="00726B78"/>
    <w:rsid w:val="00727694"/>
    <w:rsid w:val="00727739"/>
    <w:rsid w:val="00727CEA"/>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4C9"/>
    <w:rsid w:val="0073474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786"/>
    <w:rsid w:val="00741874"/>
    <w:rsid w:val="00741A78"/>
    <w:rsid w:val="00742208"/>
    <w:rsid w:val="007423BB"/>
    <w:rsid w:val="0074245C"/>
    <w:rsid w:val="00742F10"/>
    <w:rsid w:val="00743151"/>
    <w:rsid w:val="00743186"/>
    <w:rsid w:val="007437E7"/>
    <w:rsid w:val="00743FAA"/>
    <w:rsid w:val="007440C9"/>
    <w:rsid w:val="0074433E"/>
    <w:rsid w:val="007446BA"/>
    <w:rsid w:val="00744A37"/>
    <w:rsid w:val="00744CD0"/>
    <w:rsid w:val="007452B3"/>
    <w:rsid w:val="007453A3"/>
    <w:rsid w:val="00745434"/>
    <w:rsid w:val="0074556D"/>
    <w:rsid w:val="00745C59"/>
    <w:rsid w:val="00745CDB"/>
    <w:rsid w:val="007462DE"/>
    <w:rsid w:val="0074644E"/>
    <w:rsid w:val="00746788"/>
    <w:rsid w:val="0074697F"/>
    <w:rsid w:val="00746C96"/>
    <w:rsid w:val="00746DD5"/>
    <w:rsid w:val="00746E27"/>
    <w:rsid w:val="00746F40"/>
    <w:rsid w:val="00747F11"/>
    <w:rsid w:val="007502E8"/>
    <w:rsid w:val="00750468"/>
    <w:rsid w:val="007505E6"/>
    <w:rsid w:val="007507D3"/>
    <w:rsid w:val="00750E82"/>
    <w:rsid w:val="00750F3D"/>
    <w:rsid w:val="00750FC5"/>
    <w:rsid w:val="0075141B"/>
    <w:rsid w:val="00751BDE"/>
    <w:rsid w:val="00751C7E"/>
    <w:rsid w:val="0075224C"/>
    <w:rsid w:val="0075257F"/>
    <w:rsid w:val="007528D6"/>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776"/>
    <w:rsid w:val="00755AAA"/>
    <w:rsid w:val="00756A69"/>
    <w:rsid w:val="00756AB4"/>
    <w:rsid w:val="00756B37"/>
    <w:rsid w:val="007579E6"/>
    <w:rsid w:val="00757A28"/>
    <w:rsid w:val="00757C2C"/>
    <w:rsid w:val="00760275"/>
    <w:rsid w:val="007603C4"/>
    <w:rsid w:val="00760426"/>
    <w:rsid w:val="0076083C"/>
    <w:rsid w:val="00760A9F"/>
    <w:rsid w:val="00760F26"/>
    <w:rsid w:val="007611BC"/>
    <w:rsid w:val="0076187F"/>
    <w:rsid w:val="00761A32"/>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45F"/>
    <w:rsid w:val="00777916"/>
    <w:rsid w:val="00777F17"/>
    <w:rsid w:val="0078011F"/>
    <w:rsid w:val="007801C6"/>
    <w:rsid w:val="0078020D"/>
    <w:rsid w:val="00780237"/>
    <w:rsid w:val="0078051F"/>
    <w:rsid w:val="00781294"/>
    <w:rsid w:val="00781329"/>
    <w:rsid w:val="007819E8"/>
    <w:rsid w:val="00781C81"/>
    <w:rsid w:val="007823BE"/>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AB"/>
    <w:rsid w:val="00793710"/>
    <w:rsid w:val="00793E5B"/>
    <w:rsid w:val="007940A1"/>
    <w:rsid w:val="00794624"/>
    <w:rsid w:val="00794887"/>
    <w:rsid w:val="007959C5"/>
    <w:rsid w:val="00795DB7"/>
    <w:rsid w:val="007965AA"/>
    <w:rsid w:val="007965B0"/>
    <w:rsid w:val="00796834"/>
    <w:rsid w:val="00796A0A"/>
    <w:rsid w:val="00796A64"/>
    <w:rsid w:val="00796D64"/>
    <w:rsid w:val="00797B22"/>
    <w:rsid w:val="007A03C1"/>
    <w:rsid w:val="007A0DE1"/>
    <w:rsid w:val="007A1187"/>
    <w:rsid w:val="007A1192"/>
    <w:rsid w:val="007A143C"/>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F4D"/>
    <w:rsid w:val="007A60DF"/>
    <w:rsid w:val="007A6319"/>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96"/>
    <w:rsid w:val="007B1C58"/>
    <w:rsid w:val="007B1C9C"/>
    <w:rsid w:val="007B1D5C"/>
    <w:rsid w:val="007B2B40"/>
    <w:rsid w:val="007B2C89"/>
    <w:rsid w:val="007B31C3"/>
    <w:rsid w:val="007B399C"/>
    <w:rsid w:val="007B39F0"/>
    <w:rsid w:val="007B3A38"/>
    <w:rsid w:val="007B3BCC"/>
    <w:rsid w:val="007B3DC6"/>
    <w:rsid w:val="007B4290"/>
    <w:rsid w:val="007B42CC"/>
    <w:rsid w:val="007B42F5"/>
    <w:rsid w:val="007B4D88"/>
    <w:rsid w:val="007B4E4B"/>
    <w:rsid w:val="007B4E6C"/>
    <w:rsid w:val="007B52D3"/>
    <w:rsid w:val="007B5665"/>
    <w:rsid w:val="007B59BB"/>
    <w:rsid w:val="007B5DBD"/>
    <w:rsid w:val="007B5F02"/>
    <w:rsid w:val="007B61B8"/>
    <w:rsid w:val="007B633E"/>
    <w:rsid w:val="007B6E2D"/>
    <w:rsid w:val="007B736B"/>
    <w:rsid w:val="007B7656"/>
    <w:rsid w:val="007B7A85"/>
    <w:rsid w:val="007C00BD"/>
    <w:rsid w:val="007C024E"/>
    <w:rsid w:val="007C0359"/>
    <w:rsid w:val="007C065B"/>
    <w:rsid w:val="007C0CB2"/>
    <w:rsid w:val="007C0CFC"/>
    <w:rsid w:val="007C104E"/>
    <w:rsid w:val="007C1F64"/>
    <w:rsid w:val="007C1FAD"/>
    <w:rsid w:val="007C20A8"/>
    <w:rsid w:val="007C2238"/>
    <w:rsid w:val="007C286B"/>
    <w:rsid w:val="007C3055"/>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7E9"/>
    <w:rsid w:val="008072D5"/>
    <w:rsid w:val="008079D7"/>
    <w:rsid w:val="00807F40"/>
    <w:rsid w:val="00810B6A"/>
    <w:rsid w:val="00810B9D"/>
    <w:rsid w:val="00810D0A"/>
    <w:rsid w:val="00810D27"/>
    <w:rsid w:val="00810DDF"/>
    <w:rsid w:val="00810E7F"/>
    <w:rsid w:val="008119AD"/>
    <w:rsid w:val="00812591"/>
    <w:rsid w:val="00813447"/>
    <w:rsid w:val="008134DF"/>
    <w:rsid w:val="00813593"/>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1036"/>
    <w:rsid w:val="00831BD5"/>
    <w:rsid w:val="00831BF7"/>
    <w:rsid w:val="00831C6D"/>
    <w:rsid w:val="00831C99"/>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9E5"/>
    <w:rsid w:val="00840A16"/>
    <w:rsid w:val="00840BE0"/>
    <w:rsid w:val="00840C55"/>
    <w:rsid w:val="0084101F"/>
    <w:rsid w:val="0084109D"/>
    <w:rsid w:val="0084112D"/>
    <w:rsid w:val="0084121C"/>
    <w:rsid w:val="00841291"/>
    <w:rsid w:val="00841806"/>
    <w:rsid w:val="008427F4"/>
    <w:rsid w:val="00842BB1"/>
    <w:rsid w:val="00842F44"/>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2AE6"/>
    <w:rsid w:val="00862B0E"/>
    <w:rsid w:val="00862C88"/>
    <w:rsid w:val="00862D3E"/>
    <w:rsid w:val="0086310D"/>
    <w:rsid w:val="00863643"/>
    <w:rsid w:val="008636DA"/>
    <w:rsid w:val="008637CF"/>
    <w:rsid w:val="00863B06"/>
    <w:rsid w:val="00863E07"/>
    <w:rsid w:val="00864393"/>
    <w:rsid w:val="00865C60"/>
    <w:rsid w:val="00865D02"/>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A1B"/>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C34"/>
    <w:rsid w:val="008833E7"/>
    <w:rsid w:val="008837D4"/>
    <w:rsid w:val="00883C03"/>
    <w:rsid w:val="00883C7F"/>
    <w:rsid w:val="00883F05"/>
    <w:rsid w:val="0088453D"/>
    <w:rsid w:val="008845A9"/>
    <w:rsid w:val="008846F3"/>
    <w:rsid w:val="00884715"/>
    <w:rsid w:val="00884BFD"/>
    <w:rsid w:val="00884F45"/>
    <w:rsid w:val="008853D8"/>
    <w:rsid w:val="00885900"/>
    <w:rsid w:val="00885AD1"/>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FAE"/>
    <w:rsid w:val="00893161"/>
    <w:rsid w:val="00893489"/>
    <w:rsid w:val="0089351A"/>
    <w:rsid w:val="008938CA"/>
    <w:rsid w:val="00893AE9"/>
    <w:rsid w:val="0089407A"/>
    <w:rsid w:val="008941FE"/>
    <w:rsid w:val="008943FB"/>
    <w:rsid w:val="00894457"/>
    <w:rsid w:val="00894CB3"/>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78F"/>
    <w:rsid w:val="008B583E"/>
    <w:rsid w:val="008B5C26"/>
    <w:rsid w:val="008B5D59"/>
    <w:rsid w:val="008B5D8A"/>
    <w:rsid w:val="008B6070"/>
    <w:rsid w:val="008B60FA"/>
    <w:rsid w:val="008B64D1"/>
    <w:rsid w:val="008B6541"/>
    <w:rsid w:val="008B65C0"/>
    <w:rsid w:val="008B6CB6"/>
    <w:rsid w:val="008B6D5F"/>
    <w:rsid w:val="008B7016"/>
    <w:rsid w:val="008B7421"/>
    <w:rsid w:val="008B7EA2"/>
    <w:rsid w:val="008C054A"/>
    <w:rsid w:val="008C0F49"/>
    <w:rsid w:val="008C12D0"/>
    <w:rsid w:val="008C184A"/>
    <w:rsid w:val="008C2B1D"/>
    <w:rsid w:val="008C30C4"/>
    <w:rsid w:val="008C30CD"/>
    <w:rsid w:val="008C313A"/>
    <w:rsid w:val="008C3353"/>
    <w:rsid w:val="008C35A7"/>
    <w:rsid w:val="008C3709"/>
    <w:rsid w:val="008C39B1"/>
    <w:rsid w:val="008C3B9A"/>
    <w:rsid w:val="008C3F05"/>
    <w:rsid w:val="008C4002"/>
    <w:rsid w:val="008C4434"/>
    <w:rsid w:val="008C449F"/>
    <w:rsid w:val="008C4A86"/>
    <w:rsid w:val="008C4C20"/>
    <w:rsid w:val="008C4FA3"/>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1850"/>
    <w:rsid w:val="008D1BC0"/>
    <w:rsid w:val="008D1D36"/>
    <w:rsid w:val="008D202B"/>
    <w:rsid w:val="008D2324"/>
    <w:rsid w:val="008D25C0"/>
    <w:rsid w:val="008D28E1"/>
    <w:rsid w:val="008D29E7"/>
    <w:rsid w:val="008D2B14"/>
    <w:rsid w:val="008D2EE9"/>
    <w:rsid w:val="008D3539"/>
    <w:rsid w:val="008D395C"/>
    <w:rsid w:val="008D4203"/>
    <w:rsid w:val="008D4887"/>
    <w:rsid w:val="008D4B20"/>
    <w:rsid w:val="008D4B89"/>
    <w:rsid w:val="008D4E9D"/>
    <w:rsid w:val="008D4F76"/>
    <w:rsid w:val="008D52AF"/>
    <w:rsid w:val="008D608B"/>
    <w:rsid w:val="008D62BD"/>
    <w:rsid w:val="008D63BF"/>
    <w:rsid w:val="008D650E"/>
    <w:rsid w:val="008D6860"/>
    <w:rsid w:val="008D68DA"/>
    <w:rsid w:val="008D698C"/>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5423"/>
    <w:rsid w:val="008E54A6"/>
    <w:rsid w:val="008E5A7D"/>
    <w:rsid w:val="008E6531"/>
    <w:rsid w:val="008E69D8"/>
    <w:rsid w:val="008E7647"/>
    <w:rsid w:val="008E7949"/>
    <w:rsid w:val="008F0174"/>
    <w:rsid w:val="008F0954"/>
    <w:rsid w:val="008F0F03"/>
    <w:rsid w:val="008F1047"/>
    <w:rsid w:val="008F10CA"/>
    <w:rsid w:val="008F12C0"/>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B9D"/>
    <w:rsid w:val="008F7E53"/>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36F"/>
    <w:rsid w:val="00906509"/>
    <w:rsid w:val="00906874"/>
    <w:rsid w:val="00906AB8"/>
    <w:rsid w:val="00906E87"/>
    <w:rsid w:val="00906F33"/>
    <w:rsid w:val="00907999"/>
    <w:rsid w:val="00907A9D"/>
    <w:rsid w:val="00907C9C"/>
    <w:rsid w:val="00907E9E"/>
    <w:rsid w:val="00910496"/>
    <w:rsid w:val="00910521"/>
    <w:rsid w:val="009113BC"/>
    <w:rsid w:val="009114BD"/>
    <w:rsid w:val="00911717"/>
    <w:rsid w:val="00911949"/>
    <w:rsid w:val="009119C5"/>
    <w:rsid w:val="00911A1B"/>
    <w:rsid w:val="00911E6E"/>
    <w:rsid w:val="00912001"/>
    <w:rsid w:val="009126BB"/>
    <w:rsid w:val="00912733"/>
    <w:rsid w:val="00912D15"/>
    <w:rsid w:val="00912D1F"/>
    <w:rsid w:val="00912D7B"/>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52A5"/>
    <w:rsid w:val="009254C0"/>
    <w:rsid w:val="00925E1C"/>
    <w:rsid w:val="00925FDE"/>
    <w:rsid w:val="0092619D"/>
    <w:rsid w:val="0092627D"/>
    <w:rsid w:val="00926797"/>
    <w:rsid w:val="00926B5F"/>
    <w:rsid w:val="00926DAC"/>
    <w:rsid w:val="0092701E"/>
    <w:rsid w:val="009271B6"/>
    <w:rsid w:val="00927490"/>
    <w:rsid w:val="00927D97"/>
    <w:rsid w:val="00930095"/>
    <w:rsid w:val="0093017B"/>
    <w:rsid w:val="0093035A"/>
    <w:rsid w:val="00930C1E"/>
    <w:rsid w:val="00930E4E"/>
    <w:rsid w:val="00930EE9"/>
    <w:rsid w:val="00931850"/>
    <w:rsid w:val="009319A7"/>
    <w:rsid w:val="00931F18"/>
    <w:rsid w:val="0093222D"/>
    <w:rsid w:val="00932255"/>
    <w:rsid w:val="009328B3"/>
    <w:rsid w:val="00932C87"/>
    <w:rsid w:val="00932CAD"/>
    <w:rsid w:val="00933907"/>
    <w:rsid w:val="00934374"/>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FF5"/>
    <w:rsid w:val="00951365"/>
    <w:rsid w:val="0095156D"/>
    <w:rsid w:val="009518A8"/>
    <w:rsid w:val="00951D7D"/>
    <w:rsid w:val="00952446"/>
    <w:rsid w:val="009524E9"/>
    <w:rsid w:val="00952E9E"/>
    <w:rsid w:val="0095351B"/>
    <w:rsid w:val="009536DF"/>
    <w:rsid w:val="00953775"/>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468"/>
    <w:rsid w:val="00957767"/>
    <w:rsid w:val="00960144"/>
    <w:rsid w:val="009605CD"/>
    <w:rsid w:val="0096084F"/>
    <w:rsid w:val="00960BD3"/>
    <w:rsid w:val="00961280"/>
    <w:rsid w:val="009613AC"/>
    <w:rsid w:val="009614BC"/>
    <w:rsid w:val="0096167F"/>
    <w:rsid w:val="009618C6"/>
    <w:rsid w:val="00961BCA"/>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69E1"/>
    <w:rsid w:val="00966D60"/>
    <w:rsid w:val="0096763B"/>
    <w:rsid w:val="00967B77"/>
    <w:rsid w:val="00970185"/>
    <w:rsid w:val="00970608"/>
    <w:rsid w:val="0097139E"/>
    <w:rsid w:val="00971452"/>
    <w:rsid w:val="00971534"/>
    <w:rsid w:val="009715F6"/>
    <w:rsid w:val="00971CDA"/>
    <w:rsid w:val="00971EAF"/>
    <w:rsid w:val="00971FAD"/>
    <w:rsid w:val="009720D6"/>
    <w:rsid w:val="0097243F"/>
    <w:rsid w:val="009727C0"/>
    <w:rsid w:val="009732A2"/>
    <w:rsid w:val="0097354F"/>
    <w:rsid w:val="00973F6C"/>
    <w:rsid w:val="00974418"/>
    <w:rsid w:val="0097459B"/>
    <w:rsid w:val="0097469D"/>
    <w:rsid w:val="00974C6F"/>
    <w:rsid w:val="00974F64"/>
    <w:rsid w:val="009752DD"/>
    <w:rsid w:val="0097603A"/>
    <w:rsid w:val="00976AC4"/>
    <w:rsid w:val="00977097"/>
    <w:rsid w:val="009774E3"/>
    <w:rsid w:val="009774FC"/>
    <w:rsid w:val="009779AD"/>
    <w:rsid w:val="00980435"/>
    <w:rsid w:val="0098047D"/>
    <w:rsid w:val="00980B5B"/>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81D"/>
    <w:rsid w:val="009958DF"/>
    <w:rsid w:val="00995A79"/>
    <w:rsid w:val="00996893"/>
    <w:rsid w:val="00996E77"/>
    <w:rsid w:val="00997411"/>
    <w:rsid w:val="00997BBE"/>
    <w:rsid w:val="009A032E"/>
    <w:rsid w:val="009A07B2"/>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A1C"/>
    <w:rsid w:val="009B1AEA"/>
    <w:rsid w:val="009B1C12"/>
    <w:rsid w:val="009B1DD8"/>
    <w:rsid w:val="009B1E70"/>
    <w:rsid w:val="009B26D6"/>
    <w:rsid w:val="009B2CF4"/>
    <w:rsid w:val="009B2FF8"/>
    <w:rsid w:val="009B3130"/>
    <w:rsid w:val="009B33F9"/>
    <w:rsid w:val="009B3660"/>
    <w:rsid w:val="009B372E"/>
    <w:rsid w:val="009B3AA4"/>
    <w:rsid w:val="009B3E25"/>
    <w:rsid w:val="009B3E2B"/>
    <w:rsid w:val="009B3F8A"/>
    <w:rsid w:val="009B3FF8"/>
    <w:rsid w:val="009B4443"/>
    <w:rsid w:val="009B451E"/>
    <w:rsid w:val="009B4998"/>
    <w:rsid w:val="009B4DBB"/>
    <w:rsid w:val="009B5310"/>
    <w:rsid w:val="009B58C6"/>
    <w:rsid w:val="009B5E96"/>
    <w:rsid w:val="009B5EE6"/>
    <w:rsid w:val="009B6583"/>
    <w:rsid w:val="009B67AE"/>
    <w:rsid w:val="009B74EB"/>
    <w:rsid w:val="009B759B"/>
    <w:rsid w:val="009C0305"/>
    <w:rsid w:val="009C0533"/>
    <w:rsid w:val="009C067D"/>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5E47"/>
    <w:rsid w:val="009E6530"/>
    <w:rsid w:val="009E6F2D"/>
    <w:rsid w:val="009E7F04"/>
    <w:rsid w:val="009F04A8"/>
    <w:rsid w:val="009F05D7"/>
    <w:rsid w:val="009F098E"/>
    <w:rsid w:val="009F10D7"/>
    <w:rsid w:val="009F1B9A"/>
    <w:rsid w:val="009F1E1D"/>
    <w:rsid w:val="009F2272"/>
    <w:rsid w:val="009F2B8D"/>
    <w:rsid w:val="009F3010"/>
    <w:rsid w:val="009F3E04"/>
    <w:rsid w:val="009F4068"/>
    <w:rsid w:val="009F414C"/>
    <w:rsid w:val="009F4B4D"/>
    <w:rsid w:val="009F4D4D"/>
    <w:rsid w:val="009F4DF3"/>
    <w:rsid w:val="009F4E49"/>
    <w:rsid w:val="009F522A"/>
    <w:rsid w:val="009F57B4"/>
    <w:rsid w:val="009F6078"/>
    <w:rsid w:val="009F6478"/>
    <w:rsid w:val="009F656B"/>
    <w:rsid w:val="009F6738"/>
    <w:rsid w:val="009F699B"/>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69"/>
    <w:rsid w:val="00A12B42"/>
    <w:rsid w:val="00A12C02"/>
    <w:rsid w:val="00A136B5"/>
    <w:rsid w:val="00A142C8"/>
    <w:rsid w:val="00A142CF"/>
    <w:rsid w:val="00A1471C"/>
    <w:rsid w:val="00A14C2F"/>
    <w:rsid w:val="00A15067"/>
    <w:rsid w:val="00A1548C"/>
    <w:rsid w:val="00A15AF1"/>
    <w:rsid w:val="00A15C85"/>
    <w:rsid w:val="00A15C91"/>
    <w:rsid w:val="00A16534"/>
    <w:rsid w:val="00A16A22"/>
    <w:rsid w:val="00A1732A"/>
    <w:rsid w:val="00A1755B"/>
    <w:rsid w:val="00A17756"/>
    <w:rsid w:val="00A17AC9"/>
    <w:rsid w:val="00A17ACE"/>
    <w:rsid w:val="00A2016D"/>
    <w:rsid w:val="00A20277"/>
    <w:rsid w:val="00A20AF9"/>
    <w:rsid w:val="00A21B98"/>
    <w:rsid w:val="00A21CF6"/>
    <w:rsid w:val="00A21D53"/>
    <w:rsid w:val="00A21D95"/>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BDB"/>
    <w:rsid w:val="00A30CCA"/>
    <w:rsid w:val="00A312C3"/>
    <w:rsid w:val="00A317CE"/>
    <w:rsid w:val="00A324E5"/>
    <w:rsid w:val="00A32914"/>
    <w:rsid w:val="00A32A59"/>
    <w:rsid w:val="00A32D9B"/>
    <w:rsid w:val="00A32EE9"/>
    <w:rsid w:val="00A33412"/>
    <w:rsid w:val="00A3384F"/>
    <w:rsid w:val="00A33942"/>
    <w:rsid w:val="00A3397F"/>
    <w:rsid w:val="00A339FF"/>
    <w:rsid w:val="00A33E19"/>
    <w:rsid w:val="00A34065"/>
    <w:rsid w:val="00A34865"/>
    <w:rsid w:val="00A34E17"/>
    <w:rsid w:val="00A35359"/>
    <w:rsid w:val="00A35F3C"/>
    <w:rsid w:val="00A35FD8"/>
    <w:rsid w:val="00A366ED"/>
    <w:rsid w:val="00A36B1D"/>
    <w:rsid w:val="00A36B7D"/>
    <w:rsid w:val="00A370EB"/>
    <w:rsid w:val="00A37B18"/>
    <w:rsid w:val="00A37FBE"/>
    <w:rsid w:val="00A4018D"/>
    <w:rsid w:val="00A409AD"/>
    <w:rsid w:val="00A40D37"/>
    <w:rsid w:val="00A41108"/>
    <w:rsid w:val="00A412C4"/>
    <w:rsid w:val="00A413C5"/>
    <w:rsid w:val="00A4142B"/>
    <w:rsid w:val="00A41618"/>
    <w:rsid w:val="00A4248C"/>
    <w:rsid w:val="00A42AC5"/>
    <w:rsid w:val="00A42C73"/>
    <w:rsid w:val="00A42D25"/>
    <w:rsid w:val="00A434C8"/>
    <w:rsid w:val="00A4353A"/>
    <w:rsid w:val="00A43839"/>
    <w:rsid w:val="00A44691"/>
    <w:rsid w:val="00A44936"/>
    <w:rsid w:val="00A44DA1"/>
    <w:rsid w:val="00A45396"/>
    <w:rsid w:val="00A4539A"/>
    <w:rsid w:val="00A4584B"/>
    <w:rsid w:val="00A458B8"/>
    <w:rsid w:val="00A45C47"/>
    <w:rsid w:val="00A45C48"/>
    <w:rsid w:val="00A45C93"/>
    <w:rsid w:val="00A45CF0"/>
    <w:rsid w:val="00A46113"/>
    <w:rsid w:val="00A46160"/>
    <w:rsid w:val="00A465E8"/>
    <w:rsid w:val="00A465F6"/>
    <w:rsid w:val="00A466AA"/>
    <w:rsid w:val="00A46937"/>
    <w:rsid w:val="00A46AA1"/>
    <w:rsid w:val="00A46ACA"/>
    <w:rsid w:val="00A46BD5"/>
    <w:rsid w:val="00A46F09"/>
    <w:rsid w:val="00A4782B"/>
    <w:rsid w:val="00A47944"/>
    <w:rsid w:val="00A47C36"/>
    <w:rsid w:val="00A47C42"/>
    <w:rsid w:val="00A47E96"/>
    <w:rsid w:val="00A47F82"/>
    <w:rsid w:val="00A50422"/>
    <w:rsid w:val="00A5056D"/>
    <w:rsid w:val="00A50621"/>
    <w:rsid w:val="00A51057"/>
    <w:rsid w:val="00A5149F"/>
    <w:rsid w:val="00A5162A"/>
    <w:rsid w:val="00A51BA0"/>
    <w:rsid w:val="00A521D0"/>
    <w:rsid w:val="00A5234C"/>
    <w:rsid w:val="00A5250E"/>
    <w:rsid w:val="00A52735"/>
    <w:rsid w:val="00A528C3"/>
    <w:rsid w:val="00A52C76"/>
    <w:rsid w:val="00A52D1B"/>
    <w:rsid w:val="00A52D37"/>
    <w:rsid w:val="00A532FE"/>
    <w:rsid w:val="00A5338A"/>
    <w:rsid w:val="00A53428"/>
    <w:rsid w:val="00A537A0"/>
    <w:rsid w:val="00A537D8"/>
    <w:rsid w:val="00A5382D"/>
    <w:rsid w:val="00A538A7"/>
    <w:rsid w:val="00A53A2E"/>
    <w:rsid w:val="00A53A38"/>
    <w:rsid w:val="00A53B7F"/>
    <w:rsid w:val="00A541D6"/>
    <w:rsid w:val="00A552E8"/>
    <w:rsid w:val="00A5586F"/>
    <w:rsid w:val="00A55AFE"/>
    <w:rsid w:val="00A55B84"/>
    <w:rsid w:val="00A55FBE"/>
    <w:rsid w:val="00A56969"/>
    <w:rsid w:val="00A56F0E"/>
    <w:rsid w:val="00A56F67"/>
    <w:rsid w:val="00A570B8"/>
    <w:rsid w:val="00A571AC"/>
    <w:rsid w:val="00A57AD1"/>
    <w:rsid w:val="00A601F2"/>
    <w:rsid w:val="00A603FA"/>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677B"/>
    <w:rsid w:val="00A66C68"/>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2646"/>
    <w:rsid w:val="00A82A68"/>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5DF"/>
    <w:rsid w:val="00A8668C"/>
    <w:rsid w:val="00A869A5"/>
    <w:rsid w:val="00A86B42"/>
    <w:rsid w:val="00A8705E"/>
    <w:rsid w:val="00A8748A"/>
    <w:rsid w:val="00A87675"/>
    <w:rsid w:val="00A876C8"/>
    <w:rsid w:val="00A87C20"/>
    <w:rsid w:val="00A87F32"/>
    <w:rsid w:val="00A90015"/>
    <w:rsid w:val="00A90200"/>
    <w:rsid w:val="00A903C7"/>
    <w:rsid w:val="00A9068D"/>
    <w:rsid w:val="00A9098B"/>
    <w:rsid w:val="00A90C13"/>
    <w:rsid w:val="00A91066"/>
    <w:rsid w:val="00A91104"/>
    <w:rsid w:val="00A91497"/>
    <w:rsid w:val="00A91614"/>
    <w:rsid w:val="00A91631"/>
    <w:rsid w:val="00A91FBC"/>
    <w:rsid w:val="00A920E0"/>
    <w:rsid w:val="00A92758"/>
    <w:rsid w:val="00A92A2E"/>
    <w:rsid w:val="00A92C12"/>
    <w:rsid w:val="00A92C49"/>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370"/>
    <w:rsid w:val="00AA45DD"/>
    <w:rsid w:val="00AA4660"/>
    <w:rsid w:val="00AA490E"/>
    <w:rsid w:val="00AA57C0"/>
    <w:rsid w:val="00AA590B"/>
    <w:rsid w:val="00AA5A43"/>
    <w:rsid w:val="00AA61CE"/>
    <w:rsid w:val="00AA6AF4"/>
    <w:rsid w:val="00AA6C1F"/>
    <w:rsid w:val="00AA6F11"/>
    <w:rsid w:val="00AA6FB4"/>
    <w:rsid w:val="00AA702F"/>
    <w:rsid w:val="00AA777B"/>
    <w:rsid w:val="00AA7981"/>
    <w:rsid w:val="00AA7BA1"/>
    <w:rsid w:val="00AA7D72"/>
    <w:rsid w:val="00AB00C4"/>
    <w:rsid w:val="00AB06B1"/>
    <w:rsid w:val="00AB09DA"/>
    <w:rsid w:val="00AB09F8"/>
    <w:rsid w:val="00AB0C58"/>
    <w:rsid w:val="00AB0FE2"/>
    <w:rsid w:val="00AB14B3"/>
    <w:rsid w:val="00AB1A23"/>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559"/>
    <w:rsid w:val="00AC057C"/>
    <w:rsid w:val="00AC0ABB"/>
    <w:rsid w:val="00AC115E"/>
    <w:rsid w:val="00AC15DF"/>
    <w:rsid w:val="00AC251F"/>
    <w:rsid w:val="00AC29AB"/>
    <w:rsid w:val="00AC2AF9"/>
    <w:rsid w:val="00AC2F34"/>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C19"/>
    <w:rsid w:val="00AC6DB9"/>
    <w:rsid w:val="00AC6FFE"/>
    <w:rsid w:val="00AC70B0"/>
    <w:rsid w:val="00AC739B"/>
    <w:rsid w:val="00AC7600"/>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852"/>
    <w:rsid w:val="00AD4E8A"/>
    <w:rsid w:val="00AD4EB5"/>
    <w:rsid w:val="00AD5132"/>
    <w:rsid w:val="00AD5A09"/>
    <w:rsid w:val="00AD5D8C"/>
    <w:rsid w:val="00AD5F92"/>
    <w:rsid w:val="00AD62DB"/>
    <w:rsid w:val="00AD6A58"/>
    <w:rsid w:val="00AD73BA"/>
    <w:rsid w:val="00AD7B60"/>
    <w:rsid w:val="00AD7C45"/>
    <w:rsid w:val="00AD7F19"/>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9D3"/>
    <w:rsid w:val="00AF0C81"/>
    <w:rsid w:val="00AF0CDD"/>
    <w:rsid w:val="00AF1084"/>
    <w:rsid w:val="00AF12BE"/>
    <w:rsid w:val="00AF1A0A"/>
    <w:rsid w:val="00AF1E9D"/>
    <w:rsid w:val="00AF248C"/>
    <w:rsid w:val="00AF2CAC"/>
    <w:rsid w:val="00AF2D01"/>
    <w:rsid w:val="00AF3349"/>
    <w:rsid w:val="00AF366E"/>
    <w:rsid w:val="00AF367A"/>
    <w:rsid w:val="00AF493E"/>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904"/>
    <w:rsid w:val="00B07A93"/>
    <w:rsid w:val="00B07BD5"/>
    <w:rsid w:val="00B07BD6"/>
    <w:rsid w:val="00B10389"/>
    <w:rsid w:val="00B10504"/>
    <w:rsid w:val="00B11044"/>
    <w:rsid w:val="00B11276"/>
    <w:rsid w:val="00B1139A"/>
    <w:rsid w:val="00B11687"/>
    <w:rsid w:val="00B11D44"/>
    <w:rsid w:val="00B11E72"/>
    <w:rsid w:val="00B122AF"/>
    <w:rsid w:val="00B1275D"/>
    <w:rsid w:val="00B1284E"/>
    <w:rsid w:val="00B12C52"/>
    <w:rsid w:val="00B12E49"/>
    <w:rsid w:val="00B13802"/>
    <w:rsid w:val="00B13DF7"/>
    <w:rsid w:val="00B14B40"/>
    <w:rsid w:val="00B14FBC"/>
    <w:rsid w:val="00B15025"/>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9F6"/>
    <w:rsid w:val="00B32D0C"/>
    <w:rsid w:val="00B33F62"/>
    <w:rsid w:val="00B343E4"/>
    <w:rsid w:val="00B3444F"/>
    <w:rsid w:val="00B346D4"/>
    <w:rsid w:val="00B34930"/>
    <w:rsid w:val="00B34E33"/>
    <w:rsid w:val="00B35359"/>
    <w:rsid w:val="00B356BD"/>
    <w:rsid w:val="00B35822"/>
    <w:rsid w:val="00B35930"/>
    <w:rsid w:val="00B35A69"/>
    <w:rsid w:val="00B35C3D"/>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14A4"/>
    <w:rsid w:val="00B41788"/>
    <w:rsid w:val="00B418B8"/>
    <w:rsid w:val="00B41B3C"/>
    <w:rsid w:val="00B42125"/>
    <w:rsid w:val="00B4216C"/>
    <w:rsid w:val="00B425FA"/>
    <w:rsid w:val="00B431D5"/>
    <w:rsid w:val="00B432A7"/>
    <w:rsid w:val="00B4359B"/>
    <w:rsid w:val="00B43606"/>
    <w:rsid w:val="00B43704"/>
    <w:rsid w:val="00B43E98"/>
    <w:rsid w:val="00B43F98"/>
    <w:rsid w:val="00B4438D"/>
    <w:rsid w:val="00B44479"/>
    <w:rsid w:val="00B445FA"/>
    <w:rsid w:val="00B44986"/>
    <w:rsid w:val="00B449DC"/>
    <w:rsid w:val="00B4515C"/>
    <w:rsid w:val="00B45772"/>
    <w:rsid w:val="00B45B6F"/>
    <w:rsid w:val="00B464E5"/>
    <w:rsid w:val="00B46B84"/>
    <w:rsid w:val="00B46D3E"/>
    <w:rsid w:val="00B46D6A"/>
    <w:rsid w:val="00B476CC"/>
    <w:rsid w:val="00B477D0"/>
    <w:rsid w:val="00B509F0"/>
    <w:rsid w:val="00B510D8"/>
    <w:rsid w:val="00B51485"/>
    <w:rsid w:val="00B51607"/>
    <w:rsid w:val="00B51749"/>
    <w:rsid w:val="00B51864"/>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30D"/>
    <w:rsid w:val="00B629FC"/>
    <w:rsid w:val="00B62FED"/>
    <w:rsid w:val="00B63D52"/>
    <w:rsid w:val="00B63E1D"/>
    <w:rsid w:val="00B64103"/>
    <w:rsid w:val="00B641D8"/>
    <w:rsid w:val="00B64577"/>
    <w:rsid w:val="00B647A5"/>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6A"/>
    <w:rsid w:val="00B868BF"/>
    <w:rsid w:val="00B874DC"/>
    <w:rsid w:val="00B875CD"/>
    <w:rsid w:val="00B8782B"/>
    <w:rsid w:val="00B87E67"/>
    <w:rsid w:val="00B900CC"/>
    <w:rsid w:val="00B905E9"/>
    <w:rsid w:val="00B90603"/>
    <w:rsid w:val="00B90855"/>
    <w:rsid w:val="00B909E0"/>
    <w:rsid w:val="00B90D69"/>
    <w:rsid w:val="00B90D82"/>
    <w:rsid w:val="00B90F21"/>
    <w:rsid w:val="00B911E6"/>
    <w:rsid w:val="00B913E4"/>
    <w:rsid w:val="00B91F25"/>
    <w:rsid w:val="00B92023"/>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71C8"/>
    <w:rsid w:val="00B972C9"/>
    <w:rsid w:val="00BA005F"/>
    <w:rsid w:val="00BA0089"/>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56E"/>
    <w:rsid w:val="00BA5AEA"/>
    <w:rsid w:val="00BA5C2C"/>
    <w:rsid w:val="00BA5D62"/>
    <w:rsid w:val="00BA6165"/>
    <w:rsid w:val="00BA629E"/>
    <w:rsid w:val="00BA636C"/>
    <w:rsid w:val="00BA6722"/>
    <w:rsid w:val="00BA68A6"/>
    <w:rsid w:val="00BA68E4"/>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62E"/>
    <w:rsid w:val="00BB2667"/>
    <w:rsid w:val="00BB3519"/>
    <w:rsid w:val="00BB385A"/>
    <w:rsid w:val="00BB3B87"/>
    <w:rsid w:val="00BB3CBC"/>
    <w:rsid w:val="00BB405B"/>
    <w:rsid w:val="00BB430C"/>
    <w:rsid w:val="00BB483E"/>
    <w:rsid w:val="00BB495D"/>
    <w:rsid w:val="00BB5244"/>
    <w:rsid w:val="00BB5312"/>
    <w:rsid w:val="00BB559B"/>
    <w:rsid w:val="00BB57FF"/>
    <w:rsid w:val="00BB5B51"/>
    <w:rsid w:val="00BB64F5"/>
    <w:rsid w:val="00BB66B5"/>
    <w:rsid w:val="00BB66CE"/>
    <w:rsid w:val="00BB7579"/>
    <w:rsid w:val="00BB7655"/>
    <w:rsid w:val="00BB7D9C"/>
    <w:rsid w:val="00BB7F61"/>
    <w:rsid w:val="00BC0278"/>
    <w:rsid w:val="00BC0529"/>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E035A"/>
    <w:rsid w:val="00BE05D6"/>
    <w:rsid w:val="00BE061B"/>
    <w:rsid w:val="00BE1AD2"/>
    <w:rsid w:val="00BE22A8"/>
    <w:rsid w:val="00BE24EB"/>
    <w:rsid w:val="00BE2552"/>
    <w:rsid w:val="00BE25ED"/>
    <w:rsid w:val="00BE298F"/>
    <w:rsid w:val="00BE33F6"/>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12B6"/>
    <w:rsid w:val="00BF1310"/>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38A"/>
    <w:rsid w:val="00BF6675"/>
    <w:rsid w:val="00BF6A60"/>
    <w:rsid w:val="00BF7609"/>
    <w:rsid w:val="00BF76A6"/>
    <w:rsid w:val="00BF7928"/>
    <w:rsid w:val="00BF7A45"/>
    <w:rsid w:val="00BF7C38"/>
    <w:rsid w:val="00C002FE"/>
    <w:rsid w:val="00C005E4"/>
    <w:rsid w:val="00C01627"/>
    <w:rsid w:val="00C01740"/>
    <w:rsid w:val="00C01765"/>
    <w:rsid w:val="00C0193C"/>
    <w:rsid w:val="00C01CAB"/>
    <w:rsid w:val="00C01CC1"/>
    <w:rsid w:val="00C020E1"/>
    <w:rsid w:val="00C0227A"/>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27"/>
    <w:rsid w:val="00C07D42"/>
    <w:rsid w:val="00C10156"/>
    <w:rsid w:val="00C101C7"/>
    <w:rsid w:val="00C10726"/>
    <w:rsid w:val="00C10B7E"/>
    <w:rsid w:val="00C1135C"/>
    <w:rsid w:val="00C11F86"/>
    <w:rsid w:val="00C121E8"/>
    <w:rsid w:val="00C12320"/>
    <w:rsid w:val="00C125C6"/>
    <w:rsid w:val="00C12A80"/>
    <w:rsid w:val="00C12B11"/>
    <w:rsid w:val="00C12E1B"/>
    <w:rsid w:val="00C1335E"/>
    <w:rsid w:val="00C138F0"/>
    <w:rsid w:val="00C13D5D"/>
    <w:rsid w:val="00C14538"/>
    <w:rsid w:val="00C146FC"/>
    <w:rsid w:val="00C1495F"/>
    <w:rsid w:val="00C14ADC"/>
    <w:rsid w:val="00C14E66"/>
    <w:rsid w:val="00C152B1"/>
    <w:rsid w:val="00C15570"/>
    <w:rsid w:val="00C158DE"/>
    <w:rsid w:val="00C15F17"/>
    <w:rsid w:val="00C1613A"/>
    <w:rsid w:val="00C166BA"/>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982"/>
    <w:rsid w:val="00C3298E"/>
    <w:rsid w:val="00C32F3B"/>
    <w:rsid w:val="00C332EE"/>
    <w:rsid w:val="00C33701"/>
    <w:rsid w:val="00C33D15"/>
    <w:rsid w:val="00C3408F"/>
    <w:rsid w:val="00C34580"/>
    <w:rsid w:val="00C347BE"/>
    <w:rsid w:val="00C34E8D"/>
    <w:rsid w:val="00C358D4"/>
    <w:rsid w:val="00C35A31"/>
    <w:rsid w:val="00C35D5E"/>
    <w:rsid w:val="00C36368"/>
    <w:rsid w:val="00C36508"/>
    <w:rsid w:val="00C36AF0"/>
    <w:rsid w:val="00C36CC3"/>
    <w:rsid w:val="00C374F7"/>
    <w:rsid w:val="00C374FD"/>
    <w:rsid w:val="00C37ECF"/>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C1"/>
    <w:rsid w:val="00C66505"/>
    <w:rsid w:val="00C665D0"/>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DC"/>
    <w:rsid w:val="00C72BCE"/>
    <w:rsid w:val="00C7303E"/>
    <w:rsid w:val="00C7317F"/>
    <w:rsid w:val="00C7360B"/>
    <w:rsid w:val="00C73E7F"/>
    <w:rsid w:val="00C74252"/>
    <w:rsid w:val="00C743AF"/>
    <w:rsid w:val="00C7448C"/>
    <w:rsid w:val="00C744C4"/>
    <w:rsid w:val="00C74AF2"/>
    <w:rsid w:val="00C74C64"/>
    <w:rsid w:val="00C750BA"/>
    <w:rsid w:val="00C75677"/>
    <w:rsid w:val="00C75A39"/>
    <w:rsid w:val="00C75A62"/>
    <w:rsid w:val="00C76551"/>
    <w:rsid w:val="00C76D20"/>
    <w:rsid w:val="00C776CF"/>
    <w:rsid w:val="00C77771"/>
    <w:rsid w:val="00C777A9"/>
    <w:rsid w:val="00C77A84"/>
    <w:rsid w:val="00C80235"/>
    <w:rsid w:val="00C80310"/>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76A"/>
    <w:rsid w:val="00C8589C"/>
    <w:rsid w:val="00C85B1C"/>
    <w:rsid w:val="00C85CD3"/>
    <w:rsid w:val="00C85E1D"/>
    <w:rsid w:val="00C86465"/>
    <w:rsid w:val="00C87016"/>
    <w:rsid w:val="00C87375"/>
    <w:rsid w:val="00C87803"/>
    <w:rsid w:val="00C879D1"/>
    <w:rsid w:val="00C87DFC"/>
    <w:rsid w:val="00C87E73"/>
    <w:rsid w:val="00C90457"/>
    <w:rsid w:val="00C9060E"/>
    <w:rsid w:val="00C90951"/>
    <w:rsid w:val="00C90B7A"/>
    <w:rsid w:val="00C910BC"/>
    <w:rsid w:val="00C912F5"/>
    <w:rsid w:val="00C912FE"/>
    <w:rsid w:val="00C91BA3"/>
    <w:rsid w:val="00C91C11"/>
    <w:rsid w:val="00C91C30"/>
    <w:rsid w:val="00C920CA"/>
    <w:rsid w:val="00C9276D"/>
    <w:rsid w:val="00C92792"/>
    <w:rsid w:val="00C92B41"/>
    <w:rsid w:val="00C92C9C"/>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5DAC"/>
    <w:rsid w:val="00CB6487"/>
    <w:rsid w:val="00CB6692"/>
    <w:rsid w:val="00CB670E"/>
    <w:rsid w:val="00CB6906"/>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BDA"/>
    <w:rsid w:val="00CC7D1C"/>
    <w:rsid w:val="00CC7D5F"/>
    <w:rsid w:val="00CD039D"/>
    <w:rsid w:val="00CD03EC"/>
    <w:rsid w:val="00CD045C"/>
    <w:rsid w:val="00CD05A6"/>
    <w:rsid w:val="00CD06A6"/>
    <w:rsid w:val="00CD08C6"/>
    <w:rsid w:val="00CD094A"/>
    <w:rsid w:val="00CD09E2"/>
    <w:rsid w:val="00CD0D8E"/>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624C"/>
    <w:rsid w:val="00CD629A"/>
    <w:rsid w:val="00CD6516"/>
    <w:rsid w:val="00CD671E"/>
    <w:rsid w:val="00CD6C6D"/>
    <w:rsid w:val="00CD6D39"/>
    <w:rsid w:val="00CD7116"/>
    <w:rsid w:val="00CD7F0D"/>
    <w:rsid w:val="00CD7FB3"/>
    <w:rsid w:val="00CE022E"/>
    <w:rsid w:val="00CE025B"/>
    <w:rsid w:val="00CE02D8"/>
    <w:rsid w:val="00CE03E7"/>
    <w:rsid w:val="00CE06F1"/>
    <w:rsid w:val="00CE0715"/>
    <w:rsid w:val="00CE0826"/>
    <w:rsid w:val="00CE102A"/>
    <w:rsid w:val="00CE13A9"/>
    <w:rsid w:val="00CE17D6"/>
    <w:rsid w:val="00CE1834"/>
    <w:rsid w:val="00CE197E"/>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EF7"/>
    <w:rsid w:val="00CF1010"/>
    <w:rsid w:val="00CF1673"/>
    <w:rsid w:val="00CF178C"/>
    <w:rsid w:val="00CF1A48"/>
    <w:rsid w:val="00CF1EE6"/>
    <w:rsid w:val="00CF20B8"/>
    <w:rsid w:val="00CF242D"/>
    <w:rsid w:val="00CF2A29"/>
    <w:rsid w:val="00CF2EE1"/>
    <w:rsid w:val="00CF2FA6"/>
    <w:rsid w:val="00CF3319"/>
    <w:rsid w:val="00CF38CD"/>
    <w:rsid w:val="00CF391C"/>
    <w:rsid w:val="00CF3B49"/>
    <w:rsid w:val="00CF3BBC"/>
    <w:rsid w:val="00CF3BF5"/>
    <w:rsid w:val="00CF3CDE"/>
    <w:rsid w:val="00CF3F1A"/>
    <w:rsid w:val="00CF4031"/>
    <w:rsid w:val="00CF4037"/>
    <w:rsid w:val="00CF40F6"/>
    <w:rsid w:val="00CF4BDB"/>
    <w:rsid w:val="00CF584D"/>
    <w:rsid w:val="00CF5875"/>
    <w:rsid w:val="00CF58B4"/>
    <w:rsid w:val="00CF5CE1"/>
    <w:rsid w:val="00CF5EBF"/>
    <w:rsid w:val="00CF60BA"/>
    <w:rsid w:val="00CF6706"/>
    <w:rsid w:val="00CF675E"/>
    <w:rsid w:val="00CF68A3"/>
    <w:rsid w:val="00CF68D7"/>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72ED"/>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8F9"/>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975"/>
    <w:rsid w:val="00D24A98"/>
    <w:rsid w:val="00D24E34"/>
    <w:rsid w:val="00D24EBD"/>
    <w:rsid w:val="00D25A19"/>
    <w:rsid w:val="00D25D6A"/>
    <w:rsid w:val="00D26B98"/>
    <w:rsid w:val="00D26C54"/>
    <w:rsid w:val="00D27333"/>
    <w:rsid w:val="00D27465"/>
    <w:rsid w:val="00D274A5"/>
    <w:rsid w:val="00D27B19"/>
    <w:rsid w:val="00D30A50"/>
    <w:rsid w:val="00D30CFB"/>
    <w:rsid w:val="00D310DE"/>
    <w:rsid w:val="00D311BA"/>
    <w:rsid w:val="00D312F0"/>
    <w:rsid w:val="00D31D43"/>
    <w:rsid w:val="00D328C6"/>
    <w:rsid w:val="00D32B16"/>
    <w:rsid w:val="00D330B7"/>
    <w:rsid w:val="00D335C9"/>
    <w:rsid w:val="00D342CB"/>
    <w:rsid w:val="00D3434B"/>
    <w:rsid w:val="00D343F1"/>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40232"/>
    <w:rsid w:val="00D40256"/>
    <w:rsid w:val="00D4034C"/>
    <w:rsid w:val="00D403BC"/>
    <w:rsid w:val="00D405ED"/>
    <w:rsid w:val="00D4066E"/>
    <w:rsid w:val="00D40CB6"/>
    <w:rsid w:val="00D40FDE"/>
    <w:rsid w:val="00D41365"/>
    <w:rsid w:val="00D416F8"/>
    <w:rsid w:val="00D41E07"/>
    <w:rsid w:val="00D422E1"/>
    <w:rsid w:val="00D423CE"/>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EBA"/>
    <w:rsid w:val="00D47252"/>
    <w:rsid w:val="00D4765D"/>
    <w:rsid w:val="00D476C9"/>
    <w:rsid w:val="00D47976"/>
    <w:rsid w:val="00D47981"/>
    <w:rsid w:val="00D47BD9"/>
    <w:rsid w:val="00D47E3C"/>
    <w:rsid w:val="00D50122"/>
    <w:rsid w:val="00D5044A"/>
    <w:rsid w:val="00D50727"/>
    <w:rsid w:val="00D50747"/>
    <w:rsid w:val="00D515B1"/>
    <w:rsid w:val="00D51820"/>
    <w:rsid w:val="00D51870"/>
    <w:rsid w:val="00D518C7"/>
    <w:rsid w:val="00D51DF6"/>
    <w:rsid w:val="00D51FB1"/>
    <w:rsid w:val="00D520DC"/>
    <w:rsid w:val="00D522B6"/>
    <w:rsid w:val="00D52342"/>
    <w:rsid w:val="00D5257B"/>
    <w:rsid w:val="00D52903"/>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C21"/>
    <w:rsid w:val="00D65AE3"/>
    <w:rsid w:val="00D65CE7"/>
    <w:rsid w:val="00D65EC5"/>
    <w:rsid w:val="00D66156"/>
    <w:rsid w:val="00D661DD"/>
    <w:rsid w:val="00D6631C"/>
    <w:rsid w:val="00D664FD"/>
    <w:rsid w:val="00D66730"/>
    <w:rsid w:val="00D6697C"/>
    <w:rsid w:val="00D66A1E"/>
    <w:rsid w:val="00D66A29"/>
    <w:rsid w:val="00D66C1B"/>
    <w:rsid w:val="00D6770C"/>
    <w:rsid w:val="00D677D4"/>
    <w:rsid w:val="00D67D59"/>
    <w:rsid w:val="00D67FE8"/>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4850"/>
    <w:rsid w:val="00D74D61"/>
    <w:rsid w:val="00D753B2"/>
    <w:rsid w:val="00D754B5"/>
    <w:rsid w:val="00D75860"/>
    <w:rsid w:val="00D7596A"/>
    <w:rsid w:val="00D75B7F"/>
    <w:rsid w:val="00D76C7A"/>
    <w:rsid w:val="00D76E81"/>
    <w:rsid w:val="00D77105"/>
    <w:rsid w:val="00D771A1"/>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135F"/>
    <w:rsid w:val="00D91736"/>
    <w:rsid w:val="00D91737"/>
    <w:rsid w:val="00D92B29"/>
    <w:rsid w:val="00D92D4C"/>
    <w:rsid w:val="00D931D4"/>
    <w:rsid w:val="00D93617"/>
    <w:rsid w:val="00D937D3"/>
    <w:rsid w:val="00D93875"/>
    <w:rsid w:val="00D938E9"/>
    <w:rsid w:val="00D93B9F"/>
    <w:rsid w:val="00D945FE"/>
    <w:rsid w:val="00D9495B"/>
    <w:rsid w:val="00D94A96"/>
    <w:rsid w:val="00D94ACA"/>
    <w:rsid w:val="00D94F27"/>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6E0"/>
    <w:rsid w:val="00DC1A4C"/>
    <w:rsid w:val="00DC2904"/>
    <w:rsid w:val="00DC2A07"/>
    <w:rsid w:val="00DC3196"/>
    <w:rsid w:val="00DC356E"/>
    <w:rsid w:val="00DC3603"/>
    <w:rsid w:val="00DC3D09"/>
    <w:rsid w:val="00DC3E07"/>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954"/>
    <w:rsid w:val="00DD4002"/>
    <w:rsid w:val="00DD4864"/>
    <w:rsid w:val="00DD4A83"/>
    <w:rsid w:val="00DD4AD1"/>
    <w:rsid w:val="00DD4E72"/>
    <w:rsid w:val="00DD50D0"/>
    <w:rsid w:val="00DD5240"/>
    <w:rsid w:val="00DD5946"/>
    <w:rsid w:val="00DD5ADF"/>
    <w:rsid w:val="00DD5BB2"/>
    <w:rsid w:val="00DD6019"/>
    <w:rsid w:val="00DD60CC"/>
    <w:rsid w:val="00DD65BA"/>
    <w:rsid w:val="00DD6642"/>
    <w:rsid w:val="00DD6E5A"/>
    <w:rsid w:val="00DE073E"/>
    <w:rsid w:val="00DE1935"/>
    <w:rsid w:val="00DE1E48"/>
    <w:rsid w:val="00DE1F9F"/>
    <w:rsid w:val="00DE2623"/>
    <w:rsid w:val="00DE2930"/>
    <w:rsid w:val="00DE2C37"/>
    <w:rsid w:val="00DE3BAB"/>
    <w:rsid w:val="00DE3D8B"/>
    <w:rsid w:val="00DE3E54"/>
    <w:rsid w:val="00DE3F62"/>
    <w:rsid w:val="00DE4056"/>
    <w:rsid w:val="00DE4D0C"/>
    <w:rsid w:val="00DE52BF"/>
    <w:rsid w:val="00DE52CC"/>
    <w:rsid w:val="00DE551C"/>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E6"/>
    <w:rsid w:val="00E03644"/>
    <w:rsid w:val="00E041FB"/>
    <w:rsid w:val="00E04B63"/>
    <w:rsid w:val="00E04B6D"/>
    <w:rsid w:val="00E04CD7"/>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0BB"/>
    <w:rsid w:val="00E1224B"/>
    <w:rsid w:val="00E12D11"/>
    <w:rsid w:val="00E13079"/>
    <w:rsid w:val="00E130B9"/>
    <w:rsid w:val="00E13386"/>
    <w:rsid w:val="00E13667"/>
    <w:rsid w:val="00E137B9"/>
    <w:rsid w:val="00E137DE"/>
    <w:rsid w:val="00E13D02"/>
    <w:rsid w:val="00E13DCC"/>
    <w:rsid w:val="00E13E16"/>
    <w:rsid w:val="00E144E5"/>
    <w:rsid w:val="00E14D8A"/>
    <w:rsid w:val="00E15B41"/>
    <w:rsid w:val="00E1654E"/>
    <w:rsid w:val="00E16BD9"/>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6F4"/>
    <w:rsid w:val="00E26831"/>
    <w:rsid w:val="00E26EB8"/>
    <w:rsid w:val="00E270FF"/>
    <w:rsid w:val="00E2723D"/>
    <w:rsid w:val="00E27AF6"/>
    <w:rsid w:val="00E27DD0"/>
    <w:rsid w:val="00E30005"/>
    <w:rsid w:val="00E3059E"/>
    <w:rsid w:val="00E307B4"/>
    <w:rsid w:val="00E30EF0"/>
    <w:rsid w:val="00E312DE"/>
    <w:rsid w:val="00E3161F"/>
    <w:rsid w:val="00E31A7F"/>
    <w:rsid w:val="00E32015"/>
    <w:rsid w:val="00E32705"/>
    <w:rsid w:val="00E32784"/>
    <w:rsid w:val="00E32AD5"/>
    <w:rsid w:val="00E32E8D"/>
    <w:rsid w:val="00E33ADE"/>
    <w:rsid w:val="00E34089"/>
    <w:rsid w:val="00E340AF"/>
    <w:rsid w:val="00E3473E"/>
    <w:rsid w:val="00E348E4"/>
    <w:rsid w:val="00E34FB5"/>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B70"/>
    <w:rsid w:val="00E42C81"/>
    <w:rsid w:val="00E4304B"/>
    <w:rsid w:val="00E43380"/>
    <w:rsid w:val="00E434C2"/>
    <w:rsid w:val="00E43A3F"/>
    <w:rsid w:val="00E43FB6"/>
    <w:rsid w:val="00E44207"/>
    <w:rsid w:val="00E4433A"/>
    <w:rsid w:val="00E44628"/>
    <w:rsid w:val="00E44C79"/>
    <w:rsid w:val="00E4534F"/>
    <w:rsid w:val="00E45405"/>
    <w:rsid w:val="00E4544D"/>
    <w:rsid w:val="00E45E72"/>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706"/>
    <w:rsid w:val="00E60E64"/>
    <w:rsid w:val="00E6105E"/>
    <w:rsid w:val="00E61410"/>
    <w:rsid w:val="00E619E3"/>
    <w:rsid w:val="00E61EA4"/>
    <w:rsid w:val="00E6241A"/>
    <w:rsid w:val="00E625B1"/>
    <w:rsid w:val="00E63248"/>
    <w:rsid w:val="00E6372E"/>
    <w:rsid w:val="00E6390F"/>
    <w:rsid w:val="00E63B44"/>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B9D"/>
    <w:rsid w:val="00E67F99"/>
    <w:rsid w:val="00E708F8"/>
    <w:rsid w:val="00E70EF4"/>
    <w:rsid w:val="00E70F3F"/>
    <w:rsid w:val="00E71078"/>
    <w:rsid w:val="00E71C35"/>
    <w:rsid w:val="00E71DDC"/>
    <w:rsid w:val="00E72046"/>
    <w:rsid w:val="00E7286A"/>
    <w:rsid w:val="00E72879"/>
    <w:rsid w:val="00E72B0B"/>
    <w:rsid w:val="00E72DCF"/>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CE"/>
    <w:rsid w:val="00E80898"/>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4F"/>
    <w:rsid w:val="00E86963"/>
    <w:rsid w:val="00E869D3"/>
    <w:rsid w:val="00E86BBE"/>
    <w:rsid w:val="00E8710C"/>
    <w:rsid w:val="00E871E8"/>
    <w:rsid w:val="00E876EA"/>
    <w:rsid w:val="00E87BB6"/>
    <w:rsid w:val="00E87E16"/>
    <w:rsid w:val="00E900A0"/>
    <w:rsid w:val="00E90661"/>
    <w:rsid w:val="00E906C2"/>
    <w:rsid w:val="00E90A38"/>
    <w:rsid w:val="00E90EC5"/>
    <w:rsid w:val="00E9106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3C8"/>
    <w:rsid w:val="00E964A1"/>
    <w:rsid w:val="00E96B67"/>
    <w:rsid w:val="00E97199"/>
    <w:rsid w:val="00E97261"/>
    <w:rsid w:val="00E97BB7"/>
    <w:rsid w:val="00E97BD1"/>
    <w:rsid w:val="00E97DED"/>
    <w:rsid w:val="00EA0009"/>
    <w:rsid w:val="00EA02EC"/>
    <w:rsid w:val="00EA0CD6"/>
    <w:rsid w:val="00EA1537"/>
    <w:rsid w:val="00EA188B"/>
    <w:rsid w:val="00EA1C73"/>
    <w:rsid w:val="00EA1CC9"/>
    <w:rsid w:val="00EA21AB"/>
    <w:rsid w:val="00EA22BB"/>
    <w:rsid w:val="00EA234B"/>
    <w:rsid w:val="00EA2C15"/>
    <w:rsid w:val="00EA2DDD"/>
    <w:rsid w:val="00EA322F"/>
    <w:rsid w:val="00EA3A01"/>
    <w:rsid w:val="00EA3FE6"/>
    <w:rsid w:val="00EA45C5"/>
    <w:rsid w:val="00EA5096"/>
    <w:rsid w:val="00EA516A"/>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611D"/>
    <w:rsid w:val="00EB6ECA"/>
    <w:rsid w:val="00EB6F28"/>
    <w:rsid w:val="00EB7337"/>
    <w:rsid w:val="00EB75A7"/>
    <w:rsid w:val="00EB770D"/>
    <w:rsid w:val="00EB7784"/>
    <w:rsid w:val="00EB7BA7"/>
    <w:rsid w:val="00EB7D24"/>
    <w:rsid w:val="00EB7E8B"/>
    <w:rsid w:val="00EC00D1"/>
    <w:rsid w:val="00EC0437"/>
    <w:rsid w:val="00EC0DD8"/>
    <w:rsid w:val="00EC1121"/>
    <w:rsid w:val="00EC1321"/>
    <w:rsid w:val="00EC1609"/>
    <w:rsid w:val="00EC18D6"/>
    <w:rsid w:val="00EC1A01"/>
    <w:rsid w:val="00EC1DE6"/>
    <w:rsid w:val="00EC1F83"/>
    <w:rsid w:val="00EC245B"/>
    <w:rsid w:val="00EC2646"/>
    <w:rsid w:val="00EC29F6"/>
    <w:rsid w:val="00EC2B26"/>
    <w:rsid w:val="00EC3296"/>
    <w:rsid w:val="00EC3345"/>
    <w:rsid w:val="00EC359C"/>
    <w:rsid w:val="00EC3721"/>
    <w:rsid w:val="00EC3B04"/>
    <w:rsid w:val="00EC4069"/>
    <w:rsid w:val="00EC44B6"/>
    <w:rsid w:val="00EC4B1C"/>
    <w:rsid w:val="00EC4D1D"/>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2EC1"/>
    <w:rsid w:val="00ED30D1"/>
    <w:rsid w:val="00ED3954"/>
    <w:rsid w:val="00ED3B05"/>
    <w:rsid w:val="00ED43DE"/>
    <w:rsid w:val="00ED44C3"/>
    <w:rsid w:val="00ED4804"/>
    <w:rsid w:val="00ED4AF3"/>
    <w:rsid w:val="00ED4D4D"/>
    <w:rsid w:val="00ED538D"/>
    <w:rsid w:val="00ED55CD"/>
    <w:rsid w:val="00ED5705"/>
    <w:rsid w:val="00ED5AEA"/>
    <w:rsid w:val="00ED5F03"/>
    <w:rsid w:val="00ED67B4"/>
    <w:rsid w:val="00ED6AAF"/>
    <w:rsid w:val="00ED75D7"/>
    <w:rsid w:val="00ED75F6"/>
    <w:rsid w:val="00ED7F45"/>
    <w:rsid w:val="00ED7FD1"/>
    <w:rsid w:val="00EE0671"/>
    <w:rsid w:val="00EE07DA"/>
    <w:rsid w:val="00EE0EB3"/>
    <w:rsid w:val="00EE0F17"/>
    <w:rsid w:val="00EE1869"/>
    <w:rsid w:val="00EE1BE5"/>
    <w:rsid w:val="00EE1BF2"/>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114C"/>
    <w:rsid w:val="00F01655"/>
    <w:rsid w:val="00F018D0"/>
    <w:rsid w:val="00F01FC2"/>
    <w:rsid w:val="00F021BC"/>
    <w:rsid w:val="00F026C5"/>
    <w:rsid w:val="00F02FB3"/>
    <w:rsid w:val="00F0345F"/>
    <w:rsid w:val="00F03B22"/>
    <w:rsid w:val="00F03EBE"/>
    <w:rsid w:val="00F044B8"/>
    <w:rsid w:val="00F04F52"/>
    <w:rsid w:val="00F051E4"/>
    <w:rsid w:val="00F052FD"/>
    <w:rsid w:val="00F055CF"/>
    <w:rsid w:val="00F05632"/>
    <w:rsid w:val="00F0579A"/>
    <w:rsid w:val="00F05A55"/>
    <w:rsid w:val="00F05AF2"/>
    <w:rsid w:val="00F0614C"/>
    <w:rsid w:val="00F06330"/>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7D8"/>
    <w:rsid w:val="00F12FB6"/>
    <w:rsid w:val="00F12FD2"/>
    <w:rsid w:val="00F13480"/>
    <w:rsid w:val="00F136B7"/>
    <w:rsid w:val="00F137D8"/>
    <w:rsid w:val="00F137E3"/>
    <w:rsid w:val="00F1394B"/>
    <w:rsid w:val="00F13C46"/>
    <w:rsid w:val="00F13D61"/>
    <w:rsid w:val="00F14110"/>
    <w:rsid w:val="00F143B9"/>
    <w:rsid w:val="00F14B87"/>
    <w:rsid w:val="00F15192"/>
    <w:rsid w:val="00F15525"/>
    <w:rsid w:val="00F159C7"/>
    <w:rsid w:val="00F159F7"/>
    <w:rsid w:val="00F15D01"/>
    <w:rsid w:val="00F16612"/>
    <w:rsid w:val="00F16993"/>
    <w:rsid w:val="00F16A22"/>
    <w:rsid w:val="00F17170"/>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337"/>
    <w:rsid w:val="00F349C9"/>
    <w:rsid w:val="00F35201"/>
    <w:rsid w:val="00F35A56"/>
    <w:rsid w:val="00F35B17"/>
    <w:rsid w:val="00F36598"/>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627"/>
    <w:rsid w:val="00F57698"/>
    <w:rsid w:val="00F576C5"/>
    <w:rsid w:val="00F57E4B"/>
    <w:rsid w:val="00F57FB2"/>
    <w:rsid w:val="00F60B10"/>
    <w:rsid w:val="00F618E4"/>
    <w:rsid w:val="00F61AC0"/>
    <w:rsid w:val="00F61AD3"/>
    <w:rsid w:val="00F61DA0"/>
    <w:rsid w:val="00F61EDD"/>
    <w:rsid w:val="00F6233A"/>
    <w:rsid w:val="00F624F5"/>
    <w:rsid w:val="00F62607"/>
    <w:rsid w:val="00F628B5"/>
    <w:rsid w:val="00F629A5"/>
    <w:rsid w:val="00F62B50"/>
    <w:rsid w:val="00F62C3A"/>
    <w:rsid w:val="00F62D4B"/>
    <w:rsid w:val="00F633A3"/>
    <w:rsid w:val="00F6352E"/>
    <w:rsid w:val="00F637B1"/>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94"/>
    <w:rsid w:val="00F67164"/>
    <w:rsid w:val="00F6762F"/>
    <w:rsid w:val="00F67C73"/>
    <w:rsid w:val="00F70221"/>
    <w:rsid w:val="00F7073D"/>
    <w:rsid w:val="00F707C5"/>
    <w:rsid w:val="00F708C6"/>
    <w:rsid w:val="00F70B7C"/>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70B3"/>
    <w:rsid w:val="00F771E4"/>
    <w:rsid w:val="00F7785F"/>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E29"/>
    <w:rsid w:val="00F87F83"/>
    <w:rsid w:val="00F904AF"/>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B7"/>
    <w:rsid w:val="00FD3F78"/>
    <w:rsid w:val="00FD41F3"/>
    <w:rsid w:val="00FD4538"/>
    <w:rsid w:val="00FD47AC"/>
    <w:rsid w:val="00FD4DF1"/>
    <w:rsid w:val="00FD5093"/>
    <w:rsid w:val="00FD51F2"/>
    <w:rsid w:val="00FD53DD"/>
    <w:rsid w:val="00FD585C"/>
    <w:rsid w:val="00FD59AD"/>
    <w:rsid w:val="00FD5A73"/>
    <w:rsid w:val="00FD5F43"/>
    <w:rsid w:val="00FD6145"/>
    <w:rsid w:val="00FD7223"/>
    <w:rsid w:val="00FD727C"/>
    <w:rsid w:val="00FD729F"/>
    <w:rsid w:val="00FD72B5"/>
    <w:rsid w:val="00FD7477"/>
    <w:rsid w:val="00FE047A"/>
    <w:rsid w:val="00FE0E11"/>
    <w:rsid w:val="00FE0E75"/>
    <w:rsid w:val="00FE139D"/>
    <w:rsid w:val="00FE213B"/>
    <w:rsid w:val="00FE2587"/>
    <w:rsid w:val="00FE273D"/>
    <w:rsid w:val="00FE2C5E"/>
    <w:rsid w:val="00FE2DBB"/>
    <w:rsid w:val="00FE2E67"/>
    <w:rsid w:val="00FE3250"/>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9CF"/>
    <w:rsid w:val="00FF1E11"/>
    <w:rsid w:val="00FF1F53"/>
    <w:rsid w:val="00FF29E8"/>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7"/>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rsid w:val="00D20754"/>
    <w:pPr>
      <w:keepNext/>
      <w:keepLines/>
      <w:numPr>
        <w:ilvl w:val="2"/>
        <w:numId w:val="7"/>
      </w:numPr>
      <w:spacing w:before="240" w:line="240" w:lineRule="auto"/>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7"/>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7"/>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7"/>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20754"/>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091387478">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25177999">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8883447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2049323">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47730159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26755375">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850752991">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25054237">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1350568143">
          <w:marLeft w:val="480"/>
          <w:marRight w:val="0"/>
          <w:marTop w:val="0"/>
          <w:marBottom w:val="0"/>
          <w:divBdr>
            <w:top w:val="none" w:sz="0" w:space="0" w:color="auto"/>
            <w:left w:val="none" w:sz="0" w:space="0" w:color="auto"/>
            <w:bottom w:val="none" w:sz="0" w:space="0" w:color="auto"/>
            <w:right w:val="none" w:sz="0" w:space="0" w:color="auto"/>
          </w:divBdr>
        </w:div>
        <w:div w:id="2899202">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637339756">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29307205">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1498955749">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3227324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jpeg"/><Relationship Id="rId18" Type="http://schemas.openxmlformats.org/officeDocument/2006/relationships/image" Target="media/image6.tif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8.ti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f"/><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image" Target="media/image11.tiff"/><Relationship Id="rId28" Type="http://schemas.openxmlformats.org/officeDocument/2006/relationships/glossaryDocument" Target="glossary/document.xml"/><Relationship Id="rId10" Type="http://schemas.openxmlformats.org/officeDocument/2006/relationships/hyperlink" Target="https://www.mdpi.com/2072-4292/13/14/2764" TargetMode="External"/><Relationship Id="rId19" Type="http://schemas.openxmlformats.org/officeDocument/2006/relationships/image" Target="media/image7.tif"/><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Testosegnaposto"/>
            </w:rPr>
            <w:t>Fare clic o toccare qui per immettere il testo.</w:t>
          </w:r>
        </w:p>
      </w:docPartBody>
    </w:docPart>
    <w:docPart>
      <w:docPartPr>
        <w:name w:val="37771AEBB3DA4B97AD7D7778B431965D"/>
        <w:category>
          <w:name w:val="Generale"/>
          <w:gallery w:val="placeholder"/>
        </w:category>
        <w:types>
          <w:type w:val="bbPlcHdr"/>
        </w:types>
        <w:behaviors>
          <w:behavior w:val="content"/>
        </w:behaviors>
        <w:guid w:val="{4E5F2023-B146-44FA-BEEE-CE37D05D810B}"/>
      </w:docPartPr>
      <w:docPartBody>
        <w:p w:rsidR="0096684E" w:rsidRDefault="0096684E">
          <w:pPr>
            <w:pStyle w:val="37771AEBB3DA4B97AD7D7778B431965D"/>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1B0214" w:rsidP="001B0214">
          <w:pPr>
            <w:pStyle w:val="CD4630CDAAD34197B4596CFB31343F5B"/>
          </w:pPr>
          <w:r w:rsidRPr="009F2C7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F4FBB"/>
    <w:rsid w:val="00120DA4"/>
    <w:rsid w:val="001B0214"/>
    <w:rsid w:val="002A4008"/>
    <w:rsid w:val="002B6CF6"/>
    <w:rsid w:val="002D28D2"/>
    <w:rsid w:val="002E7D95"/>
    <w:rsid w:val="0031571A"/>
    <w:rsid w:val="00325C2D"/>
    <w:rsid w:val="00330A68"/>
    <w:rsid w:val="003F6A4A"/>
    <w:rsid w:val="00590A1C"/>
    <w:rsid w:val="00715A28"/>
    <w:rsid w:val="008D46E9"/>
    <w:rsid w:val="0096684E"/>
    <w:rsid w:val="009863B2"/>
    <w:rsid w:val="00C337C7"/>
    <w:rsid w:val="00CC5D5E"/>
    <w:rsid w:val="00F242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1B0214"/>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4692071a-0b0e-4556-a822-1ea223e25ec9&quot;,&quot;properties&quot;:{&quot;noteIndex&quot;:0},&quot;isEdited&quot;:true,&quot;manualOverride&quot;:{&quot;citeprocText&quot;:&quot;(2008)&quot;,&quot;isManuallyOverridden&quot;:false,&quot;manualOverrideText&quot;:&quot;&quot;},&quot;citationTag&quot;:&quot;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quot;,&quot;citationItems&quot;:[{&quot;id&quot;:&quot;abf21a12-2af1-3556-b908-7a48ae95b433&quot;,&quot;itemData&quot;:{&quot;type&quot;:&quot;article-journal&quot;,&quot;id&quot;:&quot;abf21a12-2af1-3556-b908-7a48ae95b433&quot;,&quot;title&quot;:&quot;Diurnal precipitation regimes in the global tropics&quot;,&quot;author&quot;:[{&quot;family&quot;:&quot;Kikuchi&quot;,&quot;given&quot;:&quot;Kazuyoshi&quot;,&quot;parse-names&quot;:false,&quot;dropping-particle&quot;:&quot;&quot;,&quot;non-dropping-particle&quot;:&quot;&quot;},{&quot;family&quot;:&quot;Wang&quot;,&quot;given&quot;:&quot;Bin&quot;,&quot;parse-names&quot;:false,&quot;dropping-particle&quot;:&quot;&quot;,&quot;non-dropping-particle&quot;:&quot;&quot;}],&quot;container-title&quot;:&quot;Journal of Climate&quot;,&quot;DOI&quot;:&quot;10.1175/2007JCLI2051.1&quot;,&quot;issued&quot;:{&quot;date-parts&quot;:[[2008]]},&quot;page&quot;:&quot;2680-2696&quot;,&quot;issue&quot;:&quot;11&quot;,&quot;volume&quot;:&quot;21&quot;,&quot;container-title-short&quot;:&quot;J Clim&quot;},&quot;suppress-author&quot;:1,&quot;uris&quot;:[&quot;http://www.mendeley.com/documents/?uuid=abf21a12-2af1-3556-b908-7a48ae95b433&quot;],&quot;isTemporary&quot;:false,&quot;legacyDesktopId&quot;:&quot;abf21a12-2af1-3556-b908-7a48ae95b433&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2</TotalTime>
  <Pages>37</Pages>
  <Words>12484</Words>
  <Characters>71163</Characters>
  <Application>Microsoft Office Word</Application>
  <DocSecurity>0</DocSecurity>
  <Lines>593</Lines>
  <Paragraphs>16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481</CharactersWithSpaces>
  <SharedDoc>false</SharedDoc>
  <HLinks>
    <vt:vector size="24" baseType="variant">
      <vt:variant>
        <vt:i4>5046281</vt:i4>
      </vt:variant>
      <vt:variant>
        <vt:i4>18</vt:i4>
      </vt:variant>
      <vt:variant>
        <vt:i4>0</vt:i4>
      </vt:variant>
      <vt:variant>
        <vt:i4>5</vt:i4>
      </vt:variant>
      <vt:variant>
        <vt:lpwstr>https://www.mdpi.com/2072-4292/13/14/2764</vt:lpwstr>
      </vt:variant>
      <vt:variant>
        <vt:lpwstr/>
      </vt:variant>
      <vt:variant>
        <vt:i4>5046281</vt:i4>
      </vt:variant>
      <vt:variant>
        <vt:i4>15</vt:i4>
      </vt:variant>
      <vt:variant>
        <vt:i4>0</vt:i4>
      </vt:variant>
      <vt:variant>
        <vt:i4>5</vt:i4>
      </vt:variant>
      <vt:variant>
        <vt:lpwstr>https://www.mdpi.com/2072-4292/13/14/2764</vt:lpwstr>
      </vt:variant>
      <vt:variant>
        <vt:lpwstr/>
      </vt:variant>
      <vt:variant>
        <vt:i4>5046281</vt:i4>
      </vt:variant>
      <vt:variant>
        <vt:i4>12</vt:i4>
      </vt:variant>
      <vt:variant>
        <vt:i4>0</vt:i4>
      </vt:variant>
      <vt:variant>
        <vt:i4>5</vt:i4>
      </vt:variant>
      <vt:variant>
        <vt:lpwstr>https://www.mdpi.com/2072-4292/13/14/2764</vt:lpwstr>
      </vt:variant>
      <vt:variant>
        <vt:lpwstr/>
      </vt:variant>
      <vt:variant>
        <vt:i4>5046281</vt:i4>
      </vt:variant>
      <vt:variant>
        <vt:i4>9</vt:i4>
      </vt:variant>
      <vt:variant>
        <vt:i4>0</vt:i4>
      </vt:variant>
      <vt:variant>
        <vt:i4>5</vt:i4>
      </vt:variant>
      <vt:variant>
        <vt:lpwstr>https://www.mdpi.com/2072-4292/13/14/27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6453</cp:revision>
  <cp:lastPrinted>2023-11-02T15:06:00Z</cp:lastPrinted>
  <dcterms:created xsi:type="dcterms:W3CDTF">2022-03-21T17:41:00Z</dcterms:created>
  <dcterms:modified xsi:type="dcterms:W3CDTF">2023-11-06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